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CDF68E" w14:textId="77777777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bookmarkStart w:id="0" w:name="國立臺北科技大學"/>
      <w:bookmarkEnd w:id="0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國立</w:t>
      </w:r>
      <w:proofErr w:type="gramStart"/>
      <w:r w:rsidRPr="00B416B9">
        <w:rPr>
          <w:rFonts w:ascii="Times New Roman" w:hAnsi="Times New Roman" w:cs="Times New Roman"/>
          <w:sz w:val="40"/>
          <w:szCs w:val="44"/>
          <w:lang w:eastAsia="zh-TW"/>
        </w:rPr>
        <w:t>臺</w:t>
      </w:r>
      <w:proofErr w:type="gramEnd"/>
      <w:r w:rsidRPr="00B416B9">
        <w:rPr>
          <w:rFonts w:ascii="Times New Roman" w:hAnsi="Times New Roman" w:cs="Times New Roman"/>
          <w:sz w:val="40"/>
          <w:szCs w:val="44"/>
          <w:lang w:eastAsia="zh-TW"/>
        </w:rPr>
        <w:t>北科技大學</w:t>
      </w:r>
      <w:bookmarkStart w:id="1" w:name="資工系物件導向程式實習"/>
      <w:bookmarkEnd w:id="1"/>
    </w:p>
    <w:p w14:paraId="57788EB6" w14:textId="71281F59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pacing w:val="-1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>202</w:t>
      </w:r>
      <w:r w:rsidR="007368E6">
        <w:rPr>
          <w:rFonts w:ascii="Times New Roman" w:hAnsi="Times New Roman" w:cs="Times New Roman" w:hint="eastAsia"/>
          <w:spacing w:val="7"/>
          <w:sz w:val="40"/>
          <w:szCs w:val="44"/>
          <w:lang w:eastAsia="zh-TW"/>
        </w:rPr>
        <w:t>1</w:t>
      </w:r>
      <w:r w:rsidRPr="00B416B9">
        <w:rPr>
          <w:rFonts w:ascii="Times New Roman" w:hAnsi="Times New Roman" w:cs="Times New Roman"/>
          <w:spacing w:val="7"/>
          <w:sz w:val="40"/>
          <w:szCs w:val="44"/>
          <w:lang w:eastAsia="zh-TW"/>
        </w:rPr>
        <w:t xml:space="preserve"> Spring </w:t>
      </w:r>
      <w:r w:rsidRPr="00B416B9">
        <w:rPr>
          <w:rFonts w:ascii="Times New Roman" w:hAnsi="Times New Roman" w:cs="Times New Roman"/>
          <w:spacing w:val="-1"/>
          <w:sz w:val="40"/>
          <w:szCs w:val="44"/>
          <w:lang w:eastAsia="zh-TW"/>
        </w:rPr>
        <w:t>資工系物件導向程式實習</w:t>
      </w:r>
    </w:p>
    <w:p w14:paraId="0AB06C4F" w14:textId="12E43605" w:rsidR="00A24463" w:rsidRPr="00B416B9" w:rsidRDefault="00A24463" w:rsidP="00A24463">
      <w:pPr>
        <w:pStyle w:val="a7"/>
        <w:spacing w:line="242" w:lineRule="auto"/>
        <w:ind w:left="0" w:right="0" w:firstLine="0"/>
        <w:jc w:val="center"/>
        <w:rPr>
          <w:rFonts w:ascii="Times New Roman" w:hAnsi="Times New Roman" w:cs="Times New Roman"/>
          <w:sz w:val="40"/>
          <w:szCs w:val="44"/>
          <w:lang w:eastAsia="zh-TW"/>
        </w:rPr>
      </w:pPr>
      <w:r w:rsidRPr="00B416B9">
        <w:rPr>
          <w:rFonts w:ascii="Times New Roman" w:hAnsi="Times New Roman" w:cs="Times New Roman"/>
          <w:sz w:val="40"/>
          <w:szCs w:val="44"/>
          <w:lang w:eastAsia="zh-TW"/>
        </w:rPr>
        <w:t>期末報告</w:t>
      </w:r>
    </w:p>
    <w:p w14:paraId="6096260A" w14:textId="57F92885" w:rsidR="00A21607" w:rsidRPr="00A24463" w:rsidRDefault="00A21607" w:rsidP="00A24463">
      <w:pPr>
        <w:jc w:val="center"/>
        <w:rPr>
          <w:rFonts w:ascii="Times New Roman" w:eastAsia="標楷體" w:hAnsi="Times New Roman" w:cs="Times New Roman"/>
        </w:rPr>
      </w:pPr>
    </w:p>
    <w:p w14:paraId="0C9453D5" w14:textId="3160B9DE" w:rsidR="00A24463" w:rsidRP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6C748EC" w14:textId="36531927" w:rsidR="00A24463" w:rsidRDefault="00A24463" w:rsidP="00A24463">
      <w:pPr>
        <w:jc w:val="center"/>
        <w:rPr>
          <w:rFonts w:ascii="Times New Roman" w:eastAsia="標楷體" w:hAnsi="Times New Roman" w:cs="Times New Roman"/>
        </w:rPr>
      </w:pPr>
    </w:p>
    <w:p w14:paraId="6BC5B3C7" w14:textId="484E2024" w:rsidR="00A24463" w:rsidRPr="00A24463" w:rsidRDefault="007368E6" w:rsidP="00A24463">
      <w:pPr>
        <w:jc w:val="center"/>
        <w:rPr>
          <w:rFonts w:ascii="Times New Roman" w:eastAsia="標楷體" w:hAnsi="Times New Roman" w:cs="Times New Roman"/>
          <w:sz w:val="36"/>
          <w:szCs w:val="44"/>
        </w:rPr>
      </w:pPr>
      <w:r>
        <w:rPr>
          <w:rFonts w:ascii="Times New Roman" w:eastAsia="標楷體" w:hAnsi="Times New Roman" w:cs="Times New Roman" w:hint="eastAsia"/>
          <w:sz w:val="36"/>
          <w:szCs w:val="44"/>
        </w:rPr>
        <w:t>節奏醫生</w:t>
      </w:r>
      <w:r w:rsidR="00A751D7">
        <w:rPr>
          <w:rFonts w:ascii="Times New Roman" w:eastAsia="標楷體" w:hAnsi="Times New Roman" w:cs="Times New Roman" w:hint="eastAsia"/>
          <w:sz w:val="36"/>
          <w:szCs w:val="44"/>
        </w:rPr>
        <w:t>(</w:t>
      </w:r>
      <w:r w:rsidR="00A751D7">
        <w:rPr>
          <w:rFonts w:ascii="Times New Roman" w:eastAsia="標楷體" w:hAnsi="Times New Roman" w:cs="Times New Roman"/>
          <w:sz w:val="36"/>
          <w:szCs w:val="44"/>
        </w:rPr>
        <w:t>Rhythm Doctor</w:t>
      </w:r>
      <w:r w:rsidR="00A751D7">
        <w:rPr>
          <w:rFonts w:ascii="Times New Roman" w:eastAsia="標楷體" w:hAnsi="Times New Roman" w:cs="Times New Roman" w:hint="eastAsia"/>
          <w:sz w:val="36"/>
          <w:szCs w:val="44"/>
        </w:rPr>
        <w:t>)</w:t>
      </w:r>
    </w:p>
    <w:p w14:paraId="20B3AE2B" w14:textId="3B16FA76" w:rsidR="00A24463" w:rsidRDefault="00D77C75" w:rsidP="00A24463">
      <w:pPr>
        <w:jc w:val="center"/>
        <w:rPr>
          <w:rFonts w:ascii="Times New Roman" w:eastAsia="標楷體" w:hAnsi="Times New Roman" w:cs="Times New Roman"/>
        </w:rPr>
      </w:pPr>
      <w:r>
        <w:rPr>
          <w:noProof/>
        </w:rPr>
        <w:drawing>
          <wp:inline distT="0" distB="0" distL="0" distR="0" wp14:anchorId="7B9360C6" wp14:editId="7D6ABE3E">
            <wp:extent cx="5274310" cy="3949700"/>
            <wp:effectExtent l="0" t="0" r="2540" b="0"/>
            <wp:docPr id="1" name="圖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49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D14CD2" w14:textId="77777777" w:rsidR="00A24463" w:rsidRPr="00A24463" w:rsidRDefault="00A24463" w:rsidP="00A24463">
      <w:pPr>
        <w:rPr>
          <w:rFonts w:ascii="Times New Roman" w:eastAsia="標楷體" w:hAnsi="Times New Roman" w:cs="Times New Roman"/>
        </w:rPr>
      </w:pPr>
    </w:p>
    <w:p w14:paraId="2F731070" w14:textId="58D06710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第</w:t>
      </w:r>
      <w:r w:rsidR="00A751D7" w:rsidRPr="00A751D7">
        <w:rPr>
          <w:rFonts w:ascii="Times New Roman" w:eastAsia="標楷體" w:hAnsi="Times New Roman" w:cs="Times New Roman"/>
          <w:sz w:val="36"/>
          <w:szCs w:val="36"/>
        </w:rPr>
        <w:t>37</w:t>
      </w:r>
      <w:r w:rsidRPr="00A24463">
        <w:rPr>
          <w:rFonts w:ascii="Times New Roman" w:eastAsia="標楷體" w:hAnsi="Times New Roman" w:cs="Times New Roman"/>
          <w:sz w:val="36"/>
          <w:szCs w:val="36"/>
        </w:rPr>
        <w:t>組</w:t>
      </w:r>
    </w:p>
    <w:p w14:paraId="1D8D28BF" w14:textId="77777777" w:rsidR="00A24463" w:rsidRPr="00A24463" w:rsidRDefault="00A24463" w:rsidP="00A24463">
      <w:pPr>
        <w:rPr>
          <w:rFonts w:ascii="Times New Roman" w:eastAsia="標楷體" w:hAnsi="Times New Roman" w:cs="Times New Roman"/>
          <w:sz w:val="36"/>
          <w:szCs w:val="36"/>
        </w:rPr>
      </w:pPr>
    </w:p>
    <w:p w14:paraId="7F8F865A" w14:textId="68A7F9D8" w:rsidR="00A24463" w:rsidRPr="00A24463" w:rsidRDefault="00A24463" w:rsidP="00A2446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 w:rsidRPr="00A24463">
        <w:rPr>
          <w:rFonts w:ascii="Times New Roman" w:eastAsia="標楷體" w:hAnsi="Times New Roman" w:cs="Times New Roman"/>
          <w:sz w:val="36"/>
          <w:szCs w:val="36"/>
        </w:rPr>
        <w:t>10</w:t>
      </w:r>
      <w:r w:rsidR="00A751D7">
        <w:rPr>
          <w:rFonts w:ascii="Times New Roman" w:eastAsia="標楷體" w:hAnsi="Times New Roman" w:cs="Times New Roman" w:hint="eastAsia"/>
          <w:sz w:val="36"/>
          <w:szCs w:val="36"/>
        </w:rPr>
        <w:t>8590036</w:t>
      </w:r>
      <w:r w:rsidRPr="00A24463">
        <w:rPr>
          <w:rFonts w:ascii="Times New Roman" w:eastAsia="標楷體" w:hAnsi="Times New Roman" w:cs="Times New Roman"/>
          <w:sz w:val="36"/>
          <w:szCs w:val="36"/>
        </w:rPr>
        <w:t xml:space="preserve"> </w:t>
      </w:r>
      <w:r w:rsidR="00A751D7">
        <w:rPr>
          <w:rFonts w:ascii="Times New Roman" w:eastAsia="標楷體" w:hAnsi="Times New Roman" w:cs="Times New Roman" w:hint="eastAsia"/>
          <w:sz w:val="36"/>
          <w:szCs w:val="36"/>
        </w:rPr>
        <w:t>沈宗毅</w:t>
      </w:r>
    </w:p>
    <w:p w14:paraId="09D6340B" w14:textId="115F3F3C" w:rsidR="00A24463" w:rsidRDefault="00A751D7" w:rsidP="00F102C3">
      <w:pPr>
        <w:jc w:val="center"/>
        <w:rPr>
          <w:rFonts w:ascii="Times New Roman" w:eastAsia="標楷體" w:hAnsi="Times New Roman" w:cs="Times New Roman"/>
          <w:sz w:val="36"/>
          <w:szCs w:val="36"/>
        </w:rPr>
      </w:pPr>
      <w:r>
        <w:rPr>
          <w:rFonts w:ascii="Times New Roman" w:eastAsia="標楷體" w:hAnsi="Times New Roman" w:cs="Times New Roman" w:hint="eastAsia"/>
          <w:sz w:val="36"/>
          <w:szCs w:val="36"/>
        </w:rPr>
        <w:t xml:space="preserve">108590044 </w:t>
      </w:r>
      <w:r>
        <w:rPr>
          <w:rFonts w:ascii="Times New Roman" w:eastAsia="標楷體" w:hAnsi="Times New Roman" w:cs="Times New Roman" w:hint="eastAsia"/>
          <w:sz w:val="36"/>
          <w:szCs w:val="36"/>
        </w:rPr>
        <w:t>何柏憲</w:t>
      </w:r>
    </w:p>
    <w:p w14:paraId="3C93A04F" w14:textId="6F4B60F1" w:rsidR="00A24463" w:rsidRPr="004C13CE" w:rsidRDefault="00A24463" w:rsidP="002E492B">
      <w:pPr>
        <w:snapToGrid w:val="0"/>
        <w:jc w:val="center"/>
        <w:rPr>
          <w:rFonts w:ascii="Times New Roman" w:eastAsia="標楷體" w:hAnsi="Times New Roman" w:cs="Times New Roman"/>
          <w:b/>
          <w:sz w:val="28"/>
          <w:szCs w:val="28"/>
        </w:rPr>
      </w:pPr>
      <w:r w:rsidRPr="004C13CE">
        <w:rPr>
          <w:rFonts w:ascii="Times New Roman" w:eastAsia="標楷體" w:hAnsi="Times New Roman" w:cs="Times New Roman"/>
          <w:b/>
          <w:sz w:val="28"/>
          <w:szCs w:val="28"/>
        </w:rPr>
        <w:lastRenderedPageBreak/>
        <w:t>目錄</w:t>
      </w:r>
    </w:p>
    <w:p w14:paraId="2ADD68AE" w14:textId="67C49630" w:rsidR="002E492B" w:rsidRPr="002E492B" w:rsidRDefault="00B05CEE" w:rsidP="002E492B">
      <w:pPr>
        <w:pStyle w:val="11"/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sz w:val="28"/>
          <w:szCs w:val="28"/>
        </w:rPr>
        <w:instrText xml:space="preserve"> TOC \o "1-2" \u </w:instrText>
      </w:r>
      <w:r w:rsidRPr="002E492B">
        <w:rPr>
          <w:rFonts w:ascii="Times New Roman" w:eastAsia="標楷體" w:hAnsi="Times New Roman"/>
          <w:sz w:val="28"/>
          <w:szCs w:val="28"/>
        </w:rPr>
        <w:fldChar w:fldCharType="separate"/>
      </w:r>
      <w:r w:rsidR="002E492B" w:rsidRPr="002E492B">
        <w:rPr>
          <w:rFonts w:ascii="Times New Roman" w:eastAsia="標楷體" w:hAnsi="Times New Roman"/>
          <w:b/>
          <w:noProof/>
          <w:color w:val="000000" w:themeColor="text1"/>
          <w:sz w:val="28"/>
          <w:szCs w:val="28"/>
        </w:rPr>
        <w:t>一、</w:t>
      </w:r>
      <w:r w:rsidR="002E492B"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="002E492B" w:rsidRPr="002E492B">
        <w:rPr>
          <w:rFonts w:ascii="Times New Roman" w:eastAsia="標楷體" w:hAnsi="Times New Roman"/>
          <w:b/>
          <w:noProof/>
          <w:color w:val="000000" w:themeColor="text1"/>
          <w:sz w:val="28"/>
          <w:szCs w:val="28"/>
        </w:rPr>
        <w:t>簡介</w:t>
      </w:r>
      <w:r w:rsidR="002E492B"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="002E492B"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="002E492B"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04 \h </w:instrText>
      </w:r>
      <w:r w:rsidR="002E492B" w:rsidRPr="002E492B">
        <w:rPr>
          <w:rFonts w:ascii="Times New Roman" w:eastAsia="標楷體" w:hAnsi="Times New Roman"/>
          <w:noProof/>
          <w:sz w:val="28"/>
          <w:szCs w:val="28"/>
        </w:rPr>
      </w:r>
      <w:r w:rsidR="002E492B"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="002E492B" w:rsidRPr="002E492B">
        <w:rPr>
          <w:rFonts w:ascii="Times New Roman" w:eastAsia="標楷體" w:hAnsi="Times New Roman"/>
          <w:noProof/>
          <w:sz w:val="28"/>
          <w:szCs w:val="28"/>
        </w:rPr>
        <w:t>1</w:t>
      </w:r>
      <w:r w:rsidR="002E492B"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0B05B6A1" w14:textId="1319B2C7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1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動機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05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1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753BE2AD" w14:textId="4A87AE0E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2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分工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06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1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1573FCCA" w14:textId="26E8AB6A" w:rsidR="002E492B" w:rsidRPr="002E492B" w:rsidRDefault="002E492B" w:rsidP="002E492B">
      <w:pPr>
        <w:pStyle w:val="11"/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b/>
          <w:noProof/>
          <w:color w:val="000000" w:themeColor="text1"/>
          <w:sz w:val="28"/>
          <w:szCs w:val="28"/>
        </w:rPr>
        <w:t>二、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b/>
          <w:noProof/>
          <w:color w:val="000000" w:themeColor="text1"/>
          <w:sz w:val="28"/>
          <w:szCs w:val="28"/>
        </w:rPr>
        <w:t>遊戲介紹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07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2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1DB58144" w14:textId="366FA6F9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1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遊戲說明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08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2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572CC3CD" w14:textId="4CA1DCA9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2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遊戲圖形</w:t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 xml:space="preserve"> </w:t>
      </w:r>
      <w:r w:rsidRPr="002E492B">
        <w:rPr>
          <w:rFonts w:ascii="Times New Roman" w:eastAsia="標楷體" w:hAnsi="Times New Roman"/>
          <w:noProof/>
          <w:sz w:val="28"/>
          <w:szCs w:val="28"/>
        </w:rPr>
        <w:t xml:space="preserve">   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09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3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6B606EDB" w14:textId="7AF5BDE4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3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遊戲音效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0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6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6D89AA29" w14:textId="43ABBC67" w:rsidR="002E492B" w:rsidRPr="002E492B" w:rsidRDefault="002E492B" w:rsidP="002E492B">
      <w:pPr>
        <w:pStyle w:val="11"/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b/>
          <w:noProof/>
          <w:color w:val="000000" w:themeColor="text1"/>
          <w:sz w:val="28"/>
          <w:szCs w:val="28"/>
        </w:rPr>
        <w:t>三、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b/>
          <w:noProof/>
          <w:color w:val="000000" w:themeColor="text1"/>
          <w:sz w:val="28"/>
          <w:szCs w:val="28"/>
        </w:rPr>
        <w:t>程式設計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1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7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5551E898" w14:textId="7C641150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1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程式架構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2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7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4254F93E" w14:textId="36929B57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2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程式類別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3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8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50EA9A30" w14:textId="052254BA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3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程式技術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4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8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5329F509" w14:textId="12ED37F9" w:rsidR="002E492B" w:rsidRPr="002E492B" w:rsidRDefault="002E492B" w:rsidP="002E492B">
      <w:pPr>
        <w:pStyle w:val="11"/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b/>
          <w:noProof/>
          <w:color w:val="000000" w:themeColor="text1"/>
          <w:sz w:val="28"/>
          <w:szCs w:val="28"/>
        </w:rPr>
        <w:t>四、</w:t>
      </w:r>
      <w:r w:rsidRPr="002E492B">
        <w:rPr>
          <w:rFonts w:ascii="Times New Roman" w:eastAsia="標楷體" w:hAnsi="Times New Roman"/>
          <w:b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b/>
          <w:noProof/>
          <w:color w:val="000000" w:themeColor="text1"/>
          <w:sz w:val="28"/>
          <w:szCs w:val="28"/>
        </w:rPr>
        <w:t>結語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5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9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0BAA2CB2" w14:textId="476E9DD8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1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問題及解決方法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6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9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1A8154A6" w14:textId="2006F152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2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時間表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7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11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6E992FAE" w14:textId="281B9740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3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貢獻比例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8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12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05C71C14" w14:textId="23998BCD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4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自我檢核表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19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12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428CD41A" w14:textId="594F0502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5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收穫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20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12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2FB1C310" w14:textId="08AC531C" w:rsidR="002E492B" w:rsidRPr="002E492B" w:rsidRDefault="002E492B" w:rsidP="002E492B">
      <w:pPr>
        <w:pStyle w:val="2"/>
        <w:tabs>
          <w:tab w:val="left" w:pos="720"/>
          <w:tab w:val="right" w:leader="dot" w:pos="8296"/>
        </w:tabs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6.</w:t>
      </w:r>
      <w:r w:rsidRPr="002E492B">
        <w:rPr>
          <w:rFonts w:ascii="Times New Roman" w:eastAsia="標楷體" w:hAnsi="Times New Roman"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color w:val="000000" w:themeColor="text1"/>
          <w:sz w:val="28"/>
          <w:szCs w:val="28"/>
        </w:rPr>
        <w:t>心得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21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13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5194F994" w14:textId="34791609" w:rsidR="002E492B" w:rsidRPr="002E492B" w:rsidRDefault="002E492B" w:rsidP="002E492B">
      <w:pPr>
        <w:pStyle w:val="11"/>
        <w:spacing w:after="0" w:line="240" w:lineRule="auto"/>
        <w:rPr>
          <w:rFonts w:ascii="Times New Roman" w:eastAsia="標楷體" w:hAnsi="Times New Roman"/>
          <w:noProof/>
          <w:kern w:val="2"/>
          <w:sz w:val="28"/>
          <w:szCs w:val="28"/>
        </w:rPr>
      </w:pPr>
      <w:r w:rsidRPr="002E492B">
        <w:rPr>
          <w:rFonts w:ascii="Times New Roman" w:eastAsia="標楷體" w:hAnsi="Times New Roman"/>
          <w:b/>
          <w:noProof/>
          <w:sz w:val="28"/>
          <w:szCs w:val="28"/>
        </w:rPr>
        <w:t>五、</w:t>
      </w:r>
      <w:r w:rsidRPr="002E492B">
        <w:rPr>
          <w:rFonts w:ascii="Times New Roman" w:eastAsia="標楷體" w:hAnsi="Times New Roman"/>
          <w:b/>
          <w:noProof/>
          <w:kern w:val="2"/>
          <w:sz w:val="28"/>
          <w:szCs w:val="28"/>
        </w:rPr>
        <w:tab/>
      </w:r>
      <w:r w:rsidRPr="002E492B">
        <w:rPr>
          <w:rFonts w:ascii="Times New Roman" w:eastAsia="標楷體" w:hAnsi="Times New Roman"/>
          <w:b/>
          <w:noProof/>
          <w:sz w:val="28"/>
          <w:szCs w:val="28"/>
        </w:rPr>
        <w:t>附錄</w:t>
      </w:r>
      <w:r w:rsidRPr="002E492B">
        <w:rPr>
          <w:rFonts w:ascii="Times New Roman" w:eastAsia="標楷體" w:hAnsi="Times New Roman"/>
          <w:noProof/>
          <w:sz w:val="28"/>
          <w:szCs w:val="28"/>
        </w:rPr>
        <w:tab/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begin"/>
      </w:r>
      <w:r w:rsidRPr="002E492B">
        <w:rPr>
          <w:rFonts w:ascii="Times New Roman" w:eastAsia="標楷體" w:hAnsi="Times New Roman"/>
          <w:noProof/>
          <w:sz w:val="28"/>
          <w:szCs w:val="28"/>
        </w:rPr>
        <w:instrText xml:space="preserve"> PAGEREF _Toc75723422 \h </w:instrText>
      </w:r>
      <w:r w:rsidRPr="002E492B">
        <w:rPr>
          <w:rFonts w:ascii="Times New Roman" w:eastAsia="標楷體" w:hAnsi="Times New Roman"/>
          <w:noProof/>
          <w:sz w:val="28"/>
          <w:szCs w:val="28"/>
        </w:rPr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separate"/>
      </w:r>
      <w:r w:rsidRPr="002E492B">
        <w:rPr>
          <w:rFonts w:ascii="Times New Roman" w:eastAsia="標楷體" w:hAnsi="Times New Roman"/>
          <w:noProof/>
          <w:sz w:val="28"/>
          <w:szCs w:val="28"/>
        </w:rPr>
        <w:t>14</w:t>
      </w:r>
      <w:r w:rsidRPr="002E492B">
        <w:rPr>
          <w:rFonts w:ascii="Times New Roman" w:eastAsia="標楷體" w:hAnsi="Times New Roman"/>
          <w:noProof/>
          <w:sz w:val="28"/>
          <w:szCs w:val="28"/>
        </w:rPr>
        <w:fldChar w:fldCharType="end"/>
      </w:r>
    </w:p>
    <w:p w14:paraId="54C59E87" w14:textId="36D4A439" w:rsidR="004C13CE" w:rsidRPr="002E492B" w:rsidRDefault="00B05CEE" w:rsidP="002E492B">
      <w:pPr>
        <w:rPr>
          <w:rFonts w:ascii="Times New Roman" w:eastAsia="標楷體" w:hAnsi="Times New Roman" w:cs="Times New Roman"/>
          <w:sz w:val="28"/>
          <w:szCs w:val="28"/>
        </w:rPr>
        <w:sectPr w:rsidR="004C13CE" w:rsidRPr="002E492B" w:rsidSect="004C13CE">
          <w:headerReference w:type="default" r:id="rId9"/>
          <w:type w:val="continuous"/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 w:rsidRPr="002E492B">
        <w:rPr>
          <w:rFonts w:ascii="Times New Roman" w:eastAsia="標楷體" w:hAnsi="Times New Roman" w:cs="Times New Roman"/>
          <w:sz w:val="28"/>
          <w:szCs w:val="28"/>
        </w:rPr>
        <w:fldChar w:fldCharType="end"/>
      </w:r>
      <w:bookmarkStart w:id="2" w:name="_GoBack"/>
      <w:bookmarkEnd w:id="2"/>
    </w:p>
    <w:p w14:paraId="77020A60" w14:textId="77777777" w:rsidR="001B7574" w:rsidRPr="001F5E41" w:rsidRDefault="00F102C3" w:rsidP="001B7574">
      <w:pPr>
        <w:pStyle w:val="a9"/>
        <w:numPr>
          <w:ilvl w:val="0"/>
          <w:numId w:val="9"/>
        </w:numPr>
        <w:spacing w:line="400" w:lineRule="exact"/>
        <w:outlineLvl w:val="0"/>
        <w:rPr>
          <w:rFonts w:cs="Times New Roman"/>
          <w:b/>
          <w:color w:val="000000" w:themeColor="text1"/>
          <w:sz w:val="28"/>
          <w:szCs w:val="28"/>
          <w:lang w:eastAsia="zh-TW"/>
        </w:rPr>
      </w:pPr>
      <w:bookmarkStart w:id="3" w:name="_Toc75709037"/>
      <w:bookmarkStart w:id="4" w:name="_Toc75723404"/>
      <w:r w:rsidRPr="001F5E41">
        <w:rPr>
          <w:rFonts w:cs="Times New Roman" w:hint="eastAsia"/>
          <w:b/>
          <w:color w:val="000000" w:themeColor="text1"/>
          <w:sz w:val="28"/>
          <w:szCs w:val="28"/>
        </w:rPr>
        <w:lastRenderedPageBreak/>
        <w:t>簡介</w:t>
      </w:r>
      <w:bookmarkEnd w:id="3"/>
      <w:bookmarkEnd w:id="4"/>
    </w:p>
    <w:p w14:paraId="02932FFB" w14:textId="06454DDC" w:rsidR="00B05CEE" w:rsidRDefault="00BF4F61" w:rsidP="00444320">
      <w:pPr>
        <w:pStyle w:val="a9"/>
        <w:numPr>
          <w:ilvl w:val="0"/>
          <w:numId w:val="13"/>
        </w:numPr>
        <w:spacing w:line="400" w:lineRule="exact"/>
        <w:ind w:left="1049" w:hanging="482"/>
        <w:outlineLvl w:val="1"/>
        <w:rPr>
          <w:rFonts w:cs="Times New Roman"/>
          <w:color w:val="000000" w:themeColor="text1"/>
          <w:sz w:val="28"/>
          <w:szCs w:val="28"/>
          <w:lang w:eastAsia="zh-TW"/>
        </w:rPr>
      </w:pPr>
      <w:bookmarkStart w:id="5" w:name="_Toc75723405"/>
      <w:r w:rsidRPr="001B7574">
        <w:rPr>
          <w:rFonts w:cs="Times New Roman" w:hint="eastAsia"/>
          <w:color w:val="000000" w:themeColor="text1"/>
          <w:sz w:val="28"/>
          <w:szCs w:val="28"/>
        </w:rPr>
        <w:t>動機</w:t>
      </w:r>
      <w:bookmarkEnd w:id="5"/>
    </w:p>
    <w:p w14:paraId="2BC8AFDD" w14:textId="1171D906" w:rsidR="001B7574" w:rsidRPr="001B7574" w:rsidRDefault="00444320" w:rsidP="00444320">
      <w:pPr>
        <w:pStyle w:val="a9"/>
        <w:spacing w:line="400" w:lineRule="exact"/>
        <w:ind w:left="1134" w:firstLine="0"/>
        <w:rPr>
          <w:rFonts w:cs="Times New Roman" w:hint="eastAsia"/>
          <w:color w:val="000000" w:themeColor="text1"/>
          <w:sz w:val="28"/>
          <w:szCs w:val="28"/>
          <w:lang w:eastAsia="zh-TW"/>
        </w:rPr>
      </w:pPr>
      <w:r>
        <w:rPr>
          <w:rFonts w:cs="Times New Roman" w:hint="eastAsia"/>
          <w:color w:val="000000" w:themeColor="text1"/>
          <w:sz w:val="24"/>
          <w:szCs w:val="24"/>
          <w:lang w:eastAsia="zh-TW"/>
        </w:rPr>
        <w:t xml:space="preserve">　　</w:t>
      </w:r>
      <w:r w:rsidR="001B7574" w:rsidRPr="00143315">
        <w:rPr>
          <w:rFonts w:cs="Times New Roman" w:hint="eastAsia"/>
          <w:color w:val="000000" w:themeColor="text1"/>
          <w:sz w:val="24"/>
          <w:szCs w:val="24"/>
          <w:lang w:eastAsia="zh-TW"/>
        </w:rPr>
        <w:t>學期初的時候，聽到物件導向設計實習需要找一個遊戲來複製，我們第一個想到的就是節奏醫生，那時候節奏醫生的正式版正好剛出沒</w:t>
      </w:r>
      <w:proofErr w:type="gramStart"/>
      <w:r w:rsidR="001B7574" w:rsidRPr="00143315">
        <w:rPr>
          <w:rFonts w:cs="Times New Roman" w:hint="eastAsia"/>
          <w:color w:val="000000" w:themeColor="text1"/>
          <w:sz w:val="24"/>
          <w:szCs w:val="24"/>
          <w:lang w:eastAsia="zh-TW"/>
        </w:rPr>
        <w:t>多久，</w:t>
      </w:r>
      <w:proofErr w:type="gramEnd"/>
      <w:r w:rsidR="001B7574" w:rsidRPr="00143315">
        <w:rPr>
          <w:rFonts w:cs="Times New Roman" w:hint="eastAsia"/>
          <w:color w:val="000000" w:themeColor="text1"/>
          <w:sz w:val="24"/>
          <w:szCs w:val="24"/>
          <w:lang w:eastAsia="zh-TW"/>
        </w:rPr>
        <w:t>看到遊戲裡面的各種特效，就讓人躍躍欲試，迫不及待的看能不能重現遊戲中各種繽紛的特效</w:t>
      </w:r>
      <w:r w:rsidR="001B7574">
        <w:rPr>
          <w:rFonts w:cs="Times New Roman" w:hint="eastAsia"/>
          <w:color w:val="000000" w:themeColor="text1"/>
          <w:sz w:val="24"/>
          <w:szCs w:val="24"/>
          <w:lang w:eastAsia="zh-TW"/>
        </w:rPr>
        <w:t>。另一方面，想到</w:t>
      </w:r>
      <w:r w:rsidR="001B7574" w:rsidRPr="00143315">
        <w:rPr>
          <w:rFonts w:cs="Times New Roman" w:hint="eastAsia"/>
          <w:color w:val="000000" w:themeColor="text1"/>
          <w:sz w:val="24"/>
          <w:szCs w:val="24"/>
          <w:lang w:eastAsia="zh-TW"/>
        </w:rPr>
        <w:t>音樂遊戲</w:t>
      </w:r>
      <w:r w:rsidR="001B7574">
        <w:rPr>
          <w:rFonts w:cs="Times New Roman" w:hint="eastAsia"/>
          <w:color w:val="000000" w:themeColor="text1"/>
          <w:sz w:val="24"/>
          <w:szCs w:val="24"/>
          <w:lang w:eastAsia="zh-TW"/>
        </w:rPr>
        <w:t>就會想到需要多個按鍵去對應到各種節拍，不過節奏醫生只需要一個按鍵，實際上去設計按鍵就會比一般音樂遊戲更少</w:t>
      </w:r>
      <w:r w:rsidR="001B7574" w:rsidRPr="00143315">
        <w:rPr>
          <w:rFonts w:cs="Times New Roman" w:hint="eastAsia"/>
          <w:color w:val="000000" w:themeColor="text1"/>
          <w:sz w:val="24"/>
          <w:szCs w:val="24"/>
          <w:lang w:eastAsia="zh-TW"/>
        </w:rPr>
        <w:t>。</w:t>
      </w:r>
    </w:p>
    <w:p w14:paraId="6EA23FA2" w14:textId="25234019" w:rsidR="008272A3" w:rsidRPr="001B7574" w:rsidRDefault="001B7574" w:rsidP="00444320">
      <w:pPr>
        <w:pStyle w:val="a9"/>
        <w:numPr>
          <w:ilvl w:val="0"/>
          <w:numId w:val="13"/>
        </w:numPr>
        <w:spacing w:line="400" w:lineRule="exact"/>
        <w:ind w:left="1049" w:hanging="482"/>
        <w:outlineLvl w:val="1"/>
        <w:rPr>
          <w:rFonts w:cs="Times New Roman"/>
          <w:color w:val="000000" w:themeColor="text1"/>
          <w:sz w:val="28"/>
          <w:szCs w:val="28"/>
          <w:lang w:eastAsia="zh-TW"/>
        </w:rPr>
      </w:pPr>
      <w:bookmarkStart w:id="6" w:name="_Toc75723406"/>
      <w:r>
        <w:rPr>
          <w:rFonts w:cs="Times New Roman" w:hint="eastAsia"/>
          <w:color w:val="000000" w:themeColor="text1"/>
          <w:sz w:val="28"/>
          <w:szCs w:val="28"/>
          <w:lang w:eastAsia="zh-TW"/>
        </w:rPr>
        <w:t>分工</w:t>
      </w:r>
      <w:bookmarkEnd w:id="6"/>
      <w:r w:rsidR="008272A3" w:rsidRPr="001B7574">
        <w:rPr>
          <w:rFonts w:cs="Times New Roman"/>
          <w:color w:val="000000" w:themeColor="text1"/>
          <w:sz w:val="28"/>
          <w:szCs w:val="28"/>
        </w:rPr>
        <w:br/>
      </w:r>
    </w:p>
    <w:tbl>
      <w:tblPr>
        <w:tblStyle w:val="ab"/>
        <w:tblW w:w="0" w:type="auto"/>
        <w:jc w:val="right"/>
        <w:tblLook w:val="04A0" w:firstRow="1" w:lastRow="0" w:firstColumn="1" w:lastColumn="0" w:noHBand="0" w:noVBand="1"/>
      </w:tblPr>
      <w:tblGrid>
        <w:gridCol w:w="1024"/>
        <w:gridCol w:w="6033"/>
      </w:tblGrid>
      <w:tr w:rsidR="008272A3" w14:paraId="07C1CAD1" w14:textId="77777777" w:rsidTr="008272A3">
        <w:trPr>
          <w:jc w:val="right"/>
        </w:trPr>
        <w:tc>
          <w:tcPr>
            <w:tcW w:w="1024" w:type="dxa"/>
            <w:vAlign w:val="center"/>
          </w:tcPr>
          <w:p w14:paraId="61701E70" w14:textId="77777777" w:rsidR="008272A3" w:rsidRDefault="008272A3" w:rsidP="008272A3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8"/>
                <w:szCs w:val="28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何柏憲</w:t>
            </w:r>
          </w:p>
        </w:tc>
        <w:tc>
          <w:tcPr>
            <w:tcW w:w="6033" w:type="dxa"/>
          </w:tcPr>
          <w:p w14:paraId="254CA0CE" w14:textId="37129E8C" w:rsidR="008272A3" w:rsidRDefault="008272A3" w:rsidP="008272A3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8"/>
                <w:szCs w:val="28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負責大部分的介面</w:t>
            </w:r>
            <w:r w:rsidR="008C4164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與動畫</w:t>
            </w: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顯示和一部分的遊戲功能</w:t>
            </w:r>
            <w:r>
              <w:rPr>
                <w:rFonts w:cs="Times New Roman" w:hint="eastAsia"/>
                <w:color w:val="000000" w:themeColor="text1"/>
                <w:szCs w:val="24"/>
                <w:lang w:eastAsia="zh-TW"/>
              </w:rPr>
              <w:t>。</w:t>
            </w:r>
          </w:p>
        </w:tc>
      </w:tr>
      <w:tr w:rsidR="008272A3" w14:paraId="3EAEA978" w14:textId="77777777" w:rsidTr="008272A3">
        <w:trPr>
          <w:jc w:val="right"/>
        </w:trPr>
        <w:tc>
          <w:tcPr>
            <w:tcW w:w="1024" w:type="dxa"/>
          </w:tcPr>
          <w:p w14:paraId="308E6E72" w14:textId="77777777" w:rsidR="008272A3" w:rsidRPr="00BF4F61" w:rsidRDefault="008272A3" w:rsidP="008272A3">
            <w:pPr>
              <w:spacing w:line="400" w:lineRule="exact"/>
              <w:jc w:val="center"/>
              <w:rPr>
                <w:rFonts w:ascii="標楷體" w:eastAsia="標楷體" w:hAnsi="標楷體" w:cs="Times New Roman" w:hint="eastAsia"/>
                <w:color w:val="000000" w:themeColor="text1"/>
                <w:sz w:val="28"/>
                <w:szCs w:val="28"/>
              </w:rPr>
            </w:pPr>
            <w:r w:rsidRPr="00BF4F61">
              <w:rPr>
                <w:rFonts w:ascii="標楷體" w:eastAsia="標楷體" w:hAnsi="標楷體" w:cs="Times New Roman" w:hint="eastAsia"/>
                <w:color w:val="000000" w:themeColor="text1"/>
                <w:szCs w:val="24"/>
              </w:rPr>
              <w:t>沈宗毅</w:t>
            </w:r>
          </w:p>
        </w:tc>
        <w:tc>
          <w:tcPr>
            <w:tcW w:w="6033" w:type="dxa"/>
          </w:tcPr>
          <w:p w14:paraId="632FDFEE" w14:textId="77777777" w:rsidR="008272A3" w:rsidRPr="00BF4F61" w:rsidRDefault="008272A3" w:rsidP="008272A3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負責大部分的遊戲功能。</w:t>
            </w:r>
          </w:p>
        </w:tc>
      </w:tr>
    </w:tbl>
    <w:p w14:paraId="09C1A518" w14:textId="7D14852E" w:rsidR="008272A3" w:rsidRDefault="008272A3" w:rsidP="008272A3">
      <w:pPr>
        <w:spacing w:line="400" w:lineRule="exact"/>
        <w:rPr>
          <w:rFonts w:cs="Times New Roman"/>
          <w:color w:val="000000" w:themeColor="text1"/>
          <w:sz w:val="28"/>
          <w:szCs w:val="28"/>
        </w:rPr>
      </w:pPr>
    </w:p>
    <w:p w14:paraId="271C206C" w14:textId="7A4D323C" w:rsidR="00BF4F61" w:rsidRPr="008272A3" w:rsidRDefault="008272A3" w:rsidP="008272A3">
      <w:pPr>
        <w:widowControl/>
        <w:rPr>
          <w:rFonts w:cs="Times New Roman" w:hint="eastAsia"/>
          <w:color w:val="000000" w:themeColor="text1"/>
          <w:sz w:val="28"/>
          <w:szCs w:val="28"/>
        </w:rPr>
      </w:pPr>
      <w:r>
        <w:rPr>
          <w:rFonts w:cs="Times New Roman"/>
          <w:color w:val="000000" w:themeColor="text1"/>
          <w:sz w:val="28"/>
          <w:szCs w:val="28"/>
        </w:rPr>
        <w:br w:type="page"/>
      </w:r>
    </w:p>
    <w:p w14:paraId="546BE0AF" w14:textId="26AB327B" w:rsidR="008272A3" w:rsidRPr="001F5E41" w:rsidRDefault="00BF4F61" w:rsidP="004210B1">
      <w:pPr>
        <w:pStyle w:val="a9"/>
        <w:numPr>
          <w:ilvl w:val="0"/>
          <w:numId w:val="9"/>
        </w:numPr>
        <w:spacing w:line="400" w:lineRule="exact"/>
        <w:outlineLvl w:val="0"/>
        <w:rPr>
          <w:rFonts w:cs="Times New Roman" w:hint="eastAsia"/>
          <w:b/>
          <w:color w:val="000000" w:themeColor="text1"/>
          <w:sz w:val="28"/>
          <w:szCs w:val="28"/>
          <w:lang w:eastAsia="zh-TW"/>
        </w:rPr>
      </w:pPr>
      <w:bookmarkStart w:id="7" w:name="_Toc75709039"/>
      <w:bookmarkStart w:id="8" w:name="_Toc75723407"/>
      <w:r w:rsidRPr="001F5E41">
        <w:rPr>
          <w:rFonts w:cs="Times New Roman" w:hint="eastAsia"/>
          <w:b/>
          <w:color w:val="000000" w:themeColor="text1"/>
          <w:sz w:val="28"/>
          <w:szCs w:val="28"/>
          <w:lang w:eastAsia="zh-TW"/>
        </w:rPr>
        <w:lastRenderedPageBreak/>
        <w:t>遊戲介紹</w:t>
      </w:r>
      <w:bookmarkEnd w:id="7"/>
      <w:bookmarkEnd w:id="8"/>
    </w:p>
    <w:p w14:paraId="3E72FC23" w14:textId="6DE317D7" w:rsidR="008272A3" w:rsidRDefault="008272A3" w:rsidP="004210B1">
      <w:pPr>
        <w:pStyle w:val="a9"/>
        <w:numPr>
          <w:ilvl w:val="1"/>
          <w:numId w:val="9"/>
        </w:numPr>
        <w:spacing w:line="400" w:lineRule="exact"/>
        <w:ind w:left="1049" w:hanging="482"/>
        <w:outlineLvl w:val="1"/>
        <w:rPr>
          <w:rFonts w:cs="Times New Roman"/>
          <w:color w:val="000000" w:themeColor="text1"/>
          <w:sz w:val="28"/>
          <w:szCs w:val="28"/>
          <w:lang w:eastAsia="zh-TW"/>
        </w:rPr>
      </w:pPr>
      <w:bookmarkStart w:id="9" w:name="_Toc75709040"/>
      <w:bookmarkStart w:id="10" w:name="_Toc75723408"/>
      <w:r>
        <w:rPr>
          <w:rFonts w:cs="Times New Roman" w:hint="eastAsia"/>
          <w:color w:val="000000" w:themeColor="text1"/>
          <w:sz w:val="28"/>
          <w:szCs w:val="28"/>
          <w:lang w:eastAsia="zh-TW"/>
        </w:rPr>
        <w:t>遊戲說明</w:t>
      </w:r>
      <w:bookmarkEnd w:id="9"/>
      <w:bookmarkEnd w:id="10"/>
    </w:p>
    <w:p w14:paraId="15357FE1" w14:textId="0F5ECDBA" w:rsidR="00C7444E" w:rsidRPr="00366837" w:rsidRDefault="00C7444E" w:rsidP="004210B1">
      <w:pPr>
        <w:pStyle w:val="a9"/>
        <w:numPr>
          <w:ilvl w:val="2"/>
          <w:numId w:val="9"/>
        </w:numPr>
        <w:spacing w:line="400" w:lineRule="exact"/>
        <w:ind w:left="1474" w:hanging="482"/>
        <w:rPr>
          <w:rFonts w:cs="Times New Roman"/>
          <w:color w:val="000000" w:themeColor="text1"/>
          <w:sz w:val="24"/>
          <w:szCs w:val="24"/>
          <w:lang w:eastAsia="zh-TW"/>
        </w:rPr>
      </w:pPr>
      <w:r>
        <w:rPr>
          <w:rFonts w:cs="Times New Roman" w:hint="eastAsia"/>
          <w:color w:val="000000" w:themeColor="text1"/>
          <w:sz w:val="28"/>
          <w:szCs w:val="28"/>
          <w:lang w:eastAsia="zh-TW"/>
        </w:rPr>
        <w:t>遊玩方式</w:t>
      </w:r>
      <w:r>
        <w:rPr>
          <w:rFonts w:cs="Times New Roman"/>
          <w:color w:val="000000" w:themeColor="text1"/>
          <w:sz w:val="28"/>
          <w:szCs w:val="28"/>
          <w:lang w:eastAsia="zh-TW"/>
        </w:rPr>
        <w:br/>
      </w:r>
      <w:r w:rsidRPr="00366837">
        <w:rPr>
          <w:rFonts w:cs="Times New Roman" w:hint="eastAsia"/>
          <w:color w:val="000000" w:themeColor="text1"/>
          <w:sz w:val="24"/>
          <w:szCs w:val="24"/>
          <w:lang w:eastAsia="zh-TW"/>
        </w:rPr>
        <w:t>音樂部分：隨著音樂節奏會特別有一個重音拍（音效）提示，即可按下空白鍵。</w:t>
      </w:r>
    </w:p>
    <w:p w14:paraId="783A8098" w14:textId="74B3CB66" w:rsidR="00C7444E" w:rsidRPr="00366837" w:rsidRDefault="00366837" w:rsidP="004210B1">
      <w:pPr>
        <w:pStyle w:val="a9"/>
        <w:spacing w:line="400" w:lineRule="exact"/>
        <w:ind w:left="1440" w:firstLine="0"/>
        <w:rPr>
          <w:rFonts w:cs="Times New Roman" w:hint="eastAsia"/>
          <w:color w:val="000000" w:themeColor="text1"/>
          <w:sz w:val="24"/>
          <w:szCs w:val="24"/>
          <w:lang w:eastAsia="zh-TW"/>
        </w:rPr>
      </w:pPr>
      <w:r w:rsidRPr="00366837">
        <w:rPr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14C45E3D" wp14:editId="5A94BBDA">
            <wp:simplePos x="0" y="0"/>
            <wp:positionH relativeFrom="page">
              <wp:posOffset>2105025</wp:posOffset>
            </wp:positionH>
            <wp:positionV relativeFrom="paragraph">
              <wp:posOffset>673100</wp:posOffset>
            </wp:positionV>
            <wp:extent cx="4276725" cy="3196590"/>
            <wp:effectExtent l="0" t="0" r="9525" b="3810"/>
            <wp:wrapTopAndBottom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31965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444E" w:rsidRPr="00366837">
        <w:rPr>
          <w:rFonts w:cs="Times New Roman" w:hint="eastAsia"/>
          <w:color w:val="000000" w:themeColor="text1"/>
          <w:sz w:val="24"/>
          <w:szCs w:val="24"/>
          <w:lang w:eastAsia="zh-TW"/>
        </w:rPr>
        <w:t>動畫部分：中間會有心電圖圖示，當顯示到黃色區段即可按下空白鍵。</w:t>
      </w:r>
      <w:r w:rsidRPr="00366837">
        <w:rPr>
          <w:rFonts w:cs="Times New Roman" w:hint="eastAsia"/>
          <w:color w:val="000000" w:themeColor="text1"/>
          <w:sz w:val="24"/>
          <w:szCs w:val="24"/>
          <w:lang w:eastAsia="zh-TW"/>
        </w:rPr>
        <w:t>如下圖所示</w:t>
      </w:r>
    </w:p>
    <w:p w14:paraId="1FD47501" w14:textId="0C984D6B" w:rsidR="00366837" w:rsidRPr="00460458" w:rsidRDefault="00C7444E" w:rsidP="004210B1">
      <w:pPr>
        <w:pStyle w:val="a9"/>
        <w:numPr>
          <w:ilvl w:val="2"/>
          <w:numId w:val="9"/>
        </w:numPr>
        <w:spacing w:line="400" w:lineRule="exact"/>
        <w:ind w:left="1474" w:hanging="482"/>
        <w:rPr>
          <w:rFonts w:cs="Times New Roman"/>
          <w:color w:val="000000" w:themeColor="text1"/>
          <w:sz w:val="28"/>
          <w:szCs w:val="28"/>
          <w:lang w:eastAsia="zh-TW"/>
        </w:rPr>
      </w:pPr>
      <w:r>
        <w:rPr>
          <w:rFonts w:cs="Times New Roman" w:hint="eastAsia"/>
          <w:color w:val="000000" w:themeColor="text1"/>
          <w:sz w:val="28"/>
          <w:szCs w:val="28"/>
          <w:lang w:eastAsia="zh-TW"/>
        </w:rPr>
        <w:t>遊戲規</w:t>
      </w:r>
      <w:proofErr w:type="gramStart"/>
      <w:r>
        <w:rPr>
          <w:rFonts w:cs="Times New Roman" w:hint="eastAsia"/>
          <w:color w:val="000000" w:themeColor="text1"/>
          <w:sz w:val="28"/>
          <w:szCs w:val="28"/>
          <w:lang w:eastAsia="zh-TW"/>
        </w:rPr>
        <w:t>則</w:t>
      </w:r>
      <w:proofErr w:type="gramEnd"/>
      <w:r w:rsidR="00366837">
        <w:rPr>
          <w:rFonts w:cs="Times New Roman"/>
          <w:color w:val="000000" w:themeColor="text1"/>
          <w:sz w:val="28"/>
          <w:szCs w:val="28"/>
          <w:lang w:eastAsia="zh-TW"/>
        </w:rPr>
        <w:br/>
      </w:r>
      <w:r w:rsidR="00366837" w:rsidRPr="00366837">
        <w:rPr>
          <w:rFonts w:cs="Times New Roman" w:hint="eastAsia"/>
          <w:color w:val="000000" w:themeColor="text1"/>
          <w:sz w:val="24"/>
          <w:szCs w:val="24"/>
          <w:lang w:eastAsia="zh-TW"/>
        </w:rPr>
        <w:t>按下空白鍵後，有對應到拍子和心電圖就會加分，否則扣分，分數</w:t>
      </w:r>
      <w:r w:rsidR="00366837">
        <w:rPr>
          <w:rFonts w:cs="Times New Roman" w:hint="eastAsia"/>
          <w:color w:val="000000" w:themeColor="text1"/>
          <w:sz w:val="24"/>
          <w:szCs w:val="24"/>
          <w:lang w:eastAsia="zh-TW"/>
        </w:rPr>
        <w:t>會有</w:t>
      </w:r>
      <w:r w:rsidR="00366837" w:rsidRPr="00366837">
        <w:rPr>
          <w:rFonts w:cs="Times New Roman" w:hint="eastAsia"/>
          <w:color w:val="000000" w:themeColor="text1"/>
          <w:sz w:val="24"/>
          <w:szCs w:val="24"/>
          <w:lang w:eastAsia="zh-TW"/>
        </w:rPr>
        <w:t>預設</w:t>
      </w:r>
      <w:r w:rsidR="00366837">
        <w:rPr>
          <w:rFonts w:cs="Times New Roman" w:hint="eastAsia"/>
          <w:color w:val="000000" w:themeColor="text1"/>
          <w:sz w:val="24"/>
          <w:szCs w:val="24"/>
          <w:lang w:eastAsia="zh-TW"/>
        </w:rPr>
        <w:t>值，並且在遊戲中</w:t>
      </w:r>
      <w:r w:rsidR="00366837" w:rsidRPr="00366837">
        <w:rPr>
          <w:rFonts w:cs="Times New Roman" w:hint="eastAsia"/>
          <w:color w:val="000000" w:themeColor="text1"/>
          <w:sz w:val="24"/>
          <w:szCs w:val="24"/>
          <w:lang w:eastAsia="zh-TW"/>
        </w:rPr>
        <w:t>會顯示於右上角</w:t>
      </w:r>
      <w:r w:rsidR="00366837">
        <w:rPr>
          <w:rFonts w:cs="Times New Roman" w:hint="eastAsia"/>
          <w:color w:val="000000" w:themeColor="text1"/>
          <w:sz w:val="24"/>
          <w:szCs w:val="24"/>
          <w:lang w:eastAsia="zh-TW"/>
        </w:rPr>
        <w:t>。分數歸零則遊戲結束。如順利完成，遊戲結束後的評價由當前關卡的分數</w:t>
      </w:r>
      <w:r w:rsidR="00366837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占總節拍比來決定。</w:t>
      </w:r>
    </w:p>
    <w:p w14:paraId="05FF0DD7" w14:textId="31D123EE" w:rsidR="00460458" w:rsidRPr="00366837" w:rsidRDefault="00460458" w:rsidP="004210B1">
      <w:pPr>
        <w:pStyle w:val="a9"/>
        <w:numPr>
          <w:ilvl w:val="2"/>
          <w:numId w:val="9"/>
        </w:numPr>
        <w:spacing w:line="400" w:lineRule="exact"/>
        <w:ind w:left="1474" w:hanging="482"/>
        <w:rPr>
          <w:rFonts w:cs="Times New Roman" w:hint="eastAsia"/>
          <w:color w:val="000000" w:themeColor="text1"/>
          <w:sz w:val="28"/>
          <w:szCs w:val="28"/>
          <w:lang w:eastAsia="zh-TW"/>
        </w:rPr>
      </w:pPr>
      <w:r>
        <w:rPr>
          <w:rFonts w:cs="Times New Roman" w:hint="eastAsia"/>
          <w:color w:val="000000" w:themeColor="text1"/>
          <w:sz w:val="28"/>
          <w:szCs w:val="28"/>
          <w:lang w:eastAsia="zh-TW"/>
        </w:rPr>
        <w:t>遊戲動畫</w:t>
      </w:r>
      <w:r>
        <w:rPr>
          <w:rFonts w:cs="Times New Roman"/>
          <w:color w:val="000000" w:themeColor="text1"/>
          <w:sz w:val="28"/>
          <w:szCs w:val="28"/>
          <w:lang w:eastAsia="zh-TW"/>
        </w:rPr>
        <w:br/>
      </w:r>
      <w:r>
        <w:rPr>
          <w:rFonts w:cs="Times New Roman" w:hint="eastAsia"/>
          <w:color w:val="000000" w:themeColor="text1"/>
          <w:sz w:val="24"/>
          <w:szCs w:val="24"/>
          <w:lang w:eastAsia="zh-TW"/>
        </w:rPr>
        <w:t>各個關卡中有各種不同的動畫，還有一些干擾。</w:t>
      </w:r>
    </w:p>
    <w:p w14:paraId="0E7218E6" w14:textId="242C9995" w:rsidR="00C7444E" w:rsidRDefault="00C7444E" w:rsidP="004210B1">
      <w:pPr>
        <w:pStyle w:val="a9"/>
        <w:numPr>
          <w:ilvl w:val="2"/>
          <w:numId w:val="9"/>
        </w:numPr>
        <w:spacing w:line="400" w:lineRule="exact"/>
        <w:ind w:left="1474" w:hanging="482"/>
        <w:rPr>
          <w:rFonts w:cs="Times New Roman"/>
          <w:color w:val="000000" w:themeColor="text1"/>
          <w:sz w:val="28"/>
          <w:szCs w:val="28"/>
          <w:lang w:eastAsia="zh-TW"/>
        </w:rPr>
      </w:pPr>
      <w:r>
        <w:rPr>
          <w:rFonts w:cs="Times New Roman" w:hint="eastAsia"/>
          <w:color w:val="000000" w:themeColor="text1"/>
          <w:sz w:val="28"/>
          <w:szCs w:val="28"/>
          <w:lang w:eastAsia="zh-TW"/>
        </w:rPr>
        <w:t>特殊功能</w:t>
      </w:r>
      <w:r w:rsidR="004F2C8D">
        <w:rPr>
          <w:rFonts w:cs="Times New Roman"/>
          <w:color w:val="000000" w:themeColor="text1"/>
          <w:sz w:val="28"/>
          <w:szCs w:val="28"/>
          <w:lang w:eastAsia="zh-TW"/>
        </w:rPr>
        <w:br/>
      </w:r>
      <w:r w:rsidR="004F2C8D">
        <w:rPr>
          <w:rFonts w:cs="Times New Roman" w:hint="eastAsia"/>
          <w:color w:val="000000" w:themeColor="text1"/>
          <w:sz w:val="24"/>
          <w:szCs w:val="24"/>
          <w:lang w:eastAsia="zh-TW"/>
        </w:rPr>
        <w:t>我們有實作存檔功能，開始新遊戲進入選關卡的</w:t>
      </w:r>
      <w:proofErr w:type="gramStart"/>
      <w:r w:rsidR="004F2C8D">
        <w:rPr>
          <w:rFonts w:cs="Times New Roman" w:hint="eastAsia"/>
          <w:color w:val="000000" w:themeColor="text1"/>
          <w:sz w:val="24"/>
          <w:szCs w:val="24"/>
          <w:lang w:eastAsia="zh-TW"/>
        </w:rPr>
        <w:t>界面按</w:t>
      </w:r>
      <w:proofErr w:type="gramEnd"/>
      <w:r w:rsidR="004F2C8D">
        <w:rPr>
          <w:rFonts w:cs="Times New Roman" w:hint="eastAsia"/>
          <w:color w:val="000000" w:themeColor="text1"/>
          <w:sz w:val="24"/>
          <w:szCs w:val="24"/>
          <w:lang w:eastAsia="zh-TW"/>
        </w:rPr>
        <w:t>s即可存檔，有三個欄位可供玩家做存檔選擇，如欲刪除，直接覆蓋即可。</w:t>
      </w:r>
      <w:r w:rsidR="00DA04E7">
        <w:rPr>
          <w:rFonts w:cs="Times New Roman" w:hint="eastAsia"/>
          <w:color w:val="000000" w:themeColor="text1"/>
          <w:sz w:val="24"/>
          <w:szCs w:val="24"/>
          <w:lang w:eastAsia="zh-TW"/>
        </w:rPr>
        <w:t>除此之外，未完成前一關時下一關將不會解鎖。</w:t>
      </w:r>
    </w:p>
    <w:p w14:paraId="5233C2B4" w14:textId="4D7A8E97" w:rsidR="00460458" w:rsidRDefault="00C7444E" w:rsidP="004210B1">
      <w:pPr>
        <w:pStyle w:val="a9"/>
        <w:numPr>
          <w:ilvl w:val="2"/>
          <w:numId w:val="9"/>
        </w:numPr>
        <w:spacing w:line="400" w:lineRule="exact"/>
        <w:ind w:left="1474" w:hanging="482"/>
        <w:rPr>
          <w:rFonts w:cs="Times New Roman"/>
          <w:color w:val="000000" w:themeColor="text1"/>
          <w:sz w:val="24"/>
          <w:szCs w:val="24"/>
          <w:lang w:eastAsia="zh-TW"/>
        </w:rPr>
      </w:pPr>
      <w:r>
        <w:rPr>
          <w:rFonts w:cs="Times New Roman" w:hint="eastAsia"/>
          <w:color w:val="000000" w:themeColor="text1"/>
          <w:sz w:val="28"/>
          <w:szCs w:val="28"/>
          <w:lang w:eastAsia="zh-TW"/>
        </w:rPr>
        <w:t>密技</w:t>
      </w:r>
      <w:r w:rsidR="004F2C8D">
        <w:rPr>
          <w:rFonts w:cs="Times New Roman"/>
          <w:color w:val="000000" w:themeColor="text1"/>
          <w:sz w:val="28"/>
          <w:szCs w:val="28"/>
          <w:lang w:eastAsia="zh-TW"/>
        </w:rPr>
        <w:br/>
      </w:r>
      <w:r w:rsidR="004F2C8D">
        <w:rPr>
          <w:rFonts w:cs="Times New Roman" w:hint="eastAsia"/>
          <w:color w:val="000000" w:themeColor="text1"/>
          <w:sz w:val="24"/>
          <w:szCs w:val="24"/>
          <w:lang w:eastAsia="zh-TW"/>
        </w:rPr>
        <w:t>按下</w:t>
      </w:r>
      <w:r w:rsidR="004F2C8D">
        <w:rPr>
          <w:rFonts w:ascii="Times New Roman" w:hAnsi="Times New Roman" w:cs="Times New Roman"/>
          <w:noProof/>
          <w:color w:val="000000" w:themeColor="text1"/>
          <w:sz w:val="24"/>
          <w:szCs w:val="24"/>
          <w:lang w:eastAsia="zh-TW"/>
        </w:rPr>
        <w:t>S</w:t>
      </w:r>
      <w:r w:rsidR="004F2C8D">
        <w:rPr>
          <w:rFonts w:cs="Times New Roman" w:hint="eastAsia"/>
          <w:color w:val="000000" w:themeColor="text1"/>
          <w:sz w:val="24"/>
          <w:szCs w:val="24"/>
          <w:lang w:eastAsia="zh-TW"/>
        </w:rPr>
        <w:t>鍵</w:t>
      </w:r>
      <w:proofErr w:type="gramStart"/>
      <w:r w:rsidR="004F2C8D">
        <w:rPr>
          <w:rFonts w:cs="Times New Roman" w:hint="eastAsia"/>
          <w:color w:val="000000" w:themeColor="text1"/>
          <w:sz w:val="24"/>
          <w:szCs w:val="24"/>
          <w:lang w:eastAsia="zh-TW"/>
        </w:rPr>
        <w:t>即可跳關</w:t>
      </w:r>
      <w:proofErr w:type="gramEnd"/>
      <w:r w:rsidR="004F2C8D">
        <w:rPr>
          <w:rFonts w:cs="Times New Roman" w:hint="eastAsia"/>
          <w:color w:val="000000" w:themeColor="text1"/>
          <w:sz w:val="24"/>
          <w:szCs w:val="24"/>
          <w:lang w:eastAsia="zh-TW"/>
        </w:rPr>
        <w:t>，並以最高評價S完成關卡。</w:t>
      </w:r>
    </w:p>
    <w:p w14:paraId="459703D3" w14:textId="15647F30" w:rsidR="00C7444E" w:rsidRPr="00460458" w:rsidRDefault="00460458" w:rsidP="00460458">
      <w:pPr>
        <w:widowControl/>
        <w:rPr>
          <w:rFonts w:ascii="標楷體" w:eastAsia="標楷體" w:hAnsi="標楷體" w:cs="Times New Roman" w:hint="eastAsia"/>
          <w:color w:val="000000" w:themeColor="text1"/>
          <w:kern w:val="0"/>
          <w:szCs w:val="24"/>
        </w:rPr>
      </w:pPr>
      <w:r>
        <w:rPr>
          <w:rFonts w:cs="Times New Roman"/>
          <w:color w:val="000000" w:themeColor="text1"/>
          <w:szCs w:val="24"/>
        </w:rPr>
        <w:br w:type="page"/>
      </w:r>
    </w:p>
    <w:p w14:paraId="7C98FDFB" w14:textId="75B5032E" w:rsidR="00D44559" w:rsidRPr="001F5E41" w:rsidRDefault="009A19A2" w:rsidP="001F5E41">
      <w:pPr>
        <w:pStyle w:val="a9"/>
        <w:numPr>
          <w:ilvl w:val="1"/>
          <w:numId w:val="9"/>
        </w:numPr>
        <w:spacing w:line="400" w:lineRule="exact"/>
        <w:ind w:left="1049" w:hanging="482"/>
        <w:outlineLvl w:val="1"/>
        <w:rPr>
          <w:rFonts w:cs="Times New Roman" w:hint="eastAsia"/>
          <w:color w:val="000000" w:themeColor="text1"/>
          <w:sz w:val="28"/>
          <w:szCs w:val="28"/>
          <w:lang w:eastAsia="zh-TW"/>
        </w:rPr>
      </w:pPr>
      <w:bookmarkStart w:id="11" w:name="_Toc75709041"/>
      <w:bookmarkStart w:id="12" w:name="_Toc75723409"/>
      <w:r>
        <w:rPr>
          <w:noProof/>
        </w:rPr>
        <w:lastRenderedPageBreak/>
        <w:drawing>
          <wp:anchor distT="0" distB="0" distL="114300" distR="114300" simplePos="0" relativeHeight="251662336" behindDoc="0" locked="0" layoutInCell="1" allowOverlap="1" wp14:anchorId="3A0EE265" wp14:editId="021A467D">
            <wp:simplePos x="0" y="0"/>
            <wp:positionH relativeFrom="page">
              <wp:posOffset>1466850</wp:posOffset>
            </wp:positionH>
            <wp:positionV relativeFrom="paragraph">
              <wp:posOffset>4497705</wp:posOffset>
            </wp:positionV>
            <wp:extent cx="5274310" cy="3953510"/>
            <wp:effectExtent l="0" t="0" r="2540" b="8890"/>
            <wp:wrapTopAndBottom/>
            <wp:docPr id="7" name="圖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35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1312" behindDoc="0" locked="0" layoutInCell="1" allowOverlap="1" wp14:anchorId="401BE94D" wp14:editId="69D13470">
            <wp:simplePos x="0" y="0"/>
            <wp:positionH relativeFrom="column">
              <wp:posOffset>323850</wp:posOffset>
            </wp:positionH>
            <wp:positionV relativeFrom="paragraph">
              <wp:posOffset>268605</wp:posOffset>
            </wp:positionV>
            <wp:extent cx="5274310" cy="3980180"/>
            <wp:effectExtent l="0" t="0" r="2540" b="1270"/>
            <wp:wrapTopAndBottom/>
            <wp:docPr id="6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801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72A3">
        <w:rPr>
          <w:rFonts w:cs="Times New Roman" w:hint="eastAsia"/>
          <w:color w:val="000000" w:themeColor="text1"/>
          <w:sz w:val="28"/>
          <w:szCs w:val="28"/>
          <w:lang w:eastAsia="zh-TW"/>
        </w:rPr>
        <w:t>遊戲圖形</w:t>
      </w:r>
      <w:r w:rsidR="00460458">
        <w:rPr>
          <w:rFonts w:cs="Times New Roman"/>
          <w:color w:val="000000" w:themeColor="text1"/>
          <w:sz w:val="28"/>
          <w:szCs w:val="28"/>
          <w:lang w:eastAsia="zh-TW"/>
        </w:rPr>
        <w:br/>
      </w:r>
      <w:r w:rsidR="005354C7">
        <w:rPr>
          <w:noProof/>
        </w:rPr>
        <w:t xml:space="preserve"> </w:t>
      </w:r>
      <w:r w:rsidR="005354C7">
        <w:rPr>
          <w:noProof/>
        </w:rPr>
        <w:br/>
      </w:r>
      <w:r w:rsidR="001F5E41">
        <w:rPr>
          <w:noProof/>
        </w:rPr>
        <w:lastRenderedPageBreak/>
        <w:drawing>
          <wp:anchor distT="0" distB="0" distL="114300" distR="114300" simplePos="0" relativeHeight="251663360" behindDoc="0" locked="0" layoutInCell="1" allowOverlap="1" wp14:anchorId="02E5D6BF" wp14:editId="1F974B17">
            <wp:simplePos x="0" y="0"/>
            <wp:positionH relativeFrom="column">
              <wp:posOffset>390525</wp:posOffset>
            </wp:positionH>
            <wp:positionV relativeFrom="paragraph">
              <wp:posOffset>4248150</wp:posOffset>
            </wp:positionV>
            <wp:extent cx="5274310" cy="4015105"/>
            <wp:effectExtent l="0" t="0" r="2540" b="4445"/>
            <wp:wrapTopAndBottom/>
            <wp:docPr id="8" name="圖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15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354C7">
        <w:rPr>
          <w:noProof/>
        </w:rPr>
        <w:drawing>
          <wp:anchor distT="0" distB="0" distL="114300" distR="114300" simplePos="0" relativeHeight="251660288" behindDoc="0" locked="0" layoutInCell="1" allowOverlap="1" wp14:anchorId="132005D0" wp14:editId="7EDFA44B">
            <wp:simplePos x="0" y="0"/>
            <wp:positionH relativeFrom="column">
              <wp:posOffset>381000</wp:posOffset>
            </wp:positionH>
            <wp:positionV relativeFrom="paragraph">
              <wp:posOffset>269875</wp:posOffset>
            </wp:positionV>
            <wp:extent cx="5274310" cy="3910330"/>
            <wp:effectExtent l="0" t="0" r="2540" b="0"/>
            <wp:wrapTopAndBottom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103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1"/>
      <w:r w:rsidR="005354C7">
        <w:rPr>
          <w:noProof/>
        </w:rPr>
        <w:br/>
      </w:r>
      <w:bookmarkStart w:id="13" w:name="_Toc75709042"/>
      <w:r w:rsidR="001F5E41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2862049" wp14:editId="6104F574">
            <wp:simplePos x="0" y="0"/>
            <wp:positionH relativeFrom="column">
              <wp:posOffset>419100</wp:posOffset>
            </wp:positionH>
            <wp:positionV relativeFrom="paragraph">
              <wp:posOffset>4443730</wp:posOffset>
            </wp:positionV>
            <wp:extent cx="5274310" cy="3973830"/>
            <wp:effectExtent l="0" t="0" r="2540" b="7620"/>
            <wp:wrapTopAndBottom/>
            <wp:docPr id="4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7383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F5E41">
        <w:rPr>
          <w:noProof/>
        </w:rPr>
        <w:drawing>
          <wp:anchor distT="0" distB="0" distL="114300" distR="114300" simplePos="0" relativeHeight="251664384" behindDoc="0" locked="0" layoutInCell="1" allowOverlap="1" wp14:anchorId="24F87184" wp14:editId="6839AF68">
            <wp:simplePos x="0" y="0"/>
            <wp:positionH relativeFrom="column">
              <wp:posOffset>400050</wp:posOffset>
            </wp:positionH>
            <wp:positionV relativeFrom="paragraph">
              <wp:posOffset>0</wp:posOffset>
            </wp:positionV>
            <wp:extent cx="5274310" cy="3951605"/>
            <wp:effectExtent l="0" t="0" r="2540" b="0"/>
            <wp:wrapTopAndBottom/>
            <wp:docPr id="9" name="圖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9516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bookmarkEnd w:id="12"/>
      <w:bookmarkEnd w:id="13"/>
      <w:r w:rsidR="005354C7">
        <w:rPr>
          <w:noProof/>
        </w:rPr>
        <w:t xml:space="preserve"> </w:t>
      </w:r>
      <w:r w:rsidR="00D44559" w:rsidRPr="001F5E41">
        <w:rPr>
          <w:rFonts w:cs="Times New Roman"/>
          <w:color w:val="000000" w:themeColor="text1"/>
          <w:sz w:val="28"/>
          <w:szCs w:val="28"/>
        </w:rPr>
        <w:br/>
      </w:r>
    </w:p>
    <w:p w14:paraId="3C2A1E33" w14:textId="77777777" w:rsidR="001F5E41" w:rsidRDefault="008272A3" w:rsidP="004210B1">
      <w:pPr>
        <w:pStyle w:val="a9"/>
        <w:numPr>
          <w:ilvl w:val="1"/>
          <w:numId w:val="9"/>
        </w:numPr>
        <w:spacing w:line="400" w:lineRule="exact"/>
        <w:ind w:left="1049" w:hanging="482"/>
        <w:outlineLvl w:val="1"/>
        <w:rPr>
          <w:rFonts w:cs="Times New Roman"/>
          <w:color w:val="000000" w:themeColor="text1"/>
          <w:sz w:val="28"/>
          <w:szCs w:val="28"/>
          <w:lang w:eastAsia="zh-TW"/>
        </w:rPr>
      </w:pPr>
      <w:bookmarkStart w:id="14" w:name="_Toc75709043"/>
      <w:bookmarkStart w:id="15" w:name="_Toc75723410"/>
      <w:r>
        <w:rPr>
          <w:rFonts w:cs="Times New Roman" w:hint="eastAsia"/>
          <w:color w:val="000000" w:themeColor="text1"/>
          <w:sz w:val="28"/>
          <w:szCs w:val="28"/>
          <w:lang w:eastAsia="zh-TW"/>
        </w:rPr>
        <w:lastRenderedPageBreak/>
        <w:t>遊戲音效</w:t>
      </w:r>
      <w:bookmarkEnd w:id="14"/>
      <w:bookmarkEnd w:id="15"/>
      <w:r w:rsidR="006E0B21">
        <w:rPr>
          <w:rFonts w:cs="Times New Roman"/>
          <w:color w:val="000000" w:themeColor="text1"/>
          <w:sz w:val="28"/>
          <w:szCs w:val="28"/>
          <w:lang w:eastAsia="zh-TW"/>
        </w:rPr>
        <w:br/>
      </w:r>
    </w:p>
    <w:tbl>
      <w:tblPr>
        <w:tblStyle w:val="aa"/>
        <w:tblW w:w="0" w:type="auto"/>
        <w:tblInd w:w="960" w:type="dxa"/>
        <w:tblLook w:val="04A0" w:firstRow="1" w:lastRow="0" w:firstColumn="1" w:lastColumn="0" w:noHBand="0" w:noVBand="1"/>
      </w:tblPr>
      <w:tblGrid>
        <w:gridCol w:w="3738"/>
        <w:gridCol w:w="3598"/>
      </w:tblGrid>
      <w:tr w:rsidR="001F5E41" w:rsidRPr="006E0B21" w14:paraId="643DDF02" w14:textId="77777777" w:rsidTr="00AB6081">
        <w:tc>
          <w:tcPr>
            <w:tcW w:w="4148" w:type="dxa"/>
          </w:tcPr>
          <w:p w14:paraId="36D54CD7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音樂檔名</w:t>
            </w:r>
          </w:p>
        </w:tc>
        <w:tc>
          <w:tcPr>
            <w:tcW w:w="4148" w:type="dxa"/>
          </w:tcPr>
          <w:p w14:paraId="2FF1A46E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說明</w:t>
            </w:r>
          </w:p>
        </w:tc>
      </w:tr>
      <w:tr w:rsidR="001F5E41" w:rsidRPr="006E0B21" w14:paraId="1F14D768" w14:textId="77777777" w:rsidTr="00AB6081">
        <w:tc>
          <w:tcPr>
            <w:tcW w:w="4148" w:type="dxa"/>
          </w:tcPr>
          <w:p w14:paraId="34A141C5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.mp3</w:t>
            </w:r>
          </w:p>
        </w:tc>
        <w:tc>
          <w:tcPr>
            <w:tcW w:w="4148" w:type="dxa"/>
          </w:tcPr>
          <w:p w14:paraId="2964E794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一關音樂</w:t>
            </w:r>
          </w:p>
        </w:tc>
      </w:tr>
      <w:tr w:rsidR="001F5E41" w:rsidRPr="006E0B21" w14:paraId="5BAA572C" w14:textId="77777777" w:rsidTr="00AB6081">
        <w:tc>
          <w:tcPr>
            <w:tcW w:w="4148" w:type="dxa"/>
          </w:tcPr>
          <w:p w14:paraId="7D9884EC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.mp3</w:t>
            </w:r>
          </w:p>
        </w:tc>
        <w:tc>
          <w:tcPr>
            <w:tcW w:w="4148" w:type="dxa"/>
          </w:tcPr>
          <w:p w14:paraId="5F305143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二關音樂</w:t>
            </w:r>
          </w:p>
        </w:tc>
      </w:tr>
      <w:tr w:rsidR="001F5E41" w:rsidRPr="006E0B21" w14:paraId="48AFD1B8" w14:textId="77777777" w:rsidTr="00AB6081">
        <w:tc>
          <w:tcPr>
            <w:tcW w:w="4148" w:type="dxa"/>
          </w:tcPr>
          <w:p w14:paraId="30DF190A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.mp3</w:t>
            </w:r>
          </w:p>
        </w:tc>
        <w:tc>
          <w:tcPr>
            <w:tcW w:w="4148" w:type="dxa"/>
          </w:tcPr>
          <w:p w14:paraId="79D0573E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三關音樂</w:t>
            </w:r>
          </w:p>
        </w:tc>
      </w:tr>
      <w:tr w:rsidR="001F5E41" w:rsidRPr="006E0B21" w14:paraId="4CCC6218" w14:textId="77777777" w:rsidTr="00AB6081">
        <w:tc>
          <w:tcPr>
            <w:tcW w:w="4148" w:type="dxa"/>
          </w:tcPr>
          <w:p w14:paraId="1C0D64C6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4.mp3</w:t>
            </w:r>
          </w:p>
        </w:tc>
        <w:tc>
          <w:tcPr>
            <w:tcW w:w="4148" w:type="dxa"/>
          </w:tcPr>
          <w:p w14:paraId="48DFCD1B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四關音樂</w:t>
            </w:r>
          </w:p>
        </w:tc>
      </w:tr>
      <w:tr w:rsidR="001F5E41" w:rsidRPr="006E0B21" w14:paraId="62A52E2B" w14:textId="77777777" w:rsidTr="00AB6081">
        <w:tc>
          <w:tcPr>
            <w:tcW w:w="4148" w:type="dxa"/>
          </w:tcPr>
          <w:p w14:paraId="57DC1207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5.mp3</w:t>
            </w:r>
          </w:p>
        </w:tc>
        <w:tc>
          <w:tcPr>
            <w:tcW w:w="4148" w:type="dxa"/>
          </w:tcPr>
          <w:p w14:paraId="30AC722E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五關音樂</w:t>
            </w:r>
          </w:p>
        </w:tc>
      </w:tr>
      <w:tr w:rsidR="001F5E41" w:rsidRPr="006E0B21" w14:paraId="4AA7AD90" w14:textId="77777777" w:rsidTr="00AB6081">
        <w:tc>
          <w:tcPr>
            <w:tcW w:w="4148" w:type="dxa"/>
          </w:tcPr>
          <w:p w14:paraId="75E91131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6.mp3</w:t>
            </w:r>
          </w:p>
        </w:tc>
        <w:tc>
          <w:tcPr>
            <w:tcW w:w="4148" w:type="dxa"/>
          </w:tcPr>
          <w:p w14:paraId="09458262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六關音樂</w:t>
            </w:r>
          </w:p>
        </w:tc>
      </w:tr>
      <w:tr w:rsidR="001F5E41" w:rsidRPr="006E0B21" w14:paraId="7B3BD999" w14:textId="77777777" w:rsidTr="00AB6081">
        <w:tc>
          <w:tcPr>
            <w:tcW w:w="4148" w:type="dxa"/>
          </w:tcPr>
          <w:p w14:paraId="1DBA3D7D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dingT1.mp3</w:t>
            </w:r>
          </w:p>
        </w:tc>
        <w:tc>
          <w:tcPr>
            <w:tcW w:w="4148" w:type="dxa"/>
          </w:tcPr>
          <w:p w14:paraId="0CD5A587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切換所選</w:t>
            </w:r>
            <w:r w:rsidRPr="006E0B21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選單音效</w:t>
            </w:r>
          </w:p>
        </w:tc>
      </w:tr>
      <w:tr w:rsidR="001F5E41" w:rsidRPr="006E0B21" w14:paraId="770DA10C" w14:textId="77777777" w:rsidTr="00AB6081">
        <w:tc>
          <w:tcPr>
            <w:tcW w:w="4148" w:type="dxa"/>
          </w:tcPr>
          <w:p w14:paraId="4217AD35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click.mp3</w:t>
            </w:r>
          </w:p>
        </w:tc>
        <w:tc>
          <w:tcPr>
            <w:tcW w:w="4148" w:type="dxa"/>
          </w:tcPr>
          <w:p w14:paraId="215C9004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遊戲按空白鍵音效</w:t>
            </w:r>
          </w:p>
        </w:tc>
      </w:tr>
      <w:tr w:rsidR="001F5E41" w:rsidRPr="006E0B21" w14:paraId="019D5747" w14:textId="77777777" w:rsidTr="00AB6081">
        <w:tc>
          <w:tcPr>
            <w:tcW w:w="4148" w:type="dxa"/>
          </w:tcPr>
          <w:p w14:paraId="60E84105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menu.mp3</w:t>
            </w:r>
          </w:p>
        </w:tc>
        <w:tc>
          <w:tcPr>
            <w:tcW w:w="4148" w:type="dxa"/>
          </w:tcPr>
          <w:p w14:paraId="491339CD" w14:textId="77777777" w:rsidR="001F5E41" w:rsidRPr="006E0B21" w:rsidRDefault="001F5E41" w:rsidP="00AB608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6E0B21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主選單畫面音樂</w:t>
            </w:r>
          </w:p>
        </w:tc>
      </w:tr>
    </w:tbl>
    <w:p w14:paraId="128A8A38" w14:textId="354BE8AE" w:rsidR="00D44559" w:rsidRPr="001F5E41" w:rsidRDefault="00D44559" w:rsidP="001F5E41">
      <w:pPr>
        <w:spacing w:line="400" w:lineRule="exact"/>
        <w:rPr>
          <w:rFonts w:cs="Times New Roman" w:hint="eastAsia"/>
          <w:color w:val="000000" w:themeColor="text1"/>
          <w:sz w:val="28"/>
          <w:szCs w:val="28"/>
        </w:rPr>
      </w:pPr>
    </w:p>
    <w:p w14:paraId="75B4FC52" w14:textId="1A0DAB52" w:rsidR="001F5E41" w:rsidRDefault="001F5E41" w:rsidP="001F5E41">
      <w:pPr>
        <w:pStyle w:val="a9"/>
        <w:spacing w:line="400" w:lineRule="exact"/>
        <w:ind w:left="1049" w:firstLine="0"/>
        <w:rPr>
          <w:rFonts w:cs="Times New Roman"/>
          <w:color w:val="000000" w:themeColor="text1"/>
          <w:sz w:val="28"/>
          <w:szCs w:val="28"/>
          <w:lang w:eastAsia="zh-TW"/>
        </w:rPr>
      </w:pPr>
    </w:p>
    <w:p w14:paraId="22D1735B" w14:textId="7FDE68B1" w:rsidR="001F5E41" w:rsidRPr="001F5E41" w:rsidRDefault="001F5E41" w:rsidP="001F5E41">
      <w:pPr>
        <w:widowControl/>
        <w:rPr>
          <w:rFonts w:ascii="標楷體" w:eastAsia="標楷體" w:hAnsi="標楷體" w:cs="Times New Roman" w:hint="eastAsia"/>
          <w:color w:val="000000" w:themeColor="text1"/>
          <w:kern w:val="0"/>
          <w:sz w:val="28"/>
          <w:szCs w:val="28"/>
        </w:rPr>
      </w:pPr>
      <w:r>
        <w:rPr>
          <w:rFonts w:cs="Times New Roman"/>
          <w:color w:val="000000" w:themeColor="text1"/>
          <w:sz w:val="28"/>
          <w:szCs w:val="28"/>
        </w:rPr>
        <w:br w:type="page"/>
      </w:r>
    </w:p>
    <w:p w14:paraId="2BAEDF24" w14:textId="79E66CD1" w:rsidR="00851CAF" w:rsidRPr="001F5E41" w:rsidRDefault="00851CAF" w:rsidP="004210B1">
      <w:pPr>
        <w:pStyle w:val="a9"/>
        <w:numPr>
          <w:ilvl w:val="0"/>
          <w:numId w:val="9"/>
        </w:numPr>
        <w:spacing w:line="400" w:lineRule="exact"/>
        <w:outlineLvl w:val="0"/>
        <w:rPr>
          <w:rFonts w:cs="Times New Roman" w:hint="eastAsia"/>
          <w:b/>
          <w:color w:val="000000" w:themeColor="text1"/>
          <w:sz w:val="28"/>
          <w:szCs w:val="28"/>
          <w:lang w:eastAsia="zh-TW"/>
        </w:rPr>
      </w:pPr>
      <w:bookmarkStart w:id="16" w:name="_Toc75709044"/>
      <w:bookmarkStart w:id="17" w:name="_Toc75723411"/>
      <w:r w:rsidRPr="001F5E41">
        <w:rPr>
          <w:rFonts w:cs="Times New Roman" w:hint="eastAsia"/>
          <w:b/>
          <w:color w:val="000000" w:themeColor="text1"/>
          <w:sz w:val="28"/>
          <w:szCs w:val="28"/>
          <w:lang w:eastAsia="zh-TW"/>
        </w:rPr>
        <w:lastRenderedPageBreak/>
        <w:t>程式設計</w:t>
      </w:r>
      <w:bookmarkEnd w:id="16"/>
      <w:bookmarkEnd w:id="17"/>
    </w:p>
    <w:p w14:paraId="6EB32704" w14:textId="4EDB06BF" w:rsidR="00DA04E7" w:rsidRDefault="004D60DE" w:rsidP="00771E6F">
      <w:pPr>
        <w:pStyle w:val="a9"/>
        <w:numPr>
          <w:ilvl w:val="1"/>
          <w:numId w:val="9"/>
        </w:numPr>
        <w:spacing w:line="400" w:lineRule="exact"/>
        <w:ind w:left="964" w:hanging="482"/>
        <w:outlineLvl w:val="1"/>
        <w:rPr>
          <w:rFonts w:cs="Times New Roman"/>
          <w:color w:val="000000" w:themeColor="text1"/>
          <w:sz w:val="28"/>
          <w:szCs w:val="28"/>
          <w:lang w:eastAsia="zh-TW"/>
        </w:rPr>
      </w:pPr>
      <w:bookmarkStart w:id="18" w:name="_Toc75709045"/>
      <w:bookmarkStart w:id="19" w:name="_Toc75723412"/>
      <w:r>
        <w:rPr>
          <w:noProof/>
        </w:rPr>
        <w:drawing>
          <wp:anchor distT="0" distB="0" distL="114300" distR="114300" simplePos="0" relativeHeight="251666432" behindDoc="0" locked="0" layoutInCell="1" allowOverlap="1" wp14:anchorId="3B137A46" wp14:editId="5723271D">
            <wp:simplePos x="0" y="0"/>
            <wp:positionH relativeFrom="column">
              <wp:posOffset>200025</wp:posOffset>
            </wp:positionH>
            <wp:positionV relativeFrom="paragraph">
              <wp:posOffset>4984750</wp:posOffset>
            </wp:positionV>
            <wp:extent cx="5274310" cy="2183765"/>
            <wp:effectExtent l="0" t="0" r="2540" b="6985"/>
            <wp:wrapTopAndBottom/>
            <wp:docPr id="15" name="圖片 15" descr="https://cdn.discordapp.com/attachments/696651080112799794/858668880154329088/unknow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cdn.discordapp.com/attachments/696651080112799794/858668880154329088/unknown.png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1837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7916E7">
        <w:rPr>
          <w:noProof/>
        </w:rPr>
        <w:drawing>
          <wp:anchor distT="0" distB="0" distL="114300" distR="114300" simplePos="0" relativeHeight="251665408" behindDoc="0" locked="0" layoutInCell="1" allowOverlap="1" wp14:anchorId="0E32615C" wp14:editId="4470E102">
            <wp:simplePos x="0" y="0"/>
            <wp:positionH relativeFrom="column">
              <wp:posOffset>257175</wp:posOffset>
            </wp:positionH>
            <wp:positionV relativeFrom="paragraph">
              <wp:posOffset>368300</wp:posOffset>
            </wp:positionV>
            <wp:extent cx="5274310" cy="4441190"/>
            <wp:effectExtent l="0" t="0" r="2540" b="0"/>
            <wp:wrapTopAndBottom/>
            <wp:docPr id="14" name="圖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4411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51CAF">
        <w:rPr>
          <w:rFonts w:cs="Times New Roman" w:hint="eastAsia"/>
          <w:color w:val="000000" w:themeColor="text1"/>
          <w:sz w:val="28"/>
          <w:szCs w:val="28"/>
          <w:lang w:eastAsia="zh-TW"/>
        </w:rPr>
        <w:t>程式架構</w:t>
      </w:r>
      <w:bookmarkEnd w:id="18"/>
      <w:bookmarkEnd w:id="19"/>
    </w:p>
    <w:p w14:paraId="06282CCC" w14:textId="28C2A906" w:rsidR="004D60DE" w:rsidRPr="00771E6F" w:rsidRDefault="004D60DE" w:rsidP="004D60DE">
      <w:pPr>
        <w:pStyle w:val="a9"/>
        <w:spacing w:line="400" w:lineRule="exact"/>
        <w:ind w:left="964" w:firstLine="0"/>
        <w:rPr>
          <w:rFonts w:cs="Times New Roman" w:hint="eastAsia"/>
          <w:color w:val="000000" w:themeColor="text1"/>
          <w:sz w:val="28"/>
          <w:szCs w:val="28"/>
          <w:lang w:eastAsia="zh-TW"/>
        </w:rPr>
      </w:pPr>
    </w:p>
    <w:p w14:paraId="0B566735" w14:textId="7BF2D788" w:rsidR="00DA04E7" w:rsidRDefault="00DA04E7">
      <w:pPr>
        <w:widowControl/>
        <w:rPr>
          <w:rFonts w:ascii="標楷體" w:eastAsia="標楷體" w:hAnsi="標楷體" w:cs="Times New Roman"/>
          <w:color w:val="000000" w:themeColor="text1"/>
          <w:kern w:val="0"/>
          <w:sz w:val="28"/>
          <w:szCs w:val="28"/>
        </w:rPr>
      </w:pPr>
      <w:r>
        <w:rPr>
          <w:rFonts w:cs="Times New Roman"/>
          <w:color w:val="000000" w:themeColor="text1"/>
          <w:sz w:val="28"/>
          <w:szCs w:val="28"/>
        </w:rPr>
        <w:br w:type="page"/>
      </w:r>
    </w:p>
    <w:p w14:paraId="1547968C" w14:textId="1BFC43F9" w:rsidR="00851CAF" w:rsidRPr="00DA04E7" w:rsidRDefault="00DA04E7" w:rsidP="004210B1">
      <w:pPr>
        <w:pStyle w:val="a9"/>
        <w:numPr>
          <w:ilvl w:val="1"/>
          <w:numId w:val="9"/>
        </w:numPr>
        <w:spacing w:line="400" w:lineRule="exact"/>
        <w:ind w:left="907" w:hanging="482"/>
        <w:outlineLvl w:val="1"/>
        <w:rPr>
          <w:rFonts w:cs="Times New Roman"/>
          <w:color w:val="000000" w:themeColor="text1"/>
          <w:sz w:val="28"/>
          <w:szCs w:val="28"/>
          <w:lang w:eastAsia="zh-TW"/>
        </w:rPr>
      </w:pPr>
      <w:bookmarkStart w:id="20" w:name="_Toc75709046"/>
      <w:bookmarkStart w:id="21" w:name="_Toc75723413"/>
      <w:r>
        <w:rPr>
          <w:rFonts w:cs="Times New Roman" w:hint="eastAsia"/>
          <w:color w:val="000000" w:themeColor="text1"/>
          <w:sz w:val="28"/>
          <w:szCs w:val="28"/>
          <w:lang w:eastAsia="zh-TW"/>
        </w:rPr>
        <w:lastRenderedPageBreak/>
        <w:t>程式類別</w:t>
      </w:r>
      <w:bookmarkEnd w:id="20"/>
      <w:bookmarkEnd w:id="21"/>
      <w:r w:rsidR="00851CAF" w:rsidRPr="00DA04E7">
        <w:rPr>
          <w:rFonts w:cs="Times New Roman"/>
          <w:color w:val="000000" w:themeColor="text1"/>
          <w:sz w:val="28"/>
          <w:szCs w:val="28"/>
        </w:rPr>
        <w:br/>
      </w:r>
    </w:p>
    <w:tbl>
      <w:tblPr>
        <w:tblStyle w:val="aa"/>
        <w:tblW w:w="7824" w:type="dxa"/>
        <w:tblInd w:w="960" w:type="dxa"/>
        <w:tblLook w:val="04A0" w:firstRow="1" w:lastRow="0" w:firstColumn="1" w:lastColumn="0" w:noHBand="0" w:noVBand="1"/>
      </w:tblPr>
      <w:tblGrid>
        <w:gridCol w:w="1445"/>
        <w:gridCol w:w="1134"/>
        <w:gridCol w:w="1418"/>
        <w:gridCol w:w="3827"/>
      </w:tblGrid>
      <w:tr w:rsidR="00851CAF" w:rsidRPr="006E0B21" w14:paraId="356D996E" w14:textId="71B5F4F5" w:rsidTr="00AF32C2">
        <w:tc>
          <w:tcPr>
            <w:tcW w:w="1445" w:type="dxa"/>
          </w:tcPr>
          <w:p w14:paraId="06648EFD" w14:textId="14BEA0C2" w:rsidR="00851CAF" w:rsidRPr="006E0B21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類別名稱</w:t>
            </w:r>
          </w:p>
        </w:tc>
        <w:tc>
          <w:tcPr>
            <w:tcW w:w="1134" w:type="dxa"/>
          </w:tcPr>
          <w:p w14:paraId="5ACE3FAC" w14:textId="6A99CDF4" w:rsidR="00851CAF" w:rsidRPr="006E0B21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851CA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.h</w:t>
            </w: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檔行數</w:t>
            </w:r>
          </w:p>
        </w:tc>
        <w:tc>
          <w:tcPr>
            <w:tcW w:w="1418" w:type="dxa"/>
          </w:tcPr>
          <w:p w14:paraId="1140B8EB" w14:textId="2F3F8644" w:rsidR="00851CAF" w:rsidRPr="006E0B21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 w:rsidRPr="00851CAF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.cpp</w:t>
            </w: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檔行數</w:t>
            </w:r>
          </w:p>
        </w:tc>
        <w:tc>
          <w:tcPr>
            <w:tcW w:w="3827" w:type="dxa"/>
          </w:tcPr>
          <w:p w14:paraId="6C836056" w14:textId="39B2259D" w:rsidR="00851CAF" w:rsidRPr="006E0B21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說明</w:t>
            </w:r>
          </w:p>
        </w:tc>
      </w:tr>
      <w:tr w:rsidR="00851CAF" w:rsidRPr="006E0B21" w14:paraId="6DA4617D" w14:textId="0713B91C" w:rsidTr="00AF32C2">
        <w:tc>
          <w:tcPr>
            <w:tcW w:w="1445" w:type="dxa"/>
            <w:vAlign w:val="center"/>
          </w:tcPr>
          <w:p w14:paraId="76673805" w14:textId="6603B19A" w:rsidR="00851CAF" w:rsidRPr="00AF32C2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AF3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ClongGray</w:t>
            </w:r>
          </w:p>
        </w:tc>
        <w:tc>
          <w:tcPr>
            <w:tcW w:w="1134" w:type="dxa"/>
            <w:vAlign w:val="center"/>
          </w:tcPr>
          <w:p w14:paraId="70DD1CBD" w14:textId="29309AD6" w:rsidR="00851CAF" w:rsidRPr="00AF32C2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AF3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3</w:t>
            </w:r>
          </w:p>
        </w:tc>
        <w:tc>
          <w:tcPr>
            <w:tcW w:w="1418" w:type="dxa"/>
            <w:vAlign w:val="center"/>
          </w:tcPr>
          <w:p w14:paraId="36A031FC" w14:textId="63700A75" w:rsidR="00851CAF" w:rsidRPr="00AF32C2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AF3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42</w:t>
            </w:r>
          </w:p>
        </w:tc>
        <w:tc>
          <w:tcPr>
            <w:tcW w:w="3827" w:type="dxa"/>
            <w:vAlign w:val="center"/>
          </w:tcPr>
          <w:p w14:paraId="1AB11003" w14:textId="4D72241E" w:rsidR="00851CAF" w:rsidRPr="006E0B21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類似於</w:t>
            </w:r>
            <w:r w:rsidR="00AF32C2" w:rsidRPr="00AF3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CBall</w:t>
            </w: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的</w:t>
            </w:r>
            <w:r w:rsidRPr="00AF3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class</w:t>
            </w: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然後可以控制圖形是否顯示</w:t>
            </w:r>
            <w:r w:rsidR="00AF32C2"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。</w:t>
            </w:r>
          </w:p>
        </w:tc>
      </w:tr>
      <w:tr w:rsidR="00851CAF" w:rsidRPr="006E0B21" w14:paraId="4B15D831" w14:textId="15BFF658" w:rsidTr="00AF32C2">
        <w:tc>
          <w:tcPr>
            <w:tcW w:w="1445" w:type="dxa"/>
            <w:vAlign w:val="center"/>
          </w:tcPr>
          <w:p w14:paraId="563CE8BA" w14:textId="005A03E1" w:rsidR="00851CAF" w:rsidRPr="00AF32C2" w:rsidRDefault="00AF32C2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AF3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mygame</w:t>
            </w:r>
          </w:p>
        </w:tc>
        <w:tc>
          <w:tcPr>
            <w:tcW w:w="1134" w:type="dxa"/>
            <w:vAlign w:val="center"/>
          </w:tcPr>
          <w:p w14:paraId="79B90C32" w14:textId="2536AAAE" w:rsidR="00851CAF" w:rsidRPr="00AF32C2" w:rsidRDefault="00AF32C2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AF3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54</w:t>
            </w:r>
          </w:p>
        </w:tc>
        <w:tc>
          <w:tcPr>
            <w:tcW w:w="1418" w:type="dxa"/>
            <w:vAlign w:val="center"/>
          </w:tcPr>
          <w:p w14:paraId="34AF416F" w14:textId="0AFB07C7" w:rsidR="00851CAF" w:rsidRPr="00AF32C2" w:rsidRDefault="00AF32C2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AF32C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782</w:t>
            </w:r>
          </w:p>
        </w:tc>
        <w:tc>
          <w:tcPr>
            <w:tcW w:w="3827" w:type="dxa"/>
            <w:vAlign w:val="center"/>
          </w:tcPr>
          <w:p w14:paraId="005A4ABD" w14:textId="50ABEB82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兩個遊戲選單、存檔畫面、遊戲主要運作的程式碼和過關畫面。</w:t>
            </w:r>
          </w:p>
        </w:tc>
      </w:tr>
      <w:tr w:rsidR="00851CAF" w:rsidRPr="006E0B21" w14:paraId="4095AD56" w14:textId="22F1F40D" w:rsidTr="00AF32C2">
        <w:tc>
          <w:tcPr>
            <w:tcW w:w="1445" w:type="dxa"/>
            <w:vAlign w:val="center"/>
          </w:tcPr>
          <w:p w14:paraId="2013BDB9" w14:textId="7FD46A4C" w:rsidR="00851CAF" w:rsidRPr="00DA04E7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s</w:t>
            </w:r>
            <w:r w:rsidRPr="00DA04E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age1</w:t>
            </w:r>
          </w:p>
        </w:tc>
        <w:tc>
          <w:tcPr>
            <w:tcW w:w="1134" w:type="dxa"/>
            <w:vAlign w:val="center"/>
          </w:tcPr>
          <w:p w14:paraId="30622798" w14:textId="560B622C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18" w:type="dxa"/>
            <w:vAlign w:val="center"/>
          </w:tcPr>
          <w:p w14:paraId="135E023A" w14:textId="0DC203A9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3827" w:type="dxa"/>
            <w:vAlign w:val="center"/>
          </w:tcPr>
          <w:p w14:paraId="372C63D4" w14:textId="49001466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一關節奏資料</w:t>
            </w:r>
          </w:p>
        </w:tc>
      </w:tr>
      <w:tr w:rsidR="00851CAF" w:rsidRPr="006E0B21" w14:paraId="3CAA7CC2" w14:textId="3CFE7A5B" w:rsidTr="00AF32C2">
        <w:tc>
          <w:tcPr>
            <w:tcW w:w="1445" w:type="dxa"/>
            <w:vAlign w:val="center"/>
          </w:tcPr>
          <w:p w14:paraId="4927A225" w14:textId="3183000B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s</w:t>
            </w:r>
            <w:r w:rsidRPr="00DA04E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ag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134" w:type="dxa"/>
            <w:vAlign w:val="center"/>
          </w:tcPr>
          <w:p w14:paraId="1084407C" w14:textId="6F9F289E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18" w:type="dxa"/>
            <w:vAlign w:val="center"/>
          </w:tcPr>
          <w:p w14:paraId="3C0B0FDF" w14:textId="5F65C5EF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3827" w:type="dxa"/>
            <w:vAlign w:val="center"/>
          </w:tcPr>
          <w:p w14:paraId="09A8D3B2" w14:textId="7386DEB1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二關節奏資料</w:t>
            </w:r>
          </w:p>
        </w:tc>
      </w:tr>
      <w:tr w:rsidR="00851CAF" w:rsidRPr="006E0B21" w14:paraId="08CF6663" w14:textId="2CCE16F3" w:rsidTr="00AF32C2">
        <w:tc>
          <w:tcPr>
            <w:tcW w:w="1445" w:type="dxa"/>
            <w:vAlign w:val="center"/>
          </w:tcPr>
          <w:p w14:paraId="738102A7" w14:textId="2B8DD8C8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s</w:t>
            </w:r>
            <w:r w:rsidRPr="00DA04E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ag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1134" w:type="dxa"/>
            <w:vAlign w:val="center"/>
          </w:tcPr>
          <w:p w14:paraId="374FBB40" w14:textId="0E308EC3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18" w:type="dxa"/>
            <w:vAlign w:val="center"/>
          </w:tcPr>
          <w:p w14:paraId="59FB2AAD" w14:textId="5E674FD1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3827" w:type="dxa"/>
            <w:vAlign w:val="center"/>
          </w:tcPr>
          <w:p w14:paraId="79534676" w14:textId="7EB142CD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三關節奏資料</w:t>
            </w:r>
          </w:p>
        </w:tc>
      </w:tr>
      <w:tr w:rsidR="00851CAF" w:rsidRPr="006E0B21" w14:paraId="614B6514" w14:textId="0AC30313" w:rsidTr="00AF32C2">
        <w:tc>
          <w:tcPr>
            <w:tcW w:w="1445" w:type="dxa"/>
            <w:vAlign w:val="center"/>
          </w:tcPr>
          <w:p w14:paraId="1797992B" w14:textId="63556DFC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s</w:t>
            </w:r>
            <w:r w:rsidRPr="00DA04E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ag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1134" w:type="dxa"/>
            <w:vAlign w:val="center"/>
          </w:tcPr>
          <w:p w14:paraId="2DDBB8C0" w14:textId="40E0019F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18" w:type="dxa"/>
            <w:vAlign w:val="center"/>
          </w:tcPr>
          <w:p w14:paraId="2405178B" w14:textId="3C6DF7A4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3827" w:type="dxa"/>
            <w:vAlign w:val="center"/>
          </w:tcPr>
          <w:p w14:paraId="76599A16" w14:textId="7B6CAF8B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四關節奏資料</w:t>
            </w:r>
          </w:p>
        </w:tc>
      </w:tr>
      <w:tr w:rsidR="00851CAF" w:rsidRPr="006E0B21" w14:paraId="28E82778" w14:textId="667921F2" w:rsidTr="00AF32C2">
        <w:tc>
          <w:tcPr>
            <w:tcW w:w="1445" w:type="dxa"/>
            <w:vAlign w:val="center"/>
          </w:tcPr>
          <w:p w14:paraId="2471AD79" w14:textId="66351926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s</w:t>
            </w:r>
            <w:r w:rsidRPr="00DA04E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ag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1134" w:type="dxa"/>
            <w:vAlign w:val="center"/>
          </w:tcPr>
          <w:p w14:paraId="3818C270" w14:textId="26ABBF7B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18" w:type="dxa"/>
            <w:vAlign w:val="center"/>
          </w:tcPr>
          <w:p w14:paraId="24F0EA49" w14:textId="61C22BF0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3827" w:type="dxa"/>
            <w:vAlign w:val="center"/>
          </w:tcPr>
          <w:p w14:paraId="501826BE" w14:textId="45DB8DD4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五關節奏資料</w:t>
            </w:r>
          </w:p>
        </w:tc>
      </w:tr>
      <w:tr w:rsidR="00851CAF" w:rsidRPr="006E0B21" w14:paraId="31C9FFEB" w14:textId="49931B18" w:rsidTr="00AF32C2">
        <w:tc>
          <w:tcPr>
            <w:tcW w:w="1445" w:type="dxa"/>
            <w:vAlign w:val="center"/>
          </w:tcPr>
          <w:p w14:paraId="6D3EE5D5" w14:textId="4BDD6949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s</w:t>
            </w:r>
            <w:r w:rsidRPr="00DA04E7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age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1134" w:type="dxa"/>
            <w:vAlign w:val="center"/>
          </w:tcPr>
          <w:p w14:paraId="210401E9" w14:textId="61F06BD5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1418" w:type="dxa"/>
            <w:vAlign w:val="center"/>
          </w:tcPr>
          <w:p w14:paraId="69D66E71" w14:textId="711C7C76" w:rsidR="00851CAF" w:rsidRPr="00851CAF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0</w:t>
            </w:r>
          </w:p>
        </w:tc>
        <w:tc>
          <w:tcPr>
            <w:tcW w:w="3827" w:type="dxa"/>
            <w:vAlign w:val="center"/>
          </w:tcPr>
          <w:p w14:paraId="2B8339EB" w14:textId="35AA912A" w:rsidR="00851CAF" w:rsidRPr="006E0B21" w:rsidRDefault="00DA04E7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第六關節奏資料</w:t>
            </w:r>
          </w:p>
        </w:tc>
      </w:tr>
      <w:tr w:rsidR="00851CAF" w:rsidRPr="006E0B21" w14:paraId="5CF0682E" w14:textId="6451A9CF" w:rsidTr="00AF32C2">
        <w:tc>
          <w:tcPr>
            <w:tcW w:w="1445" w:type="dxa"/>
            <w:vAlign w:val="center"/>
          </w:tcPr>
          <w:p w14:paraId="2D6B9DA8" w14:textId="52967932" w:rsidR="00851CAF" w:rsidRPr="006E0B21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</w:p>
        </w:tc>
        <w:tc>
          <w:tcPr>
            <w:tcW w:w="1134" w:type="dxa"/>
            <w:vAlign w:val="center"/>
          </w:tcPr>
          <w:p w14:paraId="148C1438" w14:textId="71B467AD" w:rsidR="00851CAF" w:rsidRPr="00851CAF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  <w:tc>
          <w:tcPr>
            <w:tcW w:w="1418" w:type="dxa"/>
            <w:vAlign w:val="center"/>
          </w:tcPr>
          <w:p w14:paraId="60CF029C" w14:textId="77777777" w:rsidR="00851CAF" w:rsidRPr="00851CAF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</w:p>
        </w:tc>
        <w:tc>
          <w:tcPr>
            <w:tcW w:w="3827" w:type="dxa"/>
            <w:vAlign w:val="center"/>
          </w:tcPr>
          <w:p w14:paraId="2BEC684E" w14:textId="77777777" w:rsidR="00851CAF" w:rsidRPr="006E0B21" w:rsidRDefault="00851CAF" w:rsidP="004210B1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</w:p>
        </w:tc>
      </w:tr>
    </w:tbl>
    <w:p w14:paraId="718F9699" w14:textId="77777777" w:rsidR="00B665BB" w:rsidRDefault="00DA04E7" w:rsidP="00083AA6">
      <w:pPr>
        <w:pStyle w:val="a9"/>
        <w:numPr>
          <w:ilvl w:val="1"/>
          <w:numId w:val="9"/>
        </w:numPr>
        <w:spacing w:line="400" w:lineRule="exact"/>
        <w:ind w:left="907" w:hanging="482"/>
        <w:outlineLvl w:val="1"/>
        <w:rPr>
          <w:rFonts w:cs="Times New Roman"/>
          <w:color w:val="000000" w:themeColor="text1"/>
          <w:sz w:val="28"/>
          <w:szCs w:val="28"/>
          <w:lang w:eastAsia="zh-TW"/>
        </w:rPr>
      </w:pPr>
      <w:bookmarkStart w:id="22" w:name="_Toc75709047"/>
      <w:bookmarkStart w:id="23" w:name="_Toc75723414"/>
      <w:r>
        <w:rPr>
          <w:rFonts w:cs="Times New Roman" w:hint="eastAsia"/>
          <w:color w:val="000000" w:themeColor="text1"/>
          <w:sz w:val="28"/>
          <w:szCs w:val="28"/>
          <w:lang w:eastAsia="zh-TW"/>
        </w:rPr>
        <w:t>程式技術</w:t>
      </w:r>
      <w:bookmarkEnd w:id="22"/>
      <w:bookmarkEnd w:id="23"/>
    </w:p>
    <w:p w14:paraId="53033CBF" w14:textId="33CD55FB" w:rsidR="00F7728B" w:rsidRPr="00B665BB" w:rsidRDefault="00B665BB" w:rsidP="00083AA6">
      <w:pPr>
        <w:pStyle w:val="a9"/>
        <w:spacing w:line="400" w:lineRule="exact"/>
        <w:ind w:left="907" w:firstLine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  <w:lang w:eastAsia="zh-TW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  <w:shd w:val="clear" w:color="auto" w:fill="FFFFFF" w:themeFill="background1"/>
          <w:lang w:eastAsia="zh-TW"/>
        </w:rPr>
        <w:t xml:space="preserve">　　</w:t>
      </w:r>
      <w:r w:rsidRPr="00B665B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我們有使用到</w:t>
      </w:r>
      <w:r w:rsidRPr="00B665B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vector</w:t>
      </w:r>
      <w:r w:rsidRPr="00B665B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，</w:t>
      </w:r>
      <w:r w:rsidRPr="00B665B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vector</w:t>
      </w:r>
      <w:r w:rsidRPr="00B665BB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的表現一如資料結構中的陣列，又有很多額外的功能。</w:t>
      </w:r>
    </w:p>
    <w:p w14:paraId="1FD35E9E" w14:textId="1D341673" w:rsidR="00DA04E7" w:rsidRPr="00B665BB" w:rsidRDefault="00F7728B" w:rsidP="00B665BB">
      <w:pPr>
        <w:widowControl/>
        <w:rPr>
          <w:rFonts w:ascii="標楷體" w:eastAsia="標楷體" w:hAnsi="標楷體" w:cs="Times New Roman" w:hint="eastAsia"/>
          <w:color w:val="000000" w:themeColor="text1"/>
          <w:kern w:val="0"/>
          <w:sz w:val="28"/>
          <w:szCs w:val="28"/>
          <w:shd w:val="clear" w:color="auto" w:fill="FFFFFF" w:themeFill="background1"/>
        </w:rPr>
      </w:pPr>
      <w:r w:rsidRPr="00B665BB">
        <w:rPr>
          <w:rFonts w:cs="Times New Roman"/>
          <w:color w:val="000000" w:themeColor="text1"/>
          <w:sz w:val="28"/>
          <w:szCs w:val="28"/>
          <w:shd w:val="clear" w:color="auto" w:fill="FFFFFF" w:themeFill="background1"/>
        </w:rPr>
        <w:br w:type="page"/>
      </w:r>
    </w:p>
    <w:p w14:paraId="3FAD067C" w14:textId="01A5E2B1" w:rsidR="00BF4F61" w:rsidRPr="00BF4F61" w:rsidRDefault="00BF4F61" w:rsidP="008272A3">
      <w:pPr>
        <w:pStyle w:val="a9"/>
        <w:numPr>
          <w:ilvl w:val="0"/>
          <w:numId w:val="9"/>
        </w:numPr>
        <w:spacing w:line="400" w:lineRule="exact"/>
        <w:outlineLvl w:val="0"/>
        <w:rPr>
          <w:rFonts w:cs="Times New Roman" w:hint="eastAsia"/>
          <w:color w:val="000000" w:themeColor="text1"/>
          <w:sz w:val="28"/>
          <w:szCs w:val="28"/>
          <w:lang w:eastAsia="zh-TW"/>
        </w:rPr>
      </w:pPr>
      <w:bookmarkStart w:id="24" w:name="_Toc75709048"/>
      <w:bookmarkStart w:id="25" w:name="_Toc75723415"/>
      <w:r>
        <w:rPr>
          <w:rFonts w:cs="Times New Roman" w:hint="eastAsia"/>
          <w:color w:val="000000" w:themeColor="text1"/>
          <w:sz w:val="28"/>
          <w:szCs w:val="28"/>
          <w:lang w:eastAsia="zh-TW"/>
        </w:rPr>
        <w:lastRenderedPageBreak/>
        <w:t>結語</w:t>
      </w:r>
      <w:bookmarkEnd w:id="24"/>
      <w:bookmarkEnd w:id="25"/>
    </w:p>
    <w:p w14:paraId="5478F617" w14:textId="20052510" w:rsidR="00D90587" w:rsidRDefault="00F7728B" w:rsidP="004210B1">
      <w:pPr>
        <w:pStyle w:val="a9"/>
        <w:numPr>
          <w:ilvl w:val="0"/>
          <w:numId w:val="12"/>
        </w:numPr>
        <w:spacing w:line="400" w:lineRule="exact"/>
        <w:ind w:left="907" w:hanging="482"/>
        <w:outlineLvl w:val="1"/>
        <w:rPr>
          <w:rFonts w:cs="Times New Roman"/>
          <w:color w:val="000000" w:themeColor="text1"/>
          <w:sz w:val="28"/>
          <w:szCs w:val="28"/>
          <w:lang w:eastAsia="zh-TW"/>
        </w:rPr>
      </w:pPr>
      <w:bookmarkStart w:id="26" w:name="_Toc75709049"/>
      <w:bookmarkStart w:id="27" w:name="_Toc75723416"/>
      <w:r>
        <w:rPr>
          <w:rFonts w:cs="Times New Roman" w:hint="eastAsia"/>
          <w:color w:val="000000" w:themeColor="text1"/>
          <w:sz w:val="28"/>
          <w:szCs w:val="28"/>
          <w:lang w:eastAsia="zh-TW"/>
        </w:rPr>
        <w:t>問題及解決方法</w:t>
      </w:r>
      <w:bookmarkEnd w:id="26"/>
      <w:bookmarkEnd w:id="27"/>
    </w:p>
    <w:p w14:paraId="57D9B4B0" w14:textId="63C3C627" w:rsidR="00D90587" w:rsidRPr="00083AA6" w:rsidRDefault="00D90587" w:rsidP="00083AA6">
      <w:pPr>
        <w:pStyle w:val="a9"/>
        <w:numPr>
          <w:ilvl w:val="0"/>
          <w:numId w:val="17"/>
        </w:numPr>
        <w:spacing w:line="400" w:lineRule="exact"/>
        <w:rPr>
          <w:rFonts w:cs="Times New Roman"/>
          <w:szCs w:val="24"/>
        </w:rPr>
      </w:pPr>
      <w:r w:rsidRPr="00083AA6">
        <w:rPr>
          <w:rFonts w:cs="Times New Roman"/>
          <w:szCs w:val="24"/>
        </w:rPr>
        <w:t>按空白鍵的效果:</w:t>
      </w:r>
    </w:p>
    <w:p w14:paraId="55F595FC" w14:textId="77777777" w:rsidR="00D90587" w:rsidRPr="00F7728B" w:rsidRDefault="00D90587" w:rsidP="004210B1">
      <w:pPr>
        <w:pStyle w:val="a9"/>
        <w:spacing w:line="400" w:lineRule="exact"/>
        <w:ind w:leftChars="400" w:left="800" w:firstLine="0"/>
        <w:rPr>
          <w:sz w:val="24"/>
          <w:szCs w:val="24"/>
        </w:rPr>
      </w:pPr>
      <w:r w:rsidRPr="00F7728B">
        <w:rPr>
          <w:rFonts w:hint="eastAsia"/>
          <w:sz w:val="24"/>
          <w:szCs w:val="24"/>
        </w:rPr>
        <w:t xml:space="preserve">   </w:t>
      </w:r>
      <w:r w:rsidRPr="00F7728B">
        <w:rPr>
          <w:rFonts w:hint="eastAsia"/>
          <w:sz w:val="24"/>
          <w:szCs w:val="24"/>
        </w:rPr>
        <w:tab/>
        <w:t>按空白鍵後會出現遊戲特有的長條，但他只會出現在那一瞬間，雖然現在想想其實蠻簡單的，但那時沒想到可以用一個布林值去控制他。</w:t>
      </w:r>
    </w:p>
    <w:p w14:paraId="4987BA6A" w14:textId="5CEA3C61" w:rsidR="00D90587" w:rsidRPr="00083AA6" w:rsidRDefault="00D90587" w:rsidP="00083AA6">
      <w:pPr>
        <w:pStyle w:val="a9"/>
        <w:numPr>
          <w:ilvl w:val="0"/>
          <w:numId w:val="17"/>
        </w:numPr>
        <w:spacing w:line="400" w:lineRule="exact"/>
        <w:rPr>
          <w:szCs w:val="24"/>
        </w:rPr>
      </w:pPr>
      <w:r w:rsidRPr="00083AA6">
        <w:rPr>
          <w:rFonts w:hint="eastAsia"/>
          <w:szCs w:val="24"/>
        </w:rPr>
        <w:t>控制時間點:</w:t>
      </w:r>
    </w:p>
    <w:p w14:paraId="7707547D" w14:textId="77777777" w:rsidR="00D90587" w:rsidRPr="00F7728B" w:rsidRDefault="00D90587" w:rsidP="004210B1">
      <w:pPr>
        <w:pStyle w:val="a9"/>
        <w:spacing w:line="400" w:lineRule="exact"/>
        <w:ind w:leftChars="400" w:left="800" w:firstLine="480"/>
        <w:rPr>
          <w:rFonts w:ascii="Times New Roman" w:hAnsi="Times New Roman" w:cs="Times New Roman"/>
          <w:sz w:val="24"/>
          <w:szCs w:val="24"/>
        </w:rPr>
      </w:pPr>
      <w:r w:rsidRPr="00F7728B">
        <w:rPr>
          <w:rFonts w:hint="eastAsia"/>
          <w:sz w:val="24"/>
          <w:szCs w:val="24"/>
        </w:rPr>
        <w:t>因為這遊戲是節奏遊戲，所以我們要好好掌握什麼時間點按空白鍵會加分，我們有使用</w:t>
      </w:r>
      <w:r w:rsidRPr="00F7728B">
        <w:rPr>
          <w:rFonts w:ascii="Times New Roman" w:hAnsi="Times New Roman" w:cs="Times New Roman"/>
          <w:sz w:val="24"/>
          <w:szCs w:val="24"/>
        </w:rPr>
        <w:t>ctime</w:t>
      </w:r>
      <w:r w:rsidRPr="00F7728B">
        <w:rPr>
          <w:rFonts w:ascii="Times New Roman" w:hAnsi="Times New Roman" w:cs="Times New Roman"/>
          <w:sz w:val="24"/>
          <w:szCs w:val="24"/>
        </w:rPr>
        <w:t>的</w:t>
      </w:r>
      <w:r w:rsidRPr="00F7728B">
        <w:rPr>
          <w:rFonts w:ascii="Times New Roman" w:hAnsi="Times New Roman" w:cs="Times New Roman"/>
          <w:sz w:val="24"/>
          <w:szCs w:val="24"/>
        </w:rPr>
        <w:t>clock</w:t>
      </w:r>
      <w:r w:rsidRPr="00F7728B">
        <w:rPr>
          <w:rFonts w:ascii="Times New Roman" w:hAnsi="Times New Roman" w:cs="Times New Roman"/>
          <w:sz w:val="24"/>
          <w:szCs w:val="24"/>
        </w:rPr>
        <w:t>去幫助我們判斷時間點，這邊沒遇到什麼太多的阻礙。</w:t>
      </w:r>
    </w:p>
    <w:p w14:paraId="6F413366" w14:textId="536F5D30" w:rsidR="00D90587" w:rsidRPr="00083AA6" w:rsidRDefault="00D90587" w:rsidP="00083AA6">
      <w:pPr>
        <w:pStyle w:val="a9"/>
        <w:numPr>
          <w:ilvl w:val="0"/>
          <w:numId w:val="17"/>
        </w:numPr>
        <w:spacing w:line="400" w:lineRule="exact"/>
        <w:rPr>
          <w:rFonts w:ascii="Times New Roman" w:hAnsi="Times New Roman" w:cs="Times New Roman"/>
          <w:szCs w:val="24"/>
        </w:rPr>
      </w:pPr>
      <w:r w:rsidRPr="00083AA6">
        <w:rPr>
          <w:rFonts w:ascii="Times New Roman" w:hAnsi="Times New Roman" w:cs="Times New Roman"/>
          <w:szCs w:val="24"/>
        </w:rPr>
        <w:t>讀寫檔</w:t>
      </w:r>
      <w:r w:rsidRPr="00083AA6">
        <w:rPr>
          <w:rFonts w:ascii="Times New Roman" w:hAnsi="Times New Roman" w:cs="Times New Roman"/>
          <w:szCs w:val="24"/>
        </w:rPr>
        <w:t>:</w:t>
      </w:r>
    </w:p>
    <w:p w14:paraId="335DB0CA" w14:textId="77777777" w:rsidR="00D90587" w:rsidRPr="00F7728B" w:rsidRDefault="00D90587" w:rsidP="004210B1">
      <w:pPr>
        <w:pStyle w:val="a9"/>
        <w:spacing w:line="400" w:lineRule="exact"/>
        <w:ind w:leftChars="400" w:left="800" w:firstLine="480"/>
        <w:rPr>
          <w:rFonts w:ascii="Times New Roman" w:hAnsi="Times New Roman" w:cs="Times New Roman"/>
          <w:sz w:val="24"/>
          <w:szCs w:val="24"/>
        </w:rPr>
      </w:pPr>
      <w:r w:rsidRPr="00F7728B">
        <w:rPr>
          <w:rFonts w:ascii="Times New Roman" w:hAnsi="Times New Roman" w:cs="Times New Roman"/>
          <w:sz w:val="24"/>
          <w:szCs w:val="24"/>
        </w:rPr>
        <w:t>我們用到之前學過的讀檔技巧幫助我們做存讀檔的動作，主要就是判斷什麼時候存檔，什麼時候讀檔，然後把一些關鍵值放到記事本裡面，當我們要讀檔時，我們把那些關鍵值取出來套用到遊戲上。</w:t>
      </w:r>
    </w:p>
    <w:p w14:paraId="2C53FC0B" w14:textId="0726FE39" w:rsidR="00D90587" w:rsidRPr="00083AA6" w:rsidRDefault="00D90587" w:rsidP="00083AA6">
      <w:pPr>
        <w:pStyle w:val="a9"/>
        <w:numPr>
          <w:ilvl w:val="0"/>
          <w:numId w:val="17"/>
        </w:numPr>
        <w:spacing w:line="400" w:lineRule="exact"/>
        <w:rPr>
          <w:rFonts w:ascii="Times New Roman" w:hAnsi="Times New Roman" w:cs="Times New Roman"/>
          <w:szCs w:val="24"/>
        </w:rPr>
      </w:pPr>
      <w:r w:rsidRPr="00083AA6">
        <w:rPr>
          <w:rFonts w:ascii="Times New Roman" w:hAnsi="Times New Roman" w:cs="Times New Roman"/>
          <w:szCs w:val="24"/>
        </w:rPr>
        <w:t>關卡設定</w:t>
      </w:r>
      <w:r w:rsidRPr="00083AA6">
        <w:rPr>
          <w:rFonts w:ascii="Times New Roman" w:hAnsi="Times New Roman" w:cs="Times New Roman"/>
          <w:szCs w:val="24"/>
        </w:rPr>
        <w:t>:</w:t>
      </w:r>
    </w:p>
    <w:p w14:paraId="2CF8F07D" w14:textId="77777777" w:rsidR="00D90587" w:rsidRDefault="00D90587" w:rsidP="004210B1">
      <w:pPr>
        <w:pStyle w:val="a9"/>
        <w:spacing w:line="400" w:lineRule="exact"/>
        <w:ind w:leftChars="400" w:left="800" w:firstLine="480"/>
        <w:rPr>
          <w:rFonts w:ascii="Times New Roman" w:hAnsi="Times New Roman" w:cs="Times New Roman"/>
          <w:sz w:val="24"/>
          <w:szCs w:val="24"/>
        </w:rPr>
      </w:pPr>
      <w:r w:rsidRPr="00F7728B">
        <w:rPr>
          <w:rFonts w:ascii="Times New Roman" w:hAnsi="Times New Roman" w:cs="Times New Roman"/>
          <w:sz w:val="24"/>
          <w:szCs w:val="24"/>
        </w:rPr>
        <w:t>我們用</w:t>
      </w:r>
      <w:r w:rsidRPr="00F7728B">
        <w:rPr>
          <w:rFonts w:ascii="Times New Roman" w:hAnsi="Times New Roman" w:cs="Times New Roman"/>
          <w:sz w:val="24"/>
          <w:szCs w:val="24"/>
        </w:rPr>
        <w:t>level</w:t>
      </w:r>
      <w:r w:rsidRPr="00F7728B">
        <w:rPr>
          <w:rFonts w:ascii="Times New Roman" w:hAnsi="Times New Roman" w:cs="Times New Roman"/>
          <w:sz w:val="24"/>
          <w:szCs w:val="24"/>
        </w:rPr>
        <w:t>來判斷目前要進入的關卡，好讓</w:t>
      </w:r>
      <w:r w:rsidRPr="00F7728B">
        <w:rPr>
          <w:rFonts w:ascii="Times New Roman" w:hAnsi="Times New Roman" w:cs="Times New Roman"/>
          <w:sz w:val="24"/>
          <w:szCs w:val="24"/>
        </w:rPr>
        <w:t>GameStateRun</w:t>
      </w:r>
      <w:r w:rsidRPr="00F7728B">
        <w:rPr>
          <w:rFonts w:ascii="Times New Roman" w:hAnsi="Times New Roman" w:cs="Times New Roman"/>
          <w:sz w:val="24"/>
          <w:szCs w:val="24"/>
        </w:rPr>
        <w:t>判斷現在的</w:t>
      </w:r>
      <w:r w:rsidRPr="00F7728B">
        <w:rPr>
          <w:rFonts w:ascii="Times New Roman" w:hAnsi="Times New Roman" w:cs="Times New Roman"/>
          <w:sz w:val="24"/>
          <w:szCs w:val="24"/>
        </w:rPr>
        <w:t>level</w:t>
      </w:r>
      <w:r w:rsidRPr="00F7728B">
        <w:rPr>
          <w:rFonts w:ascii="Times New Roman" w:hAnsi="Times New Roman" w:cs="Times New Roman"/>
          <w:sz w:val="24"/>
          <w:szCs w:val="24"/>
        </w:rPr>
        <w:t>等級載入相對應的關卡資訊，共同的關卡資訊用不同的</w:t>
      </w:r>
      <w:r w:rsidRPr="00F7728B">
        <w:rPr>
          <w:rFonts w:ascii="Times New Roman" w:hAnsi="Times New Roman" w:cs="Times New Roman"/>
          <w:sz w:val="24"/>
          <w:szCs w:val="24"/>
        </w:rPr>
        <w:t>stage.h</w:t>
      </w:r>
      <w:r w:rsidRPr="00F7728B">
        <w:rPr>
          <w:rFonts w:ascii="Times New Roman" w:hAnsi="Times New Roman" w:cs="Times New Roman"/>
          <w:sz w:val="24"/>
          <w:szCs w:val="24"/>
        </w:rPr>
        <w:t>存著，</w:t>
      </w:r>
      <w:r w:rsidRPr="00F7728B">
        <w:rPr>
          <w:rFonts w:ascii="Times New Roman" w:hAnsi="Times New Roman" w:cs="Times New Roman"/>
          <w:sz w:val="24"/>
          <w:szCs w:val="24"/>
        </w:rPr>
        <w:t>MaxLevel</w:t>
      </w:r>
      <w:r w:rsidRPr="00F7728B">
        <w:rPr>
          <w:rFonts w:ascii="Times New Roman" w:hAnsi="Times New Roman" w:cs="Times New Roman"/>
          <w:sz w:val="24"/>
          <w:szCs w:val="24"/>
        </w:rPr>
        <w:t>表示目前最多可以玩到什麼等級，以此來判斷哪些是通過關卡，哪些未解鎖，或還沒去完成的關卡，隨著通關數增加</w:t>
      </w:r>
      <w:r w:rsidRPr="00F7728B">
        <w:rPr>
          <w:rFonts w:ascii="Times New Roman" w:hAnsi="Times New Roman" w:cs="Times New Roman"/>
          <w:sz w:val="24"/>
          <w:szCs w:val="24"/>
        </w:rPr>
        <w:t>MaxLevel</w:t>
      </w:r>
      <w:r w:rsidRPr="00F7728B">
        <w:rPr>
          <w:rFonts w:ascii="Times New Roman" w:hAnsi="Times New Roman" w:cs="Times New Roman"/>
          <w:sz w:val="24"/>
          <w:szCs w:val="24"/>
        </w:rPr>
        <w:t>也會慢慢上升。</w:t>
      </w:r>
    </w:p>
    <w:p w14:paraId="57681084" w14:textId="77777777" w:rsidR="00D90587" w:rsidRDefault="00D90587">
      <w:pPr>
        <w:widowControl/>
        <w:rPr>
          <w:rFonts w:ascii="Times New Roman" w:eastAsia="標楷體" w:hAnsi="Times New Roman" w:cs="Times New Roman"/>
          <w:kern w:val="0"/>
          <w:szCs w:val="24"/>
          <w:lang w:eastAsia="en-US"/>
        </w:rPr>
      </w:pPr>
      <w:r>
        <w:rPr>
          <w:rFonts w:ascii="Times New Roman" w:hAnsi="Times New Roman" w:cs="Times New Roman"/>
          <w:szCs w:val="24"/>
        </w:rPr>
        <w:br w:type="page"/>
      </w:r>
    </w:p>
    <w:p w14:paraId="0C43AD46" w14:textId="739728BF" w:rsidR="00D90587" w:rsidRPr="00083AA6" w:rsidRDefault="00D90587" w:rsidP="00083AA6">
      <w:pPr>
        <w:pStyle w:val="a9"/>
        <w:numPr>
          <w:ilvl w:val="0"/>
          <w:numId w:val="17"/>
        </w:numPr>
        <w:spacing w:line="400" w:lineRule="exact"/>
        <w:rPr>
          <w:rFonts w:ascii="Times New Roman" w:hAnsi="Times New Roman" w:cs="Times New Roman"/>
          <w:szCs w:val="24"/>
        </w:rPr>
      </w:pPr>
      <w:r w:rsidRPr="00083AA6">
        <w:rPr>
          <w:rFonts w:ascii="Times New Roman" w:hAnsi="Times New Roman" w:cs="Times New Roman"/>
          <w:szCs w:val="24"/>
        </w:rPr>
        <w:lastRenderedPageBreak/>
        <w:t>拍子顯示</w:t>
      </w:r>
      <w:r w:rsidRPr="00083AA6">
        <w:rPr>
          <w:rFonts w:ascii="Times New Roman" w:hAnsi="Times New Roman" w:cs="Times New Roman"/>
          <w:szCs w:val="24"/>
        </w:rPr>
        <w:t>:</w:t>
      </w:r>
    </w:p>
    <w:p w14:paraId="57746959" w14:textId="4E8737D9" w:rsidR="004210B1" w:rsidRPr="004C13CE" w:rsidRDefault="004210B1" w:rsidP="004C13CE">
      <w:pPr>
        <w:spacing w:line="400" w:lineRule="exact"/>
        <w:ind w:left="960" w:firstLine="480"/>
        <w:rPr>
          <w:rFonts w:ascii="Times New Roman" w:eastAsia="標楷體" w:hAnsi="Times New Roman" w:cs="Times New Roman" w:hint="eastAsia"/>
          <w:szCs w:val="24"/>
        </w:rPr>
      </w:pPr>
      <w:r w:rsidRPr="004C13CE">
        <w:rPr>
          <w:rFonts w:ascii="Times New Roman" w:eastAsia="標楷體" w:hAnsi="Times New Roman" w:cs="Times New Roman"/>
          <w:szCs w:val="24"/>
        </w:rPr>
        <w:t>完成一些基本遊戲機制就是顯示問題，剛開始是有音樂，可是畫面完全沒有參考價值，這時候就要完善可以讓玩家參考的畫面，可是這遊戲一首歌拍子很多，不太可能把每</w:t>
      </w:r>
      <w:proofErr w:type="gramStart"/>
      <w:r w:rsidRPr="004C13CE">
        <w:rPr>
          <w:rFonts w:ascii="Times New Roman" w:eastAsia="標楷體" w:hAnsi="Times New Roman" w:cs="Times New Roman"/>
          <w:szCs w:val="24"/>
        </w:rPr>
        <w:t>個</w:t>
      </w:r>
      <w:proofErr w:type="gramEnd"/>
      <w:r w:rsidRPr="004C13CE">
        <w:rPr>
          <w:rFonts w:ascii="Times New Roman" w:eastAsia="標楷體" w:hAnsi="Times New Roman" w:cs="Times New Roman"/>
          <w:szCs w:val="24"/>
        </w:rPr>
        <w:t>拍子的時間點還有位置抓出來，所以我們觀察了一下節奏，第一</w:t>
      </w:r>
      <w:proofErr w:type="gramStart"/>
      <w:r w:rsidRPr="004C13CE">
        <w:rPr>
          <w:rFonts w:ascii="Times New Roman" w:eastAsia="標楷體" w:hAnsi="Times New Roman" w:cs="Times New Roman"/>
          <w:szCs w:val="24"/>
        </w:rPr>
        <w:t>章每拍</w:t>
      </w:r>
      <w:proofErr w:type="gramEnd"/>
      <w:r w:rsidRPr="004C13CE">
        <w:rPr>
          <w:rFonts w:ascii="Times New Roman" w:eastAsia="標楷體" w:hAnsi="Times New Roman" w:cs="Times New Roman"/>
          <w:szCs w:val="24"/>
        </w:rPr>
        <w:t>的時間都很平均，我們先把</w:t>
      </w:r>
      <w:proofErr w:type="gramStart"/>
      <w:r w:rsidRPr="004C13CE">
        <w:rPr>
          <w:rFonts w:ascii="Times New Roman" w:eastAsia="標楷體" w:hAnsi="Times New Roman" w:cs="Times New Roman"/>
          <w:szCs w:val="24"/>
        </w:rPr>
        <w:t>第一拍跟最後</w:t>
      </w:r>
      <w:proofErr w:type="gramEnd"/>
      <w:r w:rsidRPr="004C13CE">
        <w:rPr>
          <w:rFonts w:ascii="Times New Roman" w:eastAsia="標楷體" w:hAnsi="Times New Roman" w:cs="Times New Roman"/>
          <w:szCs w:val="24"/>
        </w:rPr>
        <w:t>一拍的時間點抓出來，大部分的時候都是</w:t>
      </w:r>
      <w:r w:rsidRPr="004C13CE">
        <w:rPr>
          <w:rFonts w:ascii="Times New Roman" w:eastAsia="標楷體" w:hAnsi="Times New Roman" w:cs="Times New Roman"/>
          <w:szCs w:val="24"/>
        </w:rPr>
        <w:t>7</w:t>
      </w:r>
      <w:r w:rsidRPr="004C13CE">
        <w:rPr>
          <w:rFonts w:ascii="Times New Roman" w:eastAsia="標楷體" w:hAnsi="Times New Roman" w:cs="Times New Roman"/>
          <w:szCs w:val="24"/>
        </w:rPr>
        <w:t>拍，所以</w:t>
      </w:r>
      <w:r w:rsidRPr="004C13CE">
        <w:rPr>
          <w:rFonts w:ascii="Times New Roman" w:eastAsia="標楷體" w:hAnsi="Times New Roman" w:cs="Times New Roman"/>
          <w:szCs w:val="24"/>
        </w:rPr>
        <w:t>7</w:t>
      </w:r>
      <w:r w:rsidRPr="004C13CE">
        <w:rPr>
          <w:rFonts w:ascii="Times New Roman" w:eastAsia="標楷體" w:hAnsi="Times New Roman" w:cs="Times New Roman"/>
          <w:szCs w:val="24"/>
        </w:rPr>
        <w:t>等分切割，這樣就可以得到</w:t>
      </w:r>
      <w:r w:rsidRPr="004C13CE">
        <w:rPr>
          <w:rFonts w:ascii="Times New Roman" w:eastAsia="標楷體" w:hAnsi="Times New Roman" w:cs="Times New Roman"/>
          <w:szCs w:val="24"/>
        </w:rPr>
        <w:t>1~7</w:t>
      </w:r>
      <w:r w:rsidRPr="004C13CE">
        <w:rPr>
          <w:rFonts w:ascii="Times New Roman" w:eastAsia="標楷體" w:hAnsi="Times New Roman" w:cs="Times New Roman"/>
          <w:szCs w:val="24"/>
        </w:rPr>
        <w:t>拍的時間，很多時候位置也是</w:t>
      </w:r>
      <w:r w:rsidRPr="004C13CE">
        <w:rPr>
          <w:rFonts w:ascii="Times New Roman" w:eastAsia="標楷體" w:hAnsi="Times New Roman" w:cs="Times New Roman"/>
          <w:szCs w:val="24"/>
        </w:rPr>
        <w:t>1 2 3 4 5 6 7</w:t>
      </w:r>
      <w:r w:rsidRPr="004C13CE">
        <w:rPr>
          <w:rFonts w:ascii="Times New Roman" w:eastAsia="標楷體" w:hAnsi="Times New Roman" w:cs="Times New Roman"/>
          <w:szCs w:val="24"/>
        </w:rPr>
        <w:t>這樣的位置，這樣就可以獲得每</w:t>
      </w:r>
      <w:proofErr w:type="gramStart"/>
      <w:r w:rsidRPr="004C13CE">
        <w:rPr>
          <w:rFonts w:ascii="Times New Roman" w:eastAsia="標楷體" w:hAnsi="Times New Roman" w:cs="Times New Roman"/>
          <w:szCs w:val="24"/>
        </w:rPr>
        <w:t>個</w:t>
      </w:r>
      <w:proofErr w:type="gramEnd"/>
      <w:r w:rsidRPr="004C13CE">
        <w:rPr>
          <w:rFonts w:ascii="Times New Roman" w:eastAsia="標楷體" w:hAnsi="Times New Roman" w:cs="Times New Roman"/>
          <w:szCs w:val="24"/>
        </w:rPr>
        <w:t>時間點跟位置，當然前兩關比較單純，是這樣，但</w:t>
      </w:r>
      <w:r w:rsidRPr="004C13CE">
        <w:rPr>
          <w:rFonts w:ascii="Times New Roman" w:eastAsia="標楷體" w:hAnsi="Times New Roman" w:cs="Times New Roman"/>
          <w:szCs w:val="24"/>
        </w:rPr>
        <w:t>1-x</w:t>
      </w:r>
      <w:r w:rsidRPr="004C13CE">
        <w:rPr>
          <w:rFonts w:ascii="Times New Roman" w:eastAsia="標楷體" w:hAnsi="Times New Roman" w:cs="Times New Roman"/>
          <w:szCs w:val="24"/>
        </w:rPr>
        <w:t>就不同了，他很多時候顯示的位置不是</w:t>
      </w:r>
      <w:r w:rsidRPr="004C13CE">
        <w:rPr>
          <w:rFonts w:ascii="Times New Roman" w:eastAsia="標楷體" w:hAnsi="Times New Roman" w:cs="Times New Roman"/>
          <w:szCs w:val="24"/>
        </w:rPr>
        <w:t>1 2 3 4 5 6 7</w:t>
      </w:r>
      <w:r w:rsidRPr="004C13CE">
        <w:rPr>
          <w:rFonts w:ascii="Times New Roman" w:eastAsia="標楷體" w:hAnsi="Times New Roman" w:cs="Times New Roman"/>
          <w:szCs w:val="24"/>
        </w:rPr>
        <w:t>那麼單純，可能是</w:t>
      </w:r>
      <w:r w:rsidRPr="004C13CE">
        <w:rPr>
          <w:rFonts w:ascii="Times New Roman" w:eastAsia="標楷體" w:hAnsi="Times New Roman" w:cs="Times New Roman"/>
          <w:szCs w:val="24"/>
        </w:rPr>
        <w:t>1 3 1 2 3 2 4 6 7</w:t>
      </w:r>
      <w:r w:rsidRPr="004C13CE">
        <w:rPr>
          <w:rFonts w:ascii="Times New Roman" w:eastAsia="標楷體" w:hAnsi="Times New Roman" w:cs="Times New Roman"/>
          <w:szCs w:val="24"/>
        </w:rPr>
        <w:t>，而且也不是只有</w:t>
      </w:r>
      <w:r w:rsidRPr="004C13CE">
        <w:rPr>
          <w:rFonts w:ascii="Times New Roman" w:eastAsia="標楷體" w:hAnsi="Times New Roman" w:cs="Times New Roman"/>
          <w:szCs w:val="24"/>
        </w:rPr>
        <w:t>7</w:t>
      </w:r>
      <w:r w:rsidRPr="004C13CE">
        <w:rPr>
          <w:rFonts w:ascii="Times New Roman" w:eastAsia="標楷體" w:hAnsi="Times New Roman" w:cs="Times New Roman"/>
          <w:szCs w:val="24"/>
        </w:rPr>
        <w:t>拍，這關我們就花很久，因為他變化很多，所以我們真的是把每</w:t>
      </w:r>
      <w:proofErr w:type="gramStart"/>
      <w:r w:rsidRPr="004C13CE">
        <w:rPr>
          <w:rFonts w:ascii="Times New Roman" w:eastAsia="標楷體" w:hAnsi="Times New Roman" w:cs="Times New Roman"/>
          <w:szCs w:val="24"/>
        </w:rPr>
        <w:t>個</w:t>
      </w:r>
      <w:proofErr w:type="gramEnd"/>
      <w:r w:rsidRPr="004C13CE">
        <w:rPr>
          <w:rFonts w:ascii="Times New Roman" w:eastAsia="標楷體" w:hAnsi="Times New Roman" w:cs="Times New Roman"/>
          <w:szCs w:val="24"/>
        </w:rPr>
        <w:t>時間點的變化都抓出來然後特別調整，第</w:t>
      </w:r>
      <w:r w:rsidRPr="004C13CE">
        <w:rPr>
          <w:rFonts w:ascii="Times New Roman" w:eastAsia="標楷體" w:hAnsi="Times New Roman" w:cs="Times New Roman"/>
          <w:szCs w:val="24"/>
        </w:rPr>
        <w:t>2</w:t>
      </w:r>
      <w:r w:rsidRPr="004C13CE">
        <w:rPr>
          <w:rFonts w:ascii="Times New Roman" w:eastAsia="標楷體" w:hAnsi="Times New Roman" w:cs="Times New Roman"/>
          <w:szCs w:val="24"/>
        </w:rPr>
        <w:t>章的節奏跟</w:t>
      </w:r>
      <w:r w:rsidRPr="004C13CE">
        <w:rPr>
          <w:rFonts w:ascii="Times New Roman" w:eastAsia="標楷體" w:hAnsi="Times New Roman" w:cs="Times New Roman"/>
          <w:szCs w:val="24"/>
        </w:rPr>
        <w:t>1</w:t>
      </w:r>
      <w:r w:rsidRPr="004C13CE">
        <w:rPr>
          <w:rFonts w:ascii="Times New Roman" w:eastAsia="標楷體" w:hAnsi="Times New Roman" w:cs="Times New Roman"/>
          <w:szCs w:val="24"/>
        </w:rPr>
        <w:t>不太一樣，那是</w:t>
      </w:r>
      <w:r w:rsidRPr="004C13CE">
        <w:rPr>
          <w:rFonts w:ascii="Times New Roman" w:eastAsia="標楷體" w:hAnsi="Times New Roman" w:cs="Times New Roman"/>
          <w:szCs w:val="24"/>
        </w:rPr>
        <w:t>1</w:t>
      </w:r>
      <w:r w:rsidRPr="004C13CE">
        <w:rPr>
          <w:rFonts w:ascii="Times New Roman" w:eastAsia="標楷體" w:hAnsi="Times New Roman" w:cs="Times New Roman"/>
          <w:szCs w:val="24"/>
        </w:rPr>
        <w:t>顯示一陣子然後很快到</w:t>
      </w:r>
      <w:r w:rsidRPr="004C13CE">
        <w:rPr>
          <w:rFonts w:ascii="Times New Roman" w:eastAsia="標楷體" w:hAnsi="Times New Roman" w:cs="Times New Roman"/>
          <w:szCs w:val="24"/>
        </w:rPr>
        <w:t>7</w:t>
      </w:r>
      <w:r w:rsidRPr="004C13CE">
        <w:rPr>
          <w:rFonts w:ascii="Times New Roman" w:eastAsia="標楷體" w:hAnsi="Times New Roman" w:cs="Times New Roman"/>
          <w:szCs w:val="24"/>
        </w:rPr>
        <w:t>，有些是</w:t>
      </w:r>
      <w:r w:rsidRPr="004C13CE">
        <w:rPr>
          <w:rFonts w:ascii="Times New Roman" w:eastAsia="標楷體" w:hAnsi="Times New Roman" w:cs="Times New Roman"/>
          <w:szCs w:val="24"/>
        </w:rPr>
        <w:t>1</w:t>
      </w:r>
      <w:r w:rsidRPr="004C13CE">
        <w:rPr>
          <w:rFonts w:ascii="Times New Roman" w:eastAsia="標楷體" w:hAnsi="Times New Roman" w:cs="Times New Roman"/>
          <w:szCs w:val="24"/>
        </w:rPr>
        <w:t>後馬上到</w:t>
      </w:r>
      <w:r w:rsidRPr="004C13CE">
        <w:rPr>
          <w:rFonts w:ascii="Times New Roman" w:eastAsia="標楷體" w:hAnsi="Times New Roman" w:cs="Times New Roman"/>
          <w:szCs w:val="24"/>
        </w:rPr>
        <w:t>7</w:t>
      </w:r>
      <w:r w:rsidRPr="004C13CE">
        <w:rPr>
          <w:rFonts w:ascii="Times New Roman" w:eastAsia="標楷體" w:hAnsi="Times New Roman" w:cs="Times New Roman"/>
          <w:szCs w:val="24"/>
        </w:rPr>
        <w:t>，這邊就是用</w:t>
      </w:r>
      <w:proofErr w:type="gramStart"/>
      <w:r w:rsidRPr="004C13CE">
        <w:rPr>
          <w:rFonts w:ascii="Times New Roman" w:eastAsia="標楷體" w:hAnsi="Times New Roman" w:cs="Times New Roman"/>
          <w:szCs w:val="24"/>
        </w:rPr>
        <w:t>迴圈去</w:t>
      </w:r>
      <w:proofErr w:type="gramEnd"/>
      <w:r w:rsidRPr="004C13CE">
        <w:rPr>
          <w:rFonts w:ascii="Times New Roman" w:eastAsia="標楷體" w:hAnsi="Times New Roman" w:cs="Times New Roman"/>
          <w:szCs w:val="24"/>
        </w:rPr>
        <w:t>分割然後控制拍子在每</w:t>
      </w:r>
      <w:proofErr w:type="gramStart"/>
      <w:r w:rsidRPr="004C13CE">
        <w:rPr>
          <w:rFonts w:ascii="Times New Roman" w:eastAsia="標楷體" w:hAnsi="Times New Roman" w:cs="Times New Roman"/>
          <w:szCs w:val="24"/>
        </w:rPr>
        <w:t>個</w:t>
      </w:r>
      <w:proofErr w:type="gramEnd"/>
      <w:r w:rsidRPr="004C13CE">
        <w:rPr>
          <w:rFonts w:ascii="Times New Roman" w:eastAsia="標楷體" w:hAnsi="Times New Roman" w:cs="Times New Roman"/>
          <w:szCs w:val="24"/>
        </w:rPr>
        <w:t>位置的時間比例，這個環節準備了</w:t>
      </w:r>
      <w:r w:rsidRPr="004C13CE">
        <w:rPr>
          <w:rFonts w:ascii="Times New Roman" w:eastAsia="標楷體" w:hAnsi="Times New Roman" w:cs="Times New Roman"/>
          <w:szCs w:val="24"/>
        </w:rPr>
        <w:t>location</w:t>
      </w:r>
      <w:r w:rsidRPr="004C13CE">
        <w:rPr>
          <w:rFonts w:ascii="Times New Roman" w:eastAsia="標楷體" w:hAnsi="Times New Roman" w:cs="Times New Roman"/>
          <w:szCs w:val="24"/>
        </w:rPr>
        <w:t>陣列存取每</w:t>
      </w:r>
      <w:proofErr w:type="gramStart"/>
      <w:r w:rsidRPr="004C13CE">
        <w:rPr>
          <w:rFonts w:ascii="Times New Roman" w:eastAsia="標楷體" w:hAnsi="Times New Roman" w:cs="Times New Roman"/>
          <w:szCs w:val="24"/>
        </w:rPr>
        <w:t>個</w:t>
      </w:r>
      <w:proofErr w:type="gramEnd"/>
      <w:r w:rsidRPr="004C13CE">
        <w:rPr>
          <w:rFonts w:ascii="Times New Roman" w:eastAsia="標楷體" w:hAnsi="Times New Roman" w:cs="Times New Roman"/>
          <w:szCs w:val="24"/>
        </w:rPr>
        <w:t>拍子在甚麼時間點出現的位置是什麼，</w:t>
      </w:r>
      <w:r w:rsidRPr="004C13CE">
        <w:rPr>
          <w:rFonts w:ascii="Times New Roman" w:eastAsia="標楷體" w:hAnsi="Times New Roman" w:cs="Times New Roman"/>
          <w:szCs w:val="24"/>
        </w:rPr>
        <w:t>everytime</w:t>
      </w:r>
      <w:r w:rsidRPr="004C13CE">
        <w:rPr>
          <w:rFonts w:ascii="Times New Roman" w:eastAsia="標楷體" w:hAnsi="Times New Roman" w:cs="Times New Roman"/>
          <w:szCs w:val="24"/>
        </w:rPr>
        <w:t>存取分割出來的時間好做後續判斷。</w:t>
      </w:r>
    </w:p>
    <w:p w14:paraId="10ABA308" w14:textId="0C9CB9F8" w:rsidR="00D90587" w:rsidRPr="00083AA6" w:rsidRDefault="00D90587" w:rsidP="00083AA6">
      <w:pPr>
        <w:pStyle w:val="a9"/>
        <w:numPr>
          <w:ilvl w:val="0"/>
          <w:numId w:val="17"/>
        </w:numPr>
        <w:spacing w:line="400" w:lineRule="exact"/>
        <w:rPr>
          <w:rFonts w:ascii="Times New Roman" w:hAnsi="Times New Roman" w:cs="Times New Roman"/>
          <w:szCs w:val="24"/>
        </w:rPr>
      </w:pPr>
      <w:r w:rsidRPr="00083AA6">
        <w:rPr>
          <w:rFonts w:ascii="Times New Roman" w:hAnsi="Times New Roman" w:cs="Times New Roman"/>
          <w:szCs w:val="24"/>
        </w:rPr>
        <w:t>拍子抖動</w:t>
      </w:r>
      <w:r w:rsidRPr="00083AA6">
        <w:rPr>
          <w:rFonts w:ascii="Times New Roman" w:hAnsi="Times New Roman" w:cs="Times New Roman"/>
          <w:szCs w:val="24"/>
        </w:rPr>
        <w:t>:</w:t>
      </w:r>
    </w:p>
    <w:p w14:paraId="239A21CE" w14:textId="77777777" w:rsidR="00D90587" w:rsidRPr="004210B1" w:rsidRDefault="00D90587" w:rsidP="004C13CE">
      <w:pPr>
        <w:pStyle w:val="a9"/>
        <w:spacing w:line="400" w:lineRule="exact"/>
        <w:ind w:leftChars="400" w:left="800" w:firstLine="482"/>
        <w:rPr>
          <w:rFonts w:ascii="Times New Roman" w:hAnsi="Times New Roman" w:cs="Times New Roman"/>
          <w:sz w:val="24"/>
          <w:szCs w:val="24"/>
        </w:rPr>
      </w:pPr>
      <w:r w:rsidRPr="004210B1">
        <w:rPr>
          <w:rFonts w:ascii="Times New Roman" w:hAnsi="Times New Roman" w:cs="Times New Roman"/>
          <w:sz w:val="24"/>
          <w:szCs w:val="24"/>
        </w:rPr>
        <w:t>一開始拍子是不會跳動的，換位置也不會跳動，就看起來很不生動，但我們用了一個簡單的</w:t>
      </w:r>
      <w:r w:rsidRPr="004210B1">
        <w:rPr>
          <w:rFonts w:ascii="Times New Roman" w:hAnsi="Times New Roman" w:cs="Times New Roman"/>
          <w:sz w:val="24"/>
          <w:szCs w:val="24"/>
        </w:rPr>
        <w:t>jump</w:t>
      </w:r>
      <w:r w:rsidRPr="004210B1">
        <w:rPr>
          <w:rFonts w:ascii="Times New Roman" w:hAnsi="Times New Roman" w:cs="Times New Roman"/>
          <w:sz w:val="24"/>
          <w:szCs w:val="24"/>
        </w:rPr>
        <w:t>方法控制他</w:t>
      </w:r>
      <w:r w:rsidRPr="004210B1">
        <w:rPr>
          <w:rFonts w:ascii="Times New Roman" w:hAnsi="Times New Roman" w:cs="Times New Roman"/>
          <w:sz w:val="24"/>
          <w:szCs w:val="24"/>
        </w:rPr>
        <w:t>jump</w:t>
      </w:r>
      <w:r w:rsidRPr="004210B1">
        <w:rPr>
          <w:rFonts w:ascii="Times New Roman" w:hAnsi="Times New Roman" w:cs="Times New Roman"/>
          <w:sz w:val="24"/>
          <w:szCs w:val="24"/>
        </w:rPr>
        <w:t>，然後用</w:t>
      </w:r>
      <w:r w:rsidRPr="004210B1">
        <w:rPr>
          <w:rFonts w:ascii="Times New Roman" w:hAnsi="Times New Roman" w:cs="Times New Roman"/>
          <w:sz w:val="24"/>
          <w:szCs w:val="24"/>
        </w:rPr>
        <w:t>jump_time_list</w:t>
      </w:r>
      <w:r w:rsidRPr="004210B1">
        <w:rPr>
          <w:rFonts w:ascii="Times New Roman" w:hAnsi="Times New Roman" w:cs="Times New Roman"/>
          <w:sz w:val="24"/>
          <w:szCs w:val="24"/>
        </w:rPr>
        <w:t>紀錄什麼位置要跳動幾次，像</w:t>
      </w:r>
      <w:r w:rsidRPr="004210B1">
        <w:rPr>
          <w:rFonts w:ascii="Times New Roman" w:hAnsi="Times New Roman" w:cs="Times New Roman"/>
          <w:sz w:val="24"/>
          <w:szCs w:val="24"/>
        </w:rPr>
        <w:t>1-x</w:t>
      </w:r>
      <w:r w:rsidRPr="004210B1">
        <w:rPr>
          <w:rFonts w:ascii="Times New Roman" w:hAnsi="Times New Roman" w:cs="Times New Roman"/>
          <w:sz w:val="24"/>
          <w:szCs w:val="24"/>
        </w:rPr>
        <w:t>有些拍子可能會跳動兩次或三次，有的還會四次，所以才要用</w:t>
      </w:r>
      <w:r w:rsidRPr="004210B1">
        <w:rPr>
          <w:rFonts w:ascii="Times New Roman" w:hAnsi="Times New Roman" w:cs="Times New Roman"/>
          <w:sz w:val="24"/>
          <w:szCs w:val="24"/>
        </w:rPr>
        <w:t>jump_time_list</w:t>
      </w:r>
      <w:r w:rsidRPr="004210B1">
        <w:rPr>
          <w:rFonts w:ascii="Times New Roman" w:hAnsi="Times New Roman" w:cs="Times New Roman"/>
          <w:sz w:val="24"/>
          <w:szCs w:val="24"/>
        </w:rPr>
        <w:t>去存每個拍子在什麼時間點的跳動次數。</w:t>
      </w:r>
    </w:p>
    <w:p w14:paraId="32172E6E" w14:textId="3E5CF1A7" w:rsidR="00D90587" w:rsidRDefault="00D90587">
      <w:pPr>
        <w:widowControl/>
        <w:rPr>
          <w:rFonts w:ascii="標楷體" w:eastAsia="標楷體" w:hAnsi="標楷體" w:cs="Times New Roman" w:hint="eastAsia"/>
          <w:color w:val="000000" w:themeColor="text1"/>
          <w:kern w:val="0"/>
          <w:sz w:val="28"/>
          <w:szCs w:val="28"/>
        </w:rPr>
      </w:pPr>
      <w:r>
        <w:rPr>
          <w:rFonts w:ascii="標楷體" w:eastAsia="標楷體" w:hAnsi="標楷體" w:cs="Times New Roman"/>
          <w:color w:val="000000" w:themeColor="text1"/>
          <w:kern w:val="0"/>
          <w:sz w:val="28"/>
          <w:szCs w:val="28"/>
        </w:rPr>
        <w:br w:type="page"/>
      </w:r>
    </w:p>
    <w:p w14:paraId="3FA397FB" w14:textId="77777777" w:rsidR="00D90587" w:rsidRDefault="00D90587" w:rsidP="004210B1">
      <w:pPr>
        <w:pStyle w:val="a9"/>
        <w:numPr>
          <w:ilvl w:val="0"/>
          <w:numId w:val="12"/>
        </w:numPr>
        <w:spacing w:line="400" w:lineRule="exact"/>
        <w:ind w:left="907" w:hanging="482"/>
        <w:outlineLvl w:val="1"/>
        <w:rPr>
          <w:rFonts w:cs="Times New Roman"/>
          <w:color w:val="000000" w:themeColor="text1"/>
          <w:sz w:val="28"/>
          <w:szCs w:val="28"/>
          <w:lang w:eastAsia="zh-TW"/>
        </w:rPr>
      </w:pPr>
      <w:bookmarkStart w:id="28" w:name="_Toc75709050"/>
      <w:bookmarkStart w:id="29" w:name="_Toc75723417"/>
      <w:r>
        <w:rPr>
          <w:rFonts w:cs="Times New Roman" w:hint="eastAsia"/>
          <w:color w:val="000000" w:themeColor="text1"/>
          <w:sz w:val="28"/>
          <w:szCs w:val="28"/>
          <w:lang w:eastAsia="zh-TW"/>
        </w:rPr>
        <w:lastRenderedPageBreak/>
        <w:t>時間表</w:t>
      </w:r>
      <w:bookmarkEnd w:id="28"/>
      <w:bookmarkEnd w:id="29"/>
      <w:r>
        <w:rPr>
          <w:rFonts w:cs="Times New Roman"/>
          <w:color w:val="000000" w:themeColor="text1"/>
          <w:sz w:val="28"/>
          <w:szCs w:val="28"/>
          <w:lang w:eastAsia="zh-TW"/>
        </w:rPr>
        <w:br/>
      </w:r>
    </w:p>
    <w:tbl>
      <w:tblPr>
        <w:tblStyle w:val="aa"/>
        <w:tblW w:w="8789" w:type="dxa"/>
        <w:tblInd w:w="137" w:type="dxa"/>
        <w:tblLook w:val="04A0" w:firstRow="1" w:lastRow="0" w:firstColumn="1" w:lastColumn="0" w:noHBand="0" w:noVBand="1"/>
      </w:tblPr>
      <w:tblGrid>
        <w:gridCol w:w="1134"/>
        <w:gridCol w:w="2268"/>
        <w:gridCol w:w="2268"/>
        <w:gridCol w:w="3119"/>
      </w:tblGrid>
      <w:tr w:rsidR="00D90587" w:rsidRPr="006E0B21" w14:paraId="0C6AFEC6" w14:textId="77777777" w:rsidTr="005B39C6">
        <w:tc>
          <w:tcPr>
            <w:tcW w:w="1134" w:type="dxa"/>
            <w:vAlign w:val="center"/>
          </w:tcPr>
          <w:p w14:paraId="020A48A9" w14:textId="738D9840" w:rsidR="00D90587" w:rsidRPr="006E0B21" w:rsidRDefault="00D90587" w:rsidP="004C13CE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proofErr w:type="gramStart"/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週</w:t>
            </w:r>
            <w:proofErr w:type="gramEnd"/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次</w:t>
            </w:r>
          </w:p>
        </w:tc>
        <w:tc>
          <w:tcPr>
            <w:tcW w:w="2268" w:type="dxa"/>
            <w:vAlign w:val="center"/>
          </w:tcPr>
          <w:p w14:paraId="5F923204" w14:textId="496CD387" w:rsidR="00D90587" w:rsidRPr="00851CAF" w:rsidRDefault="00D90587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組員</w:t>
            </w:r>
            <w:r w:rsidR="002734B8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-</w:t>
            </w:r>
            <w:r w:rsidR="002734B8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何柏憲</w:t>
            </w:r>
            <w:r w:rsidR="002734B8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(</w:t>
            </w:r>
            <w:r w:rsidR="002734B8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小時</w:t>
            </w:r>
            <w:r w:rsidR="002734B8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2268" w:type="dxa"/>
            <w:vAlign w:val="center"/>
          </w:tcPr>
          <w:p w14:paraId="0695AD42" w14:textId="3F9EDFFD" w:rsidR="00D90587" w:rsidRPr="00851CAF" w:rsidRDefault="002734B8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組員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-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沈宗毅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(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小時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)</w:t>
            </w:r>
          </w:p>
        </w:tc>
        <w:tc>
          <w:tcPr>
            <w:tcW w:w="3119" w:type="dxa"/>
            <w:vAlign w:val="center"/>
          </w:tcPr>
          <w:p w14:paraId="37247360" w14:textId="70B248D1" w:rsidR="00D90587" w:rsidRPr="006E0B21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cs="Times New Roman" w:hint="eastAsia"/>
                <w:color w:val="000000" w:themeColor="text1"/>
                <w:sz w:val="24"/>
                <w:szCs w:val="24"/>
                <w:lang w:eastAsia="zh-TW"/>
              </w:rPr>
              <w:t>說明</w:t>
            </w:r>
          </w:p>
        </w:tc>
      </w:tr>
      <w:tr w:rsidR="00EA1182" w:rsidRPr="006E0B21" w14:paraId="0FA90A96" w14:textId="77777777" w:rsidTr="005B39C6">
        <w:tc>
          <w:tcPr>
            <w:tcW w:w="1134" w:type="dxa"/>
            <w:vAlign w:val="center"/>
          </w:tcPr>
          <w:p w14:paraId="327F10D9" w14:textId="229D5540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2268" w:type="dxa"/>
            <w:vAlign w:val="center"/>
          </w:tcPr>
          <w:p w14:paraId="4FB61F03" w14:textId="496351F1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2268" w:type="dxa"/>
            <w:vAlign w:val="center"/>
          </w:tcPr>
          <w:p w14:paraId="18D08930" w14:textId="466EEB82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</w:t>
            </w:r>
          </w:p>
        </w:tc>
        <w:tc>
          <w:tcPr>
            <w:tcW w:w="3119" w:type="dxa"/>
            <w:vAlign w:val="center"/>
          </w:tcPr>
          <w:p w14:paraId="132BBAC6" w14:textId="57712EC9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練習</w:t>
            </w: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git</w:t>
            </w: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上傳、</w:t>
            </w: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utorial</w:t>
            </w:r>
          </w:p>
        </w:tc>
      </w:tr>
      <w:tr w:rsidR="00EA1182" w:rsidRPr="006E0B21" w14:paraId="372CBE16" w14:textId="77777777" w:rsidTr="005B39C6">
        <w:tc>
          <w:tcPr>
            <w:tcW w:w="1134" w:type="dxa"/>
            <w:vAlign w:val="center"/>
          </w:tcPr>
          <w:p w14:paraId="70F3A2D9" w14:textId="08DC3A91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2268" w:type="dxa"/>
            <w:vAlign w:val="center"/>
          </w:tcPr>
          <w:p w14:paraId="4DBB4F4D" w14:textId="327251F2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2268" w:type="dxa"/>
            <w:vAlign w:val="center"/>
          </w:tcPr>
          <w:p w14:paraId="25DE092D" w14:textId="66BE8176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3119" w:type="dxa"/>
            <w:vAlign w:val="center"/>
          </w:tcPr>
          <w:p w14:paraId="5212D2C5" w14:textId="0EC3B0F8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練習</w:t>
            </w: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git</w:t>
            </w: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上傳、</w:t>
            </w: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tutorial</w:t>
            </w:r>
          </w:p>
        </w:tc>
      </w:tr>
      <w:tr w:rsidR="00EA1182" w:rsidRPr="006E0B21" w14:paraId="49F33FBF" w14:textId="77777777" w:rsidTr="005B39C6">
        <w:tc>
          <w:tcPr>
            <w:tcW w:w="1134" w:type="dxa"/>
            <w:vAlign w:val="center"/>
          </w:tcPr>
          <w:p w14:paraId="590D4C76" w14:textId="03BF76A4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2268" w:type="dxa"/>
            <w:vAlign w:val="center"/>
          </w:tcPr>
          <w:p w14:paraId="6E3B3E08" w14:textId="7106FEFC" w:rsidR="00EA1182" w:rsidRPr="00EA1182" w:rsidRDefault="00A75A4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2268" w:type="dxa"/>
            <w:vAlign w:val="center"/>
          </w:tcPr>
          <w:p w14:paraId="71C799B6" w14:textId="3470FF7C" w:rsidR="00EA1182" w:rsidRPr="00EA1182" w:rsidRDefault="00A75A4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3119" w:type="dxa"/>
            <w:vAlign w:val="center"/>
          </w:tcPr>
          <w:p w14:paraId="1160CF09" w14:textId="415E0090" w:rsidR="00EA1182" w:rsidRPr="00EA1182" w:rsidRDefault="00B10D89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找素材、選單</w:t>
            </w:r>
            <w:r w:rsidR="00A75A46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畫面設計</w:t>
            </w:r>
          </w:p>
        </w:tc>
      </w:tr>
      <w:tr w:rsidR="00EA1182" w:rsidRPr="006E0B21" w14:paraId="0792A5D3" w14:textId="77777777" w:rsidTr="005B39C6">
        <w:tc>
          <w:tcPr>
            <w:tcW w:w="1134" w:type="dxa"/>
            <w:vAlign w:val="center"/>
          </w:tcPr>
          <w:p w14:paraId="39E06471" w14:textId="63371A43" w:rsidR="00EA1182" w:rsidRPr="00EA1182" w:rsidRDefault="00EA1182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4</w:t>
            </w:r>
          </w:p>
        </w:tc>
        <w:tc>
          <w:tcPr>
            <w:tcW w:w="2268" w:type="dxa"/>
            <w:vAlign w:val="center"/>
          </w:tcPr>
          <w:p w14:paraId="707A14B8" w14:textId="585EA571" w:rsidR="00EA1182" w:rsidRPr="00EA1182" w:rsidRDefault="00A75A4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2268" w:type="dxa"/>
            <w:vAlign w:val="center"/>
          </w:tcPr>
          <w:p w14:paraId="1679D699" w14:textId="41FDC295" w:rsidR="00EA1182" w:rsidRPr="00EA1182" w:rsidRDefault="00A75A4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3119" w:type="dxa"/>
            <w:vAlign w:val="center"/>
          </w:tcPr>
          <w:p w14:paraId="5B2A79E1" w14:textId="558C1901" w:rsidR="00EA1182" w:rsidRPr="00EA1182" w:rsidRDefault="00A75A4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選單功能</w:t>
            </w:r>
            <w:r w:rsidR="008C4164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、音樂與</w:t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畫面優化</w:t>
            </w:r>
          </w:p>
        </w:tc>
      </w:tr>
      <w:tr w:rsidR="005B39C6" w:rsidRPr="006E0B21" w14:paraId="133D2DC5" w14:textId="77777777" w:rsidTr="005B39C6">
        <w:tc>
          <w:tcPr>
            <w:tcW w:w="1134" w:type="dxa"/>
            <w:vAlign w:val="center"/>
          </w:tcPr>
          <w:p w14:paraId="48B8DF11" w14:textId="028F6E03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5</w:t>
            </w:r>
          </w:p>
        </w:tc>
        <w:tc>
          <w:tcPr>
            <w:tcW w:w="2268" w:type="dxa"/>
            <w:vAlign w:val="center"/>
          </w:tcPr>
          <w:p w14:paraId="77525934" w14:textId="62531B1C" w:rsidR="005B39C6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2268" w:type="dxa"/>
            <w:vAlign w:val="center"/>
          </w:tcPr>
          <w:p w14:paraId="2D350B6A" w14:textId="2943DA90" w:rsidR="005B39C6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3119" w:type="dxa"/>
            <w:vAlign w:val="center"/>
          </w:tcPr>
          <w:p w14:paraId="6703AE28" w14:textId="71F6CDAD" w:rsidR="005B39C6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做出第一版節拍判定、</w:t>
            </w:r>
            <w:r w:rsidR="008C4164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br/>
            </w: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遊戲中物件的顯示</w:t>
            </w:r>
            <w:r w:rsidR="008C4164"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及音效、選單音效</w:t>
            </w:r>
          </w:p>
        </w:tc>
      </w:tr>
      <w:tr w:rsidR="005B39C6" w:rsidRPr="006E0B21" w14:paraId="5182D11E" w14:textId="77777777" w:rsidTr="005B39C6">
        <w:tc>
          <w:tcPr>
            <w:tcW w:w="1134" w:type="dxa"/>
            <w:vAlign w:val="center"/>
          </w:tcPr>
          <w:p w14:paraId="76023801" w14:textId="537C17EB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2268" w:type="dxa"/>
            <w:vAlign w:val="center"/>
          </w:tcPr>
          <w:p w14:paraId="4E2B6D1B" w14:textId="4E485B1F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2268" w:type="dxa"/>
            <w:vAlign w:val="center"/>
          </w:tcPr>
          <w:p w14:paraId="730590A1" w14:textId="48DC80B0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3119" w:type="dxa"/>
            <w:vAlign w:val="center"/>
          </w:tcPr>
          <w:p w14:paraId="378A58F0" w14:textId="614AEC8B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確定第一關的節拍點</w:t>
            </w:r>
          </w:p>
        </w:tc>
      </w:tr>
      <w:tr w:rsidR="005B39C6" w:rsidRPr="006E0B21" w14:paraId="49303CD4" w14:textId="77777777" w:rsidTr="005B39C6">
        <w:tc>
          <w:tcPr>
            <w:tcW w:w="1134" w:type="dxa"/>
            <w:vAlign w:val="center"/>
          </w:tcPr>
          <w:p w14:paraId="13E15410" w14:textId="5AAE805E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7</w:t>
            </w:r>
          </w:p>
        </w:tc>
        <w:tc>
          <w:tcPr>
            <w:tcW w:w="2268" w:type="dxa"/>
            <w:vAlign w:val="center"/>
          </w:tcPr>
          <w:p w14:paraId="46629CD7" w14:textId="0365EFF2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2268" w:type="dxa"/>
            <w:vAlign w:val="center"/>
          </w:tcPr>
          <w:p w14:paraId="5027B254" w14:textId="78B2D2C7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3</w:t>
            </w:r>
          </w:p>
        </w:tc>
        <w:tc>
          <w:tcPr>
            <w:tcW w:w="3119" w:type="dxa"/>
            <w:vAlign w:val="center"/>
          </w:tcPr>
          <w:p w14:paraId="1DF132A2" w14:textId="128F01C5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做出第二版節奏判定</w:t>
            </w:r>
          </w:p>
        </w:tc>
      </w:tr>
      <w:tr w:rsidR="005B39C6" w:rsidRPr="006E0B21" w14:paraId="79559D1E" w14:textId="77777777" w:rsidTr="005B39C6">
        <w:tc>
          <w:tcPr>
            <w:tcW w:w="1134" w:type="dxa"/>
            <w:vAlign w:val="center"/>
          </w:tcPr>
          <w:p w14:paraId="5A9A71E6" w14:textId="737F7980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8</w:t>
            </w:r>
          </w:p>
        </w:tc>
        <w:tc>
          <w:tcPr>
            <w:tcW w:w="2268" w:type="dxa"/>
            <w:vAlign w:val="center"/>
          </w:tcPr>
          <w:p w14:paraId="72105912" w14:textId="25B289ED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2268" w:type="dxa"/>
            <w:vAlign w:val="center"/>
          </w:tcPr>
          <w:p w14:paraId="7836038B" w14:textId="4D6204BD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3119" w:type="dxa"/>
            <w:vAlign w:val="center"/>
          </w:tcPr>
          <w:p w14:paraId="4B32DD03" w14:textId="19431536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遊戲關卡畫面設計</w:t>
            </w:r>
          </w:p>
        </w:tc>
      </w:tr>
      <w:tr w:rsidR="005B39C6" w:rsidRPr="006E0B21" w14:paraId="2833E160" w14:textId="77777777" w:rsidTr="005B39C6">
        <w:tc>
          <w:tcPr>
            <w:tcW w:w="1134" w:type="dxa"/>
            <w:vAlign w:val="center"/>
          </w:tcPr>
          <w:p w14:paraId="0E6841C5" w14:textId="7C651E27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2268" w:type="dxa"/>
            <w:vAlign w:val="center"/>
          </w:tcPr>
          <w:p w14:paraId="50AFCA0E" w14:textId="1B76948A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2268" w:type="dxa"/>
            <w:vAlign w:val="center"/>
          </w:tcPr>
          <w:p w14:paraId="02E74A5D" w14:textId="2F2D320C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2</w:t>
            </w:r>
          </w:p>
        </w:tc>
        <w:tc>
          <w:tcPr>
            <w:tcW w:w="3119" w:type="dxa"/>
            <w:vAlign w:val="center"/>
          </w:tcPr>
          <w:p w14:paraId="7E1C8C00" w14:textId="5A39091F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篩選歌曲</w:t>
            </w:r>
          </w:p>
        </w:tc>
      </w:tr>
      <w:tr w:rsidR="005B39C6" w:rsidRPr="006E0B21" w14:paraId="07802758" w14:textId="77777777" w:rsidTr="005B39C6">
        <w:tc>
          <w:tcPr>
            <w:tcW w:w="1134" w:type="dxa"/>
            <w:vAlign w:val="center"/>
          </w:tcPr>
          <w:p w14:paraId="6959F6B7" w14:textId="4E42CBB5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68" w:type="dxa"/>
            <w:vAlign w:val="center"/>
          </w:tcPr>
          <w:p w14:paraId="3B5AB853" w14:textId="5AD0D3FD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2268" w:type="dxa"/>
            <w:vAlign w:val="center"/>
          </w:tcPr>
          <w:p w14:paraId="225E2CEF" w14:textId="18616655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3119" w:type="dxa"/>
            <w:vAlign w:val="center"/>
          </w:tcPr>
          <w:p w14:paraId="11EE8C11" w14:textId="30FF2516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做出第一關的雛形</w:t>
            </w:r>
          </w:p>
        </w:tc>
      </w:tr>
      <w:tr w:rsidR="005B39C6" w:rsidRPr="006E0B21" w14:paraId="3416F804" w14:textId="77777777" w:rsidTr="005B39C6">
        <w:tc>
          <w:tcPr>
            <w:tcW w:w="1134" w:type="dxa"/>
            <w:vAlign w:val="center"/>
          </w:tcPr>
          <w:p w14:paraId="5A72132A" w14:textId="738DBD3C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1</w:t>
            </w:r>
          </w:p>
        </w:tc>
        <w:tc>
          <w:tcPr>
            <w:tcW w:w="2268" w:type="dxa"/>
            <w:vAlign w:val="center"/>
          </w:tcPr>
          <w:p w14:paraId="655614F0" w14:textId="3D91717D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2268" w:type="dxa"/>
            <w:vAlign w:val="center"/>
          </w:tcPr>
          <w:p w14:paraId="326E1D7F" w14:textId="12D50CF1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3119" w:type="dxa"/>
            <w:vAlign w:val="center"/>
          </w:tcPr>
          <w:p w14:paraId="456E509A" w14:textId="2E39A78D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選擇關卡畫面、功能與動畫</w:t>
            </w:r>
          </w:p>
        </w:tc>
      </w:tr>
      <w:tr w:rsidR="005B39C6" w:rsidRPr="006E0B21" w14:paraId="0EF59379" w14:textId="77777777" w:rsidTr="005B39C6">
        <w:tc>
          <w:tcPr>
            <w:tcW w:w="1134" w:type="dxa"/>
            <w:vAlign w:val="center"/>
          </w:tcPr>
          <w:p w14:paraId="73C72B79" w14:textId="1FA1A8E0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2</w:t>
            </w:r>
          </w:p>
        </w:tc>
        <w:tc>
          <w:tcPr>
            <w:tcW w:w="2268" w:type="dxa"/>
            <w:vAlign w:val="center"/>
          </w:tcPr>
          <w:p w14:paraId="3ADBC37C" w14:textId="575FD5DB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2268" w:type="dxa"/>
            <w:vAlign w:val="center"/>
          </w:tcPr>
          <w:p w14:paraId="1BE72FB6" w14:textId="129C26ED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6</w:t>
            </w:r>
          </w:p>
        </w:tc>
        <w:tc>
          <w:tcPr>
            <w:tcW w:w="3119" w:type="dxa"/>
            <w:vAlign w:val="center"/>
          </w:tcPr>
          <w:p w14:paraId="0F1E0D6C" w14:textId="2ECB976E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存檔畫面及功能</w:t>
            </w:r>
          </w:p>
        </w:tc>
      </w:tr>
      <w:tr w:rsidR="005B39C6" w:rsidRPr="006E0B21" w14:paraId="73206ED3" w14:textId="77777777" w:rsidTr="005B39C6">
        <w:tc>
          <w:tcPr>
            <w:tcW w:w="1134" w:type="dxa"/>
            <w:vAlign w:val="center"/>
          </w:tcPr>
          <w:p w14:paraId="7E273503" w14:textId="17D85971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3</w:t>
            </w:r>
          </w:p>
        </w:tc>
        <w:tc>
          <w:tcPr>
            <w:tcW w:w="2268" w:type="dxa"/>
            <w:vAlign w:val="center"/>
          </w:tcPr>
          <w:p w14:paraId="4129ACCD" w14:textId="0B8E08F3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2268" w:type="dxa"/>
            <w:vAlign w:val="center"/>
          </w:tcPr>
          <w:p w14:paraId="76D6FFEC" w14:textId="62FA0441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9</w:t>
            </w:r>
          </w:p>
        </w:tc>
        <w:tc>
          <w:tcPr>
            <w:tcW w:w="3119" w:type="dxa"/>
            <w:vAlign w:val="center"/>
          </w:tcPr>
          <w:p w14:paraId="3124FD91" w14:textId="3BE4F57F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新增第二關、第三關</w:t>
            </w:r>
          </w:p>
        </w:tc>
      </w:tr>
      <w:tr w:rsidR="005B39C6" w:rsidRPr="006E0B21" w14:paraId="3AA295F4" w14:textId="77777777" w:rsidTr="005B39C6">
        <w:tc>
          <w:tcPr>
            <w:tcW w:w="1134" w:type="dxa"/>
            <w:vAlign w:val="center"/>
          </w:tcPr>
          <w:p w14:paraId="3E489BF9" w14:textId="61EC0323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4</w:t>
            </w:r>
          </w:p>
        </w:tc>
        <w:tc>
          <w:tcPr>
            <w:tcW w:w="2268" w:type="dxa"/>
            <w:vAlign w:val="center"/>
          </w:tcPr>
          <w:p w14:paraId="02947B19" w14:textId="2C821160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68" w:type="dxa"/>
            <w:vAlign w:val="center"/>
          </w:tcPr>
          <w:p w14:paraId="1543272E" w14:textId="14E14899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3119" w:type="dxa"/>
            <w:vAlign w:val="center"/>
          </w:tcPr>
          <w:p w14:paraId="4C42D2EC" w14:textId="03F032C9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優化選擇關卡畫面</w:t>
            </w:r>
          </w:p>
        </w:tc>
      </w:tr>
      <w:tr w:rsidR="005B39C6" w:rsidRPr="006E0B21" w14:paraId="4E86F4A5" w14:textId="77777777" w:rsidTr="005B39C6">
        <w:tc>
          <w:tcPr>
            <w:tcW w:w="1134" w:type="dxa"/>
            <w:vAlign w:val="center"/>
          </w:tcPr>
          <w:p w14:paraId="0A5F92E7" w14:textId="364153AC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5</w:t>
            </w:r>
          </w:p>
        </w:tc>
        <w:tc>
          <w:tcPr>
            <w:tcW w:w="2268" w:type="dxa"/>
            <w:vAlign w:val="center"/>
          </w:tcPr>
          <w:p w14:paraId="0F93528E" w14:textId="21AADC51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68" w:type="dxa"/>
            <w:vAlign w:val="center"/>
          </w:tcPr>
          <w:p w14:paraId="21D2D2A0" w14:textId="32D2D4E3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3119" w:type="dxa"/>
            <w:vAlign w:val="center"/>
          </w:tcPr>
          <w:p w14:paraId="2FE71114" w14:textId="206DB783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新增第四關、研發不同拍子的心電圖顯示</w:t>
            </w:r>
          </w:p>
        </w:tc>
      </w:tr>
      <w:tr w:rsidR="005B39C6" w:rsidRPr="006E0B21" w14:paraId="551F8ACD" w14:textId="77777777" w:rsidTr="005B39C6">
        <w:tc>
          <w:tcPr>
            <w:tcW w:w="1134" w:type="dxa"/>
            <w:vAlign w:val="center"/>
          </w:tcPr>
          <w:p w14:paraId="2A64499D" w14:textId="0333ADED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6</w:t>
            </w:r>
          </w:p>
        </w:tc>
        <w:tc>
          <w:tcPr>
            <w:tcW w:w="2268" w:type="dxa"/>
            <w:vAlign w:val="center"/>
          </w:tcPr>
          <w:p w14:paraId="6468E68C" w14:textId="5D3DCA8D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2268" w:type="dxa"/>
            <w:vAlign w:val="center"/>
          </w:tcPr>
          <w:p w14:paraId="276172E2" w14:textId="26906502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10</w:t>
            </w:r>
          </w:p>
        </w:tc>
        <w:tc>
          <w:tcPr>
            <w:tcW w:w="3119" w:type="dxa"/>
            <w:vAlign w:val="center"/>
          </w:tcPr>
          <w:p w14:paraId="608122C3" w14:textId="417D3598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關卡畫面優化、套用心電圖顯示</w:t>
            </w:r>
          </w:p>
        </w:tc>
      </w:tr>
      <w:tr w:rsidR="005B39C6" w:rsidRPr="006E0B21" w14:paraId="46AA8E07" w14:textId="77777777" w:rsidTr="005B39C6">
        <w:tc>
          <w:tcPr>
            <w:tcW w:w="1134" w:type="dxa"/>
            <w:vAlign w:val="center"/>
          </w:tcPr>
          <w:p w14:paraId="5CC27379" w14:textId="70A418AA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 w:rsidRPr="00EA1182"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  <w:t>17</w:t>
            </w:r>
          </w:p>
        </w:tc>
        <w:tc>
          <w:tcPr>
            <w:tcW w:w="2268" w:type="dxa"/>
            <w:vAlign w:val="center"/>
          </w:tcPr>
          <w:p w14:paraId="2AD4BE87" w14:textId="0C7FB2C7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20</w:t>
            </w:r>
          </w:p>
        </w:tc>
        <w:tc>
          <w:tcPr>
            <w:tcW w:w="2268" w:type="dxa"/>
            <w:vAlign w:val="center"/>
          </w:tcPr>
          <w:p w14:paraId="3E9E0527" w14:textId="19FA46D9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20</w:t>
            </w:r>
          </w:p>
        </w:tc>
        <w:tc>
          <w:tcPr>
            <w:tcW w:w="3119" w:type="dxa"/>
            <w:vAlign w:val="center"/>
          </w:tcPr>
          <w:p w14:paraId="4F388747" w14:textId="5FF17CB5" w:rsidR="005B39C6" w:rsidRPr="00EA1182" w:rsidRDefault="005B39C6" w:rsidP="004C13CE">
            <w:pPr>
              <w:pStyle w:val="a9"/>
              <w:spacing w:line="400" w:lineRule="exact"/>
              <w:ind w:left="0" w:firstLine="0"/>
              <w:jc w:val="center"/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</w:pPr>
            <w:r>
              <w:rPr>
                <w:rFonts w:ascii="Times New Roman" w:hAnsi="Times New Roman" w:cs="Times New Roman" w:hint="eastAsia"/>
                <w:color w:val="000000" w:themeColor="text1"/>
                <w:sz w:val="24"/>
                <w:szCs w:val="24"/>
                <w:lang w:eastAsia="zh-TW"/>
              </w:rPr>
              <w:t>新增兩個關卡、完成及優化六個關卡功能及特效</w:t>
            </w:r>
          </w:p>
        </w:tc>
      </w:tr>
    </w:tbl>
    <w:p w14:paraId="79EF4F78" w14:textId="3D6DFD84" w:rsidR="00D90587" w:rsidRPr="00D90587" w:rsidRDefault="00D90587" w:rsidP="00D90587">
      <w:pPr>
        <w:spacing w:line="400" w:lineRule="exact"/>
        <w:rPr>
          <w:rFonts w:cs="Times New Roman" w:hint="eastAsia"/>
          <w:color w:val="000000" w:themeColor="text1"/>
          <w:sz w:val="28"/>
          <w:szCs w:val="28"/>
        </w:rPr>
      </w:pPr>
    </w:p>
    <w:p w14:paraId="4A222941" w14:textId="0758698A" w:rsidR="00021D9C" w:rsidRPr="004C13CE" w:rsidRDefault="00D90587" w:rsidP="004C13CE">
      <w:pPr>
        <w:widowControl/>
        <w:rPr>
          <w:rFonts w:cs="Times New Roman" w:hint="eastAsia"/>
          <w:color w:val="000000" w:themeColor="text1"/>
          <w:sz w:val="28"/>
          <w:szCs w:val="28"/>
        </w:rPr>
      </w:pPr>
      <w:r>
        <w:rPr>
          <w:rFonts w:cs="Times New Roman"/>
          <w:color w:val="000000" w:themeColor="text1"/>
          <w:sz w:val="28"/>
          <w:szCs w:val="28"/>
        </w:rPr>
        <w:br w:type="page"/>
      </w:r>
    </w:p>
    <w:p w14:paraId="70471431" w14:textId="665EABC9" w:rsidR="004C13CE" w:rsidRDefault="004C13CE" w:rsidP="004C13CE">
      <w:pPr>
        <w:pStyle w:val="a9"/>
        <w:numPr>
          <w:ilvl w:val="0"/>
          <w:numId w:val="12"/>
        </w:numPr>
        <w:spacing w:line="400" w:lineRule="exact"/>
        <w:ind w:left="907" w:hanging="482"/>
        <w:outlineLvl w:val="1"/>
        <w:rPr>
          <w:rFonts w:cs="Times New Roman"/>
          <w:color w:val="000000" w:themeColor="text1"/>
          <w:sz w:val="28"/>
          <w:szCs w:val="28"/>
        </w:rPr>
      </w:pPr>
      <w:bookmarkStart w:id="30" w:name="_Toc75709051"/>
      <w:bookmarkStart w:id="31" w:name="_Toc75723418"/>
      <w:r>
        <w:rPr>
          <w:rFonts w:cs="Times New Roman" w:hint="eastAsia"/>
          <w:color w:val="000000" w:themeColor="text1"/>
          <w:sz w:val="28"/>
          <w:szCs w:val="28"/>
          <w:lang w:eastAsia="zh-TW"/>
        </w:rPr>
        <w:lastRenderedPageBreak/>
        <w:t>貢獻比例</w:t>
      </w:r>
      <w:bookmarkEnd w:id="30"/>
      <w:bookmarkEnd w:id="31"/>
    </w:p>
    <w:p w14:paraId="58F12951" w14:textId="65D58CC0" w:rsidR="004C13CE" w:rsidRDefault="004C13CE" w:rsidP="004C13CE">
      <w:pPr>
        <w:pStyle w:val="a9"/>
        <w:spacing w:line="400" w:lineRule="exact"/>
        <w:ind w:left="907" w:firstLine="0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  <w:r w:rsidRPr="004C13CE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沈宗毅：</w:t>
      </w:r>
      <w:r w:rsidRPr="004C13CE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50%</w:t>
      </w:r>
      <w:r w:rsidRPr="004C13CE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、何柏憲：</w:t>
      </w:r>
      <w:r w:rsidRPr="004C13CE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50%</w:t>
      </w:r>
    </w:p>
    <w:p w14:paraId="4C8595BD" w14:textId="77777777" w:rsidR="004C13CE" w:rsidRDefault="004C13CE" w:rsidP="001F5E41">
      <w:pPr>
        <w:pStyle w:val="a9"/>
        <w:spacing w:line="400" w:lineRule="exact"/>
        <w:ind w:left="907" w:firstLine="0"/>
        <w:rPr>
          <w:rFonts w:cs="Times New Roman"/>
          <w:color w:val="000000" w:themeColor="text1"/>
          <w:sz w:val="28"/>
          <w:szCs w:val="28"/>
        </w:rPr>
      </w:pPr>
    </w:p>
    <w:p w14:paraId="6F1632DE" w14:textId="11FB49B3" w:rsidR="00021D9C" w:rsidRDefault="00021D9C" w:rsidP="004210B1">
      <w:pPr>
        <w:pStyle w:val="a9"/>
        <w:numPr>
          <w:ilvl w:val="0"/>
          <w:numId w:val="12"/>
        </w:numPr>
        <w:spacing w:line="400" w:lineRule="exact"/>
        <w:ind w:left="907" w:hanging="482"/>
        <w:outlineLvl w:val="1"/>
        <w:rPr>
          <w:rFonts w:cs="Times New Roman"/>
          <w:color w:val="000000" w:themeColor="text1"/>
          <w:sz w:val="28"/>
          <w:szCs w:val="28"/>
        </w:rPr>
      </w:pPr>
      <w:bookmarkStart w:id="32" w:name="_Toc75709052"/>
      <w:bookmarkStart w:id="33" w:name="_Toc75723419"/>
      <w:r>
        <w:rPr>
          <w:rFonts w:cs="Times New Roman" w:hint="eastAsia"/>
          <w:color w:val="000000" w:themeColor="text1"/>
          <w:sz w:val="28"/>
          <w:szCs w:val="28"/>
          <w:lang w:eastAsia="zh-TW"/>
        </w:rPr>
        <w:t>自我檢核表</w:t>
      </w:r>
      <w:bookmarkEnd w:id="32"/>
      <w:bookmarkEnd w:id="33"/>
    </w:p>
    <w:p w14:paraId="705C3383" w14:textId="77777777" w:rsidR="00021D9C" w:rsidRDefault="00021D9C" w:rsidP="00021D9C">
      <w:pPr>
        <w:pStyle w:val="a9"/>
        <w:spacing w:line="400" w:lineRule="exact"/>
        <w:ind w:left="960" w:firstLine="0"/>
        <w:rPr>
          <w:rFonts w:cs="Times New Roman"/>
          <w:color w:val="000000" w:themeColor="text1"/>
          <w:sz w:val="28"/>
          <w:szCs w:val="28"/>
        </w:rPr>
      </w:pPr>
    </w:p>
    <w:tbl>
      <w:tblPr>
        <w:tblStyle w:val="TableGrid"/>
        <w:tblW w:w="8647" w:type="dxa"/>
        <w:tblInd w:w="704" w:type="dxa"/>
        <w:tblCellMar>
          <w:top w:w="21" w:type="dxa"/>
          <w:left w:w="107" w:type="dxa"/>
          <w:bottom w:w="0" w:type="dxa"/>
          <w:right w:w="34" w:type="dxa"/>
        </w:tblCellMar>
        <w:tblLook w:val="04A0" w:firstRow="1" w:lastRow="0" w:firstColumn="1" w:lastColumn="0" w:noHBand="0" w:noVBand="1"/>
      </w:tblPr>
      <w:tblGrid>
        <w:gridCol w:w="1276"/>
        <w:gridCol w:w="3260"/>
        <w:gridCol w:w="2126"/>
        <w:gridCol w:w="1985"/>
      </w:tblGrid>
      <w:tr w:rsidR="00021D9C" w14:paraId="7343D295" w14:textId="77777777" w:rsidTr="00021D9C">
        <w:trPr>
          <w:trHeight w:val="406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1AA5766" w14:textId="1AD6FF68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項目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EE7BB7F" w14:textId="4511038F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項目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10D000" w14:textId="38C2696E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完成否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F087A2D" w14:textId="15536AB1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無法完成原因</w:t>
            </w:r>
          </w:p>
        </w:tc>
      </w:tr>
      <w:tr w:rsidR="00021D9C" w14:paraId="3D54BFDC" w14:textId="77777777" w:rsidTr="00021D9C">
        <w:trPr>
          <w:trHeight w:val="407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BF28DDA" w14:textId="3C30D7F3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1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3389113" w14:textId="38D96257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解決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 xml:space="preserve"> Memory leak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C227E89" w14:textId="1C695807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■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已完成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5D38B2" w14:textId="06EF2ABB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21D9C" w14:paraId="49A4A992" w14:textId="77777777" w:rsidTr="00021D9C">
        <w:trPr>
          <w:trHeight w:val="406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51216D" w14:textId="2046FFE8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2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E7C4FE0" w14:textId="5ED4350E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自定遊戲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 xml:space="preserve"> Icon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113931" w14:textId="3EABD6BA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■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已完成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9CBC72B" w14:textId="5567F8D1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21D9C" w14:paraId="342CD3BF" w14:textId="77777777" w:rsidTr="00021D9C">
        <w:trPr>
          <w:trHeight w:val="406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D0A1490" w14:textId="10C14890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3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6C3BFF1" w14:textId="62097F99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全螢幕啟動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EA73C0B" w14:textId="390BE907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■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已完成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0B75461" w14:textId="0484BB69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21D9C" w14:paraId="512924A9" w14:textId="77777777" w:rsidTr="00021D9C">
        <w:trPr>
          <w:trHeight w:val="407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C41D4E" w14:textId="73165554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4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CA507CA" w14:textId="3AD45B78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有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 xml:space="preserve"> About 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畫面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2288AAE" w14:textId="6BD05E97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■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已完成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85CF4D3" w14:textId="67A5334D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21D9C" w14:paraId="5368A0BC" w14:textId="77777777" w:rsidTr="00021D9C">
        <w:trPr>
          <w:trHeight w:val="730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270485A" w14:textId="47AE09AF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5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894802F" w14:textId="7AB649F3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初始畫面說明按鍵及滑鼠之用法與密技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065C99" w14:textId="5C8D974C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 w:hint="eastAsia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■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已完成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31B2509" w14:textId="34466547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21D9C" w14:paraId="5ACEB023" w14:textId="77777777" w:rsidTr="00021D9C">
        <w:trPr>
          <w:trHeight w:val="406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EB3DA9" w14:textId="0BA82E69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7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EA975C8" w14:textId="4E092EE9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上傳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 xml:space="preserve"> setup/apk/source 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檔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6183706" w14:textId="6D3E304B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■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已完成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A03B1F3" w14:textId="7285C427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21D9C" w14:paraId="76EE890B" w14:textId="77777777" w:rsidTr="00021D9C">
        <w:trPr>
          <w:trHeight w:val="407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6480808" w14:textId="10C308DA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8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468E22A" w14:textId="25375044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 xml:space="preserve">setup 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檔可正確執行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6B93521" w14:textId="0A4F5130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■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已完成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A3824F5" w14:textId="16F0F7EE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  <w:tr w:rsidR="00021D9C" w14:paraId="33428AE3" w14:textId="77777777" w:rsidTr="00021D9C">
        <w:trPr>
          <w:trHeight w:val="730"/>
        </w:trPr>
        <w:tc>
          <w:tcPr>
            <w:tcW w:w="127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380C541F" w14:textId="356416EA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9</w:t>
            </w:r>
          </w:p>
        </w:tc>
        <w:tc>
          <w:tcPr>
            <w:tcW w:w="32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C03FD1B" w14:textId="5BCFE45A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 w:rsidRPr="00021D9C">
              <w:rPr>
                <w:rFonts w:ascii="Times New Roman" w:eastAsia="標楷體" w:hAnsi="Times New Roman" w:cs="Times New Roman"/>
                <w:szCs w:val="24"/>
              </w:rPr>
              <w:t>報告字型、點數、對齊、行距、頁碼等格式正確</w:t>
            </w:r>
          </w:p>
        </w:tc>
        <w:tc>
          <w:tcPr>
            <w:tcW w:w="212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5011D876" w14:textId="7AC87603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  <w:r>
              <w:rPr>
                <w:rFonts w:ascii="Times New Roman" w:eastAsia="標楷體" w:hAnsi="Times New Roman" w:cs="Times New Roman" w:hint="eastAsia"/>
                <w:szCs w:val="24"/>
              </w:rPr>
              <w:t>■</w:t>
            </w:r>
            <w:r w:rsidRPr="00021D9C">
              <w:rPr>
                <w:rFonts w:ascii="Times New Roman" w:eastAsia="標楷體" w:hAnsi="Times New Roman" w:cs="Times New Roman"/>
                <w:szCs w:val="24"/>
              </w:rPr>
              <w:t>已完成</w:t>
            </w:r>
          </w:p>
        </w:tc>
        <w:tc>
          <w:tcPr>
            <w:tcW w:w="198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7AA1709" w14:textId="0960C2D1" w:rsidR="00021D9C" w:rsidRPr="00021D9C" w:rsidRDefault="00021D9C" w:rsidP="004C13CE">
            <w:pPr>
              <w:autoSpaceDE w:val="0"/>
              <w:autoSpaceDN w:val="0"/>
              <w:spacing w:line="400" w:lineRule="exact"/>
              <w:jc w:val="center"/>
              <w:rPr>
                <w:rFonts w:ascii="Times New Roman" w:eastAsia="標楷體" w:hAnsi="Times New Roman" w:cs="Times New Roman"/>
                <w:szCs w:val="24"/>
              </w:rPr>
            </w:pPr>
          </w:p>
        </w:tc>
      </w:tr>
    </w:tbl>
    <w:p w14:paraId="5F99AED6" w14:textId="4140A711" w:rsidR="00021D9C" w:rsidRDefault="00021D9C" w:rsidP="00021D9C">
      <w:pPr>
        <w:pStyle w:val="a9"/>
        <w:spacing w:line="400" w:lineRule="exact"/>
        <w:ind w:left="960" w:firstLine="0"/>
        <w:rPr>
          <w:rFonts w:cs="Times New Roman"/>
          <w:color w:val="000000" w:themeColor="text1"/>
          <w:sz w:val="28"/>
          <w:szCs w:val="28"/>
        </w:rPr>
      </w:pPr>
    </w:p>
    <w:p w14:paraId="47A5A14B" w14:textId="3B742E81" w:rsidR="00BF4F61" w:rsidRDefault="00021D9C" w:rsidP="004210B1">
      <w:pPr>
        <w:pStyle w:val="a9"/>
        <w:numPr>
          <w:ilvl w:val="0"/>
          <w:numId w:val="12"/>
        </w:numPr>
        <w:spacing w:line="400" w:lineRule="exact"/>
        <w:ind w:left="907" w:hanging="482"/>
        <w:outlineLvl w:val="1"/>
        <w:rPr>
          <w:rFonts w:cs="Times New Roman"/>
          <w:color w:val="000000" w:themeColor="text1"/>
          <w:sz w:val="28"/>
          <w:szCs w:val="28"/>
        </w:rPr>
      </w:pPr>
      <w:bookmarkStart w:id="34" w:name="_Toc75709053"/>
      <w:bookmarkStart w:id="35" w:name="_Toc75723420"/>
      <w:r>
        <w:rPr>
          <w:rFonts w:cs="Times New Roman" w:hint="eastAsia"/>
          <w:color w:val="000000" w:themeColor="text1"/>
          <w:sz w:val="28"/>
          <w:szCs w:val="28"/>
          <w:lang w:eastAsia="zh-TW"/>
        </w:rPr>
        <w:t>收穫</w:t>
      </w:r>
      <w:bookmarkEnd w:id="34"/>
      <w:bookmarkEnd w:id="35"/>
    </w:p>
    <w:p w14:paraId="7328E4B3" w14:textId="1A476397" w:rsidR="00021D9C" w:rsidRDefault="00021D9C" w:rsidP="004C13CE">
      <w:pPr>
        <w:pStyle w:val="a9"/>
        <w:spacing w:line="400" w:lineRule="exact"/>
        <w:ind w:left="958" w:firstLine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</w:pPr>
      <w:r w:rsidRPr="00021D9C">
        <w:rPr>
          <w:rFonts w:cs="Times New Roman" w:hint="eastAsia"/>
          <w:color w:val="000000" w:themeColor="text1"/>
          <w:sz w:val="24"/>
          <w:szCs w:val="24"/>
          <w:lang w:eastAsia="zh-TW"/>
        </w:rPr>
        <w:t>沈宗毅</w:t>
      </w:r>
      <w:r>
        <w:rPr>
          <w:rFonts w:cs="Times New Roman" w:hint="eastAsia"/>
          <w:color w:val="000000" w:themeColor="text1"/>
          <w:sz w:val="24"/>
          <w:szCs w:val="24"/>
          <w:lang w:eastAsia="zh-TW"/>
        </w:rPr>
        <w:t>：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更了解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vector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的用途，因為我們是節奏遊戲，要用到很多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vector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去紀錄各個節奏點，還有各個節奏的行為，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 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雖然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vector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很好用，但還是有很多事情要注意，其中最常遇到的就是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vector subscript out of range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，然後我就知道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 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不能直接賦值，還有一些邊界問題的錯誤也比較不會犯了。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 </w:t>
      </w:r>
      <w:r w:rsidRPr="00021D9C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除錯技巧大概會抓到底是哪塊出了問題，可能會先把一部份註解掉或是用其他方式代替，慢慢找出有問題的代碼。</w:t>
      </w:r>
    </w:p>
    <w:p w14:paraId="3FC4506D" w14:textId="577591B0" w:rsidR="006A19CE" w:rsidRDefault="006A19CE" w:rsidP="004C13CE">
      <w:pPr>
        <w:pStyle w:val="a9"/>
        <w:spacing w:line="400" w:lineRule="exact"/>
        <w:ind w:left="958" w:firstLine="0"/>
        <w:rPr>
          <w:rFonts w:ascii="Times New Roman" w:hAnsi="Times New Roman" w:cs="Times New Roman"/>
          <w:color w:val="FFFFFF" w:themeColor="background1"/>
          <w:sz w:val="24"/>
          <w:szCs w:val="24"/>
        </w:rPr>
      </w:pPr>
    </w:p>
    <w:p w14:paraId="5462F503" w14:textId="24EBF3F4" w:rsidR="006A19CE" w:rsidRDefault="006A19CE" w:rsidP="004C13CE">
      <w:pPr>
        <w:pStyle w:val="a9"/>
        <w:spacing w:line="400" w:lineRule="exact"/>
        <w:ind w:left="958" w:firstLine="0"/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</w:pPr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何柏憲：在本次的實習中，我了解到遊戲中動畫製作相當的不容易，就算我們製作的只是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2d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的遊戲，圖形還是會非常的複雜，尤其是我們用這個框架下去製作，絕對不會比一般的遊戲引擎還要輕鬆，可能要去計算一些拍子上的顯示，還有一些不規則的拍子，會用到許多數學上的概念，在經過多次的微調後大概就可以讓音樂和畫面顯示同步。最主要判定的東西有用到</w:t>
      </w:r>
      <w:r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time.h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，來記錄時間的節奏，我們把紀錄時間的節奏在寫入檔案中</w:t>
      </w:r>
      <w:r w:rsidR="00442DC5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就有用到</w:t>
      </w:r>
      <w:r w:rsidR="00442DC5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o</w:t>
      </w:r>
      <w:r w:rsidR="00442DC5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fstream</w:t>
      </w:r>
      <w:r w:rsidR="00442DC5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，然後就使用這個檔案下去作為節拍的基準。</w:t>
      </w:r>
    </w:p>
    <w:p w14:paraId="0AFA911D" w14:textId="77777777" w:rsidR="00442DC5" w:rsidRPr="006A19CE" w:rsidRDefault="00442DC5" w:rsidP="00021D9C">
      <w:pPr>
        <w:pStyle w:val="a9"/>
        <w:spacing w:line="400" w:lineRule="exact"/>
        <w:ind w:left="960" w:firstLine="0"/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</w:pPr>
    </w:p>
    <w:p w14:paraId="1A913526" w14:textId="6709A197" w:rsidR="00D90587" w:rsidRDefault="00442DC5" w:rsidP="004210B1">
      <w:pPr>
        <w:pStyle w:val="a9"/>
        <w:numPr>
          <w:ilvl w:val="0"/>
          <w:numId w:val="12"/>
        </w:numPr>
        <w:spacing w:line="400" w:lineRule="exact"/>
        <w:ind w:left="907" w:hanging="482"/>
        <w:outlineLvl w:val="1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36" w:name="_Toc75709054"/>
      <w:bookmarkStart w:id="37" w:name="_Toc75723421"/>
      <w:r>
        <w:rPr>
          <w:rFonts w:ascii="Times New Roman" w:hAnsi="Times New Roman" w:cs="Times New Roman" w:hint="eastAsia"/>
          <w:color w:val="000000" w:themeColor="text1"/>
          <w:sz w:val="28"/>
          <w:szCs w:val="28"/>
          <w:lang w:eastAsia="zh-TW"/>
        </w:rPr>
        <w:t>心得</w:t>
      </w:r>
      <w:bookmarkEnd w:id="36"/>
      <w:bookmarkEnd w:id="37"/>
      <w:r>
        <w:rPr>
          <w:rFonts w:ascii="Times New Roman" w:hAnsi="Times New Roman" w:cs="Times New Roman"/>
          <w:color w:val="000000" w:themeColor="text1"/>
          <w:sz w:val="28"/>
          <w:szCs w:val="28"/>
          <w:lang w:eastAsia="zh-TW"/>
        </w:rPr>
        <w:br/>
      </w:r>
    </w:p>
    <w:p w14:paraId="5DACECA9" w14:textId="5C628510" w:rsidR="00442DC5" w:rsidRPr="00442DC5" w:rsidRDefault="00442DC5" w:rsidP="004C13CE">
      <w:pPr>
        <w:pStyle w:val="a9"/>
        <w:spacing w:line="400" w:lineRule="exact"/>
        <w:ind w:left="905" w:firstLine="0"/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</w:pPr>
      <w:r w:rsidRPr="00442DC5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沈宗毅：</w:t>
      </w:r>
      <w:r w:rsidRPr="00442DC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這次</w:t>
      </w:r>
      <w:r w:rsidRPr="00442DC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oop</w:t>
      </w:r>
      <w:r w:rsidRPr="00442DC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實習是我第一次做的一個對我來說規模算大的專案，也讓我更了解一些遊戲設計者的心思，從一開始什麼</w:t>
      </w:r>
      <w:r w:rsidRPr="00442DC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 </w:t>
      </w:r>
      <w:r w:rsidRPr="00442DC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想法都沒有到，然後慢慢做，開始有越來越多想法，越來越了解程式架構，慢慢實踐一些心中的想法，</w:t>
      </w:r>
      <w:r w:rsidRPr="00442DC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 xml:space="preserve"> </w:t>
      </w:r>
      <w:r w:rsidRPr="00442DC5">
        <w:rPr>
          <w:rFonts w:ascii="Times New Roman" w:hAnsi="Times New Roman" w:cs="Times New Roman"/>
          <w:color w:val="000000" w:themeColor="text1"/>
          <w:sz w:val="24"/>
          <w:szCs w:val="24"/>
          <w:shd w:val="clear" w:color="auto" w:fill="FFFFFF" w:themeFill="background1"/>
        </w:rPr>
        <w:t>雖然我覺得這次沒有做到非常好，但這個過程讓我對物件導向程式設計的概念有很大的提升。</w:t>
      </w:r>
    </w:p>
    <w:p w14:paraId="4DFFFAEB" w14:textId="77777777" w:rsidR="00442DC5" w:rsidRPr="00442DC5" w:rsidRDefault="00442DC5" w:rsidP="004C13CE">
      <w:pPr>
        <w:pStyle w:val="a9"/>
        <w:numPr>
          <w:ilvl w:val="0"/>
          <w:numId w:val="12"/>
        </w:numPr>
        <w:spacing w:line="400" w:lineRule="exact"/>
        <w:rPr>
          <w:rFonts w:ascii="Times New Roman" w:hAnsi="Times New Roman" w:cs="Times New Roman"/>
          <w:color w:val="FFFFFF" w:themeColor="background1"/>
          <w:sz w:val="24"/>
          <w:szCs w:val="24"/>
        </w:rPr>
      </w:pPr>
    </w:p>
    <w:p w14:paraId="49934DA6" w14:textId="1E065DDA" w:rsidR="00B76714" w:rsidRPr="00B76714" w:rsidRDefault="00442DC5" w:rsidP="004C13CE">
      <w:pPr>
        <w:pStyle w:val="a9"/>
        <w:spacing w:line="400" w:lineRule="exact"/>
        <w:ind w:leftChars="400" w:left="800" w:firstLine="0"/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</w:pPr>
      <w:r w:rsidRPr="00442DC5">
        <w:rPr>
          <w:rFonts w:ascii="Times New Roman" w:hAnsi="Times New Roman" w:cs="Times New Roman"/>
          <w:color w:val="000000" w:themeColor="text1"/>
          <w:sz w:val="24"/>
          <w:szCs w:val="24"/>
          <w:lang w:eastAsia="zh-TW"/>
        </w:rPr>
        <w:t>何柏憲：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這次</w:t>
      </w:r>
      <w:r w:rsidR="00083AA6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物件導向程式設計</w:t>
      </w:r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實習是我上大學以來花最多時間的專案，但實際上成果不甚</w:t>
      </w:r>
      <w:proofErr w:type="gramStart"/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滿意，</w:t>
      </w:r>
      <w:proofErr w:type="gramEnd"/>
      <w:r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覺得自己必須要積極一點，不然以後會在各種方面都很吃虧。不過經由這次的實習，</w:t>
      </w:r>
      <w:r w:rsidR="00B76714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真的學習到很多，起初一開始完全不知道怎麼架構整個遊戲，藉由一週一</w:t>
      </w:r>
      <w:proofErr w:type="gramStart"/>
      <w:r w:rsidR="00B76714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週</w:t>
      </w:r>
      <w:proofErr w:type="gramEnd"/>
      <w:r w:rsidR="00B76714">
        <w:rPr>
          <w:rFonts w:ascii="Times New Roman" w:hAnsi="Times New Roman" w:cs="Times New Roman" w:hint="eastAsia"/>
          <w:color w:val="000000" w:themeColor="text1"/>
          <w:sz w:val="24"/>
          <w:szCs w:val="24"/>
          <w:lang w:eastAsia="zh-TW"/>
        </w:rPr>
        <w:t>的下去討論和分工，到期中時遊戲已經有基本的雛型，就覺得原來做遊戲就是這樣，不是一次直接完成，而是慢慢地開發，慢慢地增加東西，不要想著要做得多好，而是自己可以做到什麼，按部就班，就不會迷失方向。</w:t>
      </w:r>
    </w:p>
    <w:p w14:paraId="7788FF09" w14:textId="3BE73471" w:rsidR="00156823" w:rsidRDefault="00156823">
      <w:pPr>
        <w:widowControl/>
        <w:rPr>
          <w:rFonts w:ascii="Times New Roman" w:eastAsia="標楷體" w:hAnsi="Times New Roman" w:cs="Times New Roman"/>
          <w:color w:val="000000" w:themeColor="text1"/>
          <w:kern w:val="0"/>
          <w:szCs w:val="24"/>
          <w:lang w:eastAsia="en-US"/>
        </w:rPr>
      </w:pPr>
      <w:r>
        <w:rPr>
          <w:rFonts w:ascii="Times New Roman" w:hAnsi="Times New Roman" w:cs="Times New Roman"/>
          <w:color w:val="000000" w:themeColor="text1"/>
          <w:szCs w:val="24"/>
        </w:rPr>
        <w:br w:type="page"/>
      </w:r>
    </w:p>
    <w:p w14:paraId="347397D7" w14:textId="2FA00AAD" w:rsidR="00156823" w:rsidRPr="00156823" w:rsidRDefault="00156823" w:rsidP="009E6F40">
      <w:pPr>
        <w:pStyle w:val="ad"/>
        <w:numPr>
          <w:ilvl w:val="0"/>
          <w:numId w:val="9"/>
        </w:numPr>
        <w:spacing w:line="264" w:lineRule="auto"/>
        <w:jc w:val="left"/>
        <w:outlineLvl w:val="0"/>
        <w:rPr>
          <w:b/>
        </w:rPr>
      </w:pPr>
      <w:bookmarkStart w:id="38" w:name="_Toc75723422"/>
      <w:r w:rsidRPr="00156823">
        <w:rPr>
          <w:rFonts w:hint="eastAsia"/>
          <w:b/>
        </w:rPr>
        <w:lastRenderedPageBreak/>
        <w:t>附錄</w:t>
      </w:r>
      <w:bookmarkEnd w:id="38"/>
    </w:p>
    <w:p w14:paraId="66C1D6D1" w14:textId="7D444BEC" w:rsidR="00156823" w:rsidRPr="001F5E41" w:rsidRDefault="00156823" w:rsidP="00A15D87">
      <w:pPr>
        <w:pStyle w:val="ad"/>
        <w:widowControl w:val="0"/>
        <w:spacing w:line="400" w:lineRule="exact"/>
        <w:ind w:left="0" w:firstLine="0"/>
        <w:jc w:val="left"/>
      </w:pPr>
      <w:r w:rsidRPr="001F5E41">
        <w:rPr>
          <w:rFonts w:ascii="Times New Roman" w:hAnsi="Times New Roman" w:cs="Times New Roman"/>
        </w:rPr>
        <w:t>mygame.cp</w:t>
      </w:r>
      <w:r w:rsidRPr="001F5E41">
        <w:rPr>
          <w:rFonts w:ascii="Times New Roman" w:hAnsi="Times New Roman" w:cs="Times New Roman" w:hint="eastAsia"/>
        </w:rPr>
        <w:t>p</w:t>
      </w:r>
    </w:p>
    <w:p w14:paraId="355B007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/*</w:t>
      </w:r>
    </w:p>
    <w:p w14:paraId="7F2DCE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mygame.cpp: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本檔案儲遊戲本身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class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implementation</w:t>
      </w:r>
    </w:p>
    <w:p w14:paraId="1B5F20A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Copyright (C) 2002-2008 Woei-Kae Chen &lt;wkc@csie.ntut.edu.tw&gt;</w:t>
      </w:r>
    </w:p>
    <w:p w14:paraId="2B73D9D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1679EC8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This file is part of game, a free game development framework for windows.</w:t>
      </w:r>
    </w:p>
    <w:p w14:paraId="5E7380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10068B3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game is free software; you can redistribute it and/or modify</w:t>
      </w:r>
    </w:p>
    <w:p w14:paraId="6616822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it under the terms of the GNU General Public License as published by</w:t>
      </w:r>
    </w:p>
    <w:p w14:paraId="088D257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the Free Software Foundation; either version 2 of the License, or</w:t>
      </w:r>
    </w:p>
    <w:p w14:paraId="29E1DD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(at your option) any later version.</w:t>
      </w:r>
    </w:p>
    <w:p w14:paraId="58F8911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52E2E7C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game is distributed in the hope that it will be useful,</w:t>
      </w:r>
    </w:p>
    <w:p w14:paraId="65E3E2D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but WITHOUT ANY WARRANTY; without even the implied warranty of</w:t>
      </w:r>
    </w:p>
    <w:p w14:paraId="728228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MERCHANTABILITY or FITNESS FOR A PARTICULAR PURPOSE.  See the</w:t>
      </w:r>
    </w:p>
    <w:p w14:paraId="06587A8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GNU General Public License for more details.</w:t>
      </w:r>
    </w:p>
    <w:p w14:paraId="0B61B0E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3DCCBE0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You should have received a copy of the GNU General Public License</w:t>
      </w:r>
    </w:p>
    <w:p w14:paraId="72A1DA4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along with this program; if not, write to the Free Software</w:t>
      </w:r>
    </w:p>
    <w:p w14:paraId="4640565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Foundation, Inc., 59 Temple Place, Suite 330, Boston, MA  02111-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1307  USA</w:t>
      </w:r>
      <w:proofErr w:type="gramEnd"/>
    </w:p>
    <w:p w14:paraId="2D3D6B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285C63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History:</w:t>
      </w:r>
    </w:p>
    <w:p w14:paraId="7B6D4CE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2-03-04 V3.1</w:t>
      </w:r>
    </w:p>
    <w:p w14:paraId="2B2CBBF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    Add codes to demostrate the use of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MovingBitmap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ShowBitmap(CMovingBitmap &amp;).</w:t>
      </w:r>
    </w:p>
    <w:p w14:paraId="6E3408C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 2004-03-02 V4.0</w:t>
      </w:r>
    </w:p>
    <w:p w14:paraId="5D42E6B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Add CGameStateInit, CGameStateRun, and CGameStateOver to</w:t>
      </w:r>
    </w:p>
    <w:p w14:paraId="6A9A85B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   demonstrate the use of states.</w:t>
      </w:r>
    </w:p>
    <w:p w14:paraId="4509ED3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2. Demo the use of CInteger in CGameStateRun.</w:t>
      </w:r>
    </w:p>
    <w:p w14:paraId="28DE485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5-09-13</w:t>
      </w:r>
    </w:p>
    <w:p w14:paraId="728A515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Rewrite the codes for CBall and CEraser.</w:t>
      </w:r>
    </w:p>
    <w:p w14:paraId="3F5FCD6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5-09-20 V4.2Beta1.</w:t>
      </w:r>
    </w:p>
    <w:p w14:paraId="59589F7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5-09-29 V4.2Beta2.</w:t>
      </w:r>
    </w:p>
    <w:p w14:paraId="37E9B1E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Add codes to display IDC_GAMECURSOR in GameStateRun.</w:t>
      </w:r>
    </w:p>
    <w:p w14:paraId="1B59D9E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6-02-08 V4.2</w:t>
      </w:r>
    </w:p>
    <w:p w14:paraId="610A6D7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Revise sample screens to display in English only.</w:t>
      </w:r>
    </w:p>
    <w:p w14:paraId="6815EDD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2. Add code in CGameStateInit to demo the use of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ostQuitMessag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.</w:t>
      </w:r>
    </w:p>
    <w:p w14:paraId="2C52C7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 xml:space="preserve"> *      3. Renam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ialUpdat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 -&gt; OnInit().</w:t>
      </w:r>
    </w:p>
    <w:p w14:paraId="7ECC68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4. Fix the bug tha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BeginStat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 of GameStateInit is not called.</w:t>
      </w:r>
    </w:p>
    <w:p w14:paraId="02D77FD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5. Replace AUDIO_CANYON as AUDIO_NTUT.</w:t>
      </w:r>
    </w:p>
    <w:p w14:paraId="204F7B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6. Add help bitmap to CGameStateRun.</w:t>
      </w:r>
    </w:p>
    <w:p w14:paraId="24333A5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6-09-09 V4.3</w:t>
      </w:r>
    </w:p>
    <w:p w14:paraId="5C510F0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Renam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Mov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 and Show() as OnMove and OnShow() to emphasize that they are</w:t>
      </w:r>
    </w:p>
    <w:p w14:paraId="2CBAD5C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   event driven.</w:t>
      </w:r>
    </w:p>
    <w:p w14:paraId="16A77F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6-12-30</w:t>
      </w:r>
    </w:p>
    <w:p w14:paraId="32D6B75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Bug fix: fix a memory leak problem by replacing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ostQuitMessag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0) as</w:t>
      </w:r>
    </w:p>
    <w:p w14:paraId="72439B1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  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ostMessag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AfxGetMainWnd()-&gt;m_hWnd, WM_CLOSE,0,0).</w:t>
      </w:r>
    </w:p>
    <w:p w14:paraId="26A23E3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8-02-15 V4.4</w:t>
      </w:r>
    </w:p>
    <w:p w14:paraId="393A858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Add namespace game_framework.</w:t>
      </w:r>
    </w:p>
    <w:p w14:paraId="1520431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2. Replace the demonstration of animation as a new bouncing ball.</w:t>
      </w:r>
    </w:p>
    <w:p w14:paraId="11BA76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3. Use ShowInitProgress(percent) to display loading progress. </w:t>
      </w:r>
    </w:p>
    <w:p w14:paraId="396813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10-03-23 V4.6</w:t>
      </w:r>
    </w:p>
    <w:p w14:paraId="68C6E61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Demo MP3 support: use lake.mp3 to replace lake.wav.</w:t>
      </w:r>
    </w:p>
    <w:p w14:paraId="317563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*/</w:t>
      </w:r>
    </w:p>
    <w:p w14:paraId="7F68EF5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stdafx.h"</w:t>
      </w:r>
    </w:p>
    <w:p w14:paraId="77B283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Resource.h"</w:t>
      </w:r>
    </w:p>
    <w:p w14:paraId="1679BC6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&lt;mmsystem.h&gt;</w:t>
      </w:r>
    </w:p>
    <w:p w14:paraId="573CC24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&lt;ddraw.h&gt;</w:t>
      </w:r>
    </w:p>
    <w:p w14:paraId="50F542D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audio.h"</w:t>
      </w:r>
    </w:p>
    <w:p w14:paraId="6C11AB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gamelib.h"</w:t>
      </w:r>
    </w:p>
    <w:p w14:paraId="7CF07AE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mygame.h"</w:t>
      </w:r>
    </w:p>
    <w:p w14:paraId="30A7A87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&lt;cstdlib&gt;</w:t>
      </w:r>
    </w:p>
    <w:p w14:paraId="2AF7A2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&lt;time.h&gt;</w:t>
      </w:r>
    </w:p>
    <w:p w14:paraId="7927689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&lt;ctime&gt;</w:t>
      </w:r>
    </w:p>
    <w:p w14:paraId="77E50C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&lt;iostream&gt;</w:t>
      </w:r>
    </w:p>
    <w:p w14:paraId="2913DC8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&lt;vector&gt;</w:t>
      </w:r>
    </w:p>
    <w:p w14:paraId="79FFE2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&lt;fstream&gt;</w:t>
      </w:r>
    </w:p>
    <w:p w14:paraId="689FA44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bool times = true;</w:t>
      </w:r>
    </w:p>
    <w:p w14:paraId="4F6E28B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tart,END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=0;</w:t>
      </w:r>
    </w:p>
    <w:p w14:paraId="501C9D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int getscore;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獲得分數</w:t>
      </w:r>
    </w:p>
    <w:p w14:paraId="74DA656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int level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level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擇遊戲的難度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axLevel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破解的最高難度</w:t>
      </w:r>
    </w:p>
    <w:p w14:paraId="7970A23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int MaxLevel;</w:t>
      </w:r>
    </w:p>
    <w:p w14:paraId="710BFF9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bool write_load = false; //true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是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load false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是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write</w:t>
      </w:r>
    </w:p>
    <w:p w14:paraId="7459BF3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namespace game_framework {</w:t>
      </w:r>
    </w:p>
    <w:p w14:paraId="320A70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(CGame* g)</w:t>
      </w:r>
    </w:p>
    <w:p w14:paraId="558DF3D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: CGameState(g)</w:t>
      </w:r>
    </w:p>
    <w:p w14:paraId="41D09F0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7B70B4A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DCFCCA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Practic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Practice(){</w:t>
      </w:r>
    </w:p>
    <w:p w14:paraId="17EAF5E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起始位置</w:t>
      </w:r>
    </w:p>
    <w:p w14:paraId="2BE8E44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= 85; //x end = 470</w:t>
      </w:r>
    </w:p>
    <w:p w14:paraId="208A629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= 220;</w:t>
      </w:r>
    </w:p>
    <w:p w14:paraId="77F4284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CBABA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k,i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= 0;</w:t>
      </w:r>
    </w:p>
    <w:p w14:paraId="528C31A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Practic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int position) {</w:t>
      </w:r>
    </w:p>
    <w:p w14:paraId="675A234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移動行為</w:t>
      </w:r>
    </w:p>
    <w:p w14:paraId="0808DA9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= 85;</w:t>
      </w:r>
    </w:p>
    <w:p w14:paraId="56B6FE1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1; i &lt; position; i++) {</w:t>
      </w:r>
    </w:p>
    <w:p w14:paraId="453DAD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+= 60;</w:t>
      </w:r>
    </w:p>
    <w:p w14:paraId="6A44C3E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B1BE74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&gt;= 470) {</w:t>
      </w:r>
    </w:p>
    <w:p w14:paraId="28848CC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= 85;</w:t>
      </w:r>
    </w:p>
    <w:p w14:paraId="0018624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27E8D3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BFD42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Practic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Jump() {</w:t>
      </w:r>
    </w:p>
    <w:p w14:paraId="0DE8C6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跳動行為</w:t>
      </w:r>
    </w:p>
    <w:p w14:paraId="3619C3B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y == 220) {</w:t>
      </w:r>
    </w:p>
    <w:p w14:paraId="1576358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= 210;</w:t>
      </w:r>
    </w:p>
    <w:p w14:paraId="72F01A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03CB6F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34430F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= 220;</w:t>
      </w:r>
    </w:p>
    <w:p w14:paraId="0BBDF8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1FFCB1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Practic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Jump2() {</w:t>
      </w:r>
    </w:p>
    <w:p w14:paraId="1D1EDE5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y == 220) {</w:t>
      </w:r>
    </w:p>
    <w:p w14:paraId="44437C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= 400;</w:t>
      </w:r>
    </w:p>
    <w:p w14:paraId="6C047C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32DDA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1115A29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= 220;</w:t>
      </w:r>
    </w:p>
    <w:p w14:paraId="060A5D3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6A6A48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Practic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adBitmap() {</w:t>
      </w:r>
    </w:p>
    <w:p w14:paraId="5201B21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ic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42,RGB(255,255,255));</w:t>
      </w:r>
    </w:p>
    <w:p w14:paraId="261921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D317C7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Practic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Show() {</w:t>
      </w:r>
    </w:p>
    <w:p w14:paraId="5E811C1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ic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1A1FEBB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ic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55A3606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7B6A98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Practic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X() {</w:t>
      </w:r>
    </w:p>
    <w:p w14:paraId="3592BD3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return this-&gt;x;</w:t>
      </w:r>
    </w:p>
    <w:p w14:paraId="5972D0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4BBB4C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BouncingBall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XY(int x, int y) {</w:t>
      </w:r>
    </w:p>
    <w:p w14:paraId="5012A71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his-&gt;x = x;</w:t>
      </w:r>
    </w:p>
    <w:p w14:paraId="76A0AF5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his-&gt;y = y;</w:t>
      </w:r>
    </w:p>
    <w:p w14:paraId="0D7366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F3DE01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BouncingBall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Floor(int floor) {</w:t>
      </w:r>
    </w:p>
    <w:p w14:paraId="23C98CF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his-&gt;floor = floor;</w:t>
      </w:r>
    </w:p>
    <w:p w14:paraId="0632DB8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81D333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BouncingBall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Velocity(int velocity) {</w:t>
      </w:r>
    </w:p>
    <w:p w14:paraId="4342CF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his-&gt;velocity = velocity;</w:t>
      </w:r>
    </w:p>
    <w:p w14:paraId="751A5C2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his-&gt;initial_velocity = velocity;</w:t>
      </w:r>
    </w:p>
    <w:p w14:paraId="0F4E52E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ACF692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()</w:t>
      </w:r>
    </w:p>
    <w:p w14:paraId="12027D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486FA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494BDF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當圖很多時，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載入所有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圖要花</w:t>
      </w:r>
      <w:proofErr w:type="gramEnd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很多時間。為避免玩遊戲的人</w:t>
      </w:r>
    </w:p>
    <w:p w14:paraId="7EB8902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   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等的不耐煩，遊戲會出現「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Loading ...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」，顯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Loading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進度。</w:t>
      </w:r>
    </w:p>
    <w:p w14:paraId="097FC66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05EAE57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howInitProgress(0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一開始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loading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進度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0%</w:t>
      </w:r>
    </w:p>
    <w:p w14:paraId="1F70BDE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4330F91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開始載入資料</w:t>
      </w:r>
    </w:p>
    <w:p w14:paraId="48D0C27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0BC14AA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IDB_BITMAP9; i &lt;= IDB_BITMAP16; i++) {</w:t>
      </w:r>
    </w:p>
    <w:p w14:paraId="11592F4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tle1.AddBitmap(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,RGB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255,255,255));</w:t>
      </w:r>
    </w:p>
    <w:p w14:paraId="2577650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06B73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tle1.SetTopLeft(40, 80);</w:t>
      </w:r>
    </w:p>
    <w:p w14:paraId="6545F9B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LoadBitmapA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75);</w:t>
      </w:r>
    </w:p>
    <w:p w14:paraId="488948D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= 450;</w:t>
      </w:r>
    </w:p>
    <w:p w14:paraId="55BBD0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= 70;</w:t>
      </w:r>
    </w:p>
    <w:p w14:paraId="212A215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tle1.SetDelayCount(2);</w:t>
      </w:r>
    </w:p>
    <w:p w14:paraId="684D3E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43);</w:t>
      </w:r>
    </w:p>
    <w:p w14:paraId="765EBED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go.Ad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INITSELECTBOX,RGB(0,0,0));</w:t>
      </w:r>
    </w:p>
    <w:p w14:paraId="2BCB3EE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go.Ad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44,RGB(0, 0, 0));</w:t>
      </w:r>
    </w:p>
    <w:p w14:paraId="2F3807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go.Ad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45,RGB(0, 0, 0));</w:t>
      </w:r>
    </w:p>
    <w:p w14:paraId="138076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go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70);</w:t>
      </w:r>
    </w:p>
    <w:p w14:paraId="4249FB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Load(AUDIO_DING, "sounds\\click.mp3");</w:t>
      </w:r>
    </w:p>
    <w:p w14:paraId="2B49A5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Load(AUDIO_CLICK, "sounds\\dingT1.mp3");</w:t>
      </w:r>
    </w:p>
    <w:p w14:paraId="436662D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Set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false);</w:t>
      </w:r>
    </w:p>
    <w:p w14:paraId="49EA053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1D7745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BeginState()</w:t>
      </w:r>
    </w:p>
    <w:p w14:paraId="3196E12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448942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times) {</w:t>
      </w:r>
    </w:p>
    <w:p w14:paraId="6F6931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Load(AUDIO_LAKE, "sounds\\menu.mp3");</w:t>
      </w:r>
    </w:p>
    <w:p w14:paraId="3193593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mes = false;</w:t>
      </w:r>
    </w:p>
    <w:p w14:paraId="7CD25B4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D04E4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LAKE, true);</w:t>
      </w:r>
    </w:p>
    <w:p w14:paraId="2FB43D5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0A21C4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KeyUp(UINT nChar, UINT nRepCnt, UINT nFlags)</w:t>
      </w:r>
    </w:p>
    <w:p w14:paraId="5622C7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F57C35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ESC = 27;</w:t>
      </w:r>
    </w:p>
    <w:p w14:paraId="34ECA49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SPACE = ' ';</w:t>
      </w:r>
    </w:p>
    <w:p w14:paraId="7573D8A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ENTER = 13;</w:t>
      </w:r>
    </w:p>
    <w:p w14:paraId="784A57C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LEFT = 0x25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左箭頭</w:t>
      </w:r>
    </w:p>
    <w:p w14:paraId="571740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UP = 0x26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上箭頭</w:t>
      </w:r>
    </w:p>
    <w:p w14:paraId="3200C77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RIGHT = 0x27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右箭頭</w:t>
      </w:r>
    </w:p>
    <w:p w14:paraId="62F1793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DOWN = 0x28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下箭頭</w:t>
      </w:r>
    </w:p>
    <w:p w14:paraId="64C45AB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const char KEY_ENTER = 0;</w:t>
      </w:r>
    </w:p>
    <w:p w14:paraId="5BDA1F7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nChar == KEY_ENTER) {</w:t>
      </w:r>
    </w:p>
    <w:p w14:paraId="59F5D60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y == 70) {</w:t>
      </w:r>
    </w:p>
    <w:p w14:paraId="47215E9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vel = 1;</w:t>
      </w:r>
    </w:p>
    <w:p w14:paraId="663633E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4871DA1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MaxLevel = 0;</w:t>
      </w:r>
    </w:p>
    <w:p w14:paraId="52C9896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STAGE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GAME_STATE_STAGE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關</w:t>
      </w:r>
    </w:p>
    <w:p w14:paraId="18A888A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ND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148F923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2E9F5A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y == 145) {</w:t>
      </w:r>
    </w:p>
    <w:p w14:paraId="448179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36197DA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STORE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GAME_STATE_STORE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讀檔畫面</w:t>
      </w:r>
    </w:p>
    <w:p w14:paraId="0AF6A1E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ND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32AEB94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40754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y == 220) {</w:t>
      </w:r>
    </w:p>
    <w:p w14:paraId="5851EA6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ostMessage(AfxGetMainWnd()-&gt;m_hWnd, WM_CLOSE, 0, 0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關閉遊戲</w:t>
      </w:r>
    </w:p>
    <w:p w14:paraId="599A573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111DFF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y == 295) {</w:t>
      </w:r>
    </w:p>
    <w:p w14:paraId="75C98C3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Set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true);</w:t>
      </w:r>
    </w:p>
    <w:p w14:paraId="5014645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959E8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Set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false);</w:t>
      </w:r>
    </w:p>
    <w:p w14:paraId="493DEA2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74C1A6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DOWN) {</w:t>
      </w:r>
    </w:p>
    <w:p w14:paraId="6D9DCB8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5995689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y &lt; 295)</w:t>
      </w:r>
    </w:p>
    <w:p w14:paraId="53DA10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+= 75;</w:t>
      </w:r>
    </w:p>
    <w:p w14:paraId="6FA64FC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go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450, y);</w:t>
      </w:r>
    </w:p>
    <w:p w14:paraId="5A4EB68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8BDD01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UP) {</w:t>
      </w:r>
    </w:p>
    <w:p w14:paraId="44E48A7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0EA028E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y &gt; 105)</w:t>
      </w:r>
    </w:p>
    <w:p w14:paraId="314F136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-= 75;</w:t>
      </w:r>
    </w:p>
    <w:p w14:paraId="41A8CB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go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450, y);</w:t>
      </w:r>
    </w:p>
    <w:p w14:paraId="038E59F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71D64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f (nChar == KEY_ESC &amp;&amp;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)</w:t>
      </w:r>
    </w:p>
    <w:p w14:paraId="0DA0409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Set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false);</w:t>
      </w:r>
    </w:p>
    <w:p w14:paraId="57DBB86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ESC)</w:t>
      </w:r>
    </w:p>
    <w:p w14:paraId="233E1A7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ostMessage(AfxGetMainWnd()-&gt;m_hWnd, WM_CLOSE, 0, 0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關閉遊戲</w:t>
      </w:r>
    </w:p>
    <w:p w14:paraId="20891E6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760BF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LButtonDown(UINT nFlags, CPoint point)</w:t>
      </w:r>
    </w:p>
    <w:p w14:paraId="65A4EF6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382750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ECF6E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) {</w:t>
      </w:r>
    </w:p>
    <w:p w14:paraId="36D399A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tle1.OnMove();</w:t>
      </w:r>
    </w:p>
    <w:p w14:paraId="6EB9CDD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go.OnMov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6919AF5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96812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Show()</w:t>
      </w:r>
    </w:p>
    <w:p w14:paraId="489FF15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3AFAC00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40A54DB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go.On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20A4484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tle1.SetDelayCount(3);</w:t>
      </w:r>
    </w:p>
    <w:p w14:paraId="5975352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tle1.OnShow();</w:t>
      </w:r>
    </w:p>
    <w:p w14:paraId="00856B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C* pDC = CDDraw::Get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取得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 </w:t>
      </w:r>
    </w:p>
    <w:p w14:paraId="197F553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Font f, * fp;</w:t>
      </w:r>
    </w:p>
    <w:p w14:paraId="44F3C76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.CreatePointFont(160, "Times New Roman"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產生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; 160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表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6 point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字</w:t>
      </w:r>
    </w:p>
    <w:p w14:paraId="5735FC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p = pDC-&gt;SelectObject(&amp;f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用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4D28358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Bk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0, 0, 0));</w:t>
      </w:r>
    </w:p>
    <w:p w14:paraId="1A9A3B8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Text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255, 255, 200));</w:t>
      </w:r>
    </w:p>
    <w:p w14:paraId="29E9BE4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TextOut(450, 105,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開始新遊戲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);</w:t>
      </w:r>
    </w:p>
    <w:p w14:paraId="07363BC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TextOut(450, 180,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繼續遊戲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);</w:t>
      </w:r>
    </w:p>
    <w:p w14:paraId="46A131A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TextOut(450, 255,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離開遊戲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);</w:t>
      </w:r>
    </w:p>
    <w:p w14:paraId="30FA385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450, 330, "About");</w:t>
      </w:r>
    </w:p>
    <w:p w14:paraId="0A4F702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SelectObject(fp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248ED4F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Draw::Release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</w:t>
      </w:r>
    </w:p>
    <w:p w14:paraId="168C320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) {</w:t>
      </w:r>
    </w:p>
    <w:p w14:paraId="1B677E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On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6C754CA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B0BA85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SetIsAliv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true);</w:t>
      </w:r>
    </w:p>
    <w:p w14:paraId="3947136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bout.SetXY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80, 60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76C0875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3144F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(CGame* g)</w:t>
      </w:r>
    </w:p>
    <w:p w14:paraId="4D35CF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: CGameState(g)</w:t>
      </w:r>
    </w:p>
    <w:p w14:paraId="246BC88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55F7D55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FC0CB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()</w:t>
      </w:r>
    </w:p>
    <w:p w14:paraId="4247922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EBF697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載入圖片</w:t>
      </w:r>
    </w:p>
    <w:p w14:paraId="203DDF0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46);</w:t>
      </w:r>
    </w:p>
    <w:p w14:paraId="00A1355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33,RGB(255,255,255));</w:t>
      </w:r>
    </w:p>
    <w:p w14:paraId="4387BD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age11.AddBitmap(IDB_BITMAP32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255, 255));</w:t>
      </w:r>
    </w:p>
    <w:p w14:paraId="496C2D8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age11.AddBitmap(IDB_BITMAP40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255, 255));</w:t>
      </w:r>
    </w:p>
    <w:p w14:paraId="561C8EB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age12.AddBitmap(IDB_BITMAP34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255, 255));</w:t>
      </w:r>
    </w:p>
    <w:p w14:paraId="209C763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age12.AddBitmap(IDB_BITMAP47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255, 255));</w:t>
      </w:r>
    </w:p>
    <w:p w14:paraId="2D703DD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age13.AddBitmap(IDB_BITMAP35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255, 255));</w:t>
      </w:r>
    </w:p>
    <w:p w14:paraId="4600AEA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age13.AddBitmap(IDB_BITMAP48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255, 255));</w:t>
      </w:r>
    </w:p>
    <w:p w14:paraId="233A19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= 80;</w:t>
      </w:r>
    </w:p>
    <w:p w14:paraId="06F82B9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= 250;</w:t>
      </w:r>
    </w:p>
    <w:p w14:paraId="79ABF6B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525E98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BeginState()</w:t>
      </w:r>
    </w:p>
    <w:p w14:paraId="2A7BFE4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71D6289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times) {</w:t>
      </w:r>
    </w:p>
    <w:p w14:paraId="3FE09B1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mes = false;</w:t>
      </w:r>
    </w:p>
    <w:p w14:paraId="26AAF15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6FA4A1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LAKE);</w:t>
      </w:r>
    </w:p>
    <w:p w14:paraId="4AF9FF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73C79CC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1.SetTopLeft(85, 240);</w:t>
      </w:r>
    </w:p>
    <w:p w14:paraId="4BD59A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2.SetTopLeft(280, 260);</w:t>
      </w:r>
    </w:p>
    <w:p w14:paraId="5CA2E8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3.SetTopLeft(485, 240);</w:t>
      </w:r>
    </w:p>
    <w:p w14:paraId="70C8E1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5848DF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KeyUp(UINT nChar, UINT nRepCnt, UINT nFlags)</w:t>
      </w:r>
    </w:p>
    <w:p w14:paraId="29472AA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2A3C0E0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ESC = 27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esc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鍵</w:t>
      </w:r>
    </w:p>
    <w:p w14:paraId="5CF3EA3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SPACE = ' '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空白鍵</w:t>
      </w:r>
    </w:p>
    <w:p w14:paraId="146CB2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ENTER = 13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ENTER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鍵</w:t>
      </w:r>
    </w:p>
    <w:p w14:paraId="2913F0C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LEFT = 0x25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左箭頭</w:t>
      </w:r>
    </w:p>
    <w:p w14:paraId="7D091D1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UP = 0x26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上箭頭</w:t>
      </w:r>
    </w:p>
    <w:p w14:paraId="61AE05E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RIGHT = 0x27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右箭頭</w:t>
      </w:r>
    </w:p>
    <w:p w14:paraId="6C251CD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DOWN = 0x28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下箭頭</w:t>
      </w:r>
    </w:p>
    <w:p w14:paraId="66D097E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save = 83;   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存檔按鍵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S</w:t>
      </w:r>
    </w:p>
    <w:p w14:paraId="6B61834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藉由位置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判斷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level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進入各個關卡</w:t>
      </w:r>
    </w:p>
    <w:p w14:paraId="16F5A09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nChar == KEY_ENTER) {</w:t>
      </w:r>
    </w:p>
    <w:p w14:paraId="681DC4F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== 80) {</w:t>
      </w:r>
    </w:p>
    <w:p w14:paraId="591B612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vel = 1;</w:t>
      </w:r>
    </w:p>
    <w:p w14:paraId="0A6BBC7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6229CEC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Stop(AUDIO_LAKE);</w:t>
      </w:r>
    </w:p>
    <w:p w14:paraId="78EEDFA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RUN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RUN</w:t>
      </w:r>
    </w:p>
    <w:p w14:paraId="7F0682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ND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37CE0B4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693132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280 &amp;&amp; MaxLevel &gt;= 1) {</w:t>
      </w:r>
    </w:p>
    <w:p w14:paraId="0351DA9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vel = 2;</w:t>
      </w:r>
    </w:p>
    <w:p w14:paraId="763C9C2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0E3FDD0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Stop(AUDIO_LAKE);</w:t>
      </w:r>
    </w:p>
    <w:p w14:paraId="430EA04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RUN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RUN</w:t>
      </w:r>
    </w:p>
    <w:p w14:paraId="23274B4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ND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35800FA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CE5553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480 &amp;&amp; MaxLevel &gt;= 2) {</w:t>
      </w:r>
    </w:p>
    <w:p w14:paraId="550390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vel = 3;</w:t>
      </w:r>
    </w:p>
    <w:p w14:paraId="04DB9B6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77E6A1C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Stop(AUDIO_LAKE);</w:t>
      </w:r>
    </w:p>
    <w:p w14:paraId="65DA235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RUN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RUN</w:t>
      </w:r>
    </w:p>
    <w:p w14:paraId="7C89BF5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ND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4B7ED33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B7A823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5E2FEA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向左向右的行為</w:t>
      </w:r>
    </w:p>
    <w:p w14:paraId="70512C9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LEFT) {</w:t>
      </w:r>
    </w:p>
    <w:p w14:paraId="7529168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&gt; 80)</w:t>
      </w:r>
    </w:p>
    <w:p w14:paraId="4451A87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-= 200;</w:t>
      </w:r>
    </w:p>
    <w:p w14:paraId="0BB971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6443BD7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5C7B3F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RIGHT) {</w:t>
      </w:r>
    </w:p>
    <w:p w14:paraId="2950577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MaxLevel &gt;= 3 &amp;&amp; 480 &lt;=x) {</w:t>
      </w:r>
    </w:p>
    <w:p w14:paraId="0A3720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GotoGameState(GAME_STATE_STAGE2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另一個選關畫面</w:t>
      </w:r>
      <w:proofErr w:type="gramEnd"/>
    </w:p>
    <w:p w14:paraId="7FE4E7E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BA1094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&lt; 480) {</w:t>
      </w:r>
    </w:p>
    <w:p w14:paraId="3BEE58A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+= 200;</w:t>
      </w:r>
    </w:p>
    <w:p w14:paraId="41CB4F9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2FBA11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031CEB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1D3A3A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ESC)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0F3B57A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INIT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INIT</w:t>
      </w:r>
    </w:p>
    <w:p w14:paraId="729F5F4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save) {</w:t>
      </w:r>
    </w:p>
    <w:p w14:paraId="671772B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write_load = true;</w:t>
      </w:r>
    </w:p>
    <w:p w14:paraId="0999F3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GotoGameState(GAME_STATE_STOR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存檔</w:t>
      </w:r>
    </w:p>
    <w:p w14:paraId="72275D4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B32C7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616E86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LButtonDown(UINT nFlags, CPoint point)</w:t>
      </w:r>
    </w:p>
    <w:p w14:paraId="07DF1C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1548B2E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10334F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) {</w:t>
      </w:r>
    </w:p>
    <w:p w14:paraId="131479D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== 80) {</w:t>
      </w:r>
    </w:p>
    <w:p w14:paraId="139231B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1.SetDelayCount(10);</w:t>
      </w:r>
    </w:p>
    <w:p w14:paraId="6A8973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1.OnMove();</w:t>
      </w:r>
    </w:p>
    <w:p w14:paraId="3626760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2.Reset();</w:t>
      </w:r>
    </w:p>
    <w:p w14:paraId="7C8BCD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A4E0C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280) {</w:t>
      </w:r>
    </w:p>
    <w:p w14:paraId="3F334B6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2.SetDelayCount(10);</w:t>
      </w:r>
    </w:p>
    <w:p w14:paraId="2DDFFE2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2.OnMove();</w:t>
      </w:r>
    </w:p>
    <w:p w14:paraId="05266C0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1.Reset();</w:t>
      </w:r>
    </w:p>
    <w:p w14:paraId="2E09EE3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3.Reset();</w:t>
      </w:r>
    </w:p>
    <w:p w14:paraId="4E040F3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CC79D8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480) {</w:t>
      </w:r>
    </w:p>
    <w:p w14:paraId="60F2E58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3.SetDelayCount(10);</w:t>
      </w:r>
    </w:p>
    <w:p w14:paraId="615C9A0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3.OnMove();</w:t>
      </w:r>
    </w:p>
    <w:p w14:paraId="388DCF8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2.Reset();</w:t>
      </w:r>
    </w:p>
    <w:p w14:paraId="335FC88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C9CFCB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D980D9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Show()</w:t>
      </w:r>
    </w:p>
    <w:p w14:paraId="3D4E1F5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7914288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15630B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根據目前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MaxLevel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來設定各關卡下面顯示什麼</w:t>
      </w:r>
    </w:p>
    <w:p w14:paraId="13B8170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ring stag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tate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3];</w:t>
      </w:r>
    </w:p>
    <w:p w14:paraId="18572C8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MaxLevel &gt; 3) {</w:t>
      </w:r>
    </w:p>
    <w:p w14:paraId="6353DC2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 = 0; i &lt; 3; i++) {</w:t>
      </w:r>
    </w:p>
    <w:p w14:paraId="2330DAD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_state[i] =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完成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;</w:t>
      </w:r>
    </w:p>
    <w:p w14:paraId="2447754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46B914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DB0C17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50F9901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 = 0; i &lt; MaxLevel; i++) {</w:t>
      </w:r>
    </w:p>
    <w:p w14:paraId="1119E19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_state[i] =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完成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;</w:t>
      </w:r>
    </w:p>
    <w:p w14:paraId="28EFC41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14220E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MaxLevel !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= 3) {</w:t>
      </w:r>
    </w:p>
    <w:p w14:paraId="30F4745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_state[MaxLevel] =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未完成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;</w:t>
      </w:r>
    </w:p>
    <w:p w14:paraId="2D1FF93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 = MaxLevel + 1; i &lt; 3; i++) {</w:t>
      </w:r>
    </w:p>
    <w:p w14:paraId="3EA84AA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_state[i] =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未解鎖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;</w:t>
      </w:r>
    </w:p>
    <w:p w14:paraId="5944F82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5F0EA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65968A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F10E95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C* pDC = CDDraw::Get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取得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 </w:t>
      </w:r>
    </w:p>
    <w:p w14:paraId="76D3C50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Font f, * fpq;</w:t>
      </w:r>
    </w:p>
    <w:p w14:paraId="353AA07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.CreatePointFont(160, "Times New Roman"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產生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; 160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表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6 point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字</w:t>
      </w:r>
    </w:p>
    <w:p w14:paraId="2529F57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pq = pDC-&gt;SelectObject(&amp;f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用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55BB2E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Bk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TRANSPARENT);</w:t>
      </w:r>
    </w:p>
    <w:p w14:paraId="08FE398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Text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0, 255, 255));</w:t>
      </w:r>
    </w:p>
    <w:p w14:paraId="1BF18A1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TextOut(0, 0, "ESC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返回開始畫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);</w:t>
      </w:r>
    </w:p>
    <w:p w14:paraId="1C4C82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pDC-&gt;TextOut(85, 200, "1-1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東方電舞曲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);</w:t>
      </w:r>
    </w:p>
    <w:p w14:paraId="3E43E85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pDC-&gt;TextOut(285, 200, "1-2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親密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);</w:t>
      </w:r>
    </w:p>
    <w:p w14:paraId="4E36207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pDC-&gt;TextOut(455, 200, "1-3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東方不眠夜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);</w:t>
      </w:r>
    </w:p>
    <w:p w14:paraId="0D881F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105, 350, stage_state[0].c_str());</w:t>
      </w:r>
    </w:p>
    <w:p w14:paraId="3A2169D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305, 350, stage_state[1].c_str());</w:t>
      </w:r>
    </w:p>
    <w:p w14:paraId="2EE69BE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485, 350, stage_state[2].c_str());</w:t>
      </w:r>
    </w:p>
    <w:p w14:paraId="5FF6A56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SelectObject(fpq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1433859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Draw::Release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</w:t>
      </w:r>
    </w:p>
    <w:p w14:paraId="17995F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1.OnShow();</w:t>
      </w:r>
    </w:p>
    <w:p w14:paraId="71EFBE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2.OnShow();</w:t>
      </w:r>
    </w:p>
    <w:p w14:paraId="1564960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3.OnShow();</w:t>
      </w:r>
    </w:p>
    <w:p w14:paraId="4EDC160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6C451C8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2650E3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與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stage1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大同小異</w:t>
      </w:r>
    </w:p>
    <w:p w14:paraId="69DE0D7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GameStateStage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2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2(CGame* g)</w:t>
      </w:r>
    </w:p>
    <w:p w14:paraId="06B8949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: CGameState(g)</w:t>
      </w:r>
    </w:p>
    <w:p w14:paraId="7229E57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C55A4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C92F1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CGameStateStage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2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()</w:t>
      </w:r>
    </w:p>
    <w:p w14:paraId="7C3DE8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6E0ACF6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46);</w:t>
      </w:r>
    </w:p>
    <w:p w14:paraId="2FC37D9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33, RGB(255, 255, 255));</w:t>
      </w:r>
    </w:p>
    <w:p w14:paraId="79B67F6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age11.LoadBitmap(IDB_BITMAP72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255, 255));</w:t>
      </w:r>
    </w:p>
    <w:p w14:paraId="694228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age12.LoadBitmap(IDB_BITMAP73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255, 255));</w:t>
      </w:r>
    </w:p>
    <w:p w14:paraId="2A1C46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age13.LoadBitmap(IDB_BITMAP74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255, 255));</w:t>
      </w:r>
    </w:p>
    <w:p w14:paraId="19C6C3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= 80;</w:t>
      </w:r>
    </w:p>
    <w:p w14:paraId="794401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= 250;</w:t>
      </w:r>
    </w:p>
    <w:p w14:paraId="4105906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D80A5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CGameStateStage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2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BeginState()</w:t>
      </w:r>
    </w:p>
    <w:p w14:paraId="1B5D6F3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6A80774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LAKE);</w:t>
      </w:r>
    </w:p>
    <w:p w14:paraId="5D6BF67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times) {</w:t>
      </w:r>
    </w:p>
    <w:p w14:paraId="11DC1F9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mes = false;</w:t>
      </w:r>
    </w:p>
    <w:p w14:paraId="44B563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DB1A9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23BC73E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1.SetTopLeft(90, 250);</w:t>
      </w:r>
    </w:p>
    <w:p w14:paraId="0FB6B06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2.SetTopLeft(285, 240);</w:t>
      </w:r>
    </w:p>
    <w:p w14:paraId="6E99DF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3.SetTopLeft(475, 240);</w:t>
      </w:r>
    </w:p>
    <w:p w14:paraId="202E24F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54BC43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  <w:t>void CGameStateStage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2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KeyUp(UINT nChar, UINT nRepCnt, UINT nFlags)</w:t>
      </w:r>
    </w:p>
    <w:p w14:paraId="66B307D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7D415E4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ESC = 27;</w:t>
      </w:r>
    </w:p>
    <w:p w14:paraId="4FC9F3E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SPACE = ' ';</w:t>
      </w:r>
    </w:p>
    <w:p w14:paraId="119F9EF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ENTER = 13;</w:t>
      </w:r>
    </w:p>
    <w:p w14:paraId="33A167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LEFT = 0x25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左箭頭</w:t>
      </w:r>
    </w:p>
    <w:p w14:paraId="5201260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UP = 0x26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上箭頭</w:t>
      </w:r>
    </w:p>
    <w:p w14:paraId="111DE4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RIGHT = 0x27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右箭頭</w:t>
      </w:r>
    </w:p>
    <w:p w14:paraId="42C3391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DOWN = 0x28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下箭頭</w:t>
      </w:r>
    </w:p>
    <w:p w14:paraId="5672FEA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save = 83;</w:t>
      </w:r>
    </w:p>
    <w:p w14:paraId="14A1175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nChar == KEY_ENTER) {</w:t>
      </w:r>
    </w:p>
    <w:p w14:paraId="0308BB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== 80 &amp;&amp; MaxLevel &gt;= 3) {</w:t>
      </w:r>
    </w:p>
    <w:p w14:paraId="01042F8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vel = 4;</w:t>
      </w:r>
    </w:p>
    <w:p w14:paraId="18A077D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5F2207C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Stop(AUDIO_LAKE);</w:t>
      </w:r>
    </w:p>
    <w:p w14:paraId="37914F7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RUN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RUN</w:t>
      </w:r>
    </w:p>
    <w:p w14:paraId="5CA263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ND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5CBE7C8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2BC379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280 &amp;&amp; MaxLevel &gt;= 4) {</w:t>
      </w:r>
    </w:p>
    <w:p w14:paraId="59AD48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vel = 5;</w:t>
      </w:r>
    </w:p>
    <w:p w14:paraId="67C68D3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47235D7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Stop(AUDIO_LAKE);</w:t>
      </w:r>
    </w:p>
    <w:p w14:paraId="32C4FE0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RUN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RUN</w:t>
      </w:r>
    </w:p>
    <w:p w14:paraId="4A518EE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ND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35E34D1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C1249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480 &amp;&amp; MaxLevel &gt;= 5) {</w:t>
      </w:r>
    </w:p>
    <w:p w14:paraId="14A01F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vel = 6;</w:t>
      </w:r>
    </w:p>
    <w:p w14:paraId="5DDD97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Play(AUDIO_DING);</w:t>
      </w:r>
    </w:p>
    <w:p w14:paraId="18FF662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Stop(AUDIO_LAKE);</w:t>
      </w:r>
    </w:p>
    <w:p w14:paraId="18FE0CE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RUN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RUN</w:t>
      </w:r>
    </w:p>
    <w:p w14:paraId="6542D37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ND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4FB831C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859C70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73532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LEFT) {</w:t>
      </w:r>
    </w:p>
    <w:p w14:paraId="2EDC8C7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&lt;= 80) {</w:t>
      </w:r>
    </w:p>
    <w:p w14:paraId="5E05774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otoGameStat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AGE);</w:t>
      </w:r>
    </w:p>
    <w:p w14:paraId="12BE25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3ABD4E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&gt; 80) {</w:t>
      </w:r>
    </w:p>
    <w:p w14:paraId="12124D6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-= 200;</w:t>
      </w:r>
    </w:p>
    <w:p w14:paraId="6330FCF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6965ED5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650143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924D02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RIGHT) {</w:t>
      </w:r>
    </w:p>
    <w:p w14:paraId="2453701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&lt; 480)</w:t>
      </w:r>
    </w:p>
    <w:p w14:paraId="30010EF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+= 200;</w:t>
      </w:r>
    </w:p>
    <w:p w14:paraId="33A7A19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40EF47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68B101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ESC)</w:t>
      </w:r>
    </w:p>
    <w:p w14:paraId="0FF64FA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INIT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RUN</w:t>
      </w:r>
    </w:p>
    <w:p w14:paraId="775989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save) {</w:t>
      </w:r>
    </w:p>
    <w:p w14:paraId="40F1BF8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write_load = true;</w:t>
      </w:r>
    </w:p>
    <w:p w14:paraId="154D488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otoGameStat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ORE);</w:t>
      </w:r>
    </w:p>
    <w:p w14:paraId="50E43C8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EF21C6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93922D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CGameStateStage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2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LButtonDown(UINT nFlags, CPoint point)</w:t>
      </w:r>
    </w:p>
    <w:p w14:paraId="6FFB6AF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1B44BC5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6FAFBD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CGameStateStage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2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) {</w:t>
      </w:r>
    </w:p>
    <w:p w14:paraId="559C994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== 80) {</w:t>
      </w:r>
    </w:p>
    <w:p w14:paraId="73B15D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64DE1F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280) {</w:t>
      </w:r>
    </w:p>
    <w:p w14:paraId="24E2EF6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106926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480) {</w:t>
      </w:r>
    </w:p>
    <w:p w14:paraId="642ACF9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96B5FD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749E3C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CGameStateStage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2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Show()</w:t>
      </w:r>
    </w:p>
    <w:p w14:paraId="38B4F7A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118CB24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5D9F4E7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ring stag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tate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3];</w:t>
      </w:r>
    </w:p>
    <w:p w14:paraId="4392FA4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M2 = MaxLevel - 3;</w:t>
      </w:r>
    </w:p>
    <w:p w14:paraId="78998DE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 = 0; i &lt; M2; i++) {</w:t>
      </w:r>
    </w:p>
    <w:p w14:paraId="35E6A62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_state[i] =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完成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;</w:t>
      </w:r>
    </w:p>
    <w:p w14:paraId="6C80CCC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43BF6D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M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2 !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= 3) {</w:t>
      </w:r>
    </w:p>
    <w:p w14:paraId="2B7A1B6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_state[M2] =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未完成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;</w:t>
      </w:r>
    </w:p>
    <w:p w14:paraId="067940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 = M2 + 1; i &lt; 3; i++) {</w:t>
      </w:r>
    </w:p>
    <w:p w14:paraId="74B381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_state[i] =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未解鎖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;</w:t>
      </w:r>
    </w:p>
    <w:p w14:paraId="25844B4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F47ED8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57049F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C* pDC = CDDraw::Get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取得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 </w:t>
      </w:r>
    </w:p>
    <w:p w14:paraId="1FD2F84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Font f, * fpq;</w:t>
      </w:r>
    </w:p>
    <w:p w14:paraId="7B8B8A5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.CreatePointFont(160, "Times New Roman"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產生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; 160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表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6 point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字</w:t>
      </w:r>
    </w:p>
    <w:p w14:paraId="33462D0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pq = pDC-&gt;SelectObject(&amp;f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用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263B2D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Bk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TRANSPARENT);</w:t>
      </w:r>
    </w:p>
    <w:p w14:paraId="4753490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Text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0, 255, 255));</w:t>
      </w:r>
    </w:p>
    <w:p w14:paraId="612507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TextOut(0, 0, "ESC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返回開始畫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);</w:t>
      </w:r>
    </w:p>
    <w:p w14:paraId="648F4D4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85, 200, "2-1");</w:t>
      </w:r>
    </w:p>
    <w:p w14:paraId="6895C5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85, 200, "2-2");</w:t>
      </w:r>
    </w:p>
    <w:p w14:paraId="54B7B53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455, 200, "2-3");</w:t>
      </w:r>
    </w:p>
    <w:p w14:paraId="26AFC3F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105, 350, stage_state[0].c_str());</w:t>
      </w:r>
    </w:p>
    <w:p w14:paraId="3FFEA5E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305, 350, stage_state[1].c_str());</w:t>
      </w:r>
    </w:p>
    <w:p w14:paraId="272FD62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485, 350, stage_state[2].c_str());</w:t>
      </w:r>
    </w:p>
    <w:p w14:paraId="71376F5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SelectObject(fpq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76B6EF8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Draw::Release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</w:t>
      </w:r>
    </w:p>
    <w:p w14:paraId="63113F8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1.ShowBitmap();</w:t>
      </w:r>
    </w:p>
    <w:p w14:paraId="27BE09C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2.ShowBitmap();</w:t>
      </w:r>
    </w:p>
    <w:p w14:paraId="408945C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3.ShowBitmap();</w:t>
      </w:r>
    </w:p>
    <w:p w14:paraId="6D467E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447AFE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D8701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(CGame* g)</w:t>
      </w:r>
    </w:p>
    <w:p w14:paraId="7F5894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: CGameState(g)</w:t>
      </w:r>
    </w:p>
    <w:p w14:paraId="043E463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641933C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5E52E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()</w:t>
      </w:r>
    </w:p>
    <w:p w14:paraId="343C1EE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1795F8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43);</w:t>
      </w:r>
    </w:p>
    <w:p w14:paraId="285283F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ore1.LoadBitmap(IDB_BITMAP36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0, 255));</w:t>
      </w:r>
    </w:p>
    <w:p w14:paraId="009CED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ore2.LoadBitmap(IDB_BITMAP37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0, 255));</w:t>
      </w:r>
    </w:p>
    <w:p w14:paraId="1F43ABE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store3.LoadBitmap(IDB_BITMAP38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55, 10, 255));</w:t>
      </w:r>
    </w:p>
    <w:p w14:paraId="0226A93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41, RGB(255,255,255));</w:t>
      </w:r>
    </w:p>
    <w:p w14:paraId="2036FD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= 85;</w:t>
      </w:r>
    </w:p>
    <w:p w14:paraId="78B2576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y = 300;</w:t>
      </w:r>
    </w:p>
    <w:p w14:paraId="6CCF8C9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151610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BeginState()</w:t>
      </w:r>
    </w:p>
    <w:p w14:paraId="5A046A9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  <w:t>{</w:t>
      </w:r>
    </w:p>
    <w:p w14:paraId="7678FD7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times) {</w:t>
      </w:r>
    </w:p>
    <w:p w14:paraId="1AA182D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imes = false;</w:t>
      </w:r>
    </w:p>
    <w:p w14:paraId="4124870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15D28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5DE5CF3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ore1.SetTopLeft(0, 100);</w:t>
      </w:r>
    </w:p>
    <w:p w14:paraId="544B72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ore2.SetTopLeft(215, 100);</w:t>
      </w:r>
    </w:p>
    <w:p w14:paraId="6D72C78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ore3.SetTopLeft(430, 100);</w:t>
      </w:r>
    </w:p>
    <w:p w14:paraId="675E25E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1E17D1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</w:p>
    <w:p w14:paraId="6289AC1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KeyUp(UINT nChar, UINT nRepCnt, UINT nFlags)</w:t>
      </w:r>
    </w:p>
    <w:p w14:paraId="569B86B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278BA8D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ESC = 27;</w:t>
      </w:r>
    </w:p>
    <w:p w14:paraId="33DA21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SPACE = ' ';</w:t>
      </w:r>
    </w:p>
    <w:p w14:paraId="524B63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ENTER = 13;</w:t>
      </w:r>
    </w:p>
    <w:p w14:paraId="312F950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LEFT = 0x25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左箭頭</w:t>
      </w:r>
    </w:p>
    <w:p w14:paraId="0974971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UP = 0x26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上箭頭</w:t>
      </w:r>
    </w:p>
    <w:p w14:paraId="58D42E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RIGHT = 0x27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右箭頭</w:t>
      </w:r>
    </w:p>
    <w:p w14:paraId="5EFAA8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DOWN = 0x28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下箭頭</w:t>
      </w:r>
    </w:p>
    <w:p w14:paraId="5127509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nChar == KEY_ENTER) {</w:t>
      </w:r>
    </w:p>
    <w:p w14:paraId="6C4AAD9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判斷存檔位置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寫入或讀取不同記事本</w:t>
      </w:r>
    </w:p>
    <w:p w14:paraId="07F1FDF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f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(!writ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load) {</w:t>
      </w:r>
    </w:p>
    <w:p w14:paraId="69A939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== 85) {</w:t>
      </w:r>
    </w:p>
    <w:p w14:paraId="1C0A5A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stream ofs("store1.txt");</w:t>
      </w:r>
    </w:p>
    <w:p w14:paraId="5441F00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ring l;</w:t>
      </w:r>
    </w:p>
    <w:p w14:paraId="00A1231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lin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, l);</w:t>
      </w:r>
    </w:p>
    <w:p w14:paraId="40CC03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MaxLevel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toi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l.c_str());</w:t>
      </w:r>
    </w:p>
    <w:p w14:paraId="6DA366D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.clos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30AD049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STAGE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AGE</w:t>
      </w:r>
    </w:p>
    <w:p w14:paraId="789627F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387118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285) {</w:t>
      </w:r>
    </w:p>
    <w:p w14:paraId="5FB8653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stream ofs("store2.txt");</w:t>
      </w:r>
    </w:p>
    <w:p w14:paraId="40110FB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ring l;</w:t>
      </w:r>
    </w:p>
    <w:p w14:paraId="69955DB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lin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, l);</w:t>
      </w:r>
    </w:p>
    <w:p w14:paraId="2238F4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MaxLevel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toi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l.c_str());</w:t>
      </w:r>
    </w:p>
    <w:p w14:paraId="7E111C5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.clos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717A47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STAGE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AGE</w:t>
      </w:r>
    </w:p>
    <w:p w14:paraId="7B05605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84EE67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25EC47D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stream ofs("store3.txt");</w:t>
      </w:r>
    </w:p>
    <w:p w14:paraId="748D9A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ring l;</w:t>
      </w:r>
    </w:p>
    <w:p w14:paraId="77705A4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lin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, l);</w:t>
      </w:r>
    </w:p>
    <w:p w14:paraId="2C439A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MaxLevel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atoi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l.c_str());</w:t>
      </w:r>
    </w:p>
    <w:p w14:paraId="38806D7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.clos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31F4A2F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STAGE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AGE</w:t>
      </w:r>
    </w:p>
    <w:p w14:paraId="111C6F5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AE82A6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7AEB9E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551EDDF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== 85) {</w:t>
      </w:r>
    </w:p>
    <w:p w14:paraId="1C36EB2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tream ofs;</w:t>
      </w:r>
    </w:p>
    <w:p w14:paraId="01E92D5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.open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"store1.txt");</w:t>
      </w:r>
    </w:p>
    <w:p w14:paraId="697E009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.ios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as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trunc;</w:t>
      </w:r>
    </w:p>
    <w:p w14:paraId="21EA208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 &lt;&lt; MaxLevel &lt;&lt; endl;</w:t>
      </w:r>
    </w:p>
    <w:p w14:paraId="2DEE292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.clos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24AD24F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STAGE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AGE</w:t>
      </w:r>
    </w:p>
    <w:p w14:paraId="216FFE3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07909D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x == 285) {</w:t>
      </w:r>
    </w:p>
    <w:p w14:paraId="1E7BEA0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tream ofs;</w:t>
      </w:r>
    </w:p>
    <w:p w14:paraId="12CDF5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.open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"store2.txt");</w:t>
      </w:r>
    </w:p>
    <w:p w14:paraId="0258724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.ios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as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trunc;</w:t>
      </w:r>
    </w:p>
    <w:p w14:paraId="1623FC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 &lt;&lt; MaxLevel &lt;&lt; endl;</w:t>
      </w:r>
    </w:p>
    <w:p w14:paraId="7D95199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.clos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5C044B6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STAGE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AGE</w:t>
      </w:r>
    </w:p>
    <w:p w14:paraId="2BCD0D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486F1B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77F4E60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tream ofs;</w:t>
      </w:r>
    </w:p>
    <w:p w14:paraId="0928A8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.open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"store3.txt");</w:t>
      </w:r>
    </w:p>
    <w:p w14:paraId="77D245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.ios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as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trunc;</w:t>
      </w:r>
    </w:p>
    <w:p w14:paraId="58BC3D4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 &lt;&lt; MaxLevel &lt;&lt; endl;</w:t>
      </w:r>
    </w:p>
    <w:p w14:paraId="4888B37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fs.clos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3F5A168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GotoGameState(GAME_STATE_STAGE);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AGE</w:t>
      </w:r>
    </w:p>
    <w:p w14:paraId="7E1E1BC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41C244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6A90EE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EADED4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LEFT) {</w:t>
      </w:r>
    </w:p>
    <w:p w14:paraId="3175184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&gt; 85)</w:t>
      </w:r>
    </w:p>
    <w:p w14:paraId="743076C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-= 200;</w:t>
      </w:r>
    </w:p>
    <w:p w14:paraId="024A02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6C5EBB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950C3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RIGHT) {</w:t>
      </w:r>
    </w:p>
    <w:p w14:paraId="7A5D061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x &lt; 485)</w:t>
      </w:r>
    </w:p>
    <w:p w14:paraId="5DBF91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 += 200;</w:t>
      </w:r>
    </w:p>
    <w:p w14:paraId="194359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47C7DFE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9E5BE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KEY_ESC)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5DB8820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GotoGameState(GAME_STATE_INIT);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切換至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INIT</w:t>
      </w:r>
    </w:p>
    <w:p w14:paraId="0A609B0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727877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LButtonDown(UINT nFlags, CPoint point)</w:t>
      </w:r>
    </w:p>
    <w:p w14:paraId="02850E7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587C49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48DAFE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) {</w:t>
      </w:r>
    </w:p>
    <w:p w14:paraId="4AA1C94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BB337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Show()</w:t>
      </w:r>
    </w:p>
    <w:p w14:paraId="6558B4C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171B302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CDC* pDC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DDraw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0913DC9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Font f, * fpq;</w:t>
      </w:r>
    </w:p>
    <w:p w14:paraId="5A01F6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.CreatePointFont(160, "Times New Roman"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產生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; 160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表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6 point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字</w:t>
      </w:r>
    </w:p>
    <w:p w14:paraId="1855AE3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pq = pDC-&gt;SelectObject(&amp;f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用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2A088E8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Bk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0, 0, 0));</w:t>
      </w:r>
    </w:p>
    <w:p w14:paraId="2550AD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Text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255, 255, 200));</w:t>
      </w:r>
    </w:p>
    <w:p w14:paraId="230EADE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TextOut(0, 0, "ESC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返回開始畫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");</w:t>
      </w:r>
    </w:p>
    <w:p w14:paraId="0531FB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SelectObject(fpq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6978881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Draw::Release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</w:t>
      </w:r>
    </w:p>
    <w:p w14:paraId="5009FC4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2A1FF76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lect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2763DCF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ore1.ShowBitmap();</w:t>
      </w:r>
    </w:p>
    <w:p w14:paraId="3D2033A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ore2.ShowBitmap();</w:t>
      </w:r>
    </w:p>
    <w:p w14:paraId="1769DA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ore3.ShowBitmap();</w:t>
      </w:r>
    </w:p>
    <w:p w14:paraId="52EFEB4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92255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153F338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這個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class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為遊戲的結束狀態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(Game Over)</w:t>
      </w:r>
    </w:p>
    <w:p w14:paraId="34A8D16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4B75626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Over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Over(CGame* g)</w:t>
      </w:r>
    </w:p>
    <w:p w14:paraId="714E21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: CGameState(g)</w:t>
      </w:r>
    </w:p>
    <w:p w14:paraId="5D5E87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  <w:t>{</w:t>
      </w:r>
    </w:p>
    <w:p w14:paraId="0E8C2DD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2C6982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</w:p>
    <w:p w14:paraId="07C8A36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Over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)</w:t>
      </w:r>
    </w:p>
    <w:p w14:paraId="3730A07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5F8817F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unter--;</w:t>
      </w:r>
    </w:p>
    <w:p w14:paraId="030B734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counter &lt; 0)</w:t>
      </w:r>
    </w:p>
    <w:p w14:paraId="69527F3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otoGameStat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AGE);</w:t>
      </w:r>
    </w:p>
    <w:p w14:paraId="1CE7A7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E0D979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</w:p>
    <w:p w14:paraId="6A7C99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Over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BeginState()</w:t>
      </w:r>
    </w:p>
    <w:p w14:paraId="491E640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2DEFE5F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unter = 30 * 5; // 5 seconds</w:t>
      </w:r>
    </w:p>
    <w:p w14:paraId="6755050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3AE93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Over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()</w:t>
      </w:r>
    </w:p>
    <w:p w14:paraId="1B4BDB0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81D45D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260D6E2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當圖很多時，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載入所有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圖要花</w:t>
      </w:r>
      <w:proofErr w:type="gramEnd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很多時間。為避免玩遊戲的人</w:t>
      </w:r>
    </w:p>
    <w:p w14:paraId="6C486DB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   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等的不耐煩，遊戲會出現「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Loading ...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」，顯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Loading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進度。</w:t>
      </w:r>
    </w:p>
    <w:p w14:paraId="31A6F1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6C7C85F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howInitProgress(66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接個前一個</w:t>
      </w:r>
      <w:proofErr w:type="gramEnd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狀態的進度，此處進度視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66%</w:t>
      </w:r>
    </w:p>
    <w:p w14:paraId="002CBA9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4EFFD70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開始載入資料</w:t>
      </w:r>
    </w:p>
    <w:p w14:paraId="47E7FD2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29E7CDC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leep(300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慢，以便看清楚進度，實際遊戲請刪除此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Sleep</w:t>
      </w:r>
    </w:p>
    <w:p w14:paraId="3CCF55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79182D5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最終進度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00%</w:t>
      </w:r>
    </w:p>
    <w:p w14:paraId="2F8F3C1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</w:p>
    <w:p w14:paraId="25020DA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howInitProgress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100);</w:t>
      </w:r>
    </w:p>
    <w:p w14:paraId="5AD2E02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6EE87F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Over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Show()</w:t>
      </w:r>
    </w:p>
    <w:p w14:paraId="67E21CD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68793A5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C* pDC = CDDraw::Get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取得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 </w:t>
      </w:r>
    </w:p>
    <w:p w14:paraId="0DC044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Font f, * fp;</w:t>
      </w:r>
    </w:p>
    <w:p w14:paraId="241BFF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.CreatePointFont(160, "Times New Roman"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產生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; 160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表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6 point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字</w:t>
      </w:r>
    </w:p>
    <w:p w14:paraId="611777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p = pDC-&gt;SelectObject(&amp;f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用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5C53DD8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Bk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0, 0, 0));</w:t>
      </w:r>
    </w:p>
    <w:p w14:paraId="18677A8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Text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255, 255, 0));</w:t>
      </w:r>
    </w:p>
    <w:p w14:paraId="54D4AD7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har str[80]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Demo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數字對字串的轉換</w:t>
      </w:r>
    </w:p>
    <w:p w14:paraId="7E0F83F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printf(str,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廢物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! (%d)", counter / 30);</w:t>
      </w:r>
    </w:p>
    <w:p w14:paraId="3445D35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40, 210, str);</w:t>
      </w:r>
    </w:p>
    <w:p w14:paraId="75C8ED1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SelectObject(fp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 (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千萬不要漏了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)</w:t>
      </w:r>
    </w:p>
    <w:p w14:paraId="383C98A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Draw::Release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</w:t>
      </w:r>
    </w:p>
    <w:p w14:paraId="07B9C82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D3FD5C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Pass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Pass(CGame* g)</w:t>
      </w:r>
    </w:p>
    <w:p w14:paraId="14F854A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: CGameState(g)</w:t>
      </w:r>
    </w:p>
    <w:p w14:paraId="15D4A18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194477A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2AE23F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Pass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)</w:t>
      </w:r>
    </w:p>
    <w:p w14:paraId="1DA5C7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7BD7795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unter--;</w:t>
      </w:r>
    </w:p>
    <w:p w14:paraId="1456F6F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counter &lt; 0)</w:t>
      </w:r>
    </w:p>
    <w:p w14:paraId="674C4A9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otoGameStat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STAGE);</w:t>
      </w:r>
    </w:p>
    <w:p w14:paraId="74D6C1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DCEDC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Pass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BeginState()</w:t>
      </w:r>
    </w:p>
    <w:p w14:paraId="33DFE9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300AFC2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unter = 30 * 5; // 5 seconds</w:t>
      </w:r>
    </w:p>
    <w:p w14:paraId="307819D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MaxLevel &lt;= level) {</w:t>
      </w:r>
    </w:p>
    <w:p w14:paraId="0A8342D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MaxLevel = level;</w:t>
      </w:r>
    </w:p>
    <w:p w14:paraId="68A8ED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3A2AFB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33B65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Pass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()</w:t>
      </w:r>
    </w:p>
    <w:p w14:paraId="18A2990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30D62BD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howInitProgress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66);</w:t>
      </w:r>
    </w:p>
    <w:p w14:paraId="235CB6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leep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300);</w:t>
      </w:r>
    </w:p>
    <w:p w14:paraId="36DA5BA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howInitProgress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100);</w:t>
      </w:r>
    </w:p>
    <w:p w14:paraId="71F9FE7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EA3DFF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Pass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Show()</w:t>
      </w:r>
    </w:p>
    <w:p w14:paraId="0FD2E9C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295E7CB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C* pDC = CDDraw::Get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取得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 </w:t>
      </w:r>
    </w:p>
    <w:p w14:paraId="28E325A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Font f, * fp;</w:t>
      </w:r>
    </w:p>
    <w:p w14:paraId="2D28B28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.CreatePointFont(160, "Times New Roman"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產生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; 160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表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6 point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字</w:t>
      </w:r>
    </w:p>
    <w:p w14:paraId="0D56326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p = pDC-&gt;SelectObject(&amp;f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用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3ED92E5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Bk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0, 0, 0));</w:t>
      </w:r>
    </w:p>
    <w:p w14:paraId="2CD419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etTextColo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255, 255, 0));</w:t>
      </w:r>
    </w:p>
    <w:p w14:paraId="5FEB9EA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char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tr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80];</w:t>
      </w:r>
    </w:p>
    <w:p w14:paraId="6D3356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藉由分數顯示不同評級</w:t>
      </w:r>
    </w:p>
    <w:p w14:paraId="657EA5F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score == 100)</w:t>
      </w:r>
    </w:p>
    <w:p w14:paraId="46B1BA7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printf(str,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你的評級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S ");</w:t>
      </w:r>
    </w:p>
    <w:p w14:paraId="2B4C2B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score &gt;90)</w:t>
      </w:r>
    </w:p>
    <w:p w14:paraId="2428ACD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printf(str,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你的評級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A ");</w:t>
      </w:r>
    </w:p>
    <w:p w14:paraId="477A5E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score &gt;70)</w:t>
      </w:r>
    </w:p>
    <w:p w14:paraId="3C793B0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printf(str,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你的評級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B ");</w:t>
      </w:r>
    </w:p>
    <w:p w14:paraId="11D95F3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score &gt;50)</w:t>
      </w:r>
    </w:p>
    <w:p w14:paraId="5B27AB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printf(str,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你的評級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C ");</w:t>
      </w:r>
    </w:p>
    <w:p w14:paraId="1BDC25F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67AA4C6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printf(str, "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你好爛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" );</w:t>
      </w:r>
    </w:p>
    <w:p w14:paraId="0B42D28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xt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40, 210, str);</w:t>
      </w:r>
    </w:p>
    <w:p w14:paraId="1D946D1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DC-&gt;SelectObject(fp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font f</w:t>
      </w:r>
    </w:p>
    <w:p w14:paraId="6229436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DDraw::ReleaseBackCDC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放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Back Plai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CDC</w:t>
      </w:r>
    </w:p>
    <w:p w14:paraId="640C780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D66613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6BAB5FC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這個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class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為遊戲的遊戲執行物件，主要的遊戲程式都在這裡</w:t>
      </w:r>
    </w:p>
    <w:p w14:paraId="288734D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6603994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(CGame* g)</w:t>
      </w:r>
    </w:p>
    <w:p w14:paraId="331C7C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: CGameState(g)</w:t>
      </w:r>
    </w:p>
    <w:p w14:paraId="66E70B8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8B213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29D77A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~CGameStateRun()</w:t>
      </w:r>
    </w:p>
    <w:p w14:paraId="1E051E1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55FFDB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E96545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BeginState()</w:t>
      </w:r>
    </w:p>
    <w:p w14:paraId="382F54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ACFF8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adKeyboardLayou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"0x0409", KLF_ACTIVATE | KLF_SETFORPROCESS);</w:t>
      </w:r>
    </w:p>
    <w:p w14:paraId="6782813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int BALL_GAP = 90;</w:t>
      </w:r>
    </w:p>
    <w:p w14:paraId="14A432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int BALL_XY_OFFSET = 45;</w:t>
      </w:r>
    </w:p>
    <w:p w14:paraId="7A3D230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int BALL_PER_ROW = 7;</w:t>
      </w:r>
    </w:p>
    <w:p w14:paraId="1674E35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int HITS_LEFT = 5;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初始分數</w:t>
      </w:r>
    </w:p>
    <w:p w14:paraId="1D422B6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CLOCK = start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時間</w:t>
      </w:r>
    </w:p>
    <w:p w14:paraId="0E876A4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int HITS_LEFT_X = 590;</w:t>
      </w:r>
    </w:p>
    <w:p w14:paraId="7C05F7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int HITS_LEFT_Y = 0;</w:t>
      </w:r>
    </w:p>
    <w:p w14:paraId="0BE3507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int BACKGROUND_X = 60;</w:t>
      </w:r>
    </w:p>
    <w:p w14:paraId="2A93B00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int ANIMATION_SPEED = 15;</w:t>
      </w:r>
    </w:p>
    <w:p w14:paraId="7ED5474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一開始清除所有上一次關卡的資料</w:t>
      </w:r>
    </w:p>
    <w:p w14:paraId="571D1C6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eat_x = 0;</w:t>
      </w:r>
    </w:p>
    <w:p w14:paraId="12D693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ap.clear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4CD6FCF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first.clear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6EB2FDA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clear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63BA91F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clear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077D981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clear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7840F7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noise.SetXY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0, 0);</w:t>
      </w:r>
    </w:p>
    <w:p w14:paraId="6F589D5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noise.SetIsAliv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true);</w:t>
      </w:r>
    </w:p>
    <w:p w14:paraId="359830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noise.Set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false);</w:t>
      </w:r>
    </w:p>
    <w:p w14:paraId="2A84A7C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est1.SetXY(425, 0);</w:t>
      </w:r>
    </w:p>
    <w:p w14:paraId="3E2502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est1.SetIsAlive(true);</w:t>
      </w:r>
    </w:p>
    <w:p w14:paraId="2CE4F6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est1.SetIsShow(false);</w:t>
      </w:r>
    </w:p>
    <w:p w14:paraId="66DBE5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1.SetDelayCount(3);</w:t>
      </w:r>
    </w:p>
    <w:p w14:paraId="1D0B6AC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hand.SetDelayCoun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1);</w:t>
      </w:r>
    </w:p>
    <w:p w14:paraId="5A0AFE9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ackground.SetTopLeft(BACKGROUND_X, 0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設定背景的起始座標</w:t>
      </w:r>
    </w:p>
    <w:p w14:paraId="72D60BE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time.SetInteger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CLOCK);</w:t>
      </w:r>
    </w:p>
    <w:p w14:paraId="18943C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ocktime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0, 400);</w:t>
      </w:r>
    </w:p>
    <w:p w14:paraId="09E18D0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its_left.SetInteger(HITS_LEFT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指定剩下的撞擊數</w:t>
      </w:r>
    </w:p>
    <w:p w14:paraId="2CEB5A6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its_left.SetTopLeft(HITS_LEFT_X, HITS_LEFT_Y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指定剩下撞擊數的座標</w:t>
      </w:r>
    </w:p>
    <w:p w14:paraId="5BF7B84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Play(AUDIO_DING, fals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撥放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WAVE</w:t>
      </w:r>
    </w:p>
    <w:p w14:paraId="4965184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判斷屬於什麼關卡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載入不同資料</w:t>
      </w:r>
    </w:p>
    <w:p w14:paraId="4660C37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一開始先設定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location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每次音符出現的位置</w:t>
      </w:r>
    </w:p>
    <w:p w14:paraId="09369E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jump_time_list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每次音符的跳動次數</w:t>
      </w:r>
    </w:p>
    <w:p w14:paraId="0F6FE1B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everytime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分割出的時間陣列</w:t>
      </w:r>
    </w:p>
    <w:p w14:paraId="523262B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level == 1) {</w:t>
      </w:r>
    </w:p>
    <w:p w14:paraId="7203279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Play(AUDIO_ONE, fals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撥放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7E13469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1 data;</w:t>
      </w:r>
    </w:p>
    <w:p w14:paraId="4486F9D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for (int i = 0; i &lt;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 i++) {</w:t>
      </w:r>
    </w:p>
    <w:p w14:paraId="092AE2B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ap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clap[i]-250);</w:t>
      </w:r>
    </w:p>
    <w:p w14:paraId="4D47DF1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fir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first[i]-250);</w:t>
      </w:r>
    </w:p>
    <w:p w14:paraId="59457A8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97B31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total_tap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</w:t>
      </w:r>
    </w:p>
    <w:p w14:paraId="6634BF6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 {</w:t>
      </w:r>
    </w:p>
    <w:p w14:paraId="10A0B82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7; j++) {</w:t>
      </w:r>
    </w:p>
    <w:p w14:paraId="00C4835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0DEE45D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08F92DC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A5E223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85478C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</w:t>
      </w:r>
    </w:p>
    <w:p w14:paraId="0BAA61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225D0BF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interval = (clap[i] - first[i]) / 6;</w:t>
      </w:r>
    </w:p>
    <w:p w14:paraId="66A1394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s = first[i];</w:t>
      </w:r>
    </w:p>
    <w:p w14:paraId="521E5EB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6; j++)</w:t>
      </w:r>
    </w:p>
    <w:p w14:paraId="7225304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17B9254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s);</w:t>
      </w:r>
    </w:p>
    <w:p w14:paraId="34D7CB6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 += interval;</w:t>
      </w:r>
    </w:p>
    <w:p w14:paraId="55A38B4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E241B7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clap[i]);</w:t>
      </w:r>
    </w:p>
    <w:p w14:paraId="4A3E357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F95E7A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999999999);</w:t>
      </w:r>
    </w:p>
    <w:p w14:paraId="44E5C2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D6B014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2) {</w:t>
      </w:r>
    </w:p>
    <w:p w14:paraId="4D1BE53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Play(AUDIO_TWO, fals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撥放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4236521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2 data;</w:t>
      </w:r>
    </w:p>
    <w:p w14:paraId="38F7282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for (int i = 0; i &lt;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 i++) {</w:t>
      </w:r>
    </w:p>
    <w:p w14:paraId="7CCC08B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ap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clap[i]-100);</w:t>
      </w:r>
    </w:p>
    <w:p w14:paraId="3A76C5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fir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first[i]-100);</w:t>
      </w:r>
    </w:p>
    <w:p w14:paraId="7983666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0FBC83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total_tap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</w:t>
      </w:r>
    </w:p>
    <w:p w14:paraId="163CE7A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 {</w:t>
      </w:r>
    </w:p>
    <w:p w14:paraId="3990E82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7; j++) {</w:t>
      </w:r>
    </w:p>
    <w:p w14:paraId="072740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07E5B69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1299F77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7B6CC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AD5B5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</w:t>
      </w:r>
    </w:p>
    <w:p w14:paraId="73B112B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6B2823F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interval = (clap[i] - first[i]) / 6;</w:t>
      </w:r>
    </w:p>
    <w:p w14:paraId="7DF79B3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s = first[i];</w:t>
      </w:r>
    </w:p>
    <w:p w14:paraId="1F0A252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6; j++)</w:t>
      </w:r>
    </w:p>
    <w:p w14:paraId="6341495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5AA6D96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s);</w:t>
      </w:r>
    </w:p>
    <w:p w14:paraId="4DEF45F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 += interval;</w:t>
      </w:r>
    </w:p>
    <w:p w14:paraId="6F5C171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AEF42B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clap[i]);</w:t>
      </w:r>
    </w:p>
    <w:p w14:paraId="07E06E6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7F9520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999999999);</w:t>
      </w:r>
    </w:p>
    <w:p w14:paraId="42CC5E6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54EBEC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3) {</w:t>
      </w:r>
    </w:p>
    <w:p w14:paraId="28F8DF6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level 3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特別複雜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很多特殊狀況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需要特別設定</w:t>
      </w:r>
    </w:p>
    <w:p w14:paraId="6EA07FA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Play(AUDIO_THREE, fals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撥放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1E4F5F0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3 data;</w:t>
      </w:r>
    </w:p>
    <w:p w14:paraId="65FD4C2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for (int i = 0; i &lt;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 i++) {</w:t>
      </w:r>
    </w:p>
    <w:p w14:paraId="415F98B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ap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clap[i]-100);</w:t>
      </w:r>
    </w:p>
    <w:p w14:paraId="0B72537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fir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first[i]-100);</w:t>
      </w:r>
    </w:p>
    <w:p w14:paraId="3BF8AB7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DD5AB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total_tap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</w:t>
      </w:r>
    </w:p>
    <w:p w14:paraId="192C8F3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 {</w:t>
      </w:r>
    </w:p>
    <w:p w14:paraId="5D7F369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i == 3) {</w:t>
      </w:r>
    </w:p>
    <w:p w14:paraId="745DA06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7; j++) {</w:t>
      </w:r>
    </w:p>
    <w:p w14:paraId="46E0A5E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3349783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f (j == 3) </w:t>
      </w:r>
    </w:p>
    <w:p w14:paraId="2494D18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2);</w:t>
      </w:r>
    </w:p>
    <w:p w14:paraId="7C363C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j == 7)</w:t>
      </w:r>
    </w:p>
    <w:p w14:paraId="47C2612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4);</w:t>
      </w:r>
    </w:p>
    <w:p w14:paraId="0716313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</w:p>
    <w:p w14:paraId="796BFF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3F2556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67F69F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110CF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4) {</w:t>
      </w:r>
    </w:p>
    <w:p w14:paraId="6CF1250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7; j++) {</w:t>
      </w:r>
    </w:p>
    <w:p w14:paraId="7A26D8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3F405E1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6)</w:t>
      </w:r>
    </w:p>
    <w:p w14:paraId="23674C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2);</w:t>
      </w:r>
    </w:p>
    <w:p w14:paraId="4CF5C0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j == 7)</w:t>
      </w:r>
    </w:p>
    <w:p w14:paraId="0AEF494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6);</w:t>
      </w:r>
    </w:p>
    <w:p w14:paraId="18DC15D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4E3ED78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5BDE807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1F3918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822AD4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6) {</w:t>
      </w:r>
    </w:p>
    <w:p w14:paraId="655E505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2,3,4,5,4,5,7 };</w:t>
      </w:r>
    </w:p>
    <w:p w14:paraId="6E3CF86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8; j++) {</w:t>
      </w:r>
    </w:p>
    <w:p w14:paraId="3411E58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2DA0282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7431BA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2C1731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26A4D7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7) {</w:t>
      </w:r>
    </w:p>
    <w:p w14:paraId="0329D87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2,3,5,7 };</w:t>
      </w:r>
    </w:p>
    <w:p w14:paraId="7761529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5; j++) {</w:t>
      </w:r>
    </w:p>
    <w:p w14:paraId="6BA99DF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651E892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3== lo[j])</w:t>
      </w:r>
    </w:p>
    <w:p w14:paraId="5F80E82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6F56D61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5 == lo[j])</w:t>
      </w:r>
    </w:p>
    <w:p w14:paraId="71610E5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337030E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7 == lo[j])</w:t>
      </w:r>
    </w:p>
    <w:p w14:paraId="72107C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6);</w:t>
      </w:r>
    </w:p>
    <w:p w14:paraId="7D83885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3A126AE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6F9C6FD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F7B8D5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1E9C40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11) {</w:t>
      </w:r>
    </w:p>
    <w:p w14:paraId="20122B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7; j++) {</w:t>
      </w:r>
    </w:p>
    <w:p w14:paraId="7422F5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7C2D2A8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3)</w:t>
      </w:r>
    </w:p>
    <w:p w14:paraId="6BC6AE5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2);</w:t>
      </w:r>
    </w:p>
    <w:p w14:paraId="401B9D0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j == 6)</w:t>
      </w:r>
    </w:p>
    <w:p w14:paraId="7E63991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4DF3E94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214858E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6F884E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B3ED66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4B416F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12) {</w:t>
      </w:r>
    </w:p>
    <w:p w14:paraId="5BE2E57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2,3,2,4,5,6,7 };</w:t>
      </w:r>
    </w:p>
    <w:p w14:paraId="2A8AD6B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8; j++) {</w:t>
      </w:r>
    </w:p>
    <w:p w14:paraId="2B5CBA7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1F6A75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6)</w:t>
      </w:r>
    </w:p>
    <w:p w14:paraId="521A07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4B9CFE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j == 7)</w:t>
      </w:r>
    </w:p>
    <w:p w14:paraId="60CDFD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5989867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0BF8CBB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62ACEE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F3ADA8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FDDD87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13) {</w:t>
      </w:r>
    </w:p>
    <w:p w14:paraId="6CC51C6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3,1,2,4,2,5,6,7 };</w:t>
      </w:r>
    </w:p>
    <w:p w14:paraId="60DF5B7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9; j++) {</w:t>
      </w:r>
    </w:p>
    <w:p w14:paraId="73C563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767BED2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8)</w:t>
      </w:r>
    </w:p>
    <w:p w14:paraId="0B46BA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336140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34FA9E5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0D9833C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3068B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D1D729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14) {</w:t>
      </w:r>
    </w:p>
    <w:p w14:paraId="7DC1AB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3,1,2,3,2,4,6,7 };</w:t>
      </w:r>
    </w:p>
    <w:p w14:paraId="09D8554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9; j++) {</w:t>
      </w:r>
    </w:p>
    <w:p w14:paraId="4B4C185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414EF7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0D8676A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A81C69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FAB9ED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15) {</w:t>
      </w:r>
    </w:p>
    <w:p w14:paraId="55F962D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2,3,2,1,4,5,6,7 };</w:t>
      </w:r>
    </w:p>
    <w:p w14:paraId="5B50B50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9; j++) {</w:t>
      </w:r>
    </w:p>
    <w:p w14:paraId="423EBE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7C274A2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0A545B3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13C048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685933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19) {</w:t>
      </w:r>
    </w:p>
    <w:p w14:paraId="5D6C9F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2,3,4,5,3,6,7 };</w:t>
      </w:r>
    </w:p>
    <w:p w14:paraId="2B3C90D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8; j++) {</w:t>
      </w:r>
    </w:p>
    <w:p w14:paraId="4D8D2F2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3C566A4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 j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== 2 || j == 5)</w:t>
      </w:r>
    </w:p>
    <w:p w14:paraId="5A37AC0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24CECBD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2C6F3F1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42D4277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FFB502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73EEA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23) {</w:t>
      </w:r>
    </w:p>
    <w:p w14:paraId="53B2F2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5,7 };</w:t>
      </w:r>
    </w:p>
    <w:p w14:paraId="13154D8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3; j++) {</w:t>
      </w:r>
    </w:p>
    <w:p w14:paraId="334B72E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7084F43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0)</w:t>
      </w:r>
    </w:p>
    <w:p w14:paraId="3799E7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4);</w:t>
      </w:r>
    </w:p>
    <w:p w14:paraId="26502DC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if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( j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==1)</w:t>
      </w:r>
    </w:p>
    <w:p w14:paraId="6CF8AAF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1AC4B69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079E14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5678E1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664867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986953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26) {</w:t>
      </w:r>
    </w:p>
    <w:p w14:paraId="0B1806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2,3,1,4,5,6,7 };</w:t>
      </w:r>
    </w:p>
    <w:p w14:paraId="33AFBF9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8; j++) {</w:t>
      </w:r>
    </w:p>
    <w:p w14:paraId="7856902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2BE5D34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1)</w:t>
      </w:r>
    </w:p>
    <w:p w14:paraId="2AE74F3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06D5E3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5674DBF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5C2775E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0E43E8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F4049D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27 || i == 28) {</w:t>
      </w:r>
    </w:p>
    <w:p w14:paraId="605D93F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2,3,1,4,1,6,7 };</w:t>
      </w:r>
    </w:p>
    <w:p w14:paraId="010198D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8; j++) {</w:t>
      </w:r>
    </w:p>
    <w:p w14:paraId="35510F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01BE201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7)</w:t>
      </w:r>
    </w:p>
    <w:p w14:paraId="75E29D3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11B60A4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0FB637D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5C89F7D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3F5FC2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ED7201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31) {</w:t>
      </w:r>
    </w:p>
    <w:p w14:paraId="1DF7B80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2,3,1,4,1,6,7 };</w:t>
      </w:r>
    </w:p>
    <w:p w14:paraId="435AAC2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8; j++) {</w:t>
      </w:r>
    </w:p>
    <w:p w14:paraId="088AE09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52D779F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2F6FDD6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18D10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BB2A02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32) {</w:t>
      </w:r>
    </w:p>
    <w:p w14:paraId="1EB70A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2,1,1,4,5,6,7 };</w:t>
      </w:r>
    </w:p>
    <w:p w14:paraId="6F2086A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8; j++) {</w:t>
      </w:r>
    </w:p>
    <w:p w14:paraId="4DD99FC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30D3BF0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4653732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A75D80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5ECEF6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33) {</w:t>
      </w:r>
    </w:p>
    <w:p w14:paraId="4DA986C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5,4,5,6,7 };</w:t>
      </w:r>
    </w:p>
    <w:p w14:paraId="7BA569B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6; j++) {</w:t>
      </w:r>
    </w:p>
    <w:p w14:paraId="13D6A73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0) {</w:t>
      </w:r>
    </w:p>
    <w:p w14:paraId="2CD9D9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4);</w:t>
      </w:r>
    </w:p>
    <w:p w14:paraId="3C721D2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0D5A4F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1F26168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133B3CD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299FCD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4886193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B8319D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F824CE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34) {</w:t>
      </w:r>
    </w:p>
    <w:p w14:paraId="54CD1B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] = { 1,1,2,3,4,1,5,6,7 };</w:t>
      </w:r>
    </w:p>
    <w:p w14:paraId="5BB51D0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9; j++) {</w:t>
      </w:r>
    </w:p>
    <w:p w14:paraId="4E28604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lo[j]);</w:t>
      </w:r>
    </w:p>
    <w:p w14:paraId="7E02547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3A7031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D20346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787670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00884B1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7; j++) {</w:t>
      </w:r>
    </w:p>
    <w:p w14:paraId="07B5792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i == 5 &amp;&amp; j == 6) {</w:t>
      </w:r>
    </w:p>
    <w:p w14:paraId="57F50E0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5);</w:t>
      </w:r>
    </w:p>
    <w:p w14:paraId="6F271CF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4A8FBED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7985F0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9 &amp;&amp; j == 7) {</w:t>
      </w:r>
    </w:p>
    <w:p w14:paraId="7B822FC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4C6F29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2);</w:t>
      </w:r>
    </w:p>
    <w:p w14:paraId="5FA08EF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D99CE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10 &amp;&amp; j == 7) {</w:t>
      </w:r>
    </w:p>
    <w:p w14:paraId="00923CD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0534D1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5664936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B77ECF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17 &amp;&amp; j == 7) {</w:t>
      </w:r>
    </w:p>
    <w:p w14:paraId="72CB3ED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7A376A7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0);</w:t>
      </w:r>
    </w:p>
    <w:p w14:paraId="3AFD454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156B4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24 &amp;&amp; j == 7) {</w:t>
      </w:r>
    </w:p>
    <w:p w14:paraId="165AE6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3857763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8);</w:t>
      </w:r>
    </w:p>
    <w:p w14:paraId="0E5FE6B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022CB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25 &amp;&amp; j == 3) {</w:t>
      </w:r>
    </w:p>
    <w:p w14:paraId="21D96F3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2D8D549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2);</w:t>
      </w:r>
    </w:p>
    <w:p w14:paraId="21F3387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ACA00A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30 &amp;&amp; j == 5) {</w:t>
      </w:r>
    </w:p>
    <w:p w14:paraId="0286DA5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0A72D16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71D87D8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9540F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48E95B2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);</w:t>
      </w:r>
    </w:p>
    <w:p w14:paraId="3B5AA6B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1FBA48C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88761D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CC0997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3CC64D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3445F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</w:t>
      </w:r>
    </w:p>
    <w:p w14:paraId="51180B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2273889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len = 6;</w:t>
      </w:r>
    </w:p>
    <w:p w14:paraId="454AC3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i == 6 || i ==12 || i == 19 || i ==26 || i == 27 || i == 28 || i ==31 || i ==32) {</w:t>
      </w:r>
    </w:p>
    <w:p w14:paraId="604067C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n = 7;</w:t>
      </w:r>
    </w:p>
    <w:p w14:paraId="21DA518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F75804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13 || i == 14 || i == 15 || i == 34) {</w:t>
      </w:r>
    </w:p>
    <w:p w14:paraId="69C709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n = 8;</w:t>
      </w:r>
    </w:p>
    <w:p w14:paraId="13C04D3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35F3BE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23) {</w:t>
      </w:r>
    </w:p>
    <w:p w14:paraId="0789EF9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n = 2;</w:t>
      </w:r>
    </w:p>
    <w:p w14:paraId="51B9A2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9AAC44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33) {</w:t>
      </w:r>
    </w:p>
    <w:p w14:paraId="0739455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n = 5;</w:t>
      </w:r>
    </w:p>
    <w:p w14:paraId="3B2506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67BE59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i == 7) {</w:t>
      </w:r>
    </w:p>
    <w:p w14:paraId="2A22C36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len = 4;</w:t>
      </w:r>
    </w:p>
    <w:p w14:paraId="12AFAE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8BC809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interval = (clap[i] - first[i]) / len;</w:t>
      </w:r>
    </w:p>
    <w:p w14:paraId="729D71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s = first[i];</w:t>
      </w:r>
    </w:p>
    <w:p w14:paraId="1D181D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len; j++)</w:t>
      </w:r>
    </w:p>
    <w:p w14:paraId="41226EE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61056DA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s);</w:t>
      </w:r>
    </w:p>
    <w:p w14:paraId="284D9D4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 += interval;</w:t>
      </w:r>
    </w:p>
    <w:p w14:paraId="44978A4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4A1A03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clap[i]);</w:t>
      </w:r>
    </w:p>
    <w:p w14:paraId="478B20B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F72C6B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999999999);</w:t>
      </w:r>
    </w:p>
    <w:p w14:paraId="313DA00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4315F6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4) {</w:t>
      </w:r>
    </w:p>
    <w:p w14:paraId="152595A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Play(AUDIO_FOUR, fals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撥放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5DEA4FE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4 data;</w:t>
      </w:r>
    </w:p>
    <w:p w14:paraId="01091C6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for (int i = 0; i &lt;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 i++) {</w:t>
      </w:r>
    </w:p>
    <w:p w14:paraId="559365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ap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clap[i]);</w:t>
      </w:r>
    </w:p>
    <w:p w14:paraId="129952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fir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first[i]);</w:t>
      </w:r>
    </w:p>
    <w:p w14:paraId="1F020AC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C64364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total_tap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</w:t>
      </w:r>
    </w:p>
    <w:p w14:paraId="1B84292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 {</w:t>
      </w:r>
    </w:p>
    <w:p w14:paraId="382B765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30; j++) {</w:t>
      </w:r>
    </w:p>
    <w:p w14:paraId="7667B1C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&lt; 21)</w:t>
      </w:r>
    </w:p>
    <w:p w14:paraId="031C3F1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6DAE264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j &lt; 26)</w:t>
      </w:r>
    </w:p>
    <w:p w14:paraId="4D00785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);</w:t>
      </w:r>
    </w:p>
    <w:p w14:paraId="2614C79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063ACC7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-25+2);</w:t>
      </w:r>
    </w:p>
    <w:p w14:paraId="18C2E9C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1)</w:t>
      </w:r>
    </w:p>
    <w:p w14:paraId="088FCE3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);</w:t>
      </w:r>
    </w:p>
    <w:p w14:paraId="0FE5DF2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00AFB61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6FE943A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2D6544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36D47D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</w:t>
      </w:r>
    </w:p>
    <w:p w14:paraId="226B027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7E49670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interval = (clap[i] - first[i]) / 29;</w:t>
      </w:r>
    </w:p>
    <w:p w14:paraId="6101E69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s = first[i];</w:t>
      </w:r>
    </w:p>
    <w:p w14:paraId="20F8C6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29; j++)</w:t>
      </w:r>
    </w:p>
    <w:p w14:paraId="02EC1E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3755C5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s);</w:t>
      </w:r>
    </w:p>
    <w:p w14:paraId="7080F94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 += interval;</w:t>
      </w:r>
    </w:p>
    <w:p w14:paraId="1EE89C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CD3FCF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clap[i]);</w:t>
      </w:r>
    </w:p>
    <w:p w14:paraId="4B9CC58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851D90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999999999);</w:t>
      </w:r>
    </w:p>
    <w:p w14:paraId="56FFC25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CCFC43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5) {</w:t>
      </w:r>
    </w:p>
    <w:p w14:paraId="39A87EA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Play(AUDIO_FIVE, fals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撥放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100F97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5 data;</w:t>
      </w:r>
    </w:p>
    <w:p w14:paraId="412EF50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for (int i = 0; i &lt;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 i++) {</w:t>
      </w:r>
    </w:p>
    <w:p w14:paraId="417AB50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ap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clap[i]-100);</w:t>
      </w:r>
    </w:p>
    <w:p w14:paraId="1B7FC32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fir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first[i]-100);</w:t>
      </w:r>
    </w:p>
    <w:p w14:paraId="0F6F9C4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7CBC84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total_tap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</w:t>
      </w:r>
    </w:p>
    <w:p w14:paraId="6FCE4BB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 {</w:t>
      </w:r>
    </w:p>
    <w:p w14:paraId="583C819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i &lt; 21) {</w:t>
      </w:r>
    </w:p>
    <w:p w14:paraId="2444D92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30; j++) {</w:t>
      </w:r>
    </w:p>
    <w:p w14:paraId="004C39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&lt; 21)</w:t>
      </w:r>
    </w:p>
    <w:p w14:paraId="075494B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52D960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j &lt; 26)</w:t>
      </w:r>
    </w:p>
    <w:p w14:paraId="7856510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);</w:t>
      </w:r>
    </w:p>
    <w:p w14:paraId="226F064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1850CD8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 - 25 + 2);</w:t>
      </w:r>
    </w:p>
    <w:p w14:paraId="6EE87D1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1)</w:t>
      </w:r>
    </w:p>
    <w:p w14:paraId="6812DFA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);</w:t>
      </w:r>
    </w:p>
    <w:p w14:paraId="371AC17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187DBE9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2B065D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E41011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ED3684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lse{</w:t>
      </w:r>
      <w:proofErr w:type="gramEnd"/>
    </w:p>
    <w:p w14:paraId="5F5564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10; j++) {</w:t>
      </w:r>
    </w:p>
    <w:p w14:paraId="6A0A19D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&lt; 5)</w:t>
      </w:r>
    </w:p>
    <w:p w14:paraId="208D49F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675C00F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j &lt; 6)</w:t>
      </w:r>
    </w:p>
    <w:p w14:paraId="4F9DFB5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);</w:t>
      </w:r>
    </w:p>
    <w:p w14:paraId="7ABF285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127C851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 - 5 + 2);</w:t>
      </w:r>
    </w:p>
    <w:p w14:paraId="4E0B001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== 1)</w:t>
      </w:r>
    </w:p>
    <w:p w14:paraId="170FAE2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);</w:t>
      </w:r>
    </w:p>
    <w:p w14:paraId="4F97E2C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10E4E93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38D441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1E530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08DCE0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B25230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</w:t>
      </w:r>
    </w:p>
    <w:p w14:paraId="4ABCB60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49F19A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i &lt; 21) {</w:t>
      </w:r>
    </w:p>
    <w:p w14:paraId="26A72A7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interval = (clap[i] - first[i]) / 29;</w:t>
      </w:r>
    </w:p>
    <w:p w14:paraId="76146C5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s = first[i];</w:t>
      </w:r>
    </w:p>
    <w:p w14:paraId="088E56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29; j++)</w:t>
      </w:r>
    </w:p>
    <w:p w14:paraId="578F91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39D609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s);</w:t>
      </w:r>
    </w:p>
    <w:p w14:paraId="633FDB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 += interval;</w:t>
      </w:r>
    </w:p>
    <w:p w14:paraId="23DFCF9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C2AB8D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clap[i]);</w:t>
      </w:r>
    </w:p>
    <w:p w14:paraId="6E017DF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A4A94F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2A40D98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interval = (clap[i] - first[i]) / 9;</w:t>
      </w:r>
    </w:p>
    <w:p w14:paraId="14E5490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s = first[i];</w:t>
      </w:r>
    </w:p>
    <w:p w14:paraId="3B2ECA7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9; j++)</w:t>
      </w:r>
    </w:p>
    <w:p w14:paraId="0D18F6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11A4B9A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s);</w:t>
      </w:r>
    </w:p>
    <w:p w14:paraId="7773F0F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 += interval;</w:t>
      </w:r>
    </w:p>
    <w:p w14:paraId="35F0531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FB0F3C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clap[i]);</w:t>
      </w:r>
    </w:p>
    <w:p w14:paraId="2284B8E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8B6B58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45E278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999999999);</w:t>
      </w:r>
    </w:p>
    <w:p w14:paraId="5B1F1D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3C3CDD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6) {</w:t>
      </w:r>
    </w:p>
    <w:p w14:paraId="19BBD10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Play(AUDIO_SIX, fals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撥放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554F987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ge6 data;</w:t>
      </w:r>
    </w:p>
    <w:p w14:paraId="6998142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for (int i = 0; i &lt;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 i++) {</w:t>
      </w:r>
    </w:p>
    <w:p w14:paraId="0A49BB4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ap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clap[i]-100);</w:t>
      </w:r>
    </w:p>
    <w:p w14:paraId="49A1E1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fir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data.first[i]-100);</w:t>
      </w:r>
    </w:p>
    <w:p w14:paraId="625FE42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3C0FAA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total_tap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data.total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tap;</w:t>
      </w:r>
    </w:p>
    <w:p w14:paraId="6D5D630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 {</w:t>
      </w:r>
    </w:p>
    <w:p w14:paraId="32AD46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1; j &lt;= 20; j++) {</w:t>
      </w:r>
    </w:p>
    <w:p w14:paraId="3C6B35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 &lt; 11)</w:t>
      </w:r>
    </w:p>
    <w:p w14:paraId="77F025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52DF3DF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j &lt; 16)</w:t>
      </w:r>
    </w:p>
    <w:p w14:paraId="59590F6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);</w:t>
      </w:r>
    </w:p>
    <w:p w14:paraId="48B1117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4BF74E9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cation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j - 15 + 2);</w:t>
      </w:r>
    </w:p>
    <w:p w14:paraId="698F64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f (j == 1) </w:t>
      </w:r>
    </w:p>
    <w:p w14:paraId="3D0AAF6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2);</w:t>
      </w:r>
    </w:p>
    <w:p w14:paraId="5DF9192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3845DEB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ist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1);</w:t>
      </w:r>
    </w:p>
    <w:p w14:paraId="6B7E7A4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E27026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9937A2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0; i &lt; total_tap; i++)</w:t>
      </w:r>
    </w:p>
    <w:p w14:paraId="59C1796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6E5AC1A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interval = (clap[i] - first[i]) / 19;</w:t>
      </w:r>
    </w:p>
    <w:p w14:paraId="2AC3F2B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s = first[i];</w:t>
      </w:r>
    </w:p>
    <w:p w14:paraId="3A43489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j = 0; j &lt; 19; j++)</w:t>
      </w:r>
    </w:p>
    <w:p w14:paraId="4244E18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678E0BD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s);</w:t>
      </w:r>
    </w:p>
    <w:p w14:paraId="4F68BEE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 += interval;</w:t>
      </w:r>
    </w:p>
    <w:p w14:paraId="0070533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034969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clap[i]);</w:t>
      </w:r>
    </w:p>
    <w:p w14:paraId="2C8292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83358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everytime.push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_back(999999999);</w:t>
      </w:r>
    </w:p>
    <w:p w14:paraId="54E3BA7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F7483C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3F127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ofstream ofs;</w:t>
      </w:r>
    </w:p>
    <w:p w14:paraId="059416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tt = 210;</w:t>
      </w:r>
    </w:p>
    <w:p w14:paraId="1D2430D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  <w:t>void CGameStateRun::OnMove()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移動遊戲元素</w:t>
      </w:r>
    </w:p>
    <w:p w14:paraId="1072762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122CA6E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各關卡內一些動畫的行為</w:t>
      </w:r>
    </w:p>
    <w:p w14:paraId="560B4D0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(level==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1)background1.OnMov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0A97A5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level == 3 &amp;&amp; c&gt;=30 &amp;&amp; c&lt;31 &amp;&amp; start&lt;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lap[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31] ) {</w:t>
      </w:r>
    </w:p>
    <w:p w14:paraId="76B4AE5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noise.Set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true);</w:t>
      </w:r>
    </w:p>
    <w:p w14:paraId="0C90F1B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F9680B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level == 3) {</w:t>
      </w:r>
    </w:p>
    <w:p w14:paraId="3BD4573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1.OnMove();</w:t>
      </w:r>
    </w:p>
    <w:p w14:paraId="5C22294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tt == 210 || start &lt; clap[c])</w:t>
      </w:r>
    </w:p>
    <w:p w14:paraId="2595616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t = 220;</w:t>
      </w:r>
    </w:p>
    <w:p w14:paraId="6EC68E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5255956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t = 210;</w:t>
      </w:r>
    </w:p>
    <w:p w14:paraId="385230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421E1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level == 5) {</w:t>
      </w:r>
    </w:p>
    <w:p w14:paraId="62C9032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548B77D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3.OnMove();</w:t>
      </w:r>
    </w:p>
    <w:p w14:paraId="058055A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2763DC5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tt == 210 || start&lt;clap[c])</w:t>
      </w:r>
    </w:p>
    <w:p w14:paraId="3D09A1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t = 220;</w:t>
      </w:r>
    </w:p>
    <w:p w14:paraId="358CEF3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7AC1409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t = 210;</w:t>
      </w:r>
    </w:p>
    <w:p w14:paraId="62D771C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E352E5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level == 6) {</w:t>
      </w:r>
    </w:p>
    <w:p w14:paraId="593ED4C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</w:p>
    <w:p w14:paraId="5A74EF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tt == 210 || start &lt; clap[c])</w:t>
      </w:r>
    </w:p>
    <w:p w14:paraId="531D26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t = 220;</w:t>
      </w:r>
    </w:p>
    <w:p w14:paraId="204CBA5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3A95B39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t = 210;</w:t>
      </w:r>
    </w:p>
    <w:p w14:paraId="1C165CE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c &gt; 74 &amp;&amp; c &lt; 109) {</w:t>
      </w:r>
    </w:p>
    <w:p w14:paraId="20F5D4B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ractice.OnJum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();</w:t>
      </w:r>
    </w:p>
    <w:p w14:paraId="11EF4E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4B37B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149C10F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f (level =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6)bg4.OnMov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4244606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tart = (clock()-END)-600;</w:t>
      </w:r>
    </w:p>
    <w:p w14:paraId="5433F70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const min = 20;</w:t>
      </w:r>
    </w:p>
    <w:p w14:paraId="6897F78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const max = 480;</w:t>
      </w:r>
    </w:p>
    <w:p w14:paraId="28FF83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const minx = 0;</w:t>
      </w:r>
    </w:p>
    <w:p w14:paraId="6D62E6A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const maxx = 300;</w:t>
      </w:r>
    </w:p>
    <w:p w14:paraId="0638B6D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如果時間到一個時間點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音符就會換位置</w:t>
      </w:r>
    </w:p>
    <w:p w14:paraId="48CB4C4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start &gt; everytime[beat_x]-100) {</w:t>
      </w:r>
    </w:p>
    <w:p w14:paraId="3A39B7B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ractice.OnMov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location[beat_x]);</w:t>
      </w:r>
    </w:p>
    <w:p w14:paraId="5349368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 = jump_time_list[beat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x]*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2;</w:t>
      </w:r>
    </w:p>
    <w:p w14:paraId="3ABEA7F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eat_x++;</w:t>
      </w:r>
    </w:p>
    <w:p w14:paraId="3F3ED2C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827DAA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jump_time) {</w:t>
      </w:r>
    </w:p>
    <w:p w14:paraId="5BFD114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jump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方式</w:t>
      </w:r>
    </w:p>
    <w:p w14:paraId="168C1F3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ractice.OnJum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18956B3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jump_time--;</w:t>
      </w:r>
    </w:p>
    <w:p w14:paraId="373E598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DFE176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7D5294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CGameStateRun::OnInit() 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遊戲的初值及圖形設定</w:t>
      </w:r>
    </w:p>
    <w:p w14:paraId="579C843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2A8A325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ShowInitProgress(33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接個前一個</w:t>
      </w:r>
      <w:proofErr w:type="gramEnd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狀態的進度，此處進度視為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33%</w:t>
      </w:r>
    </w:p>
    <w:p w14:paraId="12BAEC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loa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遊戲共同動畫還有各關動畫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圖片</w:t>
      </w:r>
    </w:p>
    <w:p w14:paraId="2812DEF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noise.LoadBitmapA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61);</w:t>
      </w:r>
    </w:p>
    <w:p w14:paraId="770013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sClick = false;</w:t>
      </w:r>
    </w:p>
    <w:p w14:paraId="59038AA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est1.LoadBitmap(177);</w:t>
      </w:r>
    </w:p>
    <w:p w14:paraId="77EB7FC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49);</w:t>
      </w:r>
    </w:p>
    <w:p w14:paraId="20922E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IDB_BITMAP62; i &lt;= IDB_BITMAP71; i++) {</w:t>
      </w:r>
    </w:p>
    <w:p w14:paraId="2315184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1.AddBitmap(i);</w:t>
      </w:r>
    </w:p>
    <w:p w14:paraId="7B516AE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D7F1D9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2.LoadBitmap(IDB_BITMAP52);</w:t>
      </w:r>
    </w:p>
    <w:p w14:paraId="109E5B6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3.AddBitmap(IDB_BITMAP52);</w:t>
      </w:r>
    </w:p>
    <w:p w14:paraId="262577E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3.AddBitmap(IDB_BITMAP53);</w:t>
      </w:r>
    </w:p>
    <w:p w14:paraId="0674B71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for (int i = IDB_BITMAP54; i &lt;= IDB_BITMAP59; i++) {</w:t>
      </w:r>
    </w:p>
    <w:p w14:paraId="46A0208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4.AddBitmap(i);</w:t>
      </w:r>
    </w:p>
    <w:p w14:paraId="080DBA7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1B6F0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3.SetDelayCount(2);</w:t>
      </w:r>
    </w:p>
    <w:p w14:paraId="322D6CA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4.SetDelayCount(2);</w:t>
      </w:r>
    </w:p>
    <w:p w14:paraId="13AD07E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ackground.LoadBitmap(IDB_BACKGROUND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載入背景的圖形</w:t>
      </w:r>
    </w:p>
    <w:p w14:paraId="7013D65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ackground1.AddBitmap(IDB_BG1);</w:t>
      </w:r>
    </w:p>
    <w:p w14:paraId="4413C49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ackground1.AddBitmap(IDB_BG2);</w:t>
      </w:r>
    </w:p>
    <w:p w14:paraId="456AAD9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ackground1.SetDelayCount(7);</w:t>
      </w:r>
    </w:p>
    <w:p w14:paraId="2892BC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ShowInitProgress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50);</w:t>
      </w:r>
    </w:p>
    <w:p w14:paraId="205150A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ar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BITMAP17,RGB(255, 255, 255));</w:t>
      </w:r>
    </w:p>
    <w:p w14:paraId="6A9086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hand.Ad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HAND1,RGB(255, 255, 255));</w:t>
      </w:r>
    </w:p>
    <w:p w14:paraId="4593995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hand.Ad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HAND2, RGB(255, 255, 255));</w:t>
      </w:r>
    </w:p>
    <w:p w14:paraId="4A6E878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test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IDB_INITSELECTBOX);</w:t>
      </w:r>
    </w:p>
    <w:p w14:paraId="0D51451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x1.LoadBitmap(IDB_BITMAP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30,RGB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0,0,0));</w:t>
      </w:r>
    </w:p>
    <w:p w14:paraId="01D46C6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xx2.LoadBitmap(IDB_BITMAP30,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GB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0, 0, 0));</w:t>
      </w:r>
    </w:p>
    <w:p w14:paraId="4D4F9E9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elp.LoadBitmap(IDB_HELP, RGB(255, 255, 255)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載入說明的圖形</w:t>
      </w:r>
    </w:p>
    <w:p w14:paraId="02839AF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rner.LoadBitmap(IDB_CORNER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載入角落圖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載入圖形</w:t>
      </w:r>
    </w:p>
    <w:p w14:paraId="0DDBCDB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its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eft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4470C2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ractice.Load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34EB15B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載入各關音樂</w:t>
      </w:r>
    </w:p>
    <w:p w14:paraId="39ADC80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Load(AUDIO_ONE, "sounds\\1.mp3");</w:t>
      </w:r>
    </w:p>
    <w:p w14:paraId="5ADFA29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Load(AUDIO_TWO, "sounds\\2.mp3");</w:t>
      </w:r>
    </w:p>
    <w:p w14:paraId="506E34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Load(AUDIO_THREE, "sounds\\3.mp3");</w:t>
      </w:r>
    </w:p>
    <w:p w14:paraId="2EDB60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Load(AUDIO_FOUR, "sounds\\4.mp3");</w:t>
      </w:r>
    </w:p>
    <w:p w14:paraId="310A2A4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Load(AUDIO_FIVE, "sounds\\5.mp3");</w:t>
      </w:r>
    </w:p>
    <w:p w14:paraId="6E04205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Audio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stance()-&gt;Load(AUDIO_SIX, "sounds\\6.mp3");</w:t>
      </w:r>
    </w:p>
    <w:p w14:paraId="2F594E7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024398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KeyDown(UINT nChar, UINT nRepCnt, UINT nFlags)</w:t>
      </w:r>
    </w:p>
    <w:p w14:paraId="58BF7AA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4D25D7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LEFT = 0x25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左箭頭</w:t>
      </w:r>
    </w:p>
    <w:p w14:paraId="5558B2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UP = 0x26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上箭頭</w:t>
      </w:r>
    </w:p>
    <w:p w14:paraId="46D396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RIGHT = 0x27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右箭頭</w:t>
      </w:r>
    </w:p>
    <w:p w14:paraId="3E48D12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DOWN = 0x28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下箭頭</w:t>
      </w:r>
    </w:p>
    <w:p w14:paraId="0A8D93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SPACE = ' ';</w:t>
      </w:r>
    </w:p>
    <w:p w14:paraId="7451FC0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nChar == KEY_SPACE) {</w:t>
      </w:r>
    </w:p>
    <w:p w14:paraId="083F7F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hand.OnMov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07009B5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D53B56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F6288E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ool H = false;</w:t>
      </w:r>
    </w:p>
    <w:p w14:paraId="122BF6D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KeyUp(UINT nChar, UINT nRepCnt, UINT nFlags)</w:t>
      </w:r>
    </w:p>
    <w:p w14:paraId="3BAA656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130140E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LEFT = 0x25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左箭頭</w:t>
      </w:r>
    </w:p>
    <w:p w14:paraId="32242D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UP = 0x26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上箭頭</w:t>
      </w:r>
    </w:p>
    <w:p w14:paraId="30F9D39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RIGHT = 0x27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右箭頭</w:t>
      </w:r>
    </w:p>
    <w:p w14:paraId="7B371E1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DOWN = 0x28; // keyboard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下箭頭</w:t>
      </w:r>
    </w:p>
    <w:p w14:paraId="0C8A818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nst char KEY_SPACE = ' ';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空白鍵</w:t>
      </w:r>
    </w:p>
    <w:p w14:paraId="3898910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const char skip = 83; //SKIP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按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s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使用跳關密</w:t>
      </w:r>
      <w:proofErr w:type="gramEnd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技</w:t>
      </w:r>
    </w:p>
    <w:p w14:paraId="5000AA1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nChar == KEY_SPACE) {</w:t>
      </w:r>
    </w:p>
    <w:p w14:paraId="4489E11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按空白鍵後判斷時間有沒有在評分範圍</w:t>
      </w:r>
    </w:p>
    <w:p w14:paraId="788CF3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sClick = true;</w:t>
      </w:r>
    </w:p>
    <w:p w14:paraId="526D99F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start - 300 &lt; clap[c] &amp;&amp; clap[c] &lt; start + 300) {</w:t>
      </w:r>
    </w:p>
    <w:p w14:paraId="51B7F8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sGet = true;</w:t>
      </w:r>
    </w:p>
    <w:p w14:paraId="19C86F4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960E58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55517E5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sGet = false;</w:t>
      </w:r>
    </w:p>
    <w:p w14:paraId="3268F92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02BC27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est1.SetIsShow(true);</w:t>
      </w:r>
    </w:p>
    <w:p w14:paraId="29D0DD0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hand.OnMove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4CBCF29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hand.Rese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07B2B1C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x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and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 % (400 - 20 + 1) + 20;</w:t>
      </w:r>
    </w:p>
    <w:p w14:paraId="6D5A872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y =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rand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 % (480 + 1) + 0;</w:t>
      </w:r>
    </w:p>
    <w:p w14:paraId="450043B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ackground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36331EF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23704B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nChar == skip) {</w:t>
      </w:r>
    </w:p>
    <w:p w14:paraId="73BD331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getscore = 100;</w:t>
      </w:r>
    </w:p>
    <w:p w14:paraId="3C5E5CF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level == 1) {</w:t>
      </w:r>
    </w:p>
    <w:p w14:paraId="0B22292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ON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3891B5C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8F8643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2) {</w:t>
      </w:r>
    </w:p>
    <w:p w14:paraId="7C2A988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TWO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092981F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86C2A1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3) {</w:t>
      </w:r>
    </w:p>
    <w:p w14:paraId="0896844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THRE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115D50D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3F21E2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4) {</w:t>
      </w:r>
    </w:p>
    <w:p w14:paraId="3A7C32F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FOUR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49BBCAF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465C65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5) {</w:t>
      </w:r>
    </w:p>
    <w:p w14:paraId="0F76A6F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FIV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55EFFD6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2D9A15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6) {</w:t>
      </w:r>
    </w:p>
    <w:p w14:paraId="2210BFD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SIX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779D28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32C437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 = 0;</w:t>
      </w:r>
    </w:p>
    <w:p w14:paraId="3424EE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otoGameStat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PASS);</w:t>
      </w:r>
    </w:p>
    <w:p w14:paraId="07E5DA9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7FE8D1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B78AA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CGameStateRun::OnLButtonDown(UINT nFlags, CPoint point)  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7F39064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9B240D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66F0FF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CGameStateRun::OnLButtonUp(UINT nFlags, CPoint point)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7DC43A9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6C09889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4CA679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CGameStateRun::OnMouseMove(UINT nFlags, CPoint point)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23F5F2F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2D779E8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109EAA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CGameStateRun::OnRButtonDown(UINT nFlags, CPoint point)  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547CC0D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50FE073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C66A08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CGameStateRun::OnRButtonUp(UINT nFlags, CPoint point)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4829C1B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4FAA0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DF18EC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: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Show()</w:t>
      </w:r>
    </w:p>
    <w:p w14:paraId="56FED13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8AD06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level == 1) {</w:t>
      </w:r>
    </w:p>
    <w:p w14:paraId="70EF3A5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ackground1.OnShow();</w:t>
      </w:r>
    </w:p>
    <w:p w14:paraId="249DF4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AC1297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level ==2) {</w:t>
      </w:r>
    </w:p>
    <w:p w14:paraId="3F602A5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g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67455E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B4E754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level == 3){</w:t>
      </w:r>
    </w:p>
    <w:p w14:paraId="3BF621D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1.OnShow();</w:t>
      </w:r>
    </w:p>
    <w:p w14:paraId="6C7D61D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11E5C8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4) {</w:t>
      </w:r>
    </w:p>
    <w:p w14:paraId="24D16DF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2.ShowBitmap();</w:t>
      </w:r>
    </w:p>
    <w:p w14:paraId="1174169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D93566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5) {</w:t>
      </w:r>
    </w:p>
    <w:p w14:paraId="0865919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3.OnShow();</w:t>
      </w:r>
    </w:p>
    <w:p w14:paraId="3B8E48B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C882A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6) {</w:t>
      </w:r>
    </w:p>
    <w:p w14:paraId="6EC8270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g4.OnShow();</w:t>
      </w:r>
    </w:p>
    <w:p w14:paraId="0F8DB6A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AA4AA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evel !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= 5)bar.SetTopLeft(0, 210);</w:t>
      </w:r>
    </w:p>
    <w:p w14:paraId="2A3CA3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els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if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level ==5 || level==6) bar.SetTopLeft(0, tt);</w:t>
      </w:r>
    </w:p>
    <w:p w14:paraId="734EBCF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its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eft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2EB421D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bar.ShowBitmap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4F83850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test1.IsShow()) {</w:t>
      </w:r>
    </w:p>
    <w:p w14:paraId="03935F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est1.OnShow();</w:t>
      </w:r>
    </w:p>
    <w:p w14:paraId="47CDD69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EAD55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clap[c]+100 &lt;= start) {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到了一個時間點才會做判斷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而不是按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空白鍵做判斷</w:t>
      </w:r>
      <w:proofErr w:type="gramEnd"/>
    </w:p>
    <w:p w14:paraId="1AC4BDC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f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(!isClick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 {</w:t>
      </w:r>
    </w:p>
    <w:p w14:paraId="08B2679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its_left.Add(-1);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如果沒按空白鍵就會扣分</w:t>
      </w:r>
    </w:p>
    <w:p w14:paraId="3F3D114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4CDA4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{</w:t>
      </w:r>
    </w:p>
    <w:p w14:paraId="001C0C0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isGet) {</w:t>
      </w:r>
    </w:p>
    <w:p w14:paraId="4F051E1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its_left.Add(1);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如果按在正確的時間則會加分</w:t>
      </w:r>
    </w:p>
    <w:p w14:paraId="126013C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AE37CB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</w:t>
      </w:r>
    </w:p>
    <w:p w14:paraId="5434D7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A437F4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its_left.Add(-1);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否則扣分</w:t>
      </w:r>
    </w:p>
    <w:p w14:paraId="5A75FEA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BB6901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5C3FE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++;</w:t>
      </w:r>
    </w:p>
    <w:p w14:paraId="6B0598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sClick = false;</w:t>
      </w:r>
    </w:p>
    <w:p w14:paraId="50B6A50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hits_left.GetInteger() &lt;= 0) {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分數被扣光</w:t>
      </w:r>
    </w:p>
    <w:p w14:paraId="09E701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level == 1) {</w:t>
      </w:r>
    </w:p>
    <w:p w14:paraId="7E299A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ON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1D08A01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EF2A6C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2) {</w:t>
      </w:r>
    </w:p>
    <w:p w14:paraId="6DF566B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TWO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7A71E0A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DC3673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3) {</w:t>
      </w:r>
    </w:p>
    <w:p w14:paraId="4C5B840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THRE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6DE481F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25ACBE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4) {</w:t>
      </w:r>
    </w:p>
    <w:p w14:paraId="204C46F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FOUR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294C201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87702F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5) {</w:t>
      </w:r>
    </w:p>
    <w:p w14:paraId="38B8BE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FIV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226E448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B46A15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6) {</w:t>
      </w:r>
    </w:p>
    <w:p w14:paraId="5FA955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SIX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7E4EBF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E1CD80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 = 0;</w:t>
      </w:r>
    </w:p>
    <w:p w14:paraId="239909D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otoGameStat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_STATE_OVER);</w:t>
      </w:r>
    </w:p>
    <w:p w14:paraId="411A7F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09567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c == total_tap) {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時間跑到遊戲結束</w:t>
      </w:r>
    </w:p>
    <w:p w14:paraId="6EB6737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level == 1) {</w:t>
      </w:r>
    </w:p>
    <w:p w14:paraId="6877A6F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ON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514D47B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CC6211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2) {</w:t>
      </w:r>
    </w:p>
    <w:p w14:paraId="77F0136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TWO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5024F1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458F1A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3) {</w:t>
      </w:r>
    </w:p>
    <w:p w14:paraId="533AC7F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THRE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1117239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FBCC97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4) {</w:t>
      </w:r>
    </w:p>
    <w:p w14:paraId="4889DF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FOUR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6C459DB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5C07A0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5) {</w:t>
      </w:r>
    </w:p>
    <w:p w14:paraId="041644D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FIVE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655B03C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FADD5A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lse if (level == 6) {</w:t>
      </w:r>
    </w:p>
    <w:p w14:paraId="7AEAE72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udio::Instance()-&gt;Stop(AUDIO_SIX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停止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MIDI</w:t>
      </w:r>
    </w:p>
    <w:p w14:paraId="20B36C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E47420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getscore = (hits_left.GetInteger() * 100 / (total_tap+5));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結算獲得的分數</w:t>
      </w:r>
    </w:p>
    <w:p w14:paraId="2EBC771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 = 0;</w:t>
      </w:r>
    </w:p>
    <w:p w14:paraId="0F3236F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GotoGameState(GAME_STATE_PASS);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到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gamestatepass</w:t>
      </w:r>
    </w:p>
    <w:p w14:paraId="1473EB7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E1C00A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5350EB4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test1.SetIsShow(false);</w:t>
      </w:r>
    </w:p>
    <w:p w14:paraId="625E74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start &gt; everytime[0])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到第一個時間點才顯示音符</w:t>
      </w:r>
    </w:p>
    <w:p w14:paraId="5C9BF8C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_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practice.On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66A4C67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start &gt; everytime[28] - 100 &amp;&amp; level == 2) { //level2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特別畫面</w:t>
      </w:r>
    </w:p>
    <w:p w14:paraId="5A5F601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x1.SetTopLeft(310, 220);</w:t>
      </w:r>
    </w:p>
    <w:p w14:paraId="17F6DC9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x1.ShowBitmap();</w:t>
      </w:r>
    </w:p>
    <w:p w14:paraId="7478DB6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x2.SetTopLeft(370, 220);</w:t>
      </w:r>
    </w:p>
    <w:p w14:paraId="5B85DCC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xx2.ShowBitmap();</w:t>
      </w:r>
    </w:p>
    <w:p w14:paraId="3972A5F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E55C40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hand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640 - 479, 480 - 75);</w:t>
      </w:r>
    </w:p>
    <w:p w14:paraId="3B4D3AF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hand.On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1CDB350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f (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noise.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) {</w:t>
      </w:r>
    </w:p>
    <w:p w14:paraId="208D07B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noise.On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5D6E7CC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72B4E09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noise.SetIsShow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false);</w:t>
      </w:r>
    </w:p>
    <w:p w14:paraId="2017D61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orner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0, 0);</w:t>
      </w:r>
    </w:p>
    <w:p w14:paraId="4D7D32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orner.SetTopLeft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(SIZE_X - corner.Width(), SIZE_Y - corner.Height());</w:t>
      </w:r>
    </w:p>
    <w:p w14:paraId="56FBEC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9B759C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}</w:t>
      </w:r>
    </w:p>
    <w:p w14:paraId="29FACADB" w14:textId="77777777" w:rsidR="00156823" w:rsidRPr="0082606F" w:rsidRDefault="00156823" w:rsidP="00156823">
      <w:pPr>
        <w:autoSpaceDE w:val="0"/>
        <w:autoSpaceDN w:val="0"/>
        <w:adjustRightInd w:val="0"/>
        <w:rPr>
          <w:rFonts w:ascii="新細明體" w:eastAsia="新細明體" w:cs="新細明體"/>
          <w:kern w:val="0"/>
          <w:sz w:val="16"/>
          <w:szCs w:val="16"/>
        </w:rPr>
      </w:pPr>
    </w:p>
    <w:p w14:paraId="1544FE91" w14:textId="77777777" w:rsidR="00156823" w:rsidRPr="001F5E41" w:rsidRDefault="00156823" w:rsidP="00A15D87">
      <w:pPr>
        <w:spacing w:line="400" w:lineRule="exact"/>
        <w:rPr>
          <w:rFonts w:ascii="Times New Roman" w:hAnsi="Times New Roman" w:cs="Times New Roman"/>
          <w:sz w:val="28"/>
          <w:szCs w:val="28"/>
        </w:rPr>
      </w:pPr>
      <w:r w:rsidRPr="001F5E41">
        <w:rPr>
          <w:rFonts w:ascii="Times New Roman" w:hAnsi="Times New Roman" w:cs="Times New Roman"/>
          <w:sz w:val="28"/>
          <w:szCs w:val="28"/>
        </w:rPr>
        <w:t>mygame.h</w:t>
      </w:r>
    </w:p>
    <w:p w14:paraId="12E6AD56" w14:textId="77777777" w:rsidR="00156823" w:rsidRPr="00EB1532" w:rsidRDefault="00156823" w:rsidP="00156823">
      <w:pPr>
        <w:spacing w:line="264" w:lineRule="auto"/>
        <w:ind w:left="64" w:hanging="10"/>
        <w:rPr>
          <w:rFonts w:ascii="Times New Roman" w:hAnsi="Times New Roman" w:cs="Times New Roman" w:hint="eastAsia"/>
          <w:b/>
          <w:sz w:val="28"/>
          <w:szCs w:val="28"/>
        </w:rPr>
      </w:pPr>
    </w:p>
    <w:p w14:paraId="3694799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/*</w:t>
      </w:r>
    </w:p>
    <w:p w14:paraId="790A267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mygame.h: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本檔案儲遊戲本身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class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interface</w:t>
      </w:r>
    </w:p>
    <w:p w14:paraId="1571B5E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Copyright (C) 2002-2008 Woei-Kae Chen &lt;wkc@csie.ntut.edu.tw&gt;</w:t>
      </w:r>
    </w:p>
    <w:p w14:paraId="465C850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6668787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This file is part of game, a free game development framework for windows.</w:t>
      </w:r>
    </w:p>
    <w:p w14:paraId="50E36B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3FAED5C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game is free software; you can redistribute it and/or modify</w:t>
      </w:r>
    </w:p>
    <w:p w14:paraId="314D20B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it under the terms of the GNU General Public License as published by</w:t>
      </w:r>
    </w:p>
    <w:p w14:paraId="76ED07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the Free Software Foundation; either version 2 of the License, or</w:t>
      </w:r>
    </w:p>
    <w:p w14:paraId="7E40506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(at your option) any later version.</w:t>
      </w:r>
    </w:p>
    <w:p w14:paraId="045A571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18CCD49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game is distributed in the hope that it will be useful,</w:t>
      </w:r>
    </w:p>
    <w:p w14:paraId="0503A12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but WITHOUT ANY WARRANTY; without even the implied warranty of</w:t>
      </w:r>
    </w:p>
    <w:p w14:paraId="774962C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MERCHANTABILITY or FITNESS FOR A PARTICULAR PURPOSE.  See the</w:t>
      </w:r>
    </w:p>
    <w:p w14:paraId="555E51F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GNU General Public License for more details.</w:t>
      </w:r>
    </w:p>
    <w:p w14:paraId="1E7A5D8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5761ADE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You should have received a copy of the GNU General Public License</w:t>
      </w:r>
    </w:p>
    <w:p w14:paraId="5959257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along with this program; if not, write to the Free Software</w:t>
      </w:r>
    </w:p>
    <w:p w14:paraId="4BFE7EE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Foundation, Inc., 59 Temple Place, Suite 330, Boston, MA  02111-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1307  USA</w:t>
      </w:r>
      <w:proofErr w:type="gramEnd"/>
    </w:p>
    <w:p w14:paraId="7D571A6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</w:p>
    <w:p w14:paraId="119C4A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 2004-03-02 V4.0</w:t>
      </w:r>
    </w:p>
    <w:p w14:paraId="33D707F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Add CGameStateInit, CGameStateRun, and CGameStateOver to</w:t>
      </w:r>
    </w:p>
    <w:p w14:paraId="5B58E06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   demonstrate the use of states.</w:t>
      </w:r>
    </w:p>
    <w:p w14:paraId="7BA685B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5-09-13</w:t>
      </w:r>
    </w:p>
    <w:p w14:paraId="3E63DE2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 xml:space="preserve"> *      Rewrite the codes for CBall and CEraser.</w:t>
      </w:r>
    </w:p>
    <w:p w14:paraId="184F160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5-09-20 V4.2Beta1.</w:t>
      </w:r>
    </w:p>
    <w:p w14:paraId="2D0CCE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5-09-29 V4.2Beta2.</w:t>
      </w:r>
    </w:p>
    <w:p w14:paraId="5F581B2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6-02-08 V4.2</w:t>
      </w:r>
    </w:p>
    <w:p w14:paraId="521705D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Renam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ialUpdat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 -&gt; OnInit().</w:t>
      </w:r>
    </w:p>
    <w:p w14:paraId="5848761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2. Replace AUDIO_CANYON as AUDIO_NTUT.</w:t>
      </w:r>
    </w:p>
    <w:p w14:paraId="6EE7B19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3. Add help bitmap to CGameStateRun.</w:t>
      </w:r>
    </w:p>
    <w:p w14:paraId="4994C82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6-09-09 V4.3</w:t>
      </w:r>
    </w:p>
    <w:p w14:paraId="6BCF08A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Rename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Mov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 and Show() as OnMove and OnShow() to emphasize that they are</w:t>
      </w:r>
    </w:p>
    <w:p w14:paraId="008B1CD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   event driven.</w:t>
      </w:r>
    </w:p>
    <w:p w14:paraId="73DE7D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2008-02-15 V4.4</w:t>
      </w:r>
    </w:p>
    <w:p w14:paraId="3975517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1. Add namespace game_framework.</w:t>
      </w:r>
    </w:p>
    <w:p w14:paraId="64C2012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2. Replace the demonstration of animation as a new bouncing ball.</w:t>
      </w:r>
    </w:p>
    <w:p w14:paraId="01B2988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*      3. Use ShowInitProgress(percent) to display loading progress.</w:t>
      </w:r>
    </w:p>
    <w:p w14:paraId="3B92FD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*/</w:t>
      </w:r>
    </w:p>
    <w:p w14:paraId="1121DA5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CEraser.h"</w:t>
      </w:r>
    </w:p>
    <w:p w14:paraId="5AC0DD1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CBall.h"</w:t>
      </w:r>
    </w:p>
    <w:p w14:paraId="33EDC33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CBouncingBall.h"</w:t>
      </w:r>
    </w:p>
    <w:p w14:paraId="43681B3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ClongGray.h"</w:t>
      </w:r>
    </w:p>
    <w:p w14:paraId="0BE8997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stage1.h"</w:t>
      </w:r>
    </w:p>
    <w:p w14:paraId="75555D6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stage2.h"</w:t>
      </w:r>
    </w:p>
    <w:p w14:paraId="66EDF29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stage3.h"</w:t>
      </w:r>
    </w:p>
    <w:p w14:paraId="51807C8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stage4.h"</w:t>
      </w:r>
    </w:p>
    <w:p w14:paraId="4935E93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stage5.h"</w:t>
      </w:r>
    </w:p>
    <w:p w14:paraId="34408F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#include "stage6.h"</w:t>
      </w:r>
    </w:p>
    <w:p w14:paraId="2BDBE38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namespace game_framework {</w:t>
      </w:r>
    </w:p>
    <w:p w14:paraId="2DB5A9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enum AUDIO_ID {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定義各種音效的編號</w:t>
      </w:r>
    </w:p>
    <w:p w14:paraId="2D2F02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DING,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 0</w:t>
      </w:r>
    </w:p>
    <w:p w14:paraId="7F6E2EB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LAKE,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 1</w:t>
      </w:r>
    </w:p>
    <w:p w14:paraId="41042B8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NTUT,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 2</w:t>
      </w:r>
    </w:p>
    <w:p w14:paraId="5807BC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CLICK,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3BCCEE8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TEST,</w:t>
      </w:r>
    </w:p>
    <w:p w14:paraId="3FE6F19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ONE,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關卡音樂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~6</w:t>
      </w:r>
    </w:p>
    <w:p w14:paraId="19CE9A6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TWO,</w:t>
      </w:r>
    </w:p>
    <w:p w14:paraId="2605260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THREE,</w:t>
      </w:r>
    </w:p>
    <w:p w14:paraId="2E90832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FOUR,</w:t>
      </w:r>
    </w:p>
    <w:p w14:paraId="79045A3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FIVE,</w:t>
      </w:r>
    </w:p>
    <w:p w14:paraId="3706C5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AUDIO_SIX</w:t>
      </w:r>
    </w:p>
    <w:p w14:paraId="19D97C4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  <w:t>};</w:t>
      </w:r>
    </w:p>
    <w:p w14:paraId="4782474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lass CBouncingBall;</w:t>
      </w:r>
    </w:p>
    <w:p w14:paraId="6BF5363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lass CPractice {</w:t>
      </w:r>
    </w:p>
    <w:p w14:paraId="392D205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ublic:</w:t>
      </w:r>
    </w:p>
    <w:p w14:paraId="133E6CF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Practic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5CE724E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LoadBitmap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2A7ED42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int );</w:t>
      </w:r>
    </w:p>
    <w:p w14:paraId="5E9EDFF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Show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10041A1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Jump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0868F59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Jump2();</w:t>
      </w:r>
    </w:p>
    <w:p w14:paraId="3DA350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getX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3D427ED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ivate:</w:t>
      </w:r>
    </w:p>
    <w:p w14:paraId="3B0853C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pic;</w:t>
      </w:r>
    </w:p>
    <w:p w14:paraId="498294B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x, y;</w:t>
      </w:r>
    </w:p>
    <w:p w14:paraId="31901CC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;</w:t>
      </w:r>
    </w:p>
    <w:p w14:paraId="00ABDDA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5C62F2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這個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class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為遊戲的遊戲開頭畫面物件</w:t>
      </w:r>
    </w:p>
    <w:p w14:paraId="5AF8911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每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個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Member function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Implementation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都要弄懂</w:t>
      </w:r>
    </w:p>
    <w:p w14:paraId="0CE2B9E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7101D21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class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 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public CGameState {</w:t>
      </w:r>
    </w:p>
    <w:p w14:paraId="6DE6998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ublic:</w:t>
      </w:r>
    </w:p>
    <w:p w14:paraId="429C6E3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Ini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 *g);</w:t>
      </w:r>
    </w:p>
    <w:p w14:paraId="063DFB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Init(); 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遊戲的初值及圖形設定</w:t>
      </w:r>
    </w:p>
    <w:p w14:paraId="12F168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BeginStat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設定每次重玩所需的變數</w:t>
      </w:r>
    </w:p>
    <w:p w14:paraId="5238258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KeyUp(UINT, UINT, UINT);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鍵盤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Up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動作</w:t>
      </w:r>
    </w:p>
    <w:p w14:paraId="4F0394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LButtonDown(UINT nFlags, CPoint point);        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576C011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otected:</w:t>
      </w:r>
    </w:p>
    <w:p w14:paraId="6572074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Show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顯示這個狀態的遊戲畫面</w:t>
      </w:r>
    </w:p>
    <w:p w14:paraId="628DEC4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79AF716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ivate:</w:t>
      </w:r>
    </w:p>
    <w:p w14:paraId="5A9E936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logo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 csie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logo</w:t>
      </w:r>
    </w:p>
    <w:p w14:paraId="10898A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title;</w:t>
      </w:r>
    </w:p>
    <w:p w14:paraId="0787675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BG;</w:t>
      </w:r>
    </w:p>
    <w:p w14:paraId="70948A3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longGray about;</w:t>
      </w:r>
    </w:p>
    <w:p w14:paraId="0D8815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title1;</w:t>
      </w:r>
    </w:p>
    <w:p w14:paraId="38BC63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x,y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;</w:t>
      </w:r>
    </w:p>
    <w:p w14:paraId="2E33D5A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;</w:t>
      </w:r>
    </w:p>
    <w:p w14:paraId="1597903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class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 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public CGameState {</w:t>
      </w:r>
    </w:p>
    <w:p w14:paraId="7284DBE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  <w:t>public:</w:t>
      </w:r>
    </w:p>
    <w:p w14:paraId="6DF44CA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ag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* g);</w:t>
      </w:r>
    </w:p>
    <w:p w14:paraId="502CD37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Init(); 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遊戲的初值及圖形設定</w:t>
      </w:r>
    </w:p>
    <w:p w14:paraId="62B97CB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BeginStat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設定每次重新載入所需的變數</w:t>
      </w:r>
    </w:p>
    <w:p w14:paraId="00F2FF7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KeyUp(UINT, UINT, UINT);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鍵盤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Up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動作</w:t>
      </w:r>
    </w:p>
    <w:p w14:paraId="053FDA9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LButtonDown(UINT nFlags, CPoint point);       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7DB1A29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otected:</w:t>
      </w:r>
    </w:p>
    <w:p w14:paraId="22B6F74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Show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顯示這個狀態的遊戲畫面</w:t>
      </w:r>
    </w:p>
    <w:p w14:paraId="6039C5A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23603D2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ivate:</w:t>
      </w:r>
    </w:p>
    <w:p w14:paraId="3E16144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bg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背景圖片</w:t>
      </w:r>
    </w:p>
    <w:p w14:paraId="7015845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stage11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關卡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~3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動畫</w:t>
      </w:r>
    </w:p>
    <w:p w14:paraId="0484056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stage12;</w:t>
      </w:r>
    </w:p>
    <w:p w14:paraId="57D038F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stage13;</w:t>
      </w:r>
    </w:p>
    <w:p w14:paraId="6A26B29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select;</w:t>
      </w:r>
    </w:p>
    <w:p w14:paraId="699F7BD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Practice test11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擇關卡的圖示</w:t>
      </w:r>
    </w:p>
    <w:p w14:paraId="265FC206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x, y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擇關卡的座標</w:t>
      </w:r>
    </w:p>
    <w:p w14:paraId="42A339D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;</w:t>
      </w:r>
    </w:p>
    <w:p w14:paraId="0AEFE3C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lass CGameStateStage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2 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public CGameState {</w:t>
      </w:r>
    </w:p>
    <w:p w14:paraId="3000F80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ublic:</w:t>
      </w:r>
    </w:p>
    <w:p w14:paraId="3037A54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ublic:</w:t>
      </w:r>
    </w:p>
    <w:p w14:paraId="61CD010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GameStateStage2(CGame* g);</w:t>
      </w:r>
    </w:p>
    <w:p w14:paraId="10ADD1D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Init(); 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遊戲的初值及圖形設定</w:t>
      </w:r>
    </w:p>
    <w:p w14:paraId="7757426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BeginStat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設定每次重新載入所需的變數</w:t>
      </w:r>
    </w:p>
    <w:p w14:paraId="699C20F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KeyUp(UINT, UINT, UINT);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鍵盤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Up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動作</w:t>
      </w:r>
    </w:p>
    <w:p w14:paraId="25A9AE2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LButtonDown(UINT nFlags, CPoint point);  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7989C7E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otected:</w:t>
      </w:r>
    </w:p>
    <w:p w14:paraId="35C6F7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Show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顯示這個狀態的遊戲畫面</w:t>
      </w:r>
    </w:p>
    <w:p w14:paraId="2D17C2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039D97E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ivate:</w:t>
      </w:r>
    </w:p>
    <w:p w14:paraId="4FD8326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bg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背景圖片</w:t>
      </w:r>
    </w:p>
    <w:p w14:paraId="34139F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stage11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關卡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4~6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圖片</w:t>
      </w:r>
    </w:p>
    <w:p w14:paraId="6FE615E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stage12;</w:t>
      </w:r>
    </w:p>
    <w:p w14:paraId="68E3DD2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stage13;</w:t>
      </w:r>
    </w:p>
    <w:p w14:paraId="08A7A93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select;</w:t>
      </w:r>
    </w:p>
    <w:p w14:paraId="23125AA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Practice test11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擇關卡的圖示</w:t>
      </w:r>
    </w:p>
    <w:p w14:paraId="122B6AD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x, y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擇關卡的座標</w:t>
      </w:r>
    </w:p>
    <w:p w14:paraId="26AE953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;</w:t>
      </w:r>
    </w:p>
    <w:p w14:paraId="129F5A6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  <w:t xml:space="preserve">class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 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public CGameState {</w:t>
      </w:r>
    </w:p>
    <w:p w14:paraId="065B680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ublic:</w:t>
      </w:r>
    </w:p>
    <w:p w14:paraId="7BB282C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Stor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* g);</w:t>
      </w:r>
    </w:p>
    <w:p w14:paraId="0A4FC28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Init(); 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遊戲的初值及圖形設定</w:t>
      </w:r>
    </w:p>
    <w:p w14:paraId="30E7157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BeginStat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設定每次載入所需的變數</w:t>
      </w:r>
    </w:p>
    <w:p w14:paraId="2C2EDD8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KeyUp(UINT, UINT, UINT);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鍵盤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Up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動作</w:t>
      </w:r>
    </w:p>
    <w:p w14:paraId="1CF479F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LButtonDown(UINT nFlags, CPoint point);        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69F7422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otected:</w:t>
      </w:r>
    </w:p>
    <w:p w14:paraId="4DB2D5E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Show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顯示這個狀態的遊戲畫面</w:t>
      </w:r>
    </w:p>
    <w:p w14:paraId="60C598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Move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176CB1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ivate:</w:t>
      </w:r>
    </w:p>
    <w:p w14:paraId="3FEACDD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bg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背景圖片</w:t>
      </w:r>
    </w:p>
    <w:p w14:paraId="2DE77D7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store1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關卡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~3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動畫</w:t>
      </w:r>
    </w:p>
    <w:p w14:paraId="24C4CED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store2;</w:t>
      </w:r>
    </w:p>
    <w:p w14:paraId="2D40DA9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store3;</w:t>
      </w:r>
    </w:p>
    <w:p w14:paraId="2C0D9D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select;</w:t>
      </w:r>
    </w:p>
    <w:p w14:paraId="216CADD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Practice test11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擇關卡的圖示</w:t>
      </w:r>
    </w:p>
    <w:p w14:paraId="615643E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x, y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選擇關卡的座標</w:t>
      </w:r>
    </w:p>
    <w:p w14:paraId="45771E1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;</w:t>
      </w:r>
    </w:p>
    <w:p w14:paraId="05C9AB1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24B5C30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這個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class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為遊戲的遊戲執行物件，主要的遊戲程式都在這裡</w:t>
      </w:r>
    </w:p>
    <w:p w14:paraId="6C07174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每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個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Member function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Implementation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都要弄懂</w:t>
      </w:r>
    </w:p>
    <w:p w14:paraId="671468F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150C914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class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 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public CGameState {</w:t>
      </w:r>
    </w:p>
    <w:p w14:paraId="1E2ECCD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ublic:</w:t>
      </w:r>
    </w:p>
    <w:p w14:paraId="0475A28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 *g);</w:t>
      </w:r>
    </w:p>
    <w:p w14:paraId="2FE925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~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Run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1E4AE7C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BeginStat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設定每次重玩所需的變數</w:t>
      </w:r>
    </w:p>
    <w:p w14:paraId="3AA9AC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Init(); 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遊戲的初值及圖形設定</w:t>
      </w:r>
    </w:p>
    <w:p w14:paraId="1A58396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KeyDown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UINT, UINT, UINT);</w:t>
      </w:r>
    </w:p>
    <w:p w14:paraId="459FE07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KeyUp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UINT, UINT, UINT);</w:t>
      </w:r>
    </w:p>
    <w:p w14:paraId="2173153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LButtonDown(UINT nFlags, CPoint point);  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5701AC9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LButtonUp(UINT nFlags, CPoint point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7647970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MouseMove(UINT nFlags, CPoint point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</w:t>
      </w:r>
    </w:p>
    <w:p w14:paraId="337A479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OnRButtonDown(UINT nFlags, CPoint point);  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7518D6C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RButtonUp(UINT nFlags, CPoint point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處理滑鼠的動作</w:t>
      </w:r>
    </w:p>
    <w:p w14:paraId="54F54EB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otected:</w:t>
      </w:r>
    </w:p>
    <w:p w14:paraId="61DA819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Mov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移動遊戲元素</w:t>
      </w:r>
    </w:p>
    <w:p w14:paraId="16AABBB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Show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顯示這個狀態的遊戲畫面</w:t>
      </w:r>
    </w:p>
    <w:p w14:paraId="2EF08CB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ivate:</w:t>
      </w:r>
    </w:p>
    <w:p w14:paraId="5D5205A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ackground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背景圖</w:t>
      </w:r>
    </w:p>
    <w:p w14:paraId="2EB040C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  bg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關卡背景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~6</w:t>
      </w:r>
    </w:p>
    <w:p w14:paraId="3AB1A2A1" w14:textId="727EDEF0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="0082606F"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   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bg1;</w:t>
      </w:r>
    </w:p>
    <w:p w14:paraId="4BB8C4E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  bg2;</w:t>
      </w:r>
    </w:p>
    <w:p w14:paraId="0A6646D5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     bg3;</w:t>
      </w:r>
    </w:p>
    <w:p w14:paraId="10B8115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     bg4;</w:t>
      </w:r>
    </w:p>
    <w:p w14:paraId="007E777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  bg5;</w:t>
      </w:r>
    </w:p>
    <w:p w14:paraId="0EBA254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elp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說明圖</w:t>
      </w:r>
    </w:p>
    <w:p w14:paraId="1634600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  test;</w:t>
      </w:r>
    </w:p>
    <w:p w14:paraId="7255702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orner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角落圖</w:t>
      </w:r>
    </w:p>
    <w:p w14:paraId="52BB9A4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  hand1;</w:t>
      </w:r>
    </w:p>
    <w:p w14:paraId="021AC12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  xx1;</w:t>
      </w:r>
    </w:p>
    <w:p w14:paraId="5770DED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  xx2;</w:t>
      </w:r>
    </w:p>
    <w:p w14:paraId="2020D61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longGray   noise;</w:t>
      </w:r>
    </w:p>
    <w:p w14:paraId="26C2ED6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longGray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and2;</w:t>
      </w:r>
    </w:p>
    <w:p w14:paraId="1F1969B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Integer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hits_left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分數</w:t>
      </w:r>
    </w:p>
    <w:p w14:paraId="2CF99CA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Integer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num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7EFA65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Integer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locktime;</w:t>
      </w:r>
    </w:p>
    <w:p w14:paraId="670F8650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long_gray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案空白鍵會出現的長條</w:t>
      </w:r>
    </w:p>
    <w:p w14:paraId="59A089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Practice c_practice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音符</w:t>
      </w:r>
    </w:p>
    <w:p w14:paraId="7ECF5B4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longGray test1;</w:t>
      </w:r>
    </w:p>
    <w:p w14:paraId="73EEEA3F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ector&lt;int&gt; everytime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時間列表</w:t>
      </w:r>
    </w:p>
    <w:p w14:paraId="2F9D592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ector&lt;int&gt; location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位置列表</w:t>
      </w:r>
    </w:p>
    <w:p w14:paraId="427277D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ector&lt;int&gt; jump_time_list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跳動次數列表</w:t>
      </w:r>
    </w:p>
    <w:p w14:paraId="3C6CA6A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ool isClick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是否在判斷分數範圍及有沒有獲得分數</w:t>
      </w:r>
    </w:p>
    <w:p w14:paraId="2F4176C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bool isGet;</w:t>
      </w:r>
    </w:p>
    <w:p w14:paraId="7D76C001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hand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關卡內部動畫</w:t>
      </w:r>
    </w:p>
    <w:p w14:paraId="4FB0CF0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MovingBitmap bar;</w:t>
      </w:r>
    </w:p>
    <w:p w14:paraId="4D03830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background1;</w:t>
      </w:r>
    </w:p>
    <w:p w14:paraId="1AC69FE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CAnimation tempo;</w:t>
      </w:r>
    </w:p>
    <w:p w14:paraId="50F20EA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beat_x = 1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時間陣列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index</w:t>
      </w:r>
    </w:p>
    <w:p w14:paraId="7129086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c = 0;      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遊戲總時間位置</w:t>
      </w:r>
    </w:p>
    <w:p w14:paraId="4E34ABF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ector&lt;int&gt; clap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第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7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拍時間</w:t>
      </w:r>
    </w:p>
    <w:p w14:paraId="55B6EEE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ector&lt;int&gt; first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第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1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拍時間</w:t>
      </w:r>
    </w:p>
    <w:p w14:paraId="65F75C7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total_tap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總分</w:t>
      </w:r>
    </w:p>
    <w:p w14:paraId="5DA357E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jump_time=2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預設跳動數</w:t>
      </w:r>
    </w:p>
    <w:p w14:paraId="5E706A3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  <w:t>};</w:t>
      </w:r>
    </w:p>
    <w:p w14:paraId="19A6F73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3567379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這個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class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為遊戲的結束狀態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(Game Over)</w:t>
      </w:r>
    </w:p>
    <w:p w14:paraId="53CCC60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每</w:t>
      </w:r>
      <w:proofErr w:type="gramStart"/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個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Member function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的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>Implementation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都要弄懂</w:t>
      </w:r>
    </w:p>
    <w:p w14:paraId="71D574B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/////////////////////////////////////////////////////////////////////////////</w:t>
      </w:r>
    </w:p>
    <w:p w14:paraId="24EACA6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class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Over 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public CGameState {</w:t>
      </w:r>
    </w:p>
    <w:p w14:paraId="5E64718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ublic:</w:t>
      </w:r>
    </w:p>
    <w:p w14:paraId="4E63BE74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Over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 *g);</w:t>
      </w:r>
    </w:p>
    <w:p w14:paraId="638E386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BeginStat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設定每次重玩所需的變數</w:t>
      </w:r>
    </w:p>
    <w:p w14:paraId="62161C6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054CB7F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otected:</w:t>
      </w:r>
    </w:p>
    <w:p w14:paraId="6B39838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Mov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移動遊戲元素</w:t>
      </w:r>
    </w:p>
    <w:p w14:paraId="18787A63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Show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顯示這個狀態的遊戲畫面</w:t>
      </w:r>
    </w:p>
    <w:p w14:paraId="60FBEA6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ivate:</w:t>
      </w:r>
    </w:p>
    <w:p w14:paraId="3B5D35D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counter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倒數之計數器</w:t>
      </w:r>
    </w:p>
    <w:p w14:paraId="01E7FFB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;</w:t>
      </w:r>
    </w:p>
    <w:p w14:paraId="3C4A755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class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Pass :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 xml:space="preserve"> public CGameState {</w:t>
      </w:r>
    </w:p>
    <w:p w14:paraId="0F852EC2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ublic:</w:t>
      </w:r>
    </w:p>
    <w:p w14:paraId="035F74E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StatePass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CGame* g);</w:t>
      </w:r>
    </w:p>
    <w:p w14:paraId="0014DD79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BeginStat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設定每次重玩所需的變數</w:t>
      </w:r>
    </w:p>
    <w:p w14:paraId="3B8121B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82606F">
        <w:rPr>
          <w:rFonts w:ascii="細明體" w:eastAsia="細明體" w:hAnsi="細明體" w:cs="新細明體"/>
          <w:kern w:val="0"/>
          <w:sz w:val="16"/>
          <w:szCs w:val="16"/>
        </w:rPr>
        <w:t>OnInit(</w:t>
      </w:r>
      <w:proofErr w:type="gramEnd"/>
      <w:r w:rsidRPr="0082606F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63F7D44E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otected:</w:t>
      </w:r>
    </w:p>
    <w:p w14:paraId="3598A5DA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Move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移動遊戲元素</w:t>
      </w:r>
    </w:p>
    <w:p w14:paraId="3C1F7D27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void OnShow()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顯示這個狀態的遊戲畫面</w:t>
      </w:r>
    </w:p>
    <w:p w14:paraId="1F111CA8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private:</w:t>
      </w:r>
    </w:p>
    <w:p w14:paraId="6E852A8D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int counter;</w:t>
      </w: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82606F">
        <w:rPr>
          <w:rFonts w:ascii="細明體" w:eastAsia="細明體" w:hAnsi="細明體" w:cs="新細明體" w:hint="eastAsia"/>
          <w:kern w:val="0"/>
          <w:sz w:val="16"/>
          <w:szCs w:val="16"/>
        </w:rPr>
        <w:t>倒數之計數器</w:t>
      </w:r>
    </w:p>
    <w:p w14:paraId="05BE550B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ab/>
        <w:t>};</w:t>
      </w:r>
    </w:p>
    <w:p w14:paraId="71D1372C" w14:textId="77777777" w:rsidR="00156823" w:rsidRPr="0082606F" w:rsidRDefault="00156823" w:rsidP="00156823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82606F">
        <w:rPr>
          <w:rFonts w:ascii="細明體" w:eastAsia="細明體" w:hAnsi="細明體" w:cs="新細明體"/>
          <w:kern w:val="0"/>
          <w:sz w:val="16"/>
          <w:szCs w:val="16"/>
        </w:rPr>
        <w:t>}</w:t>
      </w:r>
    </w:p>
    <w:p w14:paraId="2FD3ADDD" w14:textId="14AAF8F7" w:rsidR="00442DC5" w:rsidRPr="0082606F" w:rsidRDefault="00626111" w:rsidP="00A15D87">
      <w:pPr>
        <w:spacing w:line="400" w:lineRule="exac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2606F">
        <w:rPr>
          <w:rFonts w:ascii="Times New Roman" w:hAnsi="Times New Roman" w:cs="Times New Roman"/>
          <w:color w:val="000000" w:themeColor="text1"/>
          <w:sz w:val="28"/>
          <w:szCs w:val="28"/>
        </w:rPr>
        <w:t>stage1.h</w:t>
      </w:r>
    </w:p>
    <w:p w14:paraId="4B618B85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namespace game_framework {</w:t>
      </w:r>
    </w:p>
    <w:p w14:paraId="7832553D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//儲存關卡1資訊</w:t>
      </w:r>
    </w:p>
    <w:p w14:paraId="3DFD02E4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class stage1</w:t>
      </w:r>
    </w:p>
    <w:p w14:paraId="2E64B6E0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{</w:t>
      </w:r>
    </w:p>
    <w:p w14:paraId="68C8853E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ublic:</w:t>
      </w:r>
    </w:p>
    <w:p w14:paraId="6FAC7B81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total_tap = 44;</w:t>
      </w:r>
    </w:p>
    <w:p w14:paraId="470AF7DA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clap[</w:t>
      </w:r>
      <w:proofErr w:type="gramEnd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44] = { 11008,13416,15823,17111,18266,20691,23069,25519,26706,27896,29349,30570,31792,32951,34207,35364,36555,37780,38968,40120,41313,42538,43761,44917,45969,47365,48622,49776,51032,52219,53411,54535,55728,56917,</w:t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lastRenderedPageBreak/>
        <w:t>58110,59506,60587,61908,62962,64253,66323,67518,68676,72779 };</w:t>
      </w:r>
    </w:p>
    <w:p w14:paraId="0AD346EE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first[</w:t>
      </w:r>
      <w:proofErr w:type="gramEnd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44] = { 9512, 11955, 14295, 16454, 17744, 19168, 21541, 23916, 26083, 27299, 28757, 30077, 31194, 32413, 33601, 34818, 35999, 37258, 38408, 39592, 40812, 41962, 43251, 44432, 45619, 46809, 47997, 49213, 50397, 51623, 52816, 54031, 55215, 56434, 57620, 58942, 60131, 61419, 62572, 63961, 66026, 67144, 68366, 71924 };</w:t>
      </w:r>
    </w:p>
    <w:p w14:paraId="6654DF0B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</w:p>
    <w:p w14:paraId="60FD86E1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rotected:</w:t>
      </w:r>
    </w:p>
    <w:p w14:paraId="792C566D" w14:textId="77777777" w:rsidR="00626111" w:rsidRPr="0082606F" w:rsidRDefault="00626111" w:rsidP="00626111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};</w:t>
      </w:r>
    </w:p>
    <w:p w14:paraId="7E1DCCBB" w14:textId="571F5A32" w:rsidR="00626111" w:rsidRPr="0082606F" w:rsidRDefault="00626111" w:rsidP="00626111">
      <w:pPr>
        <w:spacing w:line="400" w:lineRule="exact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}</w:t>
      </w:r>
    </w:p>
    <w:p w14:paraId="68D41DB5" w14:textId="5DE9EF02" w:rsidR="0082606F" w:rsidRDefault="0082606F" w:rsidP="00A15D87">
      <w:pPr>
        <w:spacing w:line="400" w:lineRule="exac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2606F">
        <w:rPr>
          <w:rFonts w:ascii="Times New Roman" w:hAnsi="Times New Roman" w:cs="Times New Roman"/>
          <w:color w:val="000000" w:themeColor="text1"/>
          <w:sz w:val="28"/>
          <w:szCs w:val="28"/>
        </w:rPr>
        <w:t>stage2.h</w:t>
      </w:r>
    </w:p>
    <w:p w14:paraId="4ADBE022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namespace game_framework {</w:t>
      </w:r>
    </w:p>
    <w:p w14:paraId="7032672B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//儲存關卡2資訊</w:t>
      </w:r>
    </w:p>
    <w:p w14:paraId="58ACCF43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class stage2</w:t>
      </w:r>
    </w:p>
    <w:p w14:paraId="789813E1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{</w:t>
      </w:r>
    </w:p>
    <w:p w14:paraId="7D3F9712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ublic:</w:t>
      </w:r>
    </w:p>
    <w:p w14:paraId="0B9382F5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total_tap = 23;</w:t>
      </w:r>
    </w:p>
    <w:p w14:paraId="35139665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clap[</w:t>
      </w:r>
      <w:proofErr w:type="gramEnd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44] = { 14127,16740,19441,22086,24788,28755,31436,34077,36819,39453,42059,44599,46464,50021,52794,55440,57100,60791,63428,66096,67751,71441,73166 };</w:t>
      </w:r>
    </w:p>
    <w:p w14:paraId="4B7D6CAB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first[</w:t>
      </w:r>
      <w:proofErr w:type="gramEnd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44] = { 12105,14778,17448,20092,22798,26932,29403,32084,34793,37438,40051,42798,45028,48310,50775,53413,55342,58769,61406,64088,66015,69595,71864 };</w:t>
      </w:r>
    </w:p>
    <w:p w14:paraId="25BEBD01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</w:p>
    <w:p w14:paraId="2165A3E2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rotected:</w:t>
      </w:r>
    </w:p>
    <w:p w14:paraId="534CEABE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};</w:t>
      </w:r>
    </w:p>
    <w:p w14:paraId="72830C4B" w14:textId="11B73BCB" w:rsidR="0082606F" w:rsidRPr="0082606F" w:rsidRDefault="0082606F" w:rsidP="0082606F">
      <w:pPr>
        <w:spacing w:line="400" w:lineRule="exact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}</w:t>
      </w:r>
    </w:p>
    <w:p w14:paraId="3D7D835C" w14:textId="77777777" w:rsidR="0082606F" w:rsidRDefault="0082606F">
      <w:pPr>
        <w:widowControl/>
        <w:rPr>
          <w:rFonts w:ascii="細明體" w:eastAsia="細明體" w:cs="細明體"/>
          <w:color w:val="000000"/>
          <w:kern w:val="0"/>
          <w:sz w:val="19"/>
          <w:szCs w:val="19"/>
        </w:rPr>
      </w:pPr>
      <w:r>
        <w:rPr>
          <w:rFonts w:ascii="細明體" w:eastAsia="細明體" w:cs="細明體"/>
          <w:color w:val="000000"/>
          <w:kern w:val="0"/>
          <w:sz w:val="19"/>
          <w:szCs w:val="19"/>
        </w:rPr>
        <w:br w:type="page"/>
      </w:r>
    </w:p>
    <w:p w14:paraId="154BA2F5" w14:textId="04C926B0" w:rsidR="0082606F" w:rsidRPr="0082606F" w:rsidRDefault="0082606F" w:rsidP="00A15D87">
      <w:pPr>
        <w:spacing w:line="400" w:lineRule="exac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2606F">
        <w:rPr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stage3.h</w:t>
      </w:r>
    </w:p>
    <w:p w14:paraId="69357F66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namespace game_framework {</w:t>
      </w:r>
    </w:p>
    <w:p w14:paraId="44656B5C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//儲存關卡3資訊</w:t>
      </w:r>
    </w:p>
    <w:p w14:paraId="01D47334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class stage3</w:t>
      </w:r>
    </w:p>
    <w:p w14:paraId="4E545001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{</w:t>
      </w:r>
    </w:p>
    <w:p w14:paraId="138E2676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ublic:</w:t>
      </w:r>
    </w:p>
    <w:p w14:paraId="4F663D28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total_tap = 44;</w:t>
      </w:r>
    </w:p>
    <w:p w14:paraId="2044FB87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clap[</w:t>
      </w:r>
      <w:proofErr w:type="gramEnd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44] = { 18006,20749,23395,26112,28617,31358,33961,36702,39303,41971,44677,47350,50015,52720,55433,58036,71374,74046,76764,79431,103425,106000,108745,111417,113989,116731,119334,122041,124578,127388,129998,132639,135316,138155,140763,143437 };</w:t>
      </w:r>
    </w:p>
    <w:p w14:paraId="11723546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 xml:space="preserve">int </w:t>
      </w:r>
      <w:proofErr w:type="gramStart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first[</w:t>
      </w:r>
      <w:proofErr w:type="gramEnd"/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44] = { 15928,18735,21381,24058,26630,29412,32016,34688,37329,40034,42640,45381,48022,50665,53336,56071,69560,72036,74677,77355,101290,104096,106698,109375,112015,114695,117406,120015,122721,125331,127294,130645,133313,136021,138725,141364 };</w:t>
      </w:r>
    </w:p>
    <w:p w14:paraId="65727FFD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</w:p>
    <w:p w14:paraId="74A50AA3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rotected:</w:t>
      </w:r>
    </w:p>
    <w:p w14:paraId="7A960779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};</w:t>
      </w:r>
    </w:p>
    <w:p w14:paraId="33DDD068" w14:textId="4DB8AE6C" w:rsidR="0082606F" w:rsidRPr="0082606F" w:rsidRDefault="0082606F" w:rsidP="0082606F">
      <w:pPr>
        <w:spacing w:line="400" w:lineRule="exact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}</w:t>
      </w:r>
    </w:p>
    <w:p w14:paraId="410834F5" w14:textId="724320E8" w:rsidR="0082606F" w:rsidRPr="0082606F" w:rsidRDefault="0082606F" w:rsidP="00A15D87">
      <w:pPr>
        <w:spacing w:line="400" w:lineRule="exact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82606F">
        <w:rPr>
          <w:rFonts w:ascii="Times New Roman" w:hAnsi="Times New Roman" w:cs="Times New Roman"/>
          <w:color w:val="000000" w:themeColor="text1"/>
          <w:sz w:val="28"/>
          <w:szCs w:val="28"/>
        </w:rPr>
        <w:t>stage4.h</w:t>
      </w:r>
    </w:p>
    <w:p w14:paraId="6ADF7CDD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namespace game_framework {</w:t>
      </w:r>
    </w:p>
    <w:p w14:paraId="1AC60866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//儲存關卡4資訊</w:t>
      </w:r>
    </w:p>
    <w:p w14:paraId="162BA874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class stage4</w:t>
      </w:r>
    </w:p>
    <w:p w14:paraId="4DE6FDC4" w14:textId="0F17913E" w:rsidR="0082606F" w:rsidRPr="0082606F" w:rsidRDefault="0082606F" w:rsidP="0082606F">
      <w:pPr>
        <w:autoSpaceDE w:val="0"/>
        <w:autoSpaceDN w:val="0"/>
        <w:adjustRightInd w:val="0"/>
        <w:ind w:firstLine="48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{</w:t>
      </w:r>
    </w:p>
    <w:p w14:paraId="31A22BC9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ublic:</w:t>
      </w:r>
    </w:p>
    <w:p w14:paraId="357680DB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total_tap = 59;</w:t>
      </w:r>
    </w:p>
    <w:p w14:paraId="1E3A2C4D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clap[59] = { 8737,10291,11915,13471,15093,16649,18308,19873,21466,23089,24715,26305,27963,29519,31111,32664,34323,35881,37509,39069,40727,42284,43905,45530,47118,48740,50365,51923,53519,55077,56698,58285,71175,72739,74337,75892,77518,79147,80740,82329,83921,85474,87038,88660,90319,91949,93473,95092,96676,98367,99929,101523,103177,104764,106354,107909,109496,111224,112781 };</w:t>
      </w:r>
    </w:p>
    <w:p w14:paraId="38C2382D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first[59] = { 8012,9504,11093,12483,14275,15903,17467,18684,20610,22140,23867,25224,27080,28681,30234,31553,33483,35008,36634,38231,39859,41381,43040,44354,46322,47884,49474,50895,52622,53979,55709,57169,70430,71956,73380,75044,76395,78250,79570,81497,82823,84623,85938,87871,89123,90879,92332,94095,95582,97443,98834,100530,101954,103748,105138,107069,108050,110253,111907 };</w:t>
      </w:r>
    </w:p>
    <w:p w14:paraId="13DD8707" w14:textId="3DC19CCF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rotected:</w:t>
      </w:r>
    </w:p>
    <w:p w14:paraId="10DA27B9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};</w:t>
      </w:r>
    </w:p>
    <w:p w14:paraId="14525A25" w14:textId="4CD7E0DC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lastRenderedPageBreak/>
        <w:t>}</w:t>
      </w:r>
    </w:p>
    <w:p w14:paraId="3B9A38E8" w14:textId="6B02BF97" w:rsidR="0082606F" w:rsidRPr="0082606F" w:rsidRDefault="0082606F" w:rsidP="00A15D87">
      <w:pPr>
        <w:spacing w:line="400" w:lineRule="exact"/>
        <w:rPr>
          <w:rFonts w:ascii="Times New Roman" w:eastAsia="微軟正黑體" w:hAnsi="Times New Roman" w:cs="Times New Roman"/>
          <w:color w:val="000000" w:themeColor="text1"/>
          <w:kern w:val="0"/>
          <w:sz w:val="28"/>
          <w:szCs w:val="28"/>
        </w:rPr>
      </w:pPr>
      <w:r>
        <w:rPr>
          <w:rFonts w:ascii="Times New Roman" w:eastAsia="微軟正黑體" w:hAnsi="Times New Roman" w:cs="Times New Roman"/>
          <w:color w:val="000000" w:themeColor="text1"/>
          <w:kern w:val="0"/>
          <w:sz w:val="28"/>
          <w:szCs w:val="28"/>
        </w:rPr>
        <w:t>s</w:t>
      </w:r>
      <w:r w:rsidRPr="0082606F">
        <w:rPr>
          <w:rFonts w:ascii="Times New Roman" w:eastAsia="微軟正黑體" w:hAnsi="Times New Roman" w:cs="Times New Roman"/>
          <w:color w:val="000000" w:themeColor="text1"/>
          <w:kern w:val="0"/>
          <w:sz w:val="28"/>
          <w:szCs w:val="28"/>
        </w:rPr>
        <w:t>tage5.h</w:t>
      </w:r>
    </w:p>
    <w:p w14:paraId="4959C346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namespace game_framework {</w:t>
      </w:r>
    </w:p>
    <w:p w14:paraId="13A53BC2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//儲存關卡5資訊</w:t>
      </w:r>
    </w:p>
    <w:p w14:paraId="44F24776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class stage5</w:t>
      </w:r>
    </w:p>
    <w:p w14:paraId="1DAC465F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{</w:t>
      </w:r>
    </w:p>
    <w:p w14:paraId="75146F71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ublic:</w:t>
      </w:r>
    </w:p>
    <w:p w14:paraId="2C044673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total_tap = 114;</w:t>
      </w:r>
    </w:p>
    <w:p w14:paraId="3B0F821E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first[114] = { 12420,15098,17798,20510,23257,24645,26001,27365,28658,30079,31506,32802,34154,35545,36835,38225,39547,40973,42299,43721,45073,45818,46496,47177,47853,48528,49201,49882,50596,51274,51922,52634,53313,53985,54663,55337,56049,56726,57438,58083,58760,59476,60155,60800,61512,62156,62831,63513,64191,64906,65588,66266,66943,68330,69652,71040,72395,73755,75080,76500,77795,78541,79218,79930,80605,81283,81962,82608,83320,83962,84673,85355,86033,86708,87416,88129,88671,89150,89487,89825,90128,90469,90773,91149,91521,91827,92166,92507,92814,93117,93422,93728,94066,94442,94781,95120,95458,95797,96135,96473,96777,97116,97453,97760,98102,98408,98813,99150,100000,102404,105150,106220,107190,109000 };</w:t>
      </w:r>
    </w:p>
    <w:p w14:paraId="5490441D" w14:textId="1C45564A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 w:hint="eastAsia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clap[114] = { 13710,16358,19103,21779,23822,25241,26631,27954,29348,30742,32094,33412,34832,36182,37542,38870,40255,41582,43013,44308,45430,46106,46782,47459,48135,48811,49488,50134,50844,51489,52165,52876,53592,54263,54941,55615,56293,57008,57683,58366,59009,59690,60368,61078,61722,62402,63045,63793,64472,65152,65829,66506,67689,68872,70226,71580,72974,74294,75650,77072,78116,78725,79444,80125,80805,81522,82237,82918,83562,84238,84952,85667,86308,87022,87697,88307,88782,89157,89565,89939,90279,90616,90955,91262,91603,91941,92281,92624,92927,93220,93540,94848,94206,94580,94900,95240,95578,95917,96255,96593,96897,97236,97573,97883,98222,98553,98923,99258,101174,103665,106406,107722,109022,110000 };</w:t>
      </w:r>
    </w:p>
    <w:p w14:paraId="3D91F9A2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rotected:</w:t>
      </w:r>
    </w:p>
    <w:p w14:paraId="24228150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};</w:t>
      </w:r>
    </w:p>
    <w:p w14:paraId="55D651D9" w14:textId="2B0C10FA" w:rsidR="0082606F" w:rsidRPr="0082606F" w:rsidRDefault="0082606F" w:rsidP="0082606F">
      <w:pPr>
        <w:spacing w:line="400" w:lineRule="exact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}</w:t>
      </w:r>
    </w:p>
    <w:p w14:paraId="08F4143A" w14:textId="5B9769A8" w:rsidR="0082606F" w:rsidRDefault="0082606F" w:rsidP="00A15D87">
      <w:pPr>
        <w:spacing w:line="400" w:lineRule="exact"/>
        <w:rPr>
          <w:rFonts w:ascii="Times New Roman" w:hAnsi="Times New Roman" w:cs="Times New Roman"/>
          <w:color w:val="000000" w:themeColor="text1"/>
          <w:sz w:val="28"/>
          <w:szCs w:val="28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</w:rPr>
        <w:t>s</w:t>
      </w:r>
      <w:r w:rsidRPr="0082606F">
        <w:rPr>
          <w:rFonts w:ascii="Times New Roman" w:hAnsi="Times New Roman" w:cs="Times New Roman"/>
          <w:color w:val="000000" w:themeColor="text1"/>
          <w:sz w:val="28"/>
          <w:szCs w:val="28"/>
        </w:rPr>
        <w:t>tage6.h</w:t>
      </w:r>
    </w:p>
    <w:p w14:paraId="5D6E4411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namespace game_framework {</w:t>
      </w:r>
    </w:p>
    <w:p w14:paraId="6A362973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//儲存關卡4資訊</w:t>
      </w:r>
    </w:p>
    <w:p w14:paraId="3AE1027C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class stage6</w:t>
      </w:r>
    </w:p>
    <w:p w14:paraId="6529237D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{</w:t>
      </w:r>
    </w:p>
    <w:p w14:paraId="76436772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ublic:</w:t>
      </w:r>
    </w:p>
    <w:p w14:paraId="12E475FB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total_tap = 118;</w:t>
      </w:r>
    </w:p>
    <w:p w14:paraId="618ED182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first[118] = { 14297,15922,17540,19234,20834,22463,24091,25786,27408,29067,30696,32457,34083,35637,37295,38992,40678,42342,43967,45594,47285,48911,50538,52266,53857,55556,57176,58841,60498,62234,63928,65521,67208,68870,70507,72204,73801,75425,77087,78705,80395,82089,83725,85379,87004,88734,90352,91879,95337,97031,98588,1</w:t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lastRenderedPageBreak/>
        <w:t>00318,101946,103536,105197,106889,108511,110136,111829,113522,115113,116801,118594,120150,121807,123470,125131,126787,128440,130139,131770,133358,135087,136680,138342,140001,141659,143318,144945,146585,161537,162419,163234,164011,164824,165674,166522,167369,168244,169057,169869,170714,171526,171966,172407,172814,173219,173590,173996,174369,175505,176435,178095,179720,181384,183007,184734,186361,187989,189617,191273,192940,194603,196324,197917,199476,201203,202867 };</w:t>
      </w:r>
    </w:p>
    <w:p w14:paraId="3F085253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</w: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int clap[118] = { 15079,16670,18301,19992,21586,23214,24938,26532,28227,29892,31522,33183,34846,36439,38135,39794,41459,43152,44778,46410,48040,49799,51359,53058,54717,56374,57970,59664,61256,62984,64681,66307,67932,69629,71252,72947,74613,76276,77939,79607,81206,82935,84596,86249,87914,89541,91169,92774,96135,97798,99392,101053,102714,104379,106047,107713,109367,110995,112614,114311,115871,117672,119298,120990,122615,124275,125871,127538,129234,130825,132488,134187,135889,137618,139177,140842,142505,144098,145827,147384,161987,162835,163651,164467,165276,166053,166832,167681,168595,169406,170288,170999,171747,172219,172692,173100,173506,173948,174354,175004,176012,177164,178894,180488,182189,183882,185544,187171,188765,190424,192116,193775,195469,197030,198723,200414,201974,203666};</w:t>
      </w:r>
    </w:p>
    <w:p w14:paraId="3D4B1BC9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protected:</w:t>
      </w:r>
    </w:p>
    <w:p w14:paraId="0575BB80" w14:textId="77777777" w:rsidR="0082606F" w:rsidRPr="0082606F" w:rsidRDefault="0082606F" w:rsidP="0082606F">
      <w:pPr>
        <w:autoSpaceDE w:val="0"/>
        <w:autoSpaceDN w:val="0"/>
        <w:adjustRightInd w:val="0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ab/>
        <w:t>};</w:t>
      </w:r>
    </w:p>
    <w:p w14:paraId="5ABD2ECB" w14:textId="66569D76" w:rsidR="0082606F" w:rsidRDefault="0082606F" w:rsidP="0082606F">
      <w:pPr>
        <w:spacing w:line="400" w:lineRule="exact"/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</w:pPr>
      <w:r w:rsidRPr="0082606F">
        <w:rPr>
          <w:rFonts w:ascii="細明體" w:eastAsia="細明體" w:hAnsi="細明體" w:cs="Times New Roman"/>
          <w:color w:val="000000" w:themeColor="text1"/>
          <w:kern w:val="0"/>
          <w:sz w:val="16"/>
          <w:szCs w:val="16"/>
        </w:rPr>
        <w:t>}</w:t>
      </w:r>
    </w:p>
    <w:p w14:paraId="23E3A3B1" w14:textId="6F7B200B" w:rsidR="004D60DE" w:rsidRPr="00A15D87" w:rsidRDefault="00A15D87" w:rsidP="00A15D87">
      <w:pPr>
        <w:spacing w:line="400" w:lineRule="exact"/>
        <w:rPr>
          <w:rFonts w:ascii="Times New Roman" w:eastAsia="細明體" w:hAnsi="Times New Roman" w:cs="Times New Roman"/>
          <w:color w:val="000000" w:themeColor="text1"/>
          <w:kern w:val="0"/>
          <w:sz w:val="28"/>
          <w:szCs w:val="28"/>
        </w:rPr>
      </w:pPr>
      <w:r w:rsidRPr="00A15D87">
        <w:rPr>
          <w:rFonts w:ascii="Times New Roman" w:eastAsia="細明體" w:hAnsi="Times New Roman" w:cs="Times New Roman"/>
          <w:color w:val="000000" w:themeColor="text1"/>
          <w:kern w:val="0"/>
          <w:sz w:val="28"/>
          <w:szCs w:val="28"/>
        </w:rPr>
        <w:t>ClongGray.h</w:t>
      </w:r>
    </w:p>
    <w:p w14:paraId="25C6BEE2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namespace game_framework {</w:t>
      </w:r>
    </w:p>
    <w:p w14:paraId="5495B134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//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節奏醫生中按空白鍵會跑出來的物件</w:t>
      </w:r>
    </w:p>
    <w:p w14:paraId="0DBBEE36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class ClongGray</w:t>
      </w:r>
    </w:p>
    <w:p w14:paraId="7DAE4AAE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2273F6D7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public:</w:t>
      </w:r>
    </w:p>
    <w:p w14:paraId="55D152DF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(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5A651AC3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bool IsAlive()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是否活著</w:t>
      </w:r>
    </w:p>
    <w:p w14:paraId="73C09E4D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bool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IsShow(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);</w:t>
      </w:r>
    </w:p>
    <w:p w14:paraId="3F85ECA7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void LoadBitmap(int x)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載入圖形</w:t>
      </w:r>
    </w:p>
    <w:p w14:paraId="0FD4A61A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//void OnMove()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移動</w:t>
      </w:r>
    </w:p>
    <w:p w14:paraId="6BF4E858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void OnShow()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將圖形貼到畫面</w:t>
      </w:r>
    </w:p>
    <w:p w14:paraId="2D825AF3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void SetXY(int nx, int ny)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設定座標</w:t>
      </w:r>
    </w:p>
    <w:p w14:paraId="7CE7F42A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void SetIsAlive(bool alive)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設定是否活著</w:t>
      </w:r>
    </w:p>
    <w:p w14:paraId="698EF1EE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SetIsShow(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bool show);</w:t>
      </w:r>
    </w:p>
    <w:p w14:paraId="2BE42F46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void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SetDelay(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int d)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6BF654E9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protected:</w:t>
      </w:r>
    </w:p>
    <w:p w14:paraId="64246F98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CMovingBitmap bmp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圖</w:t>
      </w:r>
    </w:p>
    <w:p w14:paraId="64DA0B49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//CMovingBitmap bmp_center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圓心的圖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</w:p>
    <w:p w14:paraId="1BEFCD08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int x, y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圖的座標</w:t>
      </w:r>
    </w:p>
    <w:p w14:paraId="599979C1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bool is_alive;</w:t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// </w:t>
      </w:r>
      <w:r w:rsidRPr="00A15D87">
        <w:rPr>
          <w:rFonts w:ascii="細明體" w:eastAsia="細明體" w:hAnsi="細明體" w:cs="新細明體" w:hint="eastAsia"/>
          <w:kern w:val="0"/>
          <w:sz w:val="16"/>
          <w:szCs w:val="16"/>
        </w:rPr>
        <w:t>是否活著</w:t>
      </w:r>
    </w:p>
    <w:p w14:paraId="6FE0D6C0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bool is_show;</w:t>
      </w:r>
    </w:p>
    <w:p w14:paraId="1F9B6456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};</w:t>
      </w:r>
    </w:p>
    <w:p w14:paraId="2764EFF7" w14:textId="77777777" w:rsidR="004D60DE" w:rsidRPr="00A15D87" w:rsidRDefault="004D60DE" w:rsidP="004D60DE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}</w:t>
      </w:r>
    </w:p>
    <w:p w14:paraId="5F7E5109" w14:textId="06A0DD8B" w:rsidR="004D60DE" w:rsidRDefault="00A15D87" w:rsidP="00A15D87">
      <w:pPr>
        <w:spacing w:line="400" w:lineRule="exact"/>
        <w:rPr>
          <w:rFonts w:ascii="Times New Roman" w:eastAsia="細明體" w:hAnsi="Times New Roman" w:cs="Times New Roman"/>
          <w:color w:val="000000" w:themeColor="text1"/>
          <w:sz w:val="28"/>
          <w:szCs w:val="28"/>
        </w:rPr>
      </w:pPr>
      <w:r w:rsidRPr="00A15D87">
        <w:rPr>
          <w:rFonts w:ascii="Times New Roman" w:eastAsia="細明體" w:hAnsi="Times New Roman" w:cs="Times New Roman"/>
          <w:color w:val="000000" w:themeColor="text1"/>
          <w:sz w:val="28"/>
          <w:szCs w:val="28"/>
        </w:rPr>
        <w:t>CloneGray.cpp</w:t>
      </w:r>
    </w:p>
    <w:p w14:paraId="52562D73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#include "stdafx.h"</w:t>
      </w:r>
    </w:p>
    <w:p w14:paraId="4F1A83D2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#include "Resource.h"</w:t>
      </w:r>
    </w:p>
    <w:p w14:paraId="473FF079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#include &lt;mmsystem.h&gt;</w:t>
      </w:r>
    </w:p>
    <w:p w14:paraId="7AF91BFC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#include &lt;ddraw.h&gt;</w:t>
      </w:r>
    </w:p>
    <w:p w14:paraId="41B37E12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#include "audio.h"</w:t>
      </w:r>
    </w:p>
    <w:p w14:paraId="1DF84531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#include "gamelib.h"</w:t>
      </w:r>
    </w:p>
    <w:p w14:paraId="58833BAC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#include "CEraser.h"</w:t>
      </w:r>
    </w:p>
    <w:p w14:paraId="3D950B47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#include "CBall.h"</w:t>
      </w:r>
    </w:p>
    <w:p w14:paraId="19DE7BCF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#include "ClongGray.h"</w:t>
      </w:r>
    </w:p>
    <w:p w14:paraId="074085F3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namespace game_framework {</w:t>
      </w:r>
    </w:p>
    <w:p w14:paraId="515F7545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::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() {</w:t>
      </w:r>
    </w:p>
    <w:p w14:paraId="5622C888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is_alive = true;</w:t>
      </w:r>
    </w:p>
    <w:p w14:paraId="0F73FBE6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x = y = 0;</w:t>
      </w:r>
    </w:p>
    <w:p w14:paraId="6F936F02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0616925F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bool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::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IsAlive() {</w:t>
      </w:r>
    </w:p>
    <w:p w14:paraId="2AF9F6B1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return is_alive;</w:t>
      </w:r>
    </w:p>
    <w:p w14:paraId="5279B646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2526A55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bool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::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IsShow() {</w:t>
      </w:r>
    </w:p>
    <w:p w14:paraId="4EC5FC9F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return is_show;</w:t>
      </w:r>
    </w:p>
    <w:p w14:paraId="1C792D04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6FC0B057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::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LoadBitmap(int x) {</w:t>
      </w:r>
    </w:p>
    <w:p w14:paraId="4E39FB28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bmp.LoadBitmap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(x);</w:t>
      </w:r>
    </w:p>
    <w:p w14:paraId="2165099F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C2ED54E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::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SetIsAlive(bool alive)</w:t>
      </w:r>
    </w:p>
    <w:p w14:paraId="6BB9E22E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5526FE8A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is_alive = alive;</w:t>
      </w:r>
    </w:p>
    <w:p w14:paraId="53FFC97A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16E122E4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::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SetIsShow(bool show) {</w:t>
      </w:r>
    </w:p>
    <w:p w14:paraId="560448F0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is_show = show;</w:t>
      </w:r>
    </w:p>
    <w:p w14:paraId="7D6EFD4B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25F82BD8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::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SetXY(int nx, int ny)</w:t>
      </w:r>
    </w:p>
    <w:p w14:paraId="3CB6D237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4CAB4C2A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x = nx; y = ny;</w:t>
      </w:r>
    </w:p>
    <w:p w14:paraId="6295CC56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lastRenderedPageBreak/>
        <w:tab/>
        <w:t>}</w:t>
      </w:r>
    </w:p>
    <w:p w14:paraId="27CCDA5B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 xml:space="preserve">void </w:t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ClongGray::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OnShow()</w:t>
      </w:r>
    </w:p>
    <w:p w14:paraId="78E1AA19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{</w:t>
      </w:r>
    </w:p>
    <w:p w14:paraId="04478782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if (is_alive) {</w:t>
      </w:r>
    </w:p>
    <w:p w14:paraId="4726349B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bmp.SetTopLeft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(x, y);</w:t>
      </w:r>
    </w:p>
    <w:p w14:paraId="1FBD08DC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proofErr w:type="gramStart"/>
      <w:r w:rsidRPr="00A15D87">
        <w:rPr>
          <w:rFonts w:ascii="細明體" w:eastAsia="細明體" w:hAnsi="細明體" w:cs="新細明體"/>
          <w:kern w:val="0"/>
          <w:sz w:val="16"/>
          <w:szCs w:val="16"/>
        </w:rPr>
        <w:t>bmp.ShowBitmap</w:t>
      </w:r>
      <w:proofErr w:type="gramEnd"/>
      <w:r w:rsidRPr="00A15D87">
        <w:rPr>
          <w:rFonts w:ascii="細明體" w:eastAsia="細明體" w:hAnsi="細明體" w:cs="新細明體"/>
          <w:kern w:val="0"/>
          <w:sz w:val="16"/>
          <w:szCs w:val="16"/>
        </w:rPr>
        <w:t>();</w:t>
      </w:r>
    </w:p>
    <w:p w14:paraId="32099EA3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</w: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3617AE54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ab/>
        <w:t>}</w:t>
      </w:r>
    </w:p>
    <w:p w14:paraId="4587A18F" w14:textId="77777777" w:rsidR="00A15D87" w:rsidRPr="00A15D87" w:rsidRDefault="00A15D87" w:rsidP="00A15D87">
      <w:pPr>
        <w:autoSpaceDE w:val="0"/>
        <w:autoSpaceDN w:val="0"/>
        <w:adjustRightInd w:val="0"/>
        <w:rPr>
          <w:rFonts w:ascii="細明體" w:eastAsia="細明體" w:hAnsi="細明體" w:cs="新細明體"/>
          <w:kern w:val="0"/>
          <w:sz w:val="16"/>
          <w:szCs w:val="16"/>
        </w:rPr>
      </w:pPr>
      <w:r w:rsidRPr="00A15D87">
        <w:rPr>
          <w:rFonts w:ascii="細明體" w:eastAsia="細明體" w:hAnsi="細明體" w:cs="新細明體"/>
          <w:kern w:val="0"/>
          <w:sz w:val="16"/>
          <w:szCs w:val="16"/>
        </w:rPr>
        <w:t>}</w:t>
      </w:r>
    </w:p>
    <w:p w14:paraId="645FE2CE" w14:textId="77777777" w:rsidR="00A15D87" w:rsidRPr="00A15D87" w:rsidRDefault="00A15D87" w:rsidP="0082606F">
      <w:pPr>
        <w:spacing w:line="400" w:lineRule="exact"/>
        <w:rPr>
          <w:rFonts w:ascii="細明體" w:eastAsia="細明體" w:hAnsi="細明體" w:cs="Times New Roman" w:hint="eastAsia"/>
          <w:color w:val="000000" w:themeColor="text1"/>
          <w:sz w:val="16"/>
          <w:szCs w:val="16"/>
        </w:rPr>
      </w:pPr>
    </w:p>
    <w:sectPr w:rsidR="00A15D87" w:rsidRPr="00A15D87" w:rsidSect="00B05CEE">
      <w:headerReference w:type="default" r:id="rId19"/>
      <w:footerReference w:type="default" r:id="rId20"/>
      <w:pgSz w:w="11906" w:h="16838"/>
      <w:pgMar w:top="1440" w:right="1800" w:bottom="1440" w:left="1800" w:header="851" w:footer="992" w:gutter="0"/>
      <w:pgNumType w:start="1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26C8C2D" w14:textId="77777777" w:rsidR="00C82C0F" w:rsidRDefault="00C82C0F" w:rsidP="00A24463">
      <w:r>
        <w:separator/>
      </w:r>
    </w:p>
  </w:endnote>
  <w:endnote w:type="continuationSeparator" w:id="0">
    <w:p w14:paraId="4C1DFBBB" w14:textId="77777777" w:rsidR="00C82C0F" w:rsidRDefault="00C82C0F" w:rsidP="00A244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標楷體">
    <w:altName w:val="標楷體"/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2AFF" w:usb1="4000ACFF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45617332"/>
      <w:docPartObj>
        <w:docPartGallery w:val="Page Numbers (Bottom of Page)"/>
        <w:docPartUnique/>
      </w:docPartObj>
    </w:sdtPr>
    <w:sdtEndPr>
      <w:rPr>
        <w:rFonts w:ascii="Times New Roman" w:hAnsi="Times New Roman" w:cs="Times New Roman"/>
        <w:sz w:val="24"/>
        <w:szCs w:val="24"/>
      </w:rPr>
    </w:sdtEndPr>
    <w:sdtContent>
      <w:p w14:paraId="6B30781A" w14:textId="69A8752C" w:rsidR="00156823" w:rsidRPr="00B05CEE" w:rsidRDefault="00156823">
        <w:pPr>
          <w:pStyle w:val="a5"/>
          <w:jc w:val="center"/>
          <w:rPr>
            <w:rFonts w:ascii="Times New Roman" w:hAnsi="Times New Roman" w:cs="Times New Roman"/>
            <w:sz w:val="24"/>
            <w:szCs w:val="24"/>
          </w:rPr>
        </w:pPr>
        <w:r w:rsidRPr="00B05CEE">
          <w:rPr>
            <w:rFonts w:ascii="Times New Roman" w:hAnsi="Times New Roman" w:cs="Times New Roman"/>
            <w:sz w:val="24"/>
            <w:szCs w:val="24"/>
          </w:rPr>
          <w:fldChar w:fldCharType="begin"/>
        </w:r>
        <w:r w:rsidRPr="00B05CEE">
          <w:rPr>
            <w:rFonts w:ascii="Times New Roman" w:hAnsi="Times New Roman" w:cs="Times New Roman"/>
            <w:sz w:val="24"/>
            <w:szCs w:val="24"/>
          </w:rPr>
          <w:instrText>PAGE   \* MERGEFORMAT</w:instrText>
        </w:r>
        <w:r w:rsidRPr="00B05CEE">
          <w:rPr>
            <w:rFonts w:ascii="Times New Roman" w:hAnsi="Times New Roman" w:cs="Times New Roman"/>
            <w:sz w:val="24"/>
            <w:szCs w:val="24"/>
          </w:rPr>
          <w:fldChar w:fldCharType="separate"/>
        </w:r>
        <w:r w:rsidRPr="00B05CEE">
          <w:rPr>
            <w:rFonts w:ascii="Times New Roman" w:hAnsi="Times New Roman" w:cs="Times New Roman"/>
            <w:sz w:val="24"/>
            <w:szCs w:val="24"/>
            <w:lang w:val="zh-TW"/>
          </w:rPr>
          <w:t>2</w:t>
        </w:r>
        <w:r w:rsidRPr="00B05CEE">
          <w:rPr>
            <w:rFonts w:ascii="Times New Roman" w:hAnsi="Times New Roman" w:cs="Times New Roman"/>
            <w:sz w:val="24"/>
            <w:szCs w:val="24"/>
          </w:rPr>
          <w:fldChar w:fldCharType="end"/>
        </w:r>
      </w:p>
    </w:sdtContent>
  </w:sdt>
  <w:p w14:paraId="50AB0FF0" w14:textId="77777777" w:rsidR="00156823" w:rsidRDefault="00156823">
    <w:pPr>
      <w:pStyle w:val="a5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60D3E78" w14:textId="77777777" w:rsidR="00C82C0F" w:rsidRDefault="00C82C0F" w:rsidP="00A24463">
      <w:r>
        <w:separator/>
      </w:r>
    </w:p>
  </w:footnote>
  <w:footnote w:type="continuationSeparator" w:id="0">
    <w:p w14:paraId="32F4F92B" w14:textId="77777777" w:rsidR="00C82C0F" w:rsidRDefault="00C82C0F" w:rsidP="00A2446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EBF4BF" w14:textId="72A01297" w:rsidR="00156823" w:rsidRDefault="00156823">
    <w:pPr>
      <w:pStyle w:val="a3"/>
      <w:jc w:val="center"/>
    </w:pPr>
  </w:p>
  <w:p w14:paraId="4B4A095C" w14:textId="77777777" w:rsidR="00156823" w:rsidRDefault="00156823">
    <w:pPr>
      <w:pStyle w:val="a3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F2F8C32" w14:textId="77777777" w:rsidR="00156823" w:rsidRDefault="00156823">
    <w:pPr>
      <w:pStyle w:val="a3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A96D20"/>
    <w:multiLevelType w:val="hybridMultilevel"/>
    <w:tmpl w:val="650AB6C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" w15:restartNumberingAfterBreak="0">
    <w:nsid w:val="0BEE5041"/>
    <w:multiLevelType w:val="hybridMultilevel"/>
    <w:tmpl w:val="358CB658"/>
    <w:lvl w:ilvl="0" w:tplc="D14A7C3E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spacing w:val="-12"/>
        <w:w w:val="100"/>
        <w:sz w:val="24"/>
        <w:szCs w:val="24"/>
      </w:rPr>
    </w:lvl>
    <w:lvl w:ilvl="1" w:tplc="E3A8691A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A4F49576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435A1EFC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187E0E0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68BEC234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FB7C82E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55423186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2FE4AC3E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2" w15:restartNumberingAfterBreak="0">
    <w:nsid w:val="1C5F22AC"/>
    <w:multiLevelType w:val="hybridMultilevel"/>
    <w:tmpl w:val="9B0CB928"/>
    <w:lvl w:ilvl="0" w:tplc="61D20D26">
      <w:start w:val="1"/>
      <w:numFmt w:val="taiwaneseCountingThousand"/>
      <w:lvlText w:val="%1、"/>
      <w:lvlJc w:val="left"/>
      <w:pPr>
        <w:ind w:left="537" w:hanging="48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017" w:hanging="480"/>
      </w:pPr>
    </w:lvl>
    <w:lvl w:ilvl="2" w:tplc="0409001B" w:tentative="1">
      <w:start w:val="1"/>
      <w:numFmt w:val="lowerRoman"/>
      <w:lvlText w:val="%3."/>
      <w:lvlJc w:val="right"/>
      <w:pPr>
        <w:ind w:left="1497" w:hanging="480"/>
      </w:pPr>
    </w:lvl>
    <w:lvl w:ilvl="3" w:tplc="0409000F" w:tentative="1">
      <w:start w:val="1"/>
      <w:numFmt w:val="decimal"/>
      <w:lvlText w:val="%4."/>
      <w:lvlJc w:val="left"/>
      <w:pPr>
        <w:ind w:left="1977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57" w:hanging="480"/>
      </w:pPr>
    </w:lvl>
    <w:lvl w:ilvl="5" w:tplc="0409001B" w:tentative="1">
      <w:start w:val="1"/>
      <w:numFmt w:val="lowerRoman"/>
      <w:lvlText w:val="%6."/>
      <w:lvlJc w:val="right"/>
      <w:pPr>
        <w:ind w:left="2937" w:hanging="480"/>
      </w:pPr>
    </w:lvl>
    <w:lvl w:ilvl="6" w:tplc="0409000F" w:tentative="1">
      <w:start w:val="1"/>
      <w:numFmt w:val="decimal"/>
      <w:lvlText w:val="%7."/>
      <w:lvlJc w:val="left"/>
      <w:pPr>
        <w:ind w:left="3417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97" w:hanging="480"/>
      </w:pPr>
    </w:lvl>
    <w:lvl w:ilvl="8" w:tplc="0409001B" w:tentative="1">
      <w:start w:val="1"/>
      <w:numFmt w:val="lowerRoman"/>
      <w:lvlText w:val="%9."/>
      <w:lvlJc w:val="right"/>
      <w:pPr>
        <w:ind w:left="4377" w:hanging="480"/>
      </w:pPr>
    </w:lvl>
  </w:abstractNum>
  <w:abstractNum w:abstractNumId="3" w15:restartNumberingAfterBreak="0">
    <w:nsid w:val="2B5D3C81"/>
    <w:multiLevelType w:val="hybridMultilevel"/>
    <w:tmpl w:val="BA7CB9B8"/>
    <w:lvl w:ilvl="0" w:tplc="5170A87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D5DE489C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F9A82FEE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31C85068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F92CD658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ADAC2A7C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46848D22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D4F0919C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88C6AB06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4" w15:restartNumberingAfterBreak="0">
    <w:nsid w:val="33101A3B"/>
    <w:multiLevelType w:val="hybridMultilevel"/>
    <w:tmpl w:val="A14EAB78"/>
    <w:lvl w:ilvl="0" w:tplc="AE9C3BE2">
      <w:start w:val="1"/>
      <w:numFmt w:val="decimal"/>
      <w:lvlText w:val="%1."/>
      <w:lvlJc w:val="left"/>
      <w:pPr>
        <w:ind w:left="2181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2661" w:hanging="480"/>
      </w:pPr>
    </w:lvl>
    <w:lvl w:ilvl="2" w:tplc="0409001B" w:tentative="1">
      <w:start w:val="1"/>
      <w:numFmt w:val="lowerRoman"/>
      <w:lvlText w:val="%3."/>
      <w:lvlJc w:val="right"/>
      <w:pPr>
        <w:ind w:left="3141" w:hanging="480"/>
      </w:pPr>
    </w:lvl>
    <w:lvl w:ilvl="3" w:tplc="0409000F" w:tentative="1">
      <w:start w:val="1"/>
      <w:numFmt w:val="decimal"/>
      <w:lvlText w:val="%4."/>
      <w:lvlJc w:val="left"/>
      <w:pPr>
        <w:ind w:left="3621" w:hanging="480"/>
      </w:pPr>
    </w:lvl>
    <w:lvl w:ilvl="4" w:tplc="04090019" w:tentative="1">
      <w:start w:val="1"/>
      <w:numFmt w:val="ideographTraditional"/>
      <w:lvlText w:val="%5、"/>
      <w:lvlJc w:val="left"/>
      <w:pPr>
        <w:ind w:left="4101" w:hanging="480"/>
      </w:pPr>
    </w:lvl>
    <w:lvl w:ilvl="5" w:tplc="0409001B" w:tentative="1">
      <w:start w:val="1"/>
      <w:numFmt w:val="lowerRoman"/>
      <w:lvlText w:val="%6."/>
      <w:lvlJc w:val="right"/>
      <w:pPr>
        <w:ind w:left="4581" w:hanging="480"/>
      </w:pPr>
    </w:lvl>
    <w:lvl w:ilvl="6" w:tplc="0409000F" w:tentative="1">
      <w:start w:val="1"/>
      <w:numFmt w:val="decimal"/>
      <w:lvlText w:val="%7."/>
      <w:lvlJc w:val="left"/>
      <w:pPr>
        <w:ind w:left="5061" w:hanging="480"/>
      </w:pPr>
    </w:lvl>
    <w:lvl w:ilvl="7" w:tplc="04090019" w:tentative="1">
      <w:start w:val="1"/>
      <w:numFmt w:val="ideographTraditional"/>
      <w:lvlText w:val="%8、"/>
      <w:lvlJc w:val="left"/>
      <w:pPr>
        <w:ind w:left="5541" w:hanging="480"/>
      </w:pPr>
    </w:lvl>
    <w:lvl w:ilvl="8" w:tplc="0409001B" w:tentative="1">
      <w:start w:val="1"/>
      <w:numFmt w:val="lowerRoman"/>
      <w:lvlText w:val="%9."/>
      <w:lvlJc w:val="right"/>
      <w:pPr>
        <w:ind w:left="6021" w:hanging="480"/>
      </w:pPr>
    </w:lvl>
  </w:abstractNum>
  <w:abstractNum w:abstractNumId="5" w15:restartNumberingAfterBreak="0">
    <w:nsid w:val="34E45E60"/>
    <w:multiLevelType w:val="hybridMultilevel"/>
    <w:tmpl w:val="8D0C8A7C"/>
    <w:lvl w:ilvl="0" w:tplc="5BF8BFEA">
      <w:start w:val="2"/>
      <w:numFmt w:val="ideographDigital"/>
      <w:lvlText w:val="%1、"/>
      <w:lvlJc w:val="left"/>
      <w:pPr>
        <w:ind w:left="126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AEAADA8">
      <w:start w:val="1"/>
      <w:numFmt w:val="decimal"/>
      <w:lvlText w:val="%2."/>
      <w:lvlJc w:val="left"/>
      <w:pPr>
        <w:ind w:left="1729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B32AC0C2">
      <w:start w:val="1"/>
      <w:numFmt w:val="lowerRoman"/>
      <w:lvlText w:val="%3"/>
      <w:lvlJc w:val="left"/>
      <w:pPr>
        <w:ind w:left="204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B64613E">
      <w:start w:val="1"/>
      <w:numFmt w:val="decimal"/>
      <w:lvlText w:val="%4"/>
      <w:lvlJc w:val="left"/>
      <w:pPr>
        <w:ind w:left="276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11C402E8">
      <w:start w:val="1"/>
      <w:numFmt w:val="lowerLetter"/>
      <w:lvlText w:val="%5"/>
      <w:lvlJc w:val="left"/>
      <w:pPr>
        <w:ind w:left="348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9503B44">
      <w:start w:val="1"/>
      <w:numFmt w:val="lowerRoman"/>
      <w:lvlText w:val="%6"/>
      <w:lvlJc w:val="left"/>
      <w:pPr>
        <w:ind w:left="420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3B075B8">
      <w:start w:val="1"/>
      <w:numFmt w:val="decimal"/>
      <w:lvlText w:val="%7"/>
      <w:lvlJc w:val="left"/>
      <w:pPr>
        <w:ind w:left="492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96B0610C">
      <w:start w:val="1"/>
      <w:numFmt w:val="lowerLetter"/>
      <w:lvlText w:val="%8"/>
      <w:lvlJc w:val="left"/>
      <w:pPr>
        <w:ind w:left="564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6B090BA">
      <w:start w:val="1"/>
      <w:numFmt w:val="lowerRoman"/>
      <w:lvlText w:val="%9"/>
      <w:lvlJc w:val="left"/>
      <w:pPr>
        <w:ind w:left="636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35DF6E54"/>
    <w:multiLevelType w:val="hybridMultilevel"/>
    <w:tmpl w:val="AFF003F6"/>
    <w:lvl w:ilvl="0" w:tplc="33F84374">
      <w:start w:val="1"/>
      <w:numFmt w:val="taiwaneseCountingThousand"/>
      <w:lvlText w:val="%1、"/>
      <w:lvlJc w:val="left"/>
      <w:pPr>
        <w:ind w:left="480" w:hanging="480"/>
      </w:pPr>
      <w:rPr>
        <w:sz w:val="28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 w15:restartNumberingAfterBreak="0">
    <w:nsid w:val="413C6F90"/>
    <w:multiLevelType w:val="hybridMultilevel"/>
    <w:tmpl w:val="10E802A0"/>
    <w:lvl w:ilvl="0" w:tplc="FFF88456">
      <w:start w:val="1"/>
      <w:numFmt w:val="decimal"/>
      <w:lvlText w:val="(%1)"/>
      <w:lvlJc w:val="left"/>
      <w:pPr>
        <w:ind w:left="1440" w:hanging="480"/>
      </w:pPr>
      <w:rPr>
        <w:rFonts w:ascii="Times New Roman" w:eastAsia="標楷體" w:hAnsi="Times New Roman" w:cs="Times New Roman" w:hint="default"/>
        <w:sz w:val="24"/>
        <w:szCs w:val="24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8" w15:restartNumberingAfterBreak="0">
    <w:nsid w:val="445942A6"/>
    <w:multiLevelType w:val="hybridMultilevel"/>
    <w:tmpl w:val="3EC8E9AA"/>
    <w:lvl w:ilvl="0" w:tplc="E6D2B944">
      <w:start w:val="1"/>
      <w:numFmt w:val="decimal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9" w15:restartNumberingAfterBreak="0">
    <w:nsid w:val="46806922"/>
    <w:multiLevelType w:val="hybridMultilevel"/>
    <w:tmpl w:val="F1B436CC"/>
    <w:lvl w:ilvl="0" w:tplc="BDECAACA">
      <w:start w:val="1"/>
      <w:numFmt w:val="decimal"/>
      <w:lvlText w:val="%1."/>
      <w:lvlJc w:val="left"/>
      <w:pPr>
        <w:ind w:left="1543" w:hanging="480"/>
      </w:pPr>
      <w:rPr>
        <w:rFonts w:ascii="標楷體" w:eastAsia="標楷體" w:hAnsi="標楷體" w:cs="標楷體" w:hint="default"/>
        <w:b w:val="0"/>
        <w:bCs w:val="0"/>
        <w:i w:val="0"/>
        <w:iCs w:val="0"/>
        <w:w w:val="100"/>
        <w:sz w:val="24"/>
        <w:szCs w:val="24"/>
      </w:rPr>
    </w:lvl>
    <w:lvl w:ilvl="1" w:tplc="94EE0D18">
      <w:numFmt w:val="bullet"/>
      <w:lvlText w:val="•"/>
      <w:lvlJc w:val="left"/>
      <w:pPr>
        <w:ind w:left="2401" w:hanging="480"/>
      </w:pPr>
      <w:rPr>
        <w:rFonts w:hint="default"/>
      </w:rPr>
    </w:lvl>
    <w:lvl w:ilvl="2" w:tplc="BD30947C">
      <w:numFmt w:val="bullet"/>
      <w:lvlText w:val="•"/>
      <w:lvlJc w:val="left"/>
      <w:pPr>
        <w:ind w:left="3262" w:hanging="480"/>
      </w:pPr>
      <w:rPr>
        <w:rFonts w:hint="default"/>
      </w:rPr>
    </w:lvl>
    <w:lvl w:ilvl="3" w:tplc="BEC2A192">
      <w:numFmt w:val="bullet"/>
      <w:lvlText w:val="•"/>
      <w:lvlJc w:val="left"/>
      <w:pPr>
        <w:ind w:left="4123" w:hanging="480"/>
      </w:pPr>
      <w:rPr>
        <w:rFonts w:hint="default"/>
      </w:rPr>
    </w:lvl>
    <w:lvl w:ilvl="4" w:tplc="098C90B0">
      <w:numFmt w:val="bullet"/>
      <w:lvlText w:val="•"/>
      <w:lvlJc w:val="left"/>
      <w:pPr>
        <w:ind w:left="4984" w:hanging="480"/>
      </w:pPr>
      <w:rPr>
        <w:rFonts w:hint="default"/>
      </w:rPr>
    </w:lvl>
    <w:lvl w:ilvl="5" w:tplc="596AA818">
      <w:numFmt w:val="bullet"/>
      <w:lvlText w:val="•"/>
      <w:lvlJc w:val="left"/>
      <w:pPr>
        <w:ind w:left="5845" w:hanging="480"/>
      </w:pPr>
      <w:rPr>
        <w:rFonts w:hint="default"/>
      </w:rPr>
    </w:lvl>
    <w:lvl w:ilvl="6" w:tplc="3A6CACC0">
      <w:numFmt w:val="bullet"/>
      <w:lvlText w:val="•"/>
      <w:lvlJc w:val="left"/>
      <w:pPr>
        <w:ind w:left="6706" w:hanging="480"/>
      </w:pPr>
      <w:rPr>
        <w:rFonts w:hint="default"/>
      </w:rPr>
    </w:lvl>
    <w:lvl w:ilvl="7" w:tplc="C07E35C0">
      <w:numFmt w:val="bullet"/>
      <w:lvlText w:val="•"/>
      <w:lvlJc w:val="left"/>
      <w:pPr>
        <w:ind w:left="7567" w:hanging="480"/>
      </w:pPr>
      <w:rPr>
        <w:rFonts w:hint="default"/>
      </w:rPr>
    </w:lvl>
    <w:lvl w:ilvl="8" w:tplc="98A67D70">
      <w:numFmt w:val="bullet"/>
      <w:lvlText w:val="•"/>
      <w:lvlJc w:val="left"/>
      <w:pPr>
        <w:ind w:left="8428" w:hanging="480"/>
      </w:pPr>
      <w:rPr>
        <w:rFonts w:hint="default"/>
      </w:rPr>
    </w:lvl>
  </w:abstractNum>
  <w:abstractNum w:abstractNumId="10" w15:restartNumberingAfterBreak="0">
    <w:nsid w:val="4BDE528B"/>
    <w:multiLevelType w:val="hybridMultilevel"/>
    <w:tmpl w:val="7E8A06BE"/>
    <w:lvl w:ilvl="0" w:tplc="F802272E">
      <w:start w:val="1"/>
      <w:numFmt w:val="taiwaneseCountingThousand"/>
      <w:lvlText w:val="%1、"/>
      <w:lvlJc w:val="left"/>
      <w:pPr>
        <w:ind w:left="720" w:hanging="720"/>
      </w:pPr>
      <w:rPr>
        <w:rFonts w:hint="default"/>
      </w:rPr>
    </w:lvl>
    <w:lvl w:ilvl="1" w:tplc="BBB49DC0">
      <w:start w:val="1"/>
      <w:numFmt w:val="decimal"/>
      <w:lvlText w:val="%2."/>
      <w:lvlJc w:val="left"/>
      <w:pPr>
        <w:ind w:left="1330" w:hanging="480"/>
      </w:pPr>
      <w:rPr>
        <w:rFonts w:ascii="Times New Roman" w:hAnsi="Times New Roman" w:cs="Times New Roman" w:hint="default"/>
      </w:rPr>
    </w:lvl>
    <w:lvl w:ilvl="2" w:tplc="E6D2B944">
      <w:start w:val="1"/>
      <w:numFmt w:val="decimal"/>
      <w:lvlText w:val="(%3)"/>
      <w:lvlJc w:val="left"/>
      <w:pPr>
        <w:ind w:left="1472" w:hanging="480"/>
      </w:pPr>
      <w:rPr>
        <w:rFonts w:hint="eastAsia"/>
        <w:sz w:val="28"/>
        <w:szCs w:val="28"/>
      </w:r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0F">
      <w:start w:val="1"/>
      <w:numFmt w:val="decimal"/>
      <w:lvlText w:val="%8.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1" w15:restartNumberingAfterBreak="0">
    <w:nsid w:val="4C896415"/>
    <w:multiLevelType w:val="hybridMultilevel"/>
    <w:tmpl w:val="855C824E"/>
    <w:lvl w:ilvl="0" w:tplc="0409000F">
      <w:start w:val="1"/>
      <w:numFmt w:val="decimal"/>
      <w:lvlText w:val="%1."/>
      <w:lvlJc w:val="left"/>
      <w:pPr>
        <w:ind w:left="764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244" w:hanging="480"/>
      </w:pPr>
    </w:lvl>
    <w:lvl w:ilvl="2" w:tplc="0409001B" w:tentative="1">
      <w:start w:val="1"/>
      <w:numFmt w:val="lowerRoman"/>
      <w:lvlText w:val="%3."/>
      <w:lvlJc w:val="right"/>
      <w:pPr>
        <w:ind w:left="1724" w:hanging="480"/>
      </w:pPr>
    </w:lvl>
    <w:lvl w:ilvl="3" w:tplc="0409000F" w:tentative="1">
      <w:start w:val="1"/>
      <w:numFmt w:val="decimal"/>
      <w:lvlText w:val="%4."/>
      <w:lvlJc w:val="left"/>
      <w:pPr>
        <w:ind w:left="2204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684" w:hanging="480"/>
      </w:pPr>
    </w:lvl>
    <w:lvl w:ilvl="5" w:tplc="0409001B" w:tentative="1">
      <w:start w:val="1"/>
      <w:numFmt w:val="lowerRoman"/>
      <w:lvlText w:val="%6."/>
      <w:lvlJc w:val="right"/>
      <w:pPr>
        <w:ind w:left="3164" w:hanging="480"/>
      </w:pPr>
    </w:lvl>
    <w:lvl w:ilvl="6" w:tplc="0409000F" w:tentative="1">
      <w:start w:val="1"/>
      <w:numFmt w:val="decimal"/>
      <w:lvlText w:val="%7."/>
      <w:lvlJc w:val="left"/>
      <w:pPr>
        <w:ind w:left="3644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124" w:hanging="480"/>
      </w:pPr>
    </w:lvl>
    <w:lvl w:ilvl="8" w:tplc="0409001B" w:tentative="1">
      <w:start w:val="1"/>
      <w:numFmt w:val="lowerRoman"/>
      <w:lvlText w:val="%9."/>
      <w:lvlJc w:val="right"/>
      <w:pPr>
        <w:ind w:left="4604" w:hanging="480"/>
      </w:pPr>
    </w:lvl>
  </w:abstractNum>
  <w:abstractNum w:abstractNumId="12" w15:restartNumberingAfterBreak="0">
    <w:nsid w:val="546915B2"/>
    <w:multiLevelType w:val="hybridMultilevel"/>
    <w:tmpl w:val="D128A208"/>
    <w:lvl w:ilvl="0" w:tplc="81A87346">
      <w:start w:val="1"/>
      <w:numFmt w:val="decimal"/>
      <w:lvlText w:val="%1."/>
      <w:lvlJc w:val="left"/>
      <w:pPr>
        <w:ind w:left="2464" w:hanging="480"/>
      </w:pPr>
      <w:rPr>
        <w:rFonts w:ascii="Times New Roman" w:hAnsi="Times New Roman" w:cs="Times New Roman" w:hint="default"/>
      </w:rPr>
    </w:lvl>
    <w:lvl w:ilvl="1" w:tplc="04090019">
      <w:start w:val="1"/>
      <w:numFmt w:val="ideographTraditional"/>
      <w:lvlText w:val="%2、"/>
      <w:lvlJc w:val="left"/>
      <w:pPr>
        <w:ind w:left="1440" w:hanging="480"/>
      </w:pPr>
    </w:lvl>
    <w:lvl w:ilvl="2" w:tplc="AF2CC678">
      <w:start w:val="1"/>
      <w:numFmt w:val="decimal"/>
      <w:lvlText w:val="(%3)"/>
      <w:lvlJc w:val="left"/>
      <w:pPr>
        <w:ind w:left="1800" w:hanging="360"/>
      </w:pPr>
      <w:rPr>
        <w:rFonts w:ascii="Times New Roman" w:hAnsi="Times New Roman" w:hint="default"/>
      </w:r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3" w15:restartNumberingAfterBreak="0">
    <w:nsid w:val="5671628D"/>
    <w:multiLevelType w:val="hybridMultilevel"/>
    <w:tmpl w:val="1592C47C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4" w15:restartNumberingAfterBreak="0">
    <w:nsid w:val="61F5356E"/>
    <w:multiLevelType w:val="hybridMultilevel"/>
    <w:tmpl w:val="19121FEA"/>
    <w:lvl w:ilvl="0" w:tplc="B8D072E0">
      <w:start w:val="1"/>
      <w:numFmt w:val="ideographDigital"/>
      <w:lvlText w:val="%1、"/>
      <w:lvlJc w:val="left"/>
      <w:pPr>
        <w:ind w:left="126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5DA62E74">
      <w:start w:val="1"/>
      <w:numFmt w:val="lowerLetter"/>
      <w:lvlText w:val="%2"/>
      <w:lvlJc w:val="left"/>
      <w:pPr>
        <w:ind w:left="1562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F56192E">
      <w:start w:val="1"/>
      <w:numFmt w:val="lowerRoman"/>
      <w:lvlText w:val="%3"/>
      <w:lvlJc w:val="left"/>
      <w:pPr>
        <w:ind w:left="2282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C501C66">
      <w:start w:val="1"/>
      <w:numFmt w:val="decimal"/>
      <w:lvlText w:val="%4"/>
      <w:lvlJc w:val="left"/>
      <w:pPr>
        <w:ind w:left="3002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D545E6C">
      <w:start w:val="1"/>
      <w:numFmt w:val="lowerLetter"/>
      <w:lvlText w:val="%5"/>
      <w:lvlJc w:val="left"/>
      <w:pPr>
        <w:ind w:left="3722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55A9A98">
      <w:start w:val="1"/>
      <w:numFmt w:val="lowerRoman"/>
      <w:lvlText w:val="%6"/>
      <w:lvlJc w:val="left"/>
      <w:pPr>
        <w:ind w:left="4442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627497DC">
      <w:start w:val="1"/>
      <w:numFmt w:val="decimal"/>
      <w:lvlText w:val="%7"/>
      <w:lvlJc w:val="left"/>
      <w:pPr>
        <w:ind w:left="5162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5C2C8E2E">
      <w:start w:val="1"/>
      <w:numFmt w:val="lowerLetter"/>
      <w:lvlText w:val="%8"/>
      <w:lvlJc w:val="left"/>
      <w:pPr>
        <w:ind w:left="5882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04682DA">
      <w:start w:val="1"/>
      <w:numFmt w:val="lowerRoman"/>
      <w:lvlText w:val="%9"/>
      <w:lvlJc w:val="left"/>
      <w:pPr>
        <w:ind w:left="6602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62563DE9"/>
    <w:multiLevelType w:val="hybridMultilevel"/>
    <w:tmpl w:val="9C16A098"/>
    <w:lvl w:ilvl="0" w:tplc="5114D32A">
      <w:start w:val="1"/>
      <w:numFmt w:val="decimal"/>
      <w:lvlText w:val="%1"/>
      <w:lvlJc w:val="left"/>
      <w:pPr>
        <w:ind w:left="360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BCA422A">
      <w:start w:val="1"/>
      <w:numFmt w:val="decimal"/>
      <w:lvlRestart w:val="0"/>
      <w:lvlText w:val="%2."/>
      <w:lvlJc w:val="left"/>
      <w:pPr>
        <w:ind w:left="1729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252D4F6">
      <w:start w:val="1"/>
      <w:numFmt w:val="lowerRoman"/>
      <w:lvlText w:val="%3"/>
      <w:lvlJc w:val="left"/>
      <w:pPr>
        <w:ind w:left="204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BA04922">
      <w:start w:val="1"/>
      <w:numFmt w:val="decimal"/>
      <w:lvlText w:val="%4"/>
      <w:lvlJc w:val="left"/>
      <w:pPr>
        <w:ind w:left="276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0ABAC352">
      <w:start w:val="1"/>
      <w:numFmt w:val="lowerLetter"/>
      <w:lvlText w:val="%5"/>
      <w:lvlJc w:val="left"/>
      <w:pPr>
        <w:ind w:left="348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C4E4D2A0">
      <w:start w:val="1"/>
      <w:numFmt w:val="lowerRoman"/>
      <w:lvlText w:val="%6"/>
      <w:lvlJc w:val="left"/>
      <w:pPr>
        <w:ind w:left="420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A4AD7AE">
      <w:start w:val="1"/>
      <w:numFmt w:val="decimal"/>
      <w:lvlText w:val="%7"/>
      <w:lvlJc w:val="left"/>
      <w:pPr>
        <w:ind w:left="492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65C9B34">
      <w:start w:val="1"/>
      <w:numFmt w:val="lowerLetter"/>
      <w:lvlText w:val="%8"/>
      <w:lvlJc w:val="left"/>
      <w:pPr>
        <w:ind w:left="564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D76507E">
      <w:start w:val="1"/>
      <w:numFmt w:val="lowerRoman"/>
      <w:lvlText w:val="%9"/>
      <w:lvlJc w:val="left"/>
      <w:pPr>
        <w:ind w:left="6364"/>
      </w:pPr>
      <w:rPr>
        <w:rFonts w:ascii="標楷體" w:eastAsia="標楷體" w:hAnsi="標楷體" w:cs="標楷體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6" w15:restartNumberingAfterBreak="0">
    <w:nsid w:val="66FF15EB"/>
    <w:multiLevelType w:val="hybridMultilevel"/>
    <w:tmpl w:val="FF32ECA0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17" w15:restartNumberingAfterBreak="0">
    <w:nsid w:val="6AA17952"/>
    <w:multiLevelType w:val="hybridMultilevel"/>
    <w:tmpl w:val="1410EE48"/>
    <w:lvl w:ilvl="0" w:tplc="E6D2B944">
      <w:start w:val="1"/>
      <w:numFmt w:val="decimal"/>
      <w:lvlText w:val="(%1)"/>
      <w:lvlJc w:val="left"/>
      <w:pPr>
        <w:ind w:left="144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1920" w:hanging="480"/>
      </w:pPr>
    </w:lvl>
    <w:lvl w:ilvl="2" w:tplc="0409001B" w:tentative="1">
      <w:start w:val="1"/>
      <w:numFmt w:val="lowerRoman"/>
      <w:lvlText w:val="%3."/>
      <w:lvlJc w:val="right"/>
      <w:pPr>
        <w:ind w:left="2400" w:hanging="480"/>
      </w:pPr>
    </w:lvl>
    <w:lvl w:ilvl="3" w:tplc="0409000F" w:tentative="1">
      <w:start w:val="1"/>
      <w:numFmt w:val="decimal"/>
      <w:lvlText w:val="%4."/>
      <w:lvlJc w:val="left"/>
      <w:pPr>
        <w:ind w:left="28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3360" w:hanging="480"/>
      </w:pPr>
    </w:lvl>
    <w:lvl w:ilvl="5" w:tplc="0409001B" w:tentative="1">
      <w:start w:val="1"/>
      <w:numFmt w:val="lowerRoman"/>
      <w:lvlText w:val="%6."/>
      <w:lvlJc w:val="right"/>
      <w:pPr>
        <w:ind w:left="3840" w:hanging="480"/>
      </w:pPr>
    </w:lvl>
    <w:lvl w:ilvl="6" w:tplc="0409000F" w:tentative="1">
      <w:start w:val="1"/>
      <w:numFmt w:val="decimal"/>
      <w:lvlText w:val="%7."/>
      <w:lvlJc w:val="left"/>
      <w:pPr>
        <w:ind w:left="43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800" w:hanging="480"/>
      </w:pPr>
    </w:lvl>
    <w:lvl w:ilvl="8" w:tplc="0409001B" w:tentative="1">
      <w:start w:val="1"/>
      <w:numFmt w:val="lowerRoman"/>
      <w:lvlText w:val="%9."/>
      <w:lvlJc w:val="right"/>
      <w:pPr>
        <w:ind w:left="5280" w:hanging="480"/>
      </w:pPr>
    </w:lvl>
  </w:abstractNum>
  <w:abstractNum w:abstractNumId="18" w15:restartNumberingAfterBreak="0">
    <w:nsid w:val="6CF77D8C"/>
    <w:multiLevelType w:val="hybridMultilevel"/>
    <w:tmpl w:val="B5CCC14C"/>
    <w:lvl w:ilvl="0" w:tplc="E6D2B944">
      <w:start w:val="1"/>
      <w:numFmt w:val="decimal"/>
      <w:lvlText w:val="(%1)"/>
      <w:lvlJc w:val="left"/>
      <w:pPr>
        <w:ind w:left="480" w:hanging="480"/>
      </w:pPr>
      <w:rPr>
        <w:rFonts w:hint="eastAsia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E6D2B944">
      <w:start w:val="1"/>
      <w:numFmt w:val="decimal"/>
      <w:lvlText w:val="(%3)"/>
      <w:lvlJc w:val="left"/>
      <w:pPr>
        <w:ind w:left="1440" w:hanging="480"/>
      </w:pPr>
      <w:rPr>
        <w:rFonts w:hint="eastAsia"/>
      </w:r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 w15:restartNumberingAfterBreak="0">
    <w:nsid w:val="6D2874F2"/>
    <w:multiLevelType w:val="hybridMultilevel"/>
    <w:tmpl w:val="64F8FA6A"/>
    <w:lvl w:ilvl="0" w:tplc="0409000F">
      <w:start w:val="1"/>
      <w:numFmt w:val="decimal"/>
      <w:lvlText w:val="%1."/>
      <w:lvlJc w:val="left"/>
      <w:pPr>
        <w:ind w:left="96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0" w15:restartNumberingAfterBreak="0">
    <w:nsid w:val="772922CE"/>
    <w:multiLevelType w:val="hybridMultilevel"/>
    <w:tmpl w:val="F51E4164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3"/>
  </w:num>
  <w:num w:numId="2">
    <w:abstractNumId w:val="9"/>
  </w:num>
  <w:num w:numId="3">
    <w:abstractNumId w:val="1"/>
  </w:num>
  <w:num w:numId="4">
    <w:abstractNumId w:val="6"/>
  </w:num>
  <w:num w:numId="5">
    <w:abstractNumId w:val="16"/>
  </w:num>
  <w:num w:numId="6">
    <w:abstractNumId w:val="0"/>
  </w:num>
  <w:num w:numId="7">
    <w:abstractNumId w:val="13"/>
  </w:num>
  <w:num w:numId="8">
    <w:abstractNumId w:val="19"/>
  </w:num>
  <w:num w:numId="9">
    <w:abstractNumId w:val="10"/>
  </w:num>
  <w:num w:numId="10">
    <w:abstractNumId w:val="20"/>
  </w:num>
  <w:num w:numId="11">
    <w:abstractNumId w:val="4"/>
  </w:num>
  <w:num w:numId="12">
    <w:abstractNumId w:val="12"/>
  </w:num>
  <w:num w:numId="13">
    <w:abstractNumId w:val="11"/>
  </w:num>
  <w:num w:numId="14">
    <w:abstractNumId w:val="18"/>
  </w:num>
  <w:num w:numId="15">
    <w:abstractNumId w:val="8"/>
  </w:num>
  <w:num w:numId="16">
    <w:abstractNumId w:val="17"/>
  </w:num>
  <w:num w:numId="17">
    <w:abstractNumId w:val="7"/>
  </w:num>
  <w:num w:numId="18">
    <w:abstractNumId w:val="14"/>
  </w:num>
  <w:num w:numId="19">
    <w:abstractNumId w:val="5"/>
  </w:num>
  <w:num w:numId="20">
    <w:abstractNumId w:val="15"/>
  </w:num>
  <w:num w:numId="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wsTC1NDYytjS1MDNS0lEKTi0uzszPAykwrAUAJviKmywAAAA="/>
  </w:docVars>
  <w:rsids>
    <w:rsidRoot w:val="003D1D54"/>
    <w:rsid w:val="00021D9C"/>
    <w:rsid w:val="00064A9A"/>
    <w:rsid w:val="00083AA6"/>
    <w:rsid w:val="00143315"/>
    <w:rsid w:val="00156823"/>
    <w:rsid w:val="001B7574"/>
    <w:rsid w:val="001F5E41"/>
    <w:rsid w:val="002734B8"/>
    <w:rsid w:val="002E036C"/>
    <w:rsid w:val="002E492B"/>
    <w:rsid w:val="00366837"/>
    <w:rsid w:val="003D1D54"/>
    <w:rsid w:val="004210B1"/>
    <w:rsid w:val="00442DC5"/>
    <w:rsid w:val="00444320"/>
    <w:rsid w:val="00460458"/>
    <w:rsid w:val="00463297"/>
    <w:rsid w:val="004C13CE"/>
    <w:rsid w:val="004D60DE"/>
    <w:rsid w:val="004F2C8D"/>
    <w:rsid w:val="005354C7"/>
    <w:rsid w:val="005B39C6"/>
    <w:rsid w:val="00626111"/>
    <w:rsid w:val="006A19CE"/>
    <w:rsid w:val="006E0B21"/>
    <w:rsid w:val="00704B70"/>
    <w:rsid w:val="007368E6"/>
    <w:rsid w:val="00771E6F"/>
    <w:rsid w:val="007916E7"/>
    <w:rsid w:val="0082606F"/>
    <w:rsid w:val="008272A3"/>
    <w:rsid w:val="00851CAF"/>
    <w:rsid w:val="008846BF"/>
    <w:rsid w:val="008C4164"/>
    <w:rsid w:val="00914D9B"/>
    <w:rsid w:val="00936C19"/>
    <w:rsid w:val="009A19A2"/>
    <w:rsid w:val="009E6F40"/>
    <w:rsid w:val="00A15D87"/>
    <w:rsid w:val="00A21607"/>
    <w:rsid w:val="00A24463"/>
    <w:rsid w:val="00A751D7"/>
    <w:rsid w:val="00A75A46"/>
    <w:rsid w:val="00AF32C2"/>
    <w:rsid w:val="00B05CEE"/>
    <w:rsid w:val="00B10D89"/>
    <w:rsid w:val="00B204AC"/>
    <w:rsid w:val="00B416B9"/>
    <w:rsid w:val="00B665BB"/>
    <w:rsid w:val="00B76714"/>
    <w:rsid w:val="00BF4F61"/>
    <w:rsid w:val="00C7444E"/>
    <w:rsid w:val="00C82C0F"/>
    <w:rsid w:val="00D44559"/>
    <w:rsid w:val="00D77C75"/>
    <w:rsid w:val="00D90587"/>
    <w:rsid w:val="00DA04E7"/>
    <w:rsid w:val="00DD1EF7"/>
    <w:rsid w:val="00E25D02"/>
    <w:rsid w:val="00EA1182"/>
    <w:rsid w:val="00EB74F9"/>
    <w:rsid w:val="00F102C3"/>
    <w:rsid w:val="00F42637"/>
    <w:rsid w:val="00F77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91212A"/>
  <w15:chartTrackingRefBased/>
  <w15:docId w15:val="{9FAF331B-6114-4225-AF91-A1B55F3D66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lang w:val="en-US" w:eastAsia="zh-TW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2E492B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F102C3"/>
    <w:pPr>
      <w:keepNext/>
      <w:spacing w:before="180" w:after="180" w:line="720" w:lineRule="auto"/>
      <w:outlineLvl w:val="0"/>
    </w:pPr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A24463"/>
    <w:pPr>
      <w:tabs>
        <w:tab w:val="center" w:pos="4153"/>
        <w:tab w:val="right" w:pos="8306"/>
      </w:tabs>
      <w:snapToGrid w:val="0"/>
    </w:pPr>
  </w:style>
  <w:style w:type="character" w:customStyle="1" w:styleId="a4">
    <w:name w:val="頁首 字元"/>
    <w:basedOn w:val="a0"/>
    <w:link w:val="a3"/>
    <w:uiPriority w:val="99"/>
    <w:rsid w:val="00A24463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A24463"/>
    <w:pPr>
      <w:tabs>
        <w:tab w:val="center" w:pos="4153"/>
        <w:tab w:val="right" w:pos="8306"/>
      </w:tabs>
      <w:snapToGrid w:val="0"/>
    </w:pPr>
  </w:style>
  <w:style w:type="character" w:customStyle="1" w:styleId="a6">
    <w:name w:val="頁尾 字元"/>
    <w:basedOn w:val="a0"/>
    <w:link w:val="a5"/>
    <w:uiPriority w:val="99"/>
    <w:rsid w:val="00A24463"/>
    <w:rPr>
      <w:sz w:val="20"/>
      <w:szCs w:val="20"/>
    </w:rPr>
  </w:style>
  <w:style w:type="paragraph" w:styleId="a7">
    <w:name w:val="Title"/>
    <w:basedOn w:val="a"/>
    <w:link w:val="a8"/>
    <w:uiPriority w:val="10"/>
    <w:qFormat/>
    <w:rsid w:val="00A24463"/>
    <w:pPr>
      <w:autoSpaceDE w:val="0"/>
      <w:autoSpaceDN w:val="0"/>
      <w:spacing w:before="23"/>
      <w:ind w:left="3277" w:right="3349" w:firstLine="479"/>
    </w:pPr>
    <w:rPr>
      <w:rFonts w:ascii="標楷體" w:eastAsia="標楷體" w:hAnsi="標楷體" w:cs="標楷體"/>
      <w:kern w:val="0"/>
      <w:sz w:val="32"/>
      <w:szCs w:val="32"/>
      <w:lang w:eastAsia="en-US"/>
    </w:rPr>
  </w:style>
  <w:style w:type="character" w:customStyle="1" w:styleId="a8">
    <w:name w:val="標題 字元"/>
    <w:basedOn w:val="a0"/>
    <w:link w:val="a7"/>
    <w:uiPriority w:val="10"/>
    <w:rsid w:val="00A24463"/>
    <w:rPr>
      <w:rFonts w:ascii="標楷體" w:eastAsia="標楷體" w:hAnsi="標楷體" w:cs="標楷體"/>
      <w:kern w:val="0"/>
      <w:sz w:val="32"/>
      <w:szCs w:val="32"/>
      <w:lang w:eastAsia="en-US"/>
    </w:rPr>
  </w:style>
  <w:style w:type="paragraph" w:styleId="a9">
    <w:name w:val="List Paragraph"/>
    <w:basedOn w:val="a"/>
    <w:uiPriority w:val="1"/>
    <w:qFormat/>
    <w:rsid w:val="00A24463"/>
    <w:pPr>
      <w:autoSpaceDE w:val="0"/>
      <w:autoSpaceDN w:val="0"/>
      <w:ind w:left="1543" w:hanging="481"/>
    </w:pPr>
    <w:rPr>
      <w:rFonts w:ascii="標楷體" w:eastAsia="標楷體" w:hAnsi="標楷體" w:cs="標楷體"/>
      <w:kern w:val="0"/>
      <w:sz w:val="22"/>
      <w:lang w:eastAsia="en-US"/>
    </w:rPr>
  </w:style>
  <w:style w:type="character" w:customStyle="1" w:styleId="10">
    <w:name w:val="標題 1 字元"/>
    <w:basedOn w:val="a0"/>
    <w:link w:val="1"/>
    <w:rsid w:val="00F102C3"/>
    <w:rPr>
      <w:rFonts w:asciiTheme="majorHAnsi" w:eastAsia="標楷體" w:hAnsiTheme="majorHAnsi" w:cstheme="majorBidi"/>
      <w:b/>
      <w:bCs/>
      <w:kern w:val="52"/>
      <w:sz w:val="28"/>
      <w:szCs w:val="52"/>
    </w:rPr>
  </w:style>
  <w:style w:type="table" w:styleId="aa">
    <w:name w:val="Table Grid"/>
    <w:basedOn w:val="a1"/>
    <w:uiPriority w:val="39"/>
    <w:rsid w:val="00BF4F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b">
    <w:name w:val="Grid Table Light"/>
    <w:basedOn w:val="a1"/>
    <w:uiPriority w:val="40"/>
    <w:rsid w:val="008272A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TableGrid">
    <w:name w:val="TableGrid"/>
    <w:rsid w:val="00021D9C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ac">
    <w:name w:val="TOC Heading"/>
    <w:basedOn w:val="1"/>
    <w:next w:val="a"/>
    <w:uiPriority w:val="39"/>
    <w:unhideWhenUsed/>
    <w:qFormat/>
    <w:rsid w:val="004210B1"/>
    <w:pPr>
      <w:keepLines/>
      <w:widowControl/>
      <w:spacing w:before="240" w:after="0" w:line="259" w:lineRule="auto"/>
      <w:outlineLvl w:val="9"/>
    </w:pPr>
    <w:rPr>
      <w:rFonts w:eastAsiaTheme="majorEastAsia"/>
      <w:b w:val="0"/>
      <w:bCs w:val="0"/>
      <w:color w:val="2F5496" w:themeColor="accent1" w:themeShade="BF"/>
      <w:kern w:val="0"/>
      <w:sz w:val="32"/>
      <w:szCs w:val="32"/>
    </w:rPr>
  </w:style>
  <w:style w:type="paragraph" w:styleId="2">
    <w:name w:val="toc 2"/>
    <w:basedOn w:val="a"/>
    <w:next w:val="a"/>
    <w:autoRedefine/>
    <w:uiPriority w:val="39"/>
    <w:unhideWhenUsed/>
    <w:rsid w:val="004210B1"/>
    <w:pPr>
      <w:widowControl/>
      <w:spacing w:after="100" w:line="259" w:lineRule="auto"/>
      <w:ind w:left="220"/>
    </w:pPr>
    <w:rPr>
      <w:rFonts w:cs="Times New Roman"/>
      <w:kern w:val="0"/>
      <w:sz w:val="22"/>
    </w:rPr>
  </w:style>
  <w:style w:type="paragraph" w:styleId="11">
    <w:name w:val="toc 1"/>
    <w:basedOn w:val="a"/>
    <w:next w:val="a"/>
    <w:autoRedefine/>
    <w:uiPriority w:val="39"/>
    <w:unhideWhenUsed/>
    <w:rsid w:val="00704B70"/>
    <w:pPr>
      <w:widowControl/>
      <w:tabs>
        <w:tab w:val="left" w:pos="720"/>
        <w:tab w:val="right" w:leader="dot" w:pos="8296"/>
      </w:tabs>
      <w:spacing w:after="100" w:line="259" w:lineRule="auto"/>
    </w:pPr>
    <w:rPr>
      <w:rFonts w:cs="Times New Roman"/>
      <w:kern w:val="0"/>
      <w:sz w:val="22"/>
    </w:rPr>
  </w:style>
  <w:style w:type="paragraph" w:styleId="3">
    <w:name w:val="toc 3"/>
    <w:basedOn w:val="a"/>
    <w:next w:val="a"/>
    <w:autoRedefine/>
    <w:uiPriority w:val="39"/>
    <w:unhideWhenUsed/>
    <w:rsid w:val="004210B1"/>
    <w:pPr>
      <w:widowControl/>
      <w:spacing w:after="100" w:line="259" w:lineRule="auto"/>
      <w:ind w:left="440"/>
    </w:pPr>
    <w:rPr>
      <w:rFonts w:cs="Times New Roman"/>
      <w:kern w:val="0"/>
      <w:sz w:val="22"/>
    </w:rPr>
  </w:style>
  <w:style w:type="paragraph" w:styleId="ad">
    <w:name w:val="Note Heading"/>
    <w:basedOn w:val="a"/>
    <w:next w:val="a"/>
    <w:link w:val="ae"/>
    <w:uiPriority w:val="99"/>
    <w:unhideWhenUsed/>
    <w:rsid w:val="00156823"/>
    <w:pPr>
      <w:widowControl/>
      <w:spacing w:line="263" w:lineRule="auto"/>
      <w:ind w:left="64" w:hanging="10"/>
      <w:jc w:val="center"/>
    </w:pPr>
    <w:rPr>
      <w:rFonts w:ascii="標楷體" w:eastAsia="標楷體" w:hAnsi="標楷體" w:cs="標楷體"/>
      <w:color w:val="000000"/>
      <w:sz w:val="28"/>
      <w:szCs w:val="28"/>
    </w:rPr>
  </w:style>
  <w:style w:type="character" w:customStyle="1" w:styleId="ae">
    <w:name w:val="註釋標題 字元"/>
    <w:basedOn w:val="a0"/>
    <w:link w:val="ad"/>
    <w:uiPriority w:val="99"/>
    <w:rsid w:val="00156823"/>
    <w:rPr>
      <w:rFonts w:ascii="標楷體" w:eastAsia="標楷體" w:hAnsi="標楷體" w:cs="標楷體"/>
      <w:color w:val="000000"/>
      <w:sz w:val="28"/>
      <w:szCs w:val="28"/>
    </w:rPr>
  </w:style>
  <w:style w:type="paragraph" w:styleId="af">
    <w:name w:val="Closing"/>
    <w:basedOn w:val="a"/>
    <w:link w:val="af0"/>
    <w:uiPriority w:val="99"/>
    <w:unhideWhenUsed/>
    <w:rsid w:val="00156823"/>
    <w:pPr>
      <w:widowControl/>
      <w:spacing w:line="263" w:lineRule="auto"/>
      <w:ind w:leftChars="1800" w:left="100" w:hanging="10"/>
      <w:jc w:val="both"/>
    </w:pPr>
    <w:rPr>
      <w:rFonts w:ascii="標楷體" w:eastAsia="標楷體" w:hAnsi="標楷體" w:cs="標楷體"/>
      <w:color w:val="000000"/>
      <w:sz w:val="28"/>
      <w:szCs w:val="28"/>
    </w:rPr>
  </w:style>
  <w:style w:type="character" w:customStyle="1" w:styleId="af0">
    <w:name w:val="結語 字元"/>
    <w:basedOn w:val="a0"/>
    <w:link w:val="af"/>
    <w:uiPriority w:val="99"/>
    <w:rsid w:val="00156823"/>
    <w:rPr>
      <w:rFonts w:ascii="標楷體" w:eastAsia="標楷體" w:hAnsi="標楷體" w:cs="標楷體"/>
      <w:color w:val="000000"/>
      <w:sz w:val="28"/>
      <w:szCs w:val="28"/>
    </w:rPr>
  </w:style>
  <w:style w:type="paragraph" w:styleId="af1">
    <w:name w:val="Balloon Text"/>
    <w:basedOn w:val="a"/>
    <w:link w:val="af2"/>
    <w:uiPriority w:val="99"/>
    <w:semiHidden/>
    <w:unhideWhenUsed/>
    <w:rsid w:val="009E6F40"/>
    <w:rPr>
      <w:rFonts w:asciiTheme="majorHAnsi" w:eastAsiaTheme="majorEastAsia" w:hAnsiTheme="majorHAnsi" w:cstheme="majorBidi"/>
      <w:sz w:val="18"/>
      <w:szCs w:val="18"/>
    </w:rPr>
  </w:style>
  <w:style w:type="character" w:customStyle="1" w:styleId="af2">
    <w:name w:val="註解方塊文字 字元"/>
    <w:basedOn w:val="a0"/>
    <w:link w:val="af1"/>
    <w:uiPriority w:val="99"/>
    <w:semiHidden/>
    <w:rsid w:val="009E6F40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image" Target="media/image6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FBBA15-D55C-409A-9C3C-59F6088BC60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7</TotalTime>
  <Pages>67</Pages>
  <Words>8638</Words>
  <Characters>49241</Characters>
  <Application>Microsoft Office Word</Application>
  <DocSecurity>0</DocSecurity>
  <Lines>410</Lines>
  <Paragraphs>115</Paragraphs>
  <ScaleCrop>false</ScaleCrop>
  <Company/>
  <LinksUpToDate>false</LinksUpToDate>
  <CharactersWithSpaces>57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Shuo-Han</dc:creator>
  <cp:keywords/>
  <dc:description/>
  <cp:lastModifiedBy>何柏憲</cp:lastModifiedBy>
  <cp:revision>17</cp:revision>
  <cp:lastPrinted>2021-06-27T12:23:00Z</cp:lastPrinted>
  <dcterms:created xsi:type="dcterms:W3CDTF">2021-06-26T18:12:00Z</dcterms:created>
  <dcterms:modified xsi:type="dcterms:W3CDTF">2021-06-27T14:00:00Z</dcterms:modified>
</cp:coreProperties>
</file>